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9F90E4" w14:textId="77777777" w:rsidR="0016153B" w:rsidRPr="001869B9" w:rsidRDefault="0005792F" w:rsidP="008878B5">
      <w:pPr>
        <w:spacing w:after="0"/>
        <w:jc w:val="center"/>
        <w:rPr>
          <w:rFonts w:ascii="Times New Roman" w:hAnsi="Times New Roman" w:cs="Times New Roman"/>
          <w:b/>
          <w:sz w:val="21"/>
          <w:szCs w:val="21"/>
        </w:rPr>
      </w:pPr>
      <w:bookmarkStart w:id="0" w:name="_Hlk502221277"/>
      <w:bookmarkEnd w:id="0"/>
      <w:r w:rsidRPr="001869B9">
        <w:rPr>
          <w:rFonts w:ascii="Times New Roman" w:hAnsi="Times New Roman" w:cs="Times New Roman"/>
          <w:b/>
          <w:bCs/>
          <w:noProof/>
          <w:sz w:val="21"/>
          <w:szCs w:val="21"/>
          <w:lang w:bidi="si-LK"/>
        </w:rPr>
        <w:drawing>
          <wp:inline distT="0" distB="0" distL="0" distR="0" wp14:anchorId="11CCC3C7" wp14:editId="777F53A0">
            <wp:extent cx="5837555" cy="686037"/>
            <wp:effectExtent l="0" t="0" r="0" b="0"/>
            <wp:docPr id="1" name="Picture 1" descr="NewLetter 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Letter Head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37555" cy="686037"/>
                    </a:xfrm>
                    <a:prstGeom prst="rect">
                      <a:avLst/>
                    </a:prstGeom>
                    <a:noFill/>
                    <a:ln>
                      <a:noFill/>
                    </a:ln>
                  </pic:spPr>
                </pic:pic>
              </a:graphicData>
            </a:graphic>
          </wp:inline>
        </w:drawing>
      </w:r>
    </w:p>
    <w:p w14:paraId="63865BA2" w14:textId="77777777" w:rsidR="008118C4" w:rsidRPr="001869B9" w:rsidRDefault="008118C4" w:rsidP="008878B5">
      <w:pPr>
        <w:spacing w:after="0"/>
        <w:jc w:val="center"/>
        <w:rPr>
          <w:rFonts w:ascii="Times New Roman" w:hAnsi="Times New Roman" w:cs="Times New Roman"/>
          <w:b/>
          <w:sz w:val="21"/>
          <w:szCs w:val="21"/>
        </w:rPr>
      </w:pPr>
    </w:p>
    <w:p w14:paraId="403CCAAF" w14:textId="4DF2A220" w:rsidR="00022CAC" w:rsidRPr="001869B9" w:rsidRDefault="00022CAC" w:rsidP="00EA3F66">
      <w:pPr>
        <w:jc w:val="center"/>
        <w:rPr>
          <w:rFonts w:ascii="Times New Roman" w:hAnsi="Times New Roman" w:cs="Times New Roman"/>
          <w:b/>
          <w:bCs/>
          <w:sz w:val="24"/>
          <w:szCs w:val="24"/>
        </w:rPr>
      </w:pPr>
      <w:bookmarkStart w:id="1" w:name="_Hlk508883484"/>
      <w:r>
        <w:rPr>
          <w:rFonts w:ascii="Iskoola Pota" w:hAnsi="Iskoola Pota" w:cs="Iskoola Pota"/>
          <w:sz w:val="24"/>
          <w:szCs w:val="24"/>
          <w:cs/>
          <w:lang w:bidi="si-LK"/>
        </w:rPr>
        <w:t>මධ්‍යම කඳුකරයේ මහනුවර</w:t>
      </w:r>
      <w:r>
        <w:rPr>
          <w:rFonts w:ascii="Iskoola Pota" w:hAnsi="Iskoola Pota" w:cs="Iskoola Pota"/>
          <w:sz w:val="24"/>
          <w:szCs w:val="24"/>
        </w:rPr>
        <w:t xml:space="preserve">, </w:t>
      </w:r>
      <w:r>
        <w:rPr>
          <w:rFonts w:ascii="Iskoola Pota" w:hAnsi="Iskoola Pota" w:cs="Iskoola Pota"/>
          <w:sz w:val="24"/>
          <w:szCs w:val="24"/>
          <w:cs/>
          <w:lang w:bidi="si-LK"/>
        </w:rPr>
        <w:t>නුවරඑළිය</w:t>
      </w:r>
      <w:r>
        <w:rPr>
          <w:rFonts w:ascii="Iskoola Pota" w:hAnsi="Iskoola Pota" w:cs="Iskoola Pota"/>
          <w:sz w:val="24"/>
          <w:szCs w:val="24"/>
        </w:rPr>
        <w:t xml:space="preserve">, </w:t>
      </w:r>
      <w:r>
        <w:rPr>
          <w:rFonts w:ascii="Iskoola Pota" w:hAnsi="Iskoola Pota" w:cs="Iskoola Pota"/>
          <w:sz w:val="24"/>
          <w:szCs w:val="24"/>
          <w:cs/>
          <w:lang w:bidi="si-LK"/>
        </w:rPr>
        <w:t>බදුල්ල දිස්ත්‍රික්ක වල හායනයට පත්</w:t>
      </w:r>
      <w:r w:rsidR="00B557D6">
        <w:rPr>
          <w:rFonts w:ascii="Iskoola Pota" w:hAnsi="Iskoola Pota" w:cs="Iskoola Pota"/>
          <w:sz w:val="24"/>
          <w:szCs w:val="24"/>
          <w:cs/>
          <w:lang w:bidi="si-LK"/>
        </w:rPr>
        <w:t xml:space="preserve"> ව ඇති කෘෂිකාර්මික බිම් නැවත </w:t>
      </w:r>
      <w:r w:rsidR="00B557D6">
        <w:rPr>
          <w:rFonts w:ascii="Iskoola Pota" w:hAnsi="Iskoola Pota" w:cs="Iskoola Pota" w:hint="cs"/>
          <w:sz w:val="24"/>
          <w:szCs w:val="24"/>
          <w:cs/>
          <w:lang w:bidi="si-LK"/>
        </w:rPr>
        <w:t>යථා</w:t>
      </w:r>
      <w:r>
        <w:rPr>
          <w:rFonts w:ascii="Iskoola Pota" w:hAnsi="Iskoola Pota" w:cs="Iskoola Pota"/>
          <w:sz w:val="24"/>
          <w:szCs w:val="24"/>
          <w:cs/>
          <w:lang w:bidi="si-LK"/>
        </w:rPr>
        <w:t>තත්වයට පත් කිරීම</w:t>
      </w:r>
    </w:p>
    <w:p w14:paraId="0037AD6B" w14:textId="368DD801" w:rsidR="00022CAC" w:rsidRDefault="00603B5D" w:rsidP="00022CAC">
      <w:pPr>
        <w:spacing w:after="0"/>
        <w:jc w:val="center"/>
        <w:rPr>
          <w:rFonts w:ascii="Times New Roman" w:hAnsi="Times New Roman" w:cs="Iskoola Pota"/>
          <w:b/>
          <w:bCs/>
          <w:sz w:val="24"/>
          <w:szCs w:val="24"/>
          <w:lang w:bidi="si-LK"/>
        </w:rPr>
      </w:pPr>
      <w:r>
        <w:rPr>
          <w:rFonts w:ascii="Times New Roman" w:hAnsi="Times New Roman" w:cs="Iskoola Pota" w:hint="cs"/>
          <w:b/>
          <w:bCs/>
          <w:sz w:val="24"/>
          <w:szCs w:val="24"/>
          <w:cs/>
          <w:lang w:bidi="si-LK"/>
        </w:rPr>
        <w:t xml:space="preserve">අත්දැකීම් හුවමාරු කරගැනීම හා දැනුම් කළමනාකරණය ප්‍රවර්ධනය කිරීම සඳහා </w:t>
      </w:r>
      <w:proofErr w:type="spellStart"/>
      <w:r w:rsidR="00022CAC" w:rsidRPr="001869B9">
        <w:rPr>
          <w:rFonts w:ascii="Times New Roman" w:hAnsi="Times New Roman" w:cs="Times New Roman"/>
          <w:b/>
          <w:bCs/>
          <w:sz w:val="24"/>
          <w:szCs w:val="24"/>
        </w:rPr>
        <w:t>SriCAT</w:t>
      </w:r>
      <w:proofErr w:type="spellEnd"/>
      <w:r w:rsidR="00022CAC" w:rsidRPr="001869B9">
        <w:rPr>
          <w:rFonts w:ascii="Times New Roman" w:hAnsi="Times New Roman" w:cs="Times New Roman"/>
          <w:b/>
          <w:bCs/>
          <w:sz w:val="24"/>
          <w:szCs w:val="24"/>
        </w:rPr>
        <w:t xml:space="preserve"> </w:t>
      </w:r>
      <w:r w:rsidR="00022CAC">
        <w:rPr>
          <w:rFonts w:ascii="Times New Roman" w:hAnsi="Times New Roman" w:cs="Iskoola Pota" w:hint="cs"/>
          <w:b/>
          <w:bCs/>
          <w:sz w:val="24"/>
          <w:szCs w:val="24"/>
          <w:cs/>
          <w:lang w:bidi="si-LK"/>
        </w:rPr>
        <w:t xml:space="preserve">වෙබ් අඩවිය හරහා තිරසාර ඉඩම් කළමනාකරණ තාක්ෂණයන් හා ප්‍රවේශයන් ලේඛනගත කිරීම </w:t>
      </w:r>
    </w:p>
    <w:p w14:paraId="58B5D602" w14:textId="77777777" w:rsidR="00022CAC" w:rsidRDefault="00022CAC" w:rsidP="00022CAC">
      <w:pPr>
        <w:spacing w:after="0"/>
        <w:jc w:val="center"/>
        <w:rPr>
          <w:rFonts w:ascii="Times New Roman" w:hAnsi="Times New Roman" w:cs="Times New Roman"/>
          <w:color w:val="0070C0"/>
          <w:sz w:val="24"/>
          <w:szCs w:val="24"/>
        </w:rPr>
      </w:pPr>
      <w:r w:rsidRPr="001869B9">
        <w:rPr>
          <w:rFonts w:ascii="Times New Roman" w:hAnsi="Times New Roman" w:cs="Times New Roman"/>
          <w:b/>
          <w:bCs/>
          <w:sz w:val="24"/>
          <w:szCs w:val="24"/>
        </w:rPr>
        <w:t>(</w:t>
      </w:r>
      <w:hyperlink r:id="rId6" w:history="1">
        <w:r w:rsidRPr="000313E7">
          <w:rPr>
            <w:rStyle w:val="Hyperlink"/>
            <w:rFonts w:ascii="Times New Roman" w:hAnsi="Times New Roman" w:cs="Times New Roman"/>
            <w:sz w:val="24"/>
            <w:szCs w:val="24"/>
          </w:rPr>
          <w:t>www.sricat.net</w:t>
        </w:r>
      </w:hyperlink>
      <w:r w:rsidRPr="001869B9">
        <w:rPr>
          <w:rFonts w:ascii="Times New Roman" w:hAnsi="Times New Roman" w:cs="Times New Roman"/>
          <w:color w:val="0070C0"/>
          <w:sz w:val="24"/>
          <w:szCs w:val="24"/>
        </w:rPr>
        <w:t>)</w:t>
      </w:r>
    </w:p>
    <w:p w14:paraId="5729730D" w14:textId="77777777" w:rsidR="00022CAC" w:rsidRPr="00022CAC" w:rsidRDefault="00022CAC" w:rsidP="00EA3F66">
      <w:pPr>
        <w:jc w:val="center"/>
        <w:rPr>
          <w:rFonts w:ascii="Times New Roman" w:hAnsi="Times New Roman" w:cs="Iskoola Pota"/>
          <w:b/>
          <w:bCs/>
          <w:sz w:val="24"/>
          <w:szCs w:val="24"/>
          <w:cs/>
          <w:lang w:bidi="si-LK"/>
        </w:rPr>
      </w:pPr>
    </w:p>
    <w:p w14:paraId="4945AFC8" w14:textId="4DF54D2C" w:rsidR="00D56D55" w:rsidRPr="00337747" w:rsidRDefault="00337747" w:rsidP="001869B9">
      <w:pPr>
        <w:jc w:val="both"/>
        <w:rPr>
          <w:rFonts w:ascii="Times New Roman" w:hAnsi="Times New Roman" w:cs="Iskoola Pota"/>
          <w:b/>
          <w:bCs/>
          <w:sz w:val="24"/>
          <w:szCs w:val="24"/>
          <w:lang w:bidi="si-LK"/>
        </w:rPr>
      </w:pPr>
      <w:r>
        <w:rPr>
          <w:rFonts w:ascii="Times New Roman" w:hAnsi="Times New Roman" w:cs="Iskoola Pota" w:hint="cs"/>
          <w:b/>
          <w:bCs/>
          <w:sz w:val="24"/>
          <w:szCs w:val="24"/>
          <w:cs/>
          <w:lang w:bidi="si-LK"/>
        </w:rPr>
        <w:t xml:space="preserve">හැඳින්වීම </w:t>
      </w:r>
    </w:p>
    <w:p w14:paraId="569E69EC" w14:textId="336341C9" w:rsidR="00337747" w:rsidRPr="004104BF" w:rsidRDefault="00337747" w:rsidP="001869B9">
      <w:pPr>
        <w:suppressAutoHyphens/>
        <w:jc w:val="both"/>
        <w:rPr>
          <w:rFonts w:ascii="Times New Roman" w:hAnsi="Times New Roman" w:cs="Iskoola Pota"/>
          <w:sz w:val="24"/>
          <w:szCs w:val="24"/>
          <w:lang w:bidi="si-LK"/>
        </w:rPr>
      </w:pPr>
      <w:r w:rsidRPr="001869B9">
        <w:rPr>
          <w:rFonts w:ascii="Times New Roman" w:hAnsi="Times New Roman" w:cs="Times New Roman"/>
          <w:sz w:val="24"/>
          <w:szCs w:val="24"/>
        </w:rPr>
        <w:t>RDAL</w:t>
      </w:r>
      <w:r>
        <w:rPr>
          <w:rFonts w:ascii="Times New Roman" w:hAnsi="Times New Roman" w:cs="Iskoola Pota" w:hint="cs"/>
          <w:sz w:val="24"/>
          <w:szCs w:val="24"/>
          <w:cs/>
          <w:lang w:bidi="si-LK"/>
        </w:rPr>
        <w:t xml:space="preserve"> ව්‍යාපෘතිය මඟින් </w:t>
      </w:r>
      <w:r w:rsidRPr="009D794B">
        <w:rPr>
          <w:rFonts w:ascii="Times New Roman" w:hAnsi="Times New Roman" w:cs="Iskoola Pota" w:hint="cs"/>
          <w:sz w:val="24"/>
          <w:szCs w:val="24"/>
          <w:cs/>
          <w:lang w:bidi="si-LK"/>
        </w:rPr>
        <w:t>තිරසාර ඉඩම් කළමනාකරණය හා සම්බන්ධ</w:t>
      </w:r>
      <w:r>
        <w:rPr>
          <w:rFonts w:ascii="Times New Roman" w:hAnsi="Times New Roman" w:cs="Iskoola Pota" w:hint="cs"/>
          <w:b/>
          <w:bCs/>
          <w:sz w:val="24"/>
          <w:szCs w:val="24"/>
          <w:cs/>
          <w:lang w:bidi="si-LK"/>
        </w:rPr>
        <w:t xml:space="preserve"> </w:t>
      </w:r>
      <w:r>
        <w:rPr>
          <w:rFonts w:ascii="Times New Roman" w:hAnsi="Times New Roman" w:cs="Iskoola Pota" w:hint="cs"/>
          <w:sz w:val="24"/>
          <w:szCs w:val="24"/>
          <w:cs/>
          <w:lang w:bidi="si-LK"/>
        </w:rPr>
        <w:t>තොරතුරු හුවමාරු කර ගැනීමේ ක්‍රමවේදයක් මේ වන විටත් සකස් කර ඇත. එය නමින්, ශ්‍රී ලංකාවේ සංරක්ෂණ ප්‍රවේශයන් හා තාක්ෂනයන් පිලිබඳ දළ විශ්ලේෂණය (</w:t>
      </w:r>
      <w:proofErr w:type="spellStart"/>
      <w:r w:rsidRPr="001869B9">
        <w:rPr>
          <w:rFonts w:ascii="Times New Roman" w:hAnsi="Times New Roman" w:cs="Times New Roman"/>
          <w:sz w:val="24"/>
          <w:szCs w:val="24"/>
        </w:rPr>
        <w:t>SriCAT</w:t>
      </w:r>
      <w:proofErr w:type="spellEnd"/>
      <w:r w:rsidRPr="001869B9">
        <w:rPr>
          <w:rFonts w:ascii="Times New Roman" w:hAnsi="Times New Roman" w:cs="Times New Roman"/>
          <w:sz w:val="24"/>
          <w:szCs w:val="24"/>
        </w:rPr>
        <w:t>)</w:t>
      </w:r>
      <w:r>
        <w:rPr>
          <w:rFonts w:ascii="Times New Roman" w:hAnsi="Times New Roman" w:cs="Iskoola Pota" w:hint="cs"/>
          <w:sz w:val="24"/>
          <w:szCs w:val="24"/>
          <w:cs/>
          <w:lang w:bidi="si-LK"/>
        </w:rPr>
        <w:t xml:space="preserve"> - </w:t>
      </w:r>
      <w:r w:rsidRPr="001869B9">
        <w:rPr>
          <w:rFonts w:ascii="Times New Roman" w:hAnsi="Times New Roman" w:cs="Times New Roman"/>
          <w:color w:val="0070C0"/>
          <w:sz w:val="24"/>
          <w:szCs w:val="24"/>
        </w:rPr>
        <w:t>www.sricat.net</w:t>
      </w:r>
      <w:r w:rsidRPr="001869B9">
        <w:rPr>
          <w:rFonts w:ascii="Times New Roman" w:hAnsi="Times New Roman" w:cs="Times New Roman"/>
          <w:sz w:val="24"/>
          <w:szCs w:val="24"/>
        </w:rPr>
        <w:t xml:space="preserve">. </w:t>
      </w:r>
      <w:r>
        <w:rPr>
          <w:rFonts w:ascii="Times New Roman" w:hAnsi="Times New Roman" w:cs="Iskoola Pota" w:hint="cs"/>
          <w:sz w:val="24"/>
          <w:szCs w:val="24"/>
          <w:cs/>
          <w:lang w:bidi="si-LK"/>
        </w:rPr>
        <w:t>වේ.</w:t>
      </w:r>
      <w:r w:rsidR="004104BF">
        <w:rPr>
          <w:rFonts w:ascii="Times New Roman" w:hAnsi="Times New Roman" w:cs="Iskoola Pota" w:hint="cs"/>
          <w:sz w:val="24"/>
          <w:szCs w:val="24"/>
          <w:cs/>
          <w:lang w:bidi="si-LK"/>
        </w:rPr>
        <w:t xml:space="preserve"> මෙම වෙබ් අඩවිය ශ්‍රී ලංකා</w:t>
      </w:r>
      <w:r>
        <w:rPr>
          <w:rFonts w:ascii="Times New Roman" w:hAnsi="Times New Roman" w:cs="Iskoola Pota" w:hint="cs"/>
          <w:sz w:val="24"/>
          <w:szCs w:val="24"/>
          <w:cs/>
          <w:lang w:bidi="si-LK"/>
        </w:rPr>
        <w:t xml:space="preserve"> ජාතික </w:t>
      </w:r>
      <w:r w:rsidR="004104BF">
        <w:rPr>
          <w:rFonts w:ascii="Times New Roman" w:hAnsi="Times New Roman" w:cs="Iskoola Pota" w:hint="cs"/>
          <w:sz w:val="24"/>
          <w:szCs w:val="24"/>
          <w:cs/>
          <w:lang w:bidi="si-LK"/>
        </w:rPr>
        <w:t xml:space="preserve">ඉඩම් තොරතුරු හුවමාරු වේදිකාවක් වශයෙන් වැඩි දුරටත් සංවර්ධනය කිරීමට නියමිතයි. එම වෙබ් අඩවිය WOCAT </w:t>
      </w:r>
      <w:r w:rsidR="004104BF" w:rsidRPr="001869B9">
        <w:rPr>
          <w:rFonts w:ascii="Times New Roman" w:hAnsi="Times New Roman" w:cs="Times New Roman"/>
          <w:sz w:val="24"/>
          <w:szCs w:val="24"/>
        </w:rPr>
        <w:t>(World Overview of Conservati</w:t>
      </w:r>
      <w:r w:rsidR="004104BF">
        <w:rPr>
          <w:rFonts w:ascii="Times New Roman" w:hAnsi="Times New Roman" w:cs="Times New Roman"/>
          <w:sz w:val="24"/>
          <w:szCs w:val="24"/>
        </w:rPr>
        <w:t>on Approaches and Technologies)</w:t>
      </w:r>
      <w:r w:rsidR="004104BF">
        <w:rPr>
          <w:rFonts w:ascii="Times New Roman" w:hAnsi="Times New Roman" w:cs="Iskoola Pota" w:hint="cs"/>
          <w:sz w:val="24"/>
          <w:szCs w:val="24"/>
          <w:cs/>
          <w:lang w:bidi="si-LK"/>
        </w:rPr>
        <w:t xml:space="preserve"> වෙබ් අඩවියට සමාන ආකෘතියකින් නිර්මාණය කර ඇත.</w:t>
      </w:r>
    </w:p>
    <w:p w14:paraId="7519C369" w14:textId="452F9624" w:rsidR="003B6CD8" w:rsidRPr="00942FDD" w:rsidRDefault="004104BF" w:rsidP="00942FDD">
      <w:pPr>
        <w:jc w:val="both"/>
        <w:rPr>
          <w:rFonts w:ascii="Times New Roman" w:hAnsi="Times New Roman" w:cs="Iskoola Pota"/>
          <w:sz w:val="24"/>
          <w:szCs w:val="24"/>
          <w:lang w:bidi="si-LK"/>
        </w:rPr>
      </w:pPr>
      <w:r w:rsidRPr="001869B9">
        <w:rPr>
          <w:rFonts w:ascii="Times New Roman" w:hAnsi="Times New Roman" w:cs="Times New Roman"/>
          <w:sz w:val="24"/>
          <w:szCs w:val="24"/>
        </w:rPr>
        <w:t>WOCAT</w:t>
      </w:r>
      <w:r>
        <w:rPr>
          <w:rFonts w:ascii="Times New Roman" w:hAnsi="Times New Roman" w:cs="Iskoola Pota" w:hint="cs"/>
          <w:sz w:val="24"/>
          <w:szCs w:val="24"/>
          <w:cs/>
          <w:lang w:bidi="si-LK"/>
        </w:rPr>
        <w:t xml:space="preserve"> මඟින් </w:t>
      </w:r>
      <w:r w:rsidRPr="009D794B">
        <w:rPr>
          <w:rFonts w:ascii="Times New Roman" w:hAnsi="Times New Roman" w:cs="Iskoola Pota" w:hint="cs"/>
          <w:sz w:val="24"/>
          <w:szCs w:val="24"/>
          <w:cs/>
          <w:lang w:bidi="si-LK"/>
        </w:rPr>
        <w:t xml:space="preserve">තිරසාර ඉඩම් කළමනාකරණ ක්‍රම ලේඛනගත කිරීම හා විශ්ලේෂණය කිරීම සඳහා ප්‍රමිතිගත, පරිශීලකයන් විසින් </w:t>
      </w:r>
      <w:r w:rsidR="005315C7" w:rsidRPr="009D794B">
        <w:rPr>
          <w:rFonts w:ascii="Times New Roman" w:hAnsi="Times New Roman" w:cs="Iskoola Pota" w:hint="cs"/>
          <w:sz w:val="24"/>
          <w:szCs w:val="24"/>
          <w:cs/>
          <w:lang w:bidi="si-LK"/>
        </w:rPr>
        <w:t xml:space="preserve">මෙහෙයවන, </w:t>
      </w:r>
      <w:r w:rsidRPr="009D794B">
        <w:rPr>
          <w:rFonts w:ascii="Times New Roman" w:hAnsi="Times New Roman" w:cs="Iskoola Pota" w:hint="cs"/>
          <w:sz w:val="24"/>
          <w:szCs w:val="24"/>
          <w:cs/>
          <w:lang w:bidi="si-LK"/>
        </w:rPr>
        <w:t xml:space="preserve">විවෘත ප්‍රවේශයන් සහිත, ගෝලීය වශයෙන් </w:t>
      </w:r>
      <w:r w:rsidR="005315C7" w:rsidRPr="009D794B">
        <w:rPr>
          <w:rFonts w:ascii="Times New Roman" w:hAnsi="Times New Roman" w:cs="Iskoola Pota" w:hint="cs"/>
          <w:sz w:val="24"/>
          <w:szCs w:val="24"/>
          <w:cs/>
          <w:lang w:bidi="si-LK"/>
        </w:rPr>
        <w:t xml:space="preserve">භාවිතා වන </w:t>
      </w:r>
      <w:r w:rsidRPr="009D794B">
        <w:rPr>
          <w:rFonts w:ascii="Times New Roman" w:hAnsi="Times New Roman" w:cs="Iskoola Pota" w:hint="cs"/>
          <w:sz w:val="24"/>
          <w:szCs w:val="24"/>
          <w:cs/>
          <w:lang w:bidi="si-LK"/>
        </w:rPr>
        <w:t xml:space="preserve">මෙවලම් හා ක්‍රම සපයනු ලබයි. </w:t>
      </w:r>
      <w:r w:rsidR="005315C7" w:rsidRPr="009D794B">
        <w:rPr>
          <w:rFonts w:ascii="Times New Roman" w:hAnsi="Times New Roman" w:cs="Iskoola Pota" w:hint="cs"/>
          <w:sz w:val="24"/>
          <w:szCs w:val="24"/>
          <w:cs/>
          <w:lang w:bidi="si-LK"/>
        </w:rPr>
        <w:t xml:space="preserve"> </w:t>
      </w:r>
      <w:r w:rsidR="005315C7" w:rsidRPr="009D794B">
        <w:rPr>
          <w:rFonts w:ascii="Times New Roman" w:hAnsi="Times New Roman" w:cs="Times New Roman"/>
          <w:sz w:val="24"/>
          <w:szCs w:val="24"/>
        </w:rPr>
        <w:t>WOCAT</w:t>
      </w:r>
      <w:r w:rsidR="005315C7" w:rsidRPr="009D794B">
        <w:rPr>
          <w:rFonts w:ascii="Times New Roman" w:hAnsi="Times New Roman" w:cs="Iskoola Pota" w:hint="cs"/>
          <w:sz w:val="24"/>
          <w:szCs w:val="24"/>
          <w:cs/>
          <w:lang w:bidi="si-LK"/>
        </w:rPr>
        <w:t xml:space="preserve"> හි සන්දර්භය තුල තිරසාර ඉඩම් කළමනාකරණය අර්ථ දක්වා ඇත්තේ පස, ජලය, වෘක්ෂලතා හා සතුන් අඩංගු ඉඩම් සම්පත් තිරසාර ලෙස භාවිතා කිරීමයි.</w:t>
      </w:r>
      <w:r w:rsidR="005315C7">
        <w:rPr>
          <w:rFonts w:ascii="Times New Roman" w:hAnsi="Times New Roman" w:cs="Iskoola Pota" w:hint="cs"/>
          <w:b/>
          <w:bCs/>
          <w:sz w:val="24"/>
          <w:szCs w:val="24"/>
          <w:cs/>
          <w:lang w:bidi="si-LK"/>
        </w:rPr>
        <w:t xml:space="preserve">  </w:t>
      </w:r>
      <w:r w:rsidR="005315C7" w:rsidRPr="005315C7">
        <w:rPr>
          <w:rFonts w:ascii="Times New Roman" w:hAnsi="Times New Roman" w:cs="Iskoola Pota" w:hint="cs"/>
          <w:sz w:val="24"/>
          <w:szCs w:val="24"/>
          <w:cs/>
          <w:lang w:bidi="si-LK"/>
        </w:rPr>
        <w:t>වැඩිදියුණු</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කළ</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ඉඩම්</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කළමනාකරණ</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තාක්‍ෂණයන්</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හා</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ප්‍රවේශයන්</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තුළින්</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ඉඩම්</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හායනය</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වැළැක්වීම</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සහ</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අවම</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කිරීම</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සහ</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දිරාපත්</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වූ</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ඉඩම්</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යථා</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තත්ත්වයට</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පත්</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කිරීම</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සඳහා</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වන</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උත්සාහයන්</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කෙරෙහි</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sz w:val="24"/>
          <w:szCs w:val="24"/>
          <w:lang w:bidi="si-LK"/>
        </w:rPr>
        <w:t xml:space="preserve">WOCAT </w:t>
      </w:r>
      <w:r w:rsidR="005315C7" w:rsidRPr="005315C7">
        <w:rPr>
          <w:rFonts w:ascii="Times New Roman" w:hAnsi="Times New Roman" w:cs="Iskoola Pota" w:hint="cs"/>
          <w:sz w:val="24"/>
          <w:szCs w:val="24"/>
          <w:cs/>
          <w:lang w:bidi="si-LK"/>
        </w:rPr>
        <w:t>අවධානය</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යොමු</w:t>
      </w:r>
      <w:r w:rsidR="005315C7" w:rsidRPr="005315C7">
        <w:rPr>
          <w:rFonts w:ascii="Times New Roman" w:hAnsi="Times New Roman" w:cs="Iskoola Pota"/>
          <w:sz w:val="24"/>
          <w:szCs w:val="24"/>
          <w:cs/>
          <w:lang w:bidi="si-LK"/>
        </w:rPr>
        <w:t xml:space="preserve"> </w:t>
      </w:r>
      <w:r w:rsidR="005315C7" w:rsidRPr="005315C7">
        <w:rPr>
          <w:rFonts w:ascii="Times New Roman" w:hAnsi="Times New Roman" w:cs="Iskoola Pota" w:hint="cs"/>
          <w:sz w:val="24"/>
          <w:szCs w:val="24"/>
          <w:cs/>
          <w:lang w:bidi="si-LK"/>
        </w:rPr>
        <w:t>කරයි</w:t>
      </w:r>
      <w:r w:rsidR="005315C7" w:rsidRPr="005315C7">
        <w:rPr>
          <w:rFonts w:ascii="Times New Roman" w:hAnsi="Times New Roman" w:cs="Iskoola Pota"/>
          <w:sz w:val="24"/>
          <w:szCs w:val="24"/>
          <w:cs/>
          <w:lang w:bidi="si-LK"/>
        </w:rPr>
        <w:t>.</w:t>
      </w:r>
      <w:r w:rsidR="005315C7">
        <w:rPr>
          <w:rFonts w:ascii="Times New Roman" w:hAnsi="Times New Roman" w:cs="Iskoola Pota" w:hint="cs"/>
          <w:sz w:val="24"/>
          <w:szCs w:val="24"/>
          <w:cs/>
          <w:lang w:bidi="si-LK"/>
        </w:rPr>
        <w:t xml:space="preserve"> ඉපැරණි හෝ ව්‍යපෘති හරහා අලුතින් හඳුන්වා දුන් ඒවා හෝ ඉඩම් භාවිතා කරන්නන් විසින් සොයාගන්නා ලද නවෝත්පාදන හෝ ඕනෑම ක්‍රමයක් </w:t>
      </w:r>
      <w:r w:rsidR="00942FDD">
        <w:rPr>
          <w:rFonts w:ascii="Times New Roman" w:hAnsi="Times New Roman" w:cs="Iskoola Pota" w:hint="cs"/>
          <w:sz w:val="24"/>
          <w:szCs w:val="24"/>
          <w:cs/>
          <w:lang w:bidi="si-LK"/>
        </w:rPr>
        <w:t xml:space="preserve">සලකා බැලිය හැකිය. </w:t>
      </w:r>
      <w:r w:rsidR="007F34E1" w:rsidRPr="005315C7">
        <w:rPr>
          <w:rFonts w:ascii="Times New Roman" w:hAnsi="Times New Roman" w:cs="Iskoola Pota"/>
          <w:sz w:val="24"/>
          <w:szCs w:val="24"/>
          <w:lang w:bidi="si-LK"/>
        </w:rPr>
        <w:t xml:space="preserve">WOCAT </w:t>
      </w:r>
      <w:r w:rsidR="00942FDD">
        <w:rPr>
          <w:rFonts w:cs="Iskoola Pota" w:hint="cs"/>
          <w:cs/>
          <w:lang w:bidi="si-LK"/>
        </w:rPr>
        <w:t>ප්‍රශ්නාවලියක්</w:t>
      </w:r>
      <w:r w:rsidR="00942FDD">
        <w:rPr>
          <w:rFonts w:cs="Iskoola Pota"/>
          <w:cs/>
          <w:lang w:bidi="si-LK"/>
        </w:rPr>
        <w:t xml:space="preserve"> </w:t>
      </w:r>
      <w:r w:rsidR="00942FDD">
        <w:rPr>
          <w:rFonts w:cs="Iskoola Pota" w:hint="cs"/>
          <w:cs/>
          <w:lang w:bidi="si-LK"/>
        </w:rPr>
        <w:t>හරහා</w:t>
      </w:r>
      <w:r w:rsidR="00942FDD">
        <w:rPr>
          <w:rFonts w:cs="Iskoola Pota"/>
          <w:cs/>
          <w:lang w:bidi="si-LK"/>
        </w:rPr>
        <w:t xml:space="preserve"> </w:t>
      </w:r>
      <w:r w:rsidR="00942FDD">
        <w:rPr>
          <w:rFonts w:cs="Iskoola Pota" w:hint="cs"/>
          <w:cs/>
          <w:lang w:bidi="si-LK"/>
        </w:rPr>
        <w:t>ලේඛනගත</w:t>
      </w:r>
      <w:r w:rsidR="00942FDD">
        <w:rPr>
          <w:rFonts w:cs="Iskoola Pota"/>
          <w:cs/>
          <w:lang w:bidi="si-LK"/>
        </w:rPr>
        <w:t xml:space="preserve"> </w:t>
      </w:r>
      <w:r w:rsidR="00942FDD">
        <w:rPr>
          <w:rFonts w:cs="Iskoola Pota" w:hint="cs"/>
          <w:cs/>
          <w:lang w:bidi="si-LK"/>
        </w:rPr>
        <w:t>කර</w:t>
      </w:r>
      <w:r w:rsidR="00942FDD">
        <w:rPr>
          <w:rFonts w:cs="Iskoola Pota"/>
          <w:cs/>
          <w:lang w:bidi="si-LK"/>
        </w:rPr>
        <w:t xml:space="preserve"> </w:t>
      </w:r>
      <w:r w:rsidR="00942FDD">
        <w:rPr>
          <w:rFonts w:cs="Iskoola Pota" w:hint="cs"/>
          <w:cs/>
          <w:lang w:bidi="si-LK"/>
        </w:rPr>
        <w:t>ඇති</w:t>
      </w:r>
      <w:r w:rsidR="00942FDD">
        <w:rPr>
          <w:rFonts w:cs="Iskoola Pota"/>
          <w:cs/>
          <w:lang w:bidi="si-LK"/>
        </w:rPr>
        <w:t xml:space="preserve"> </w:t>
      </w:r>
      <w:r w:rsidR="00942FDD">
        <w:rPr>
          <w:rFonts w:cs="Iskoola Pota" w:hint="cs"/>
          <w:cs/>
          <w:lang w:bidi="si-LK"/>
        </w:rPr>
        <w:t>සියලුම</w:t>
      </w:r>
      <w:r w:rsidR="00942FDD">
        <w:rPr>
          <w:rFonts w:cs="Iskoola Pota"/>
          <w:cs/>
          <w:lang w:bidi="si-LK"/>
        </w:rPr>
        <w:t xml:space="preserve"> </w:t>
      </w:r>
      <w:r w:rsidR="00942FDD">
        <w:rPr>
          <w:rFonts w:cs="Iskoola Pota" w:hint="cs"/>
          <w:cs/>
          <w:lang w:bidi="si-LK"/>
        </w:rPr>
        <w:t>තොරතුරු</w:t>
      </w:r>
      <w:r w:rsidR="00942FDD">
        <w:rPr>
          <w:rFonts w:cs="Iskoola Pota"/>
          <w:cs/>
          <w:lang w:bidi="si-LK"/>
        </w:rPr>
        <w:t xml:space="preserve"> </w:t>
      </w:r>
      <w:r w:rsidR="00942FDD">
        <w:rPr>
          <w:rFonts w:cs="Iskoola Pota" w:hint="cs"/>
          <w:cs/>
          <w:lang w:bidi="si-LK"/>
        </w:rPr>
        <w:t>ගෝලීය</w:t>
      </w:r>
      <w:r w:rsidR="00942FDD">
        <w:rPr>
          <w:rFonts w:cs="Iskoola Pota"/>
          <w:cs/>
          <w:lang w:bidi="si-LK"/>
        </w:rPr>
        <w:t xml:space="preserve"> </w:t>
      </w:r>
      <w:r w:rsidR="00942FDD" w:rsidRPr="001869B9">
        <w:rPr>
          <w:rFonts w:ascii="Times New Roman" w:hAnsi="Times New Roman" w:cs="Times New Roman"/>
          <w:sz w:val="24"/>
          <w:szCs w:val="24"/>
        </w:rPr>
        <w:t>SLM</w:t>
      </w:r>
      <w:r w:rsidR="00942FDD">
        <w:rPr>
          <w:rFonts w:cs="Iskoola Pota" w:hint="cs"/>
          <w:cs/>
          <w:lang w:bidi="si-LK"/>
        </w:rPr>
        <w:t xml:space="preserve"> දත්ත</w:t>
      </w:r>
      <w:r w:rsidR="00942FDD">
        <w:rPr>
          <w:rFonts w:cs="Iskoola Pota"/>
          <w:cs/>
          <w:lang w:bidi="si-LK"/>
        </w:rPr>
        <w:t xml:space="preserve"> </w:t>
      </w:r>
      <w:r w:rsidR="00942FDD">
        <w:rPr>
          <w:rFonts w:cs="Iskoola Pota" w:hint="cs"/>
          <w:cs/>
          <w:lang w:bidi="si-LK"/>
        </w:rPr>
        <w:t>ගබඩාව තුලින්</w:t>
      </w:r>
      <w:r w:rsidR="00942FDD">
        <w:rPr>
          <w:rFonts w:cs="Iskoola Pota"/>
          <w:cs/>
          <w:lang w:bidi="si-LK"/>
        </w:rPr>
        <w:t xml:space="preserve"> </w:t>
      </w:r>
      <w:r w:rsidR="00942FDD">
        <w:rPr>
          <w:rFonts w:cs="Iskoola Pota" w:hint="cs"/>
          <w:cs/>
          <w:lang w:bidi="si-LK"/>
        </w:rPr>
        <w:t>ලබා</w:t>
      </w:r>
      <w:r w:rsidR="00942FDD">
        <w:rPr>
          <w:rFonts w:cs="Iskoola Pota"/>
          <w:cs/>
          <w:lang w:bidi="si-LK"/>
        </w:rPr>
        <w:t xml:space="preserve"> </w:t>
      </w:r>
      <w:r w:rsidR="00942FDD">
        <w:rPr>
          <w:rFonts w:cs="Iskoola Pota" w:hint="cs"/>
          <w:cs/>
          <w:lang w:bidi="si-LK"/>
        </w:rPr>
        <w:t>ගත හැකි</w:t>
      </w:r>
      <w:r w:rsidR="00942FDD">
        <w:rPr>
          <w:rFonts w:cs="Iskoola Pota"/>
          <w:cs/>
          <w:lang w:bidi="si-LK"/>
        </w:rPr>
        <w:t xml:space="preserve"> </w:t>
      </w:r>
      <w:r w:rsidR="00942FDD">
        <w:rPr>
          <w:rFonts w:cs="Iskoola Pota" w:hint="cs"/>
          <w:cs/>
          <w:lang w:bidi="si-LK"/>
        </w:rPr>
        <w:t>අතර</w:t>
      </w:r>
      <w:r w:rsidR="00942FDD">
        <w:rPr>
          <w:rFonts w:cs="Iskoola Pota"/>
          <w:cs/>
          <w:lang w:bidi="si-LK"/>
        </w:rPr>
        <w:t xml:space="preserve"> </w:t>
      </w:r>
      <w:r w:rsidR="00942FDD">
        <w:rPr>
          <w:rFonts w:cs="Iskoola Pota" w:hint="cs"/>
          <w:cs/>
          <w:lang w:bidi="si-LK"/>
        </w:rPr>
        <w:t xml:space="preserve">එම තොරතුරු </w:t>
      </w:r>
      <w:r w:rsidR="00942FDD" w:rsidRPr="001869B9">
        <w:rPr>
          <w:rFonts w:ascii="Times New Roman" w:hAnsi="Times New Roman" w:cs="Times New Roman"/>
          <w:sz w:val="24"/>
          <w:szCs w:val="24"/>
        </w:rPr>
        <w:t>SLM</w:t>
      </w:r>
      <w:r w:rsidR="00942FDD">
        <w:rPr>
          <w:rFonts w:cs="Iskoola Pota" w:hint="cs"/>
          <w:cs/>
          <w:lang w:bidi="si-LK"/>
        </w:rPr>
        <w:t xml:space="preserve"> දැනුම</w:t>
      </w:r>
      <w:r w:rsidR="00942FDD">
        <w:rPr>
          <w:rFonts w:cs="Iskoola Pota"/>
          <w:cs/>
          <w:lang w:bidi="si-LK"/>
        </w:rPr>
        <w:t xml:space="preserve"> </w:t>
      </w:r>
      <w:r w:rsidR="00942FDD">
        <w:rPr>
          <w:rFonts w:cs="Iskoola Pota" w:hint="cs"/>
          <w:cs/>
          <w:lang w:bidi="si-LK"/>
        </w:rPr>
        <w:t>ව්‍යාප්ත</w:t>
      </w:r>
      <w:r w:rsidR="00942FDD">
        <w:rPr>
          <w:rFonts w:cs="Iskoola Pota"/>
          <w:cs/>
          <w:lang w:bidi="si-LK"/>
        </w:rPr>
        <w:t xml:space="preserve"> </w:t>
      </w:r>
      <w:r w:rsidR="00942FDD">
        <w:rPr>
          <w:rFonts w:cs="Iskoola Pota" w:hint="cs"/>
          <w:cs/>
          <w:lang w:bidi="si-LK"/>
        </w:rPr>
        <w:t>කිරීමට</w:t>
      </w:r>
      <w:r w:rsidR="00942FDD">
        <w:rPr>
          <w:rFonts w:cs="Iskoola Pota"/>
          <w:cs/>
          <w:lang w:bidi="si-LK"/>
        </w:rPr>
        <w:t xml:space="preserve"> </w:t>
      </w:r>
      <w:r w:rsidR="00942FDD">
        <w:rPr>
          <w:rFonts w:cs="Iskoola Pota" w:hint="cs"/>
          <w:cs/>
          <w:lang w:bidi="si-LK"/>
        </w:rPr>
        <w:t>සහ</w:t>
      </w:r>
      <w:r w:rsidR="00942FDD">
        <w:rPr>
          <w:rFonts w:cs="Iskoola Pota"/>
          <w:cs/>
          <w:lang w:bidi="si-LK"/>
        </w:rPr>
        <w:t xml:space="preserve"> </w:t>
      </w:r>
      <w:r w:rsidR="00942FDD" w:rsidRPr="001869B9">
        <w:rPr>
          <w:rFonts w:ascii="Times New Roman" w:hAnsi="Times New Roman" w:cs="Times New Roman"/>
          <w:sz w:val="24"/>
          <w:szCs w:val="24"/>
        </w:rPr>
        <w:t>SLM</w:t>
      </w:r>
      <w:r w:rsidR="00942FDD">
        <w:rPr>
          <w:rFonts w:cs="Iskoola Pota" w:hint="cs"/>
          <w:cs/>
          <w:lang w:bidi="si-LK"/>
        </w:rPr>
        <w:t xml:space="preserve"> භාවිතයන්</w:t>
      </w:r>
      <w:r w:rsidR="00942FDD">
        <w:rPr>
          <w:rFonts w:cs="Iskoola Pota"/>
          <w:cs/>
          <w:lang w:bidi="si-LK"/>
        </w:rPr>
        <w:t xml:space="preserve"> </w:t>
      </w:r>
      <w:r w:rsidR="00942FDD">
        <w:rPr>
          <w:rFonts w:cs="Iskoola Pota" w:hint="cs"/>
          <w:cs/>
          <w:lang w:bidi="si-LK"/>
        </w:rPr>
        <w:t>තවදුරටත්</w:t>
      </w:r>
      <w:r w:rsidR="00942FDD">
        <w:rPr>
          <w:rFonts w:cs="Iskoola Pota"/>
          <w:cs/>
          <w:lang w:bidi="si-LK"/>
        </w:rPr>
        <w:t xml:space="preserve"> </w:t>
      </w:r>
      <w:r w:rsidR="00942FDD">
        <w:rPr>
          <w:rFonts w:cs="Iskoola Pota" w:hint="cs"/>
          <w:cs/>
          <w:lang w:bidi="si-LK"/>
        </w:rPr>
        <w:t>ක්‍රියාත්මක</w:t>
      </w:r>
      <w:r w:rsidR="00942FDD">
        <w:rPr>
          <w:rFonts w:cs="Iskoola Pota"/>
          <w:cs/>
          <w:lang w:bidi="si-LK"/>
        </w:rPr>
        <w:t xml:space="preserve"> </w:t>
      </w:r>
      <w:r w:rsidR="00942FDD">
        <w:rPr>
          <w:rFonts w:cs="Iskoola Pota" w:hint="cs"/>
          <w:cs/>
          <w:lang w:bidi="si-LK"/>
        </w:rPr>
        <w:t>කිරීම</w:t>
      </w:r>
      <w:r w:rsidR="00942FDD">
        <w:rPr>
          <w:rFonts w:cs="Iskoola Pota"/>
          <w:cs/>
          <w:lang w:bidi="si-LK"/>
        </w:rPr>
        <w:t xml:space="preserve"> </w:t>
      </w:r>
      <w:r w:rsidR="00942FDD">
        <w:rPr>
          <w:rFonts w:cs="Iskoola Pota" w:hint="cs"/>
          <w:cs/>
          <w:lang w:bidi="si-LK"/>
        </w:rPr>
        <w:t>හා</w:t>
      </w:r>
      <w:r w:rsidR="00942FDD">
        <w:rPr>
          <w:rFonts w:cs="Iskoola Pota"/>
          <w:cs/>
          <w:lang w:bidi="si-LK"/>
        </w:rPr>
        <w:t xml:space="preserve"> </w:t>
      </w:r>
      <w:r w:rsidR="00942FDD">
        <w:rPr>
          <w:rFonts w:cs="Iskoola Pota" w:hint="cs"/>
          <w:cs/>
          <w:lang w:bidi="si-LK"/>
        </w:rPr>
        <w:t>බෙදා</w:t>
      </w:r>
      <w:r w:rsidR="00942FDD">
        <w:rPr>
          <w:rFonts w:cs="Iskoola Pota"/>
          <w:cs/>
          <w:lang w:bidi="si-LK"/>
        </w:rPr>
        <w:t xml:space="preserve"> </w:t>
      </w:r>
      <w:r w:rsidR="00942FDD">
        <w:rPr>
          <w:rFonts w:cs="Iskoola Pota" w:hint="cs"/>
          <w:cs/>
          <w:lang w:bidi="si-LK"/>
        </w:rPr>
        <w:t>හැරීම</w:t>
      </w:r>
      <w:r w:rsidR="00942FDD">
        <w:rPr>
          <w:rFonts w:cs="Iskoola Pota"/>
          <w:cs/>
          <w:lang w:bidi="si-LK"/>
        </w:rPr>
        <w:t xml:space="preserve"> </w:t>
      </w:r>
      <w:r w:rsidR="00942FDD">
        <w:rPr>
          <w:rFonts w:cs="Iskoola Pota" w:hint="cs"/>
          <w:cs/>
          <w:lang w:bidi="si-LK"/>
        </w:rPr>
        <w:t>සම්බන්ධ</w:t>
      </w:r>
      <w:r w:rsidR="00942FDD">
        <w:rPr>
          <w:rFonts w:cs="Iskoola Pota"/>
          <w:cs/>
          <w:lang w:bidi="si-LK"/>
        </w:rPr>
        <w:t xml:space="preserve"> </w:t>
      </w:r>
      <w:r w:rsidR="00942FDD">
        <w:rPr>
          <w:rFonts w:cs="Iskoola Pota" w:hint="cs"/>
          <w:cs/>
          <w:lang w:bidi="si-LK"/>
        </w:rPr>
        <w:t>තීරණ</w:t>
      </w:r>
      <w:r w:rsidR="00942FDD">
        <w:rPr>
          <w:rFonts w:cs="Iskoola Pota"/>
          <w:cs/>
          <w:lang w:bidi="si-LK"/>
        </w:rPr>
        <w:t xml:space="preserve"> </w:t>
      </w:r>
      <w:r w:rsidR="00942FDD">
        <w:rPr>
          <w:rFonts w:cs="Iskoola Pota" w:hint="cs"/>
          <w:cs/>
          <w:lang w:bidi="si-LK"/>
        </w:rPr>
        <w:t>ගැනීම</w:t>
      </w:r>
      <w:r w:rsidR="00942FDD">
        <w:rPr>
          <w:rFonts w:cs="Iskoola Pota"/>
          <w:cs/>
          <w:lang w:bidi="si-LK"/>
        </w:rPr>
        <w:t xml:space="preserve"> </w:t>
      </w:r>
      <w:r w:rsidR="00942FDD">
        <w:rPr>
          <w:rFonts w:cs="Iskoola Pota" w:hint="cs"/>
          <w:cs/>
          <w:lang w:bidi="si-LK"/>
        </w:rPr>
        <w:t>වැඩි</w:t>
      </w:r>
      <w:r w:rsidR="00942FDD">
        <w:rPr>
          <w:rFonts w:cs="Iskoola Pota"/>
          <w:cs/>
          <w:lang w:bidi="si-LK"/>
        </w:rPr>
        <w:t xml:space="preserve"> </w:t>
      </w:r>
      <w:r w:rsidR="00942FDD">
        <w:rPr>
          <w:rFonts w:cs="Iskoola Pota" w:hint="cs"/>
          <w:cs/>
          <w:lang w:bidi="si-LK"/>
        </w:rPr>
        <w:t>දියුණු</w:t>
      </w:r>
      <w:r w:rsidR="00942FDD">
        <w:rPr>
          <w:rFonts w:cs="Iskoola Pota"/>
          <w:cs/>
          <w:lang w:bidi="si-LK"/>
        </w:rPr>
        <w:t xml:space="preserve"> </w:t>
      </w:r>
      <w:r w:rsidR="00942FDD">
        <w:rPr>
          <w:rFonts w:cs="Iskoola Pota" w:hint="cs"/>
          <w:cs/>
          <w:lang w:bidi="si-LK"/>
        </w:rPr>
        <w:t>කිරීමට</w:t>
      </w:r>
      <w:r w:rsidR="00942FDD">
        <w:rPr>
          <w:rFonts w:cs="Iskoola Pota"/>
          <w:cs/>
          <w:lang w:bidi="si-LK"/>
        </w:rPr>
        <w:t xml:space="preserve"> </w:t>
      </w:r>
      <w:r w:rsidR="00942FDD">
        <w:rPr>
          <w:rFonts w:cs="Iskoola Pota" w:hint="cs"/>
          <w:cs/>
          <w:lang w:bidi="si-LK"/>
        </w:rPr>
        <w:t>භාවිතා</w:t>
      </w:r>
      <w:r w:rsidR="00942FDD">
        <w:rPr>
          <w:rFonts w:cs="Iskoola Pota"/>
          <w:cs/>
          <w:lang w:bidi="si-LK"/>
        </w:rPr>
        <w:t xml:space="preserve"> </w:t>
      </w:r>
      <w:r w:rsidR="00942FDD">
        <w:rPr>
          <w:rFonts w:cs="Iskoola Pota" w:hint="cs"/>
          <w:cs/>
          <w:lang w:bidi="si-LK"/>
        </w:rPr>
        <w:t>කළ</w:t>
      </w:r>
      <w:r w:rsidR="00942FDD">
        <w:rPr>
          <w:rFonts w:cs="Iskoola Pota"/>
          <w:cs/>
          <w:lang w:bidi="si-LK"/>
        </w:rPr>
        <w:t xml:space="preserve"> </w:t>
      </w:r>
      <w:r w:rsidR="00942FDD">
        <w:rPr>
          <w:rFonts w:cs="Iskoola Pota" w:hint="cs"/>
          <w:cs/>
          <w:lang w:bidi="si-LK"/>
        </w:rPr>
        <w:t>හැකිය</w:t>
      </w:r>
      <w:r w:rsidR="00942FDD">
        <w:rPr>
          <w:rFonts w:cs="Iskoola Pota"/>
          <w:cs/>
          <w:lang w:bidi="si-LK"/>
        </w:rPr>
        <w:t>.</w:t>
      </w:r>
      <w:r w:rsidR="005315C7">
        <w:br/>
      </w:r>
    </w:p>
    <w:p w14:paraId="394031A4" w14:textId="57343635" w:rsidR="007F34E1" w:rsidRPr="009132E6" w:rsidRDefault="007F34E1" w:rsidP="007F34E1">
      <w:pPr>
        <w:jc w:val="both"/>
        <w:rPr>
          <w:rFonts w:ascii="Times New Roman" w:hAnsi="Times New Roman" w:cs="Iskoola Pota"/>
          <w:sz w:val="24"/>
          <w:szCs w:val="24"/>
          <w:lang w:bidi="si-LK"/>
        </w:rPr>
      </w:pPr>
      <w:r w:rsidRPr="007F34E1">
        <w:rPr>
          <w:rFonts w:ascii="Times New Roman" w:hAnsi="Times New Roman" w:cs="Iskoola Pota" w:hint="cs"/>
          <w:sz w:val="24"/>
          <w:szCs w:val="24"/>
          <w:cs/>
          <w:lang w:bidi="si-LK"/>
        </w:rPr>
        <w:t>බොහෝ</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රටවල්</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තම</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ජාතික</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ඉඩම්</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තොරතුරු</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හුවමාරු</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වේදිකාවල</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මෙම</w:t>
      </w:r>
      <w:r w:rsidRPr="007F34E1">
        <w:rPr>
          <w:rFonts w:ascii="Times New Roman" w:hAnsi="Times New Roman" w:cs="Iskoola Pota"/>
          <w:sz w:val="24"/>
          <w:szCs w:val="24"/>
          <w:cs/>
          <w:lang w:bidi="si-LK"/>
        </w:rPr>
        <w:t xml:space="preserve"> </w:t>
      </w:r>
      <w:r w:rsidRPr="007F34E1">
        <w:rPr>
          <w:rFonts w:ascii="Times New Roman" w:hAnsi="Times New Roman" w:cs="Iskoola Pota"/>
          <w:sz w:val="24"/>
          <w:szCs w:val="24"/>
        </w:rPr>
        <w:t xml:space="preserve">WOCAT </w:t>
      </w:r>
      <w:r w:rsidRPr="007F34E1">
        <w:rPr>
          <w:rFonts w:ascii="Times New Roman" w:hAnsi="Times New Roman" w:cs="Iskoola Pota" w:hint="cs"/>
          <w:sz w:val="24"/>
          <w:szCs w:val="24"/>
          <w:cs/>
          <w:lang w:bidi="si-LK"/>
        </w:rPr>
        <w:t>ආකෘතිය</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අනුගමනය</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කරන</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අතර</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එවැනි</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තොරතුරු</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වාර්තා</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කිරීමේදී</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එකම</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ආකෘතිය</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අනුගමනය</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කරයි</w:t>
      </w:r>
      <w:r w:rsidRPr="007F34E1">
        <w:rPr>
          <w:rFonts w:ascii="Times New Roman" w:hAnsi="Times New Roman" w:cs="Iskoola Pota"/>
          <w:sz w:val="24"/>
          <w:szCs w:val="24"/>
          <w:cs/>
          <w:lang w:bidi="si-LK"/>
        </w:rPr>
        <w:t>.</w:t>
      </w:r>
      <w:r w:rsidR="009132E6">
        <w:rPr>
          <w:rFonts w:ascii="Times New Roman" w:hAnsi="Times New Roman" w:cs="Iskoola Pota" w:hint="cs"/>
          <w:sz w:val="24"/>
          <w:szCs w:val="24"/>
          <w:cs/>
          <w:lang w:bidi="si-LK"/>
        </w:rPr>
        <w:t xml:space="preserve"> </w:t>
      </w:r>
      <w:r w:rsidRPr="007F34E1">
        <w:rPr>
          <w:rFonts w:ascii="Times New Roman" w:hAnsi="Times New Roman" w:cs="Iskoola Pota" w:hint="cs"/>
          <w:sz w:val="24"/>
          <w:szCs w:val="24"/>
          <w:cs/>
          <w:lang w:bidi="si-LK"/>
        </w:rPr>
        <w:t>මෙය</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ගෝලීය</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ඉඩම්</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තොරතුරු</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සහ</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අත්දැකීම්</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හුවමාරු</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කර</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ගැනීමේදී</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ඒකාකාරිත්වයක්</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ලබා</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දෙයි</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කාන්තාරීකරණයට</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එරෙහි</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එක්සත්</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ජාතීන්ගේ</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සම්මුතිය</w:t>
      </w:r>
      <w:r w:rsidRPr="007F34E1">
        <w:rPr>
          <w:rFonts w:ascii="Times New Roman" w:hAnsi="Times New Roman" w:cs="Iskoola Pota"/>
          <w:sz w:val="24"/>
          <w:szCs w:val="24"/>
          <w:cs/>
          <w:lang w:bidi="si-LK"/>
        </w:rPr>
        <w:t xml:space="preserve"> (</w:t>
      </w:r>
      <w:r w:rsidRPr="007F34E1">
        <w:rPr>
          <w:rFonts w:ascii="Times New Roman" w:hAnsi="Times New Roman" w:cs="Times New Roman"/>
          <w:sz w:val="24"/>
          <w:szCs w:val="24"/>
        </w:rPr>
        <w:t xml:space="preserve">UNCCD) </w:t>
      </w:r>
      <w:r>
        <w:rPr>
          <w:rFonts w:ascii="Times New Roman" w:hAnsi="Times New Roman" w:cs="Iskoola Pota" w:hint="cs"/>
          <w:sz w:val="24"/>
          <w:szCs w:val="24"/>
          <w:cs/>
          <w:lang w:bidi="si-LK"/>
        </w:rPr>
        <w:t xml:space="preserve">විසින් </w:t>
      </w:r>
      <w:r w:rsidRPr="007F34E1">
        <w:rPr>
          <w:rFonts w:ascii="Times New Roman" w:hAnsi="Times New Roman" w:cs="Times New Roman"/>
          <w:sz w:val="24"/>
          <w:szCs w:val="24"/>
        </w:rPr>
        <w:t xml:space="preserve">WOCAT </w:t>
      </w:r>
      <w:r w:rsidRPr="007F34E1">
        <w:rPr>
          <w:rFonts w:ascii="Times New Roman" w:hAnsi="Times New Roman" w:cs="Iskoola Pota" w:hint="cs"/>
          <w:sz w:val="24"/>
          <w:szCs w:val="24"/>
          <w:cs/>
          <w:lang w:bidi="si-LK"/>
        </w:rPr>
        <w:t>හොඳම</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භාවිතයන්</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සඳහා</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නිර්දේශිත</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ගෝලීය</w:t>
      </w:r>
      <w:r w:rsidRPr="007F34E1">
        <w:rPr>
          <w:rFonts w:ascii="Times New Roman" w:hAnsi="Times New Roman" w:cs="Iskoola Pota"/>
          <w:sz w:val="24"/>
          <w:szCs w:val="24"/>
          <w:cs/>
          <w:lang w:bidi="si-LK"/>
        </w:rPr>
        <w:t xml:space="preserve"> </w:t>
      </w:r>
      <w:r w:rsidRPr="007F34E1">
        <w:rPr>
          <w:rFonts w:ascii="Times New Roman" w:hAnsi="Times New Roman" w:cs="Times New Roman"/>
          <w:sz w:val="24"/>
          <w:szCs w:val="24"/>
        </w:rPr>
        <w:t xml:space="preserve">SLM </w:t>
      </w:r>
      <w:r w:rsidRPr="007F34E1">
        <w:rPr>
          <w:rFonts w:ascii="Times New Roman" w:hAnsi="Times New Roman" w:cs="Iskoola Pota" w:hint="cs"/>
          <w:sz w:val="24"/>
          <w:szCs w:val="24"/>
          <w:cs/>
          <w:lang w:bidi="si-LK"/>
        </w:rPr>
        <w:t>දත්ත</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සමුදාය</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ලෙස</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නිල</w:t>
      </w:r>
      <w:r w:rsidRPr="007F34E1">
        <w:rPr>
          <w:rFonts w:ascii="Times New Roman" w:hAnsi="Times New Roman" w:cs="Iskoola Pota"/>
          <w:sz w:val="24"/>
          <w:szCs w:val="24"/>
          <w:cs/>
          <w:lang w:bidi="si-LK"/>
        </w:rPr>
        <w:t xml:space="preserve"> </w:t>
      </w:r>
      <w:r w:rsidRPr="007F34E1">
        <w:rPr>
          <w:rFonts w:ascii="Times New Roman" w:hAnsi="Times New Roman" w:cs="Iskoola Pota" w:hint="cs"/>
          <w:sz w:val="24"/>
          <w:szCs w:val="24"/>
          <w:cs/>
          <w:lang w:bidi="si-LK"/>
        </w:rPr>
        <w:t>වශයෙන්</w:t>
      </w:r>
      <w:r w:rsidRPr="007F34E1">
        <w:rPr>
          <w:rFonts w:ascii="Times New Roman" w:hAnsi="Times New Roman" w:cs="Iskoola Pota"/>
          <w:sz w:val="24"/>
          <w:szCs w:val="24"/>
          <w:cs/>
          <w:lang w:bidi="si-LK"/>
        </w:rPr>
        <w:t xml:space="preserve"> </w:t>
      </w:r>
      <w:r w:rsidR="009132E6">
        <w:rPr>
          <w:rFonts w:ascii="Times New Roman" w:hAnsi="Times New Roman" w:cs="Iskoola Pota" w:hint="cs"/>
          <w:sz w:val="24"/>
          <w:szCs w:val="24"/>
          <w:cs/>
          <w:lang w:bidi="si-LK"/>
        </w:rPr>
        <w:t>පිළිගෙන ඇත.</w:t>
      </w:r>
    </w:p>
    <w:p w14:paraId="78E63FC4" w14:textId="7E6E748C" w:rsidR="00FE76D4" w:rsidRDefault="00FE76D4" w:rsidP="00FE76D4">
      <w:pPr>
        <w:jc w:val="both"/>
        <w:rPr>
          <w:rFonts w:ascii="Times New Roman" w:hAnsi="Times New Roman" w:cs="Iskoola Pota"/>
          <w:sz w:val="24"/>
          <w:szCs w:val="24"/>
          <w:lang w:bidi="si-LK"/>
        </w:rPr>
      </w:pPr>
      <w:proofErr w:type="spellStart"/>
      <w:r>
        <w:rPr>
          <w:rFonts w:ascii="Times New Roman" w:hAnsi="Times New Roman" w:cs="Iskoola Pota"/>
          <w:sz w:val="24"/>
          <w:szCs w:val="24"/>
          <w:lang w:bidi="si-LK"/>
        </w:rPr>
        <w:t>SriCAT</w:t>
      </w:r>
      <w:proofErr w:type="spellEnd"/>
      <w:r>
        <w:rPr>
          <w:rFonts w:ascii="Times New Roman" w:hAnsi="Times New Roman" w:cs="Iskoola Pota" w:hint="cs"/>
          <w:sz w:val="24"/>
          <w:szCs w:val="24"/>
          <w:cs/>
          <w:lang w:bidi="si-LK"/>
        </w:rPr>
        <w:t xml:space="preserve"> </w:t>
      </w:r>
      <w:r w:rsidRPr="00FE76D4">
        <w:rPr>
          <w:rFonts w:ascii="Times New Roman" w:hAnsi="Times New Roman" w:cs="Iskoola Pota" w:hint="cs"/>
          <w:sz w:val="24"/>
          <w:szCs w:val="24"/>
          <w:cs/>
          <w:lang w:bidi="si-LK"/>
        </w:rPr>
        <w:t>භාෂා</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තුනෙන්ම</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නිර්මාණය</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කර</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ඇති</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අතර</w:t>
      </w:r>
      <w:r w:rsidRPr="00FE76D4">
        <w:rPr>
          <w:rFonts w:ascii="Times New Roman" w:hAnsi="Times New Roman" w:cs="Iskoola Pota"/>
          <w:sz w:val="24"/>
          <w:szCs w:val="24"/>
          <w:cs/>
          <w:lang w:bidi="si-LK"/>
        </w:rPr>
        <w:t xml:space="preserve"> </w:t>
      </w:r>
      <w:r>
        <w:rPr>
          <w:rFonts w:ascii="Times New Roman" w:hAnsi="Times New Roman" w:cs="Iskoola Pota" w:hint="cs"/>
          <w:sz w:val="24"/>
          <w:szCs w:val="24"/>
          <w:cs/>
          <w:lang w:bidi="si-LK"/>
        </w:rPr>
        <w:t xml:space="preserve">වර්තමානයේදී, </w:t>
      </w:r>
      <w:r w:rsidRPr="00FE76D4">
        <w:rPr>
          <w:rFonts w:ascii="Times New Roman" w:hAnsi="Times New Roman" w:cs="Iskoola Pota"/>
          <w:sz w:val="24"/>
          <w:szCs w:val="24"/>
        </w:rPr>
        <w:t xml:space="preserve">RDAL </w:t>
      </w:r>
      <w:r w:rsidRPr="00FE76D4">
        <w:rPr>
          <w:rFonts w:ascii="Times New Roman" w:hAnsi="Times New Roman" w:cs="Iskoola Pota" w:hint="cs"/>
          <w:sz w:val="24"/>
          <w:szCs w:val="24"/>
          <w:cs/>
          <w:lang w:bidi="si-LK"/>
        </w:rPr>
        <w:t>ව්‍යාපෘතිය</w:t>
      </w:r>
      <w:r w:rsidRPr="00FE76D4">
        <w:rPr>
          <w:rFonts w:ascii="Times New Roman" w:hAnsi="Times New Roman" w:cs="Iskoola Pota"/>
          <w:sz w:val="24"/>
          <w:szCs w:val="24"/>
          <w:cs/>
          <w:lang w:bidi="si-LK"/>
        </w:rPr>
        <w:t xml:space="preserve"> </w:t>
      </w:r>
      <w:r>
        <w:rPr>
          <w:rFonts w:ascii="Times New Roman" w:hAnsi="Times New Roman" w:cs="Iskoola Pota" w:hint="cs"/>
          <w:sz w:val="24"/>
          <w:szCs w:val="24"/>
          <w:cs/>
          <w:lang w:bidi="si-LK"/>
        </w:rPr>
        <w:t xml:space="preserve">මඟින් </w:t>
      </w:r>
      <w:r w:rsidRPr="00FE76D4">
        <w:rPr>
          <w:rFonts w:ascii="Times New Roman" w:hAnsi="Times New Roman" w:cs="Iskoola Pota" w:hint="cs"/>
          <w:sz w:val="24"/>
          <w:szCs w:val="24"/>
          <w:cs/>
          <w:lang w:bidi="si-LK"/>
        </w:rPr>
        <w:t>අදාළ</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රාජ්‍ය</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ආයතන</w:t>
      </w:r>
      <w:r w:rsidRPr="00FE76D4">
        <w:rPr>
          <w:rFonts w:ascii="Times New Roman" w:hAnsi="Times New Roman" w:cs="Iskoola Pota"/>
          <w:sz w:val="24"/>
          <w:szCs w:val="24"/>
        </w:rPr>
        <w:t xml:space="preserve">, </w:t>
      </w:r>
      <w:r w:rsidRPr="00FE76D4">
        <w:rPr>
          <w:rFonts w:ascii="Times New Roman" w:hAnsi="Times New Roman" w:cs="Iskoola Pota" w:hint="cs"/>
          <w:sz w:val="24"/>
          <w:szCs w:val="24"/>
          <w:cs/>
          <w:lang w:bidi="si-LK"/>
        </w:rPr>
        <w:t>පෞද්ගලික</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සංවිධාන</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සහ</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පුද්ගලයින්</w:t>
      </w:r>
      <w:r w:rsidRPr="00FE76D4">
        <w:rPr>
          <w:rFonts w:ascii="Times New Roman" w:hAnsi="Times New Roman" w:cs="Iskoola Pota"/>
          <w:sz w:val="24"/>
          <w:szCs w:val="24"/>
          <w:cs/>
          <w:lang w:bidi="si-LK"/>
        </w:rPr>
        <w:t xml:space="preserve"> </w:t>
      </w:r>
      <w:r>
        <w:rPr>
          <w:rFonts w:ascii="Times New Roman" w:hAnsi="Times New Roman" w:cs="Iskoola Pota" w:hint="cs"/>
          <w:sz w:val="24"/>
          <w:szCs w:val="24"/>
          <w:cs/>
          <w:lang w:bidi="si-LK"/>
        </w:rPr>
        <w:t xml:space="preserve">ට </w:t>
      </w:r>
      <w:r w:rsidRPr="00FE76D4">
        <w:rPr>
          <w:rFonts w:ascii="Times New Roman" w:hAnsi="Times New Roman" w:cs="Iskoola Pota" w:hint="cs"/>
          <w:sz w:val="24"/>
          <w:szCs w:val="24"/>
          <w:cs/>
          <w:lang w:bidi="si-LK"/>
        </w:rPr>
        <w:t>ශ්‍රී</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ලංකාවේ</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තිරසාර</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ඉඩම්</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කළමනාකරණයට</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අදාළ</w:t>
      </w:r>
      <w:r w:rsidRPr="00FE76D4">
        <w:rPr>
          <w:rFonts w:ascii="Times New Roman" w:hAnsi="Times New Roman" w:cs="Iskoola Pota"/>
          <w:sz w:val="24"/>
          <w:szCs w:val="24"/>
          <w:cs/>
          <w:lang w:bidi="si-LK"/>
        </w:rPr>
        <w:t xml:space="preserve"> </w:t>
      </w:r>
      <w:r>
        <w:rPr>
          <w:rFonts w:ascii="Times New Roman" w:hAnsi="Times New Roman" w:cs="Iskoola Pota" w:hint="cs"/>
          <w:sz w:val="24"/>
          <w:szCs w:val="24"/>
          <w:cs/>
          <w:lang w:bidi="si-LK"/>
        </w:rPr>
        <w:t xml:space="preserve">තම </w:t>
      </w:r>
      <w:r w:rsidRPr="00FE76D4">
        <w:rPr>
          <w:rFonts w:ascii="Times New Roman" w:hAnsi="Times New Roman" w:cs="Iskoola Pota" w:hint="cs"/>
          <w:sz w:val="24"/>
          <w:szCs w:val="24"/>
          <w:cs/>
          <w:lang w:bidi="si-LK"/>
        </w:rPr>
        <w:t>අත්දැකීම්</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හා</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තොරතුරු</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හුවමාරු</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කර</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ගැනීම</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 xml:space="preserve">සඳහා </w:t>
      </w:r>
      <w:r>
        <w:rPr>
          <w:rFonts w:ascii="Times New Roman" w:hAnsi="Times New Roman" w:cs="Iskoola Pota" w:hint="cs"/>
          <w:sz w:val="24"/>
          <w:szCs w:val="24"/>
          <w:cs/>
          <w:lang w:bidi="si-LK"/>
        </w:rPr>
        <w:t>අවස්ථාවක්</w:t>
      </w:r>
      <w:r w:rsidRPr="00FE76D4">
        <w:rPr>
          <w:rFonts w:ascii="Times New Roman" w:hAnsi="Times New Roman" w:cs="Iskoola Pota"/>
          <w:sz w:val="24"/>
          <w:szCs w:val="24"/>
          <w:cs/>
          <w:lang w:bidi="si-LK"/>
        </w:rPr>
        <w:t xml:space="preserve"> </w:t>
      </w:r>
      <w:r>
        <w:rPr>
          <w:rFonts w:ascii="Times New Roman" w:hAnsi="Times New Roman" w:cs="Iskoola Pota" w:hint="cs"/>
          <w:sz w:val="24"/>
          <w:szCs w:val="24"/>
          <w:cs/>
          <w:lang w:bidi="si-LK"/>
        </w:rPr>
        <w:t xml:space="preserve">ලෙස </w:t>
      </w:r>
      <w:r w:rsidRPr="00FE76D4">
        <w:rPr>
          <w:rFonts w:ascii="Times New Roman" w:hAnsi="Times New Roman" w:cs="Iskoola Pota" w:hint="cs"/>
          <w:sz w:val="24"/>
          <w:szCs w:val="24"/>
          <w:cs/>
          <w:lang w:bidi="si-LK"/>
        </w:rPr>
        <w:t>ප්‍රවර්ධනය</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කිරීමට</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උත්සාහ</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කරයි</w:t>
      </w:r>
      <w:r w:rsidRPr="00FE76D4">
        <w:rPr>
          <w:rFonts w:ascii="Times New Roman" w:hAnsi="Times New Roman" w:cs="Iskoola Pota"/>
          <w:sz w:val="24"/>
          <w:szCs w:val="24"/>
          <w:cs/>
          <w:lang w:bidi="si-LK"/>
        </w:rPr>
        <w:t>.</w:t>
      </w:r>
      <w:r>
        <w:rPr>
          <w:rFonts w:ascii="Times New Roman" w:hAnsi="Times New Roman" w:cs="Iskoola Pota" w:hint="cs"/>
          <w:sz w:val="24"/>
          <w:szCs w:val="24"/>
          <w:cs/>
          <w:lang w:bidi="si-LK"/>
        </w:rPr>
        <w:t xml:space="preserve"> </w:t>
      </w:r>
      <w:r w:rsidRPr="00FE76D4">
        <w:rPr>
          <w:rFonts w:ascii="Times New Roman" w:hAnsi="Times New Roman" w:cs="Iskoola Pota"/>
          <w:sz w:val="24"/>
          <w:szCs w:val="24"/>
          <w:lang w:bidi="si-LK"/>
        </w:rPr>
        <w:t xml:space="preserve">RDAL </w:t>
      </w:r>
      <w:r w:rsidRPr="00FE76D4">
        <w:rPr>
          <w:rFonts w:ascii="Times New Roman" w:hAnsi="Times New Roman" w:cs="Iskoola Pota" w:hint="cs"/>
          <w:sz w:val="24"/>
          <w:szCs w:val="24"/>
          <w:cs/>
          <w:lang w:bidi="si-LK"/>
        </w:rPr>
        <w:t>ව්‍යාපෘතිය</w:t>
      </w:r>
      <w:r w:rsidRPr="00FE76D4">
        <w:rPr>
          <w:rFonts w:ascii="Times New Roman" w:hAnsi="Times New Roman" w:cs="Iskoola Pota"/>
          <w:sz w:val="24"/>
          <w:szCs w:val="24"/>
          <w:cs/>
          <w:lang w:bidi="si-LK"/>
        </w:rPr>
        <w:t xml:space="preserve"> </w:t>
      </w:r>
      <w:r w:rsidRPr="00FE76D4">
        <w:rPr>
          <w:rFonts w:ascii="Times New Roman" w:hAnsi="Times New Roman" w:cs="Iskoola Pota"/>
          <w:sz w:val="24"/>
          <w:szCs w:val="24"/>
          <w:lang w:bidi="si-LK"/>
        </w:rPr>
        <w:t xml:space="preserve">WOCAT </w:t>
      </w:r>
      <w:r w:rsidRPr="00FE76D4">
        <w:rPr>
          <w:rFonts w:ascii="Times New Roman" w:hAnsi="Times New Roman" w:cs="Iskoola Pota" w:hint="cs"/>
          <w:sz w:val="24"/>
          <w:szCs w:val="24"/>
          <w:cs/>
          <w:lang w:bidi="si-LK"/>
        </w:rPr>
        <w:t>මහලේකම්</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කාර්යාලය</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සහ</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පරිසර</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අමාත්‍යාංශය</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සමඟ</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සාකච්ඡාවක්</w:t>
      </w:r>
      <w:r w:rsidRPr="00FE76D4">
        <w:rPr>
          <w:rFonts w:ascii="Times New Roman" w:hAnsi="Times New Roman" w:cs="Iskoola Pota"/>
          <w:sz w:val="24"/>
          <w:szCs w:val="24"/>
          <w:cs/>
          <w:lang w:bidi="si-LK"/>
        </w:rPr>
        <w:t xml:space="preserve"> </w:t>
      </w:r>
      <w:r>
        <w:rPr>
          <w:rFonts w:ascii="Times New Roman" w:hAnsi="Times New Roman" w:cs="Iskoola Pota" w:hint="cs"/>
          <w:sz w:val="24"/>
          <w:szCs w:val="24"/>
          <w:cs/>
          <w:lang w:bidi="si-LK"/>
        </w:rPr>
        <w:t xml:space="preserve">පවත්වා </w:t>
      </w:r>
      <w:proofErr w:type="gramStart"/>
      <w:r>
        <w:rPr>
          <w:rFonts w:ascii="Times New Roman" w:hAnsi="Times New Roman" w:cs="Iskoola Pota" w:hint="cs"/>
          <w:sz w:val="24"/>
          <w:szCs w:val="24"/>
          <w:cs/>
          <w:lang w:bidi="si-LK"/>
        </w:rPr>
        <w:t xml:space="preserve">ඇති </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අතර</w:t>
      </w:r>
      <w:proofErr w:type="gramEnd"/>
      <w:r w:rsidRPr="00FE76D4">
        <w:rPr>
          <w:rFonts w:ascii="Times New Roman" w:hAnsi="Times New Roman" w:cs="Iskoola Pota"/>
          <w:sz w:val="24"/>
          <w:szCs w:val="24"/>
          <w:lang w:bidi="si-LK"/>
        </w:rPr>
        <w:t xml:space="preserve">, </w:t>
      </w:r>
      <w:r w:rsidRPr="00FE76D4">
        <w:rPr>
          <w:rFonts w:ascii="Times New Roman" w:hAnsi="Times New Roman" w:cs="Iskoola Pota" w:hint="cs"/>
          <w:sz w:val="24"/>
          <w:szCs w:val="24"/>
          <w:cs/>
          <w:lang w:bidi="si-LK"/>
        </w:rPr>
        <w:t>මෙම</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වෙබ්</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අඩවිය</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සම්මත</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හා</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ජාතික</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ඉඩම්</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තොරතුරු</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හුවමාරු</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කිරීමේ</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වේදිකාවක්</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ලෙස</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තවදුරටත්</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වැඩිදියුණු</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කිරීම</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සඳහා</w:t>
      </w:r>
      <w:r w:rsidRPr="00FE76D4">
        <w:rPr>
          <w:rFonts w:ascii="Times New Roman" w:hAnsi="Times New Roman" w:cs="Iskoola Pota"/>
          <w:sz w:val="24"/>
          <w:szCs w:val="24"/>
          <w:cs/>
          <w:lang w:bidi="si-LK"/>
        </w:rPr>
        <w:t xml:space="preserve"> </w:t>
      </w:r>
      <w:r w:rsidRPr="00FE76D4">
        <w:rPr>
          <w:rFonts w:ascii="Times New Roman" w:hAnsi="Times New Roman" w:cs="Iskoola Pota"/>
          <w:sz w:val="24"/>
          <w:szCs w:val="24"/>
          <w:lang w:bidi="si-LK"/>
        </w:rPr>
        <w:t xml:space="preserve">RDAL </w:t>
      </w:r>
      <w:r w:rsidRPr="00FE76D4">
        <w:rPr>
          <w:rFonts w:ascii="Times New Roman" w:hAnsi="Times New Roman" w:cs="Iskoola Pota" w:hint="cs"/>
          <w:sz w:val="24"/>
          <w:szCs w:val="24"/>
          <w:cs/>
          <w:lang w:bidi="si-LK"/>
        </w:rPr>
        <w:t>ව්‍යාපෘතියට</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සහයෝගය</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දැක්වීමට</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ඔවුන්</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එකඟ</w:t>
      </w:r>
      <w:r w:rsidRPr="00FE76D4">
        <w:rPr>
          <w:rFonts w:ascii="Times New Roman" w:hAnsi="Times New Roman" w:cs="Iskoola Pota"/>
          <w:sz w:val="24"/>
          <w:szCs w:val="24"/>
          <w:cs/>
          <w:lang w:bidi="si-LK"/>
        </w:rPr>
        <w:t xml:space="preserve"> </w:t>
      </w:r>
      <w:r>
        <w:rPr>
          <w:rFonts w:ascii="Times New Roman" w:hAnsi="Times New Roman" w:cs="Iskoola Pota" w:hint="cs"/>
          <w:sz w:val="24"/>
          <w:szCs w:val="24"/>
          <w:cs/>
          <w:lang w:bidi="si-LK"/>
        </w:rPr>
        <w:t xml:space="preserve">වී ඇත. තවද මෙම </w:t>
      </w:r>
      <w:proofErr w:type="spellStart"/>
      <w:r w:rsidRPr="001869B9">
        <w:rPr>
          <w:rFonts w:ascii="Times New Roman" w:hAnsi="Times New Roman" w:cs="Times New Roman"/>
          <w:sz w:val="24"/>
          <w:szCs w:val="24"/>
        </w:rPr>
        <w:t>SriCAT</w:t>
      </w:r>
      <w:proofErr w:type="spellEnd"/>
      <w:r>
        <w:rPr>
          <w:rFonts w:ascii="Times New Roman" w:hAnsi="Times New Roman" w:cs="Iskoola Pota" w:hint="cs"/>
          <w:sz w:val="24"/>
          <w:szCs w:val="24"/>
          <w:cs/>
          <w:lang w:bidi="si-LK"/>
        </w:rPr>
        <w:t xml:space="preserve"> වෙබ් අඩවිය</w:t>
      </w:r>
      <w:r w:rsidRPr="00FE76D4">
        <w:rPr>
          <w:rFonts w:ascii="Times New Roman" w:hAnsi="Times New Roman" w:cs="Iskoola Pota"/>
          <w:sz w:val="24"/>
          <w:szCs w:val="24"/>
          <w:lang w:bidi="si-LK"/>
        </w:rPr>
        <w:t xml:space="preserve"> UNCCD </w:t>
      </w:r>
      <w:r w:rsidRPr="00FE76D4">
        <w:rPr>
          <w:rFonts w:ascii="Times New Roman" w:hAnsi="Times New Roman" w:cs="Iskoola Pota" w:hint="cs"/>
          <w:sz w:val="24"/>
          <w:szCs w:val="24"/>
          <w:cs/>
          <w:lang w:bidi="si-LK"/>
        </w:rPr>
        <w:t>වැඩසටහන</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යටතේ</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තොරතුරු</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හුවමාරු</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කිරීමේ</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වේදිකාවක්</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ලෙස</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ද</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භාවිතා</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කරනු</w:t>
      </w:r>
      <w:r w:rsidRPr="00FE76D4">
        <w:rPr>
          <w:rFonts w:ascii="Times New Roman" w:hAnsi="Times New Roman" w:cs="Iskoola Pota"/>
          <w:sz w:val="24"/>
          <w:szCs w:val="24"/>
          <w:cs/>
          <w:lang w:bidi="si-LK"/>
        </w:rPr>
        <w:t xml:space="preserve"> </w:t>
      </w:r>
      <w:r w:rsidRPr="00FE76D4">
        <w:rPr>
          <w:rFonts w:ascii="Times New Roman" w:hAnsi="Times New Roman" w:cs="Iskoola Pota" w:hint="cs"/>
          <w:sz w:val="24"/>
          <w:szCs w:val="24"/>
          <w:cs/>
          <w:lang w:bidi="si-LK"/>
        </w:rPr>
        <w:t>ඇත</w:t>
      </w:r>
      <w:r w:rsidRPr="00FE76D4">
        <w:rPr>
          <w:rFonts w:ascii="Times New Roman" w:hAnsi="Times New Roman" w:cs="Iskoola Pota"/>
          <w:sz w:val="24"/>
          <w:szCs w:val="24"/>
          <w:cs/>
          <w:lang w:bidi="si-LK"/>
        </w:rPr>
        <w:t>.</w:t>
      </w:r>
    </w:p>
    <w:p w14:paraId="6E7A1312" w14:textId="77777777" w:rsidR="00FE76D4" w:rsidRDefault="00FE76D4" w:rsidP="001869B9">
      <w:pPr>
        <w:jc w:val="both"/>
        <w:rPr>
          <w:rFonts w:ascii="Times New Roman" w:hAnsi="Times New Roman" w:cs="Iskoola Pota"/>
          <w:sz w:val="24"/>
          <w:szCs w:val="24"/>
          <w:lang w:bidi="si-LK"/>
        </w:rPr>
      </w:pPr>
    </w:p>
    <w:p w14:paraId="5817C686" w14:textId="2E946829" w:rsidR="00B24DF2" w:rsidRDefault="00B24DF2" w:rsidP="001869B9">
      <w:pPr>
        <w:jc w:val="both"/>
        <w:rPr>
          <w:rFonts w:ascii="Times New Roman" w:hAnsi="Times New Roman" w:cs="Iskoola Pota"/>
          <w:sz w:val="24"/>
          <w:szCs w:val="24"/>
          <w:lang w:bidi="si-LK"/>
        </w:rPr>
      </w:pPr>
      <w:r>
        <w:rPr>
          <w:rFonts w:ascii="Times New Roman" w:hAnsi="Times New Roman" w:cs="Iskoola Pota" w:hint="cs"/>
          <w:sz w:val="24"/>
          <w:szCs w:val="24"/>
          <w:cs/>
          <w:lang w:bidi="si-LK"/>
        </w:rPr>
        <w:lastRenderedPageBreak/>
        <w:t>එ</w:t>
      </w:r>
      <w:r w:rsidRPr="00B24DF2">
        <w:rPr>
          <w:rFonts w:ascii="Times New Roman" w:hAnsi="Times New Roman" w:cs="Iskoola Pota" w:hint="cs"/>
          <w:sz w:val="24"/>
          <w:szCs w:val="24"/>
          <w:cs/>
          <w:lang w:bidi="si-LK"/>
        </w:rPr>
        <w:t>බැවින්</w:t>
      </w:r>
      <w:r w:rsidRPr="00B24DF2">
        <w:rPr>
          <w:rFonts w:ascii="Times New Roman" w:hAnsi="Times New Roman" w:cs="Iskoola Pota"/>
          <w:sz w:val="24"/>
          <w:szCs w:val="24"/>
        </w:rPr>
        <w:t xml:space="preserve">, </w:t>
      </w:r>
      <w:proofErr w:type="spellStart"/>
      <w:r w:rsidRPr="00B24DF2">
        <w:rPr>
          <w:rFonts w:ascii="Times New Roman" w:hAnsi="Times New Roman" w:cs="Iskoola Pota"/>
          <w:sz w:val="24"/>
          <w:szCs w:val="24"/>
        </w:rPr>
        <w:t>SriCAT</w:t>
      </w:r>
      <w:proofErr w:type="spellEnd"/>
      <w:r w:rsidRPr="00B24DF2">
        <w:rPr>
          <w:rFonts w:ascii="Times New Roman" w:hAnsi="Times New Roman" w:cs="Iskoola Pota" w:hint="cs"/>
          <w:sz w:val="24"/>
          <w:szCs w:val="24"/>
        </w:rPr>
        <w:t xml:space="preserve"> </w:t>
      </w:r>
      <w:r w:rsidRPr="00B24DF2">
        <w:rPr>
          <w:rFonts w:ascii="Times New Roman" w:hAnsi="Times New Roman" w:cs="Iskoola Pota" w:hint="cs"/>
          <w:sz w:val="24"/>
          <w:szCs w:val="24"/>
          <w:cs/>
          <w:lang w:bidi="si-LK"/>
        </w:rPr>
        <w:t>වෙබ්</w:t>
      </w:r>
      <w:r w:rsidRPr="00B24DF2">
        <w:rPr>
          <w:rFonts w:ascii="Times New Roman" w:hAnsi="Times New Roman" w:cs="Iskoola Pota"/>
          <w:sz w:val="24"/>
          <w:szCs w:val="24"/>
          <w:cs/>
          <w:lang w:bidi="si-LK"/>
        </w:rPr>
        <w:t xml:space="preserve"> </w:t>
      </w:r>
      <w:r>
        <w:rPr>
          <w:rFonts w:ascii="Times New Roman" w:hAnsi="Times New Roman" w:cs="Iskoola Pota" w:hint="cs"/>
          <w:sz w:val="24"/>
          <w:szCs w:val="24"/>
          <w:cs/>
          <w:lang w:bidi="si-LK"/>
        </w:rPr>
        <w:t>අඩවිය</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යාවත්කාලීන</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කිරීම</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සඳහා</w:t>
      </w:r>
      <w:r w:rsidRPr="00B24DF2">
        <w:rPr>
          <w:rFonts w:ascii="Times New Roman" w:hAnsi="Times New Roman" w:cs="Iskoola Pota"/>
          <w:sz w:val="24"/>
          <w:szCs w:val="24"/>
          <w:cs/>
          <w:lang w:bidi="si-LK"/>
        </w:rPr>
        <w:t xml:space="preserve"> </w:t>
      </w:r>
      <w:r w:rsidRPr="00B24DF2">
        <w:rPr>
          <w:rFonts w:ascii="Times New Roman" w:hAnsi="Times New Roman" w:cs="Iskoola Pota"/>
          <w:sz w:val="24"/>
          <w:szCs w:val="24"/>
        </w:rPr>
        <w:t xml:space="preserve">RDAL </w:t>
      </w:r>
      <w:r>
        <w:rPr>
          <w:rFonts w:ascii="Times New Roman" w:hAnsi="Times New Roman" w:cs="Iskoola Pota" w:hint="cs"/>
          <w:sz w:val="24"/>
          <w:szCs w:val="24"/>
          <w:cs/>
          <w:lang w:bidi="si-LK"/>
        </w:rPr>
        <w:t xml:space="preserve">ව්‍යාපෘතිය මඟින් හා </w:t>
      </w:r>
      <w:r w:rsidRPr="00B24DF2">
        <w:rPr>
          <w:rFonts w:ascii="Times New Roman" w:hAnsi="Times New Roman" w:cs="Iskoola Pota" w:hint="cs"/>
          <w:sz w:val="24"/>
          <w:szCs w:val="24"/>
          <w:cs/>
          <w:lang w:bidi="si-LK"/>
        </w:rPr>
        <w:t>අනෙකුත්</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අදාළ</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ආයතන</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විසින්</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සංවර්ධනය</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කරන</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ලද</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සාර්ථක</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තාක්ෂණයන්</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සහ</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ප්‍රවේශයන්</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හඳුනාගෙන</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ලේඛනගත</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කිරීම</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අවශ්‍ය</w:t>
      </w:r>
      <w:r w:rsidRPr="00B24DF2">
        <w:rPr>
          <w:rFonts w:ascii="Times New Roman" w:hAnsi="Times New Roman" w:cs="Iskoola Pota"/>
          <w:sz w:val="24"/>
          <w:szCs w:val="24"/>
          <w:cs/>
          <w:lang w:bidi="si-LK"/>
        </w:rPr>
        <w:t xml:space="preserve"> </w:t>
      </w:r>
      <w:r w:rsidRPr="00B24DF2">
        <w:rPr>
          <w:rFonts w:ascii="Times New Roman" w:hAnsi="Times New Roman" w:cs="Iskoola Pota" w:hint="cs"/>
          <w:sz w:val="24"/>
          <w:szCs w:val="24"/>
          <w:cs/>
          <w:lang w:bidi="si-LK"/>
        </w:rPr>
        <w:t>වේ</w:t>
      </w:r>
      <w:r w:rsidRPr="00B24DF2">
        <w:rPr>
          <w:rFonts w:ascii="Times New Roman" w:hAnsi="Times New Roman" w:cs="Iskoola Pota"/>
          <w:sz w:val="24"/>
          <w:szCs w:val="24"/>
          <w:cs/>
          <w:lang w:bidi="si-LK"/>
        </w:rPr>
        <w:t>.</w:t>
      </w:r>
    </w:p>
    <w:p w14:paraId="60C68C53" w14:textId="15CDFB7B" w:rsidR="003B72CD" w:rsidRDefault="00B24DF2" w:rsidP="001869B9">
      <w:pPr>
        <w:jc w:val="both"/>
        <w:rPr>
          <w:rFonts w:ascii="Times New Roman" w:hAnsi="Times New Roman" w:cs="Iskoola Pota"/>
          <w:sz w:val="24"/>
          <w:szCs w:val="24"/>
          <w:lang w:bidi="si-LK"/>
        </w:rPr>
      </w:pPr>
      <w:r>
        <w:rPr>
          <w:rFonts w:ascii="Times New Roman" w:hAnsi="Times New Roman" w:cs="Iskoola Pota" w:hint="cs"/>
          <w:sz w:val="24"/>
          <w:szCs w:val="24"/>
          <w:cs/>
          <w:lang w:bidi="si-LK"/>
        </w:rPr>
        <w:t>භූමි සම්පත් කළමනාකරණය හා සම්බන්ධව ක්‍රියා කරනු ලබන රජයේ හා පෞද්ගලික ආයතන රැසක් ඇත. ඔවුන් භූමි සම්පත් තිරසාර ලෙස භාවිතා කිරීම හා ආරක්ෂා කිරීම තහවුරු සඳහා ප්‍රතිපත්ති හා වැඩසටහන් ප්‍රවර්ධනය කරනු ලබයි</w:t>
      </w:r>
      <w:r w:rsidRPr="000D7D0E">
        <w:rPr>
          <w:rFonts w:ascii="Times New Roman" w:hAnsi="Times New Roman" w:cs="Iskoola Pota" w:hint="cs"/>
          <w:sz w:val="24"/>
          <w:szCs w:val="24"/>
          <w:cs/>
          <w:lang w:bidi="si-LK"/>
        </w:rPr>
        <w:t xml:space="preserve">. කෙසේවෙතත්, ගොවීන් හා දෙශීය ඉඩම් භාවිතා කරන්නන් වැනි තනි පාර්ශවකරුවන්ට </w:t>
      </w:r>
      <w:r w:rsidR="003B72CD" w:rsidRPr="000D7D0E">
        <w:rPr>
          <w:rFonts w:ascii="Times New Roman" w:hAnsi="Times New Roman" w:cs="Iskoola Pota" w:hint="cs"/>
          <w:sz w:val="24"/>
          <w:szCs w:val="24"/>
          <w:cs/>
          <w:lang w:bidi="si-LK"/>
        </w:rPr>
        <w:t xml:space="preserve">දේශීය සන්දර්භයේදී තිරසාර ඉඩම් කළමනාකරණය වැනි </w:t>
      </w:r>
      <w:r w:rsidRPr="000D7D0E">
        <w:rPr>
          <w:rFonts w:ascii="Times New Roman" w:hAnsi="Times New Roman" w:cs="Iskoola Pota" w:hint="cs"/>
          <w:sz w:val="24"/>
          <w:szCs w:val="24"/>
          <w:cs/>
          <w:lang w:bidi="si-LK"/>
        </w:rPr>
        <w:t>ඵලදායි තොරතුරු හුවමාරු කරගැනීමේ ක්‍රමවේද හඳුන්වා දීම අවශ්‍ය වේ.</w:t>
      </w:r>
      <w:r w:rsidR="003B72CD" w:rsidRPr="000D7D0E">
        <w:rPr>
          <w:rFonts w:ascii="Times New Roman" w:hAnsi="Times New Roman" w:cs="Iskoola Pota" w:hint="cs"/>
          <w:sz w:val="24"/>
          <w:szCs w:val="24"/>
          <w:cs/>
          <w:lang w:bidi="si-LK"/>
        </w:rPr>
        <w:t xml:space="preserve"> එබැවින්</w:t>
      </w:r>
      <w:r w:rsidR="003B72CD" w:rsidRPr="000D7D0E">
        <w:t xml:space="preserve"> </w:t>
      </w:r>
      <w:proofErr w:type="spellStart"/>
      <w:r w:rsidR="003B72CD" w:rsidRPr="000D7D0E">
        <w:rPr>
          <w:rFonts w:ascii="Times New Roman" w:hAnsi="Times New Roman" w:cs="Iskoola Pota"/>
          <w:sz w:val="24"/>
          <w:szCs w:val="24"/>
          <w:lang w:bidi="si-LK"/>
        </w:rPr>
        <w:t>SriCAT</w:t>
      </w:r>
      <w:proofErr w:type="spellEnd"/>
      <w:r w:rsidR="003B72CD" w:rsidRPr="000D7D0E">
        <w:rPr>
          <w:rFonts w:ascii="Times New Roman" w:hAnsi="Times New Roman" w:cs="Iskoola Pota"/>
          <w:sz w:val="24"/>
          <w:szCs w:val="24"/>
          <w:cs/>
          <w:lang w:bidi="si-LK"/>
        </w:rPr>
        <w:t xml:space="preserve"> </w:t>
      </w:r>
      <w:r w:rsidR="003B72CD" w:rsidRPr="000D7D0E">
        <w:rPr>
          <w:rFonts w:ascii="Times New Roman" w:hAnsi="Times New Roman" w:cs="Iskoola Pota" w:hint="cs"/>
          <w:sz w:val="24"/>
          <w:szCs w:val="24"/>
          <w:cs/>
          <w:lang w:bidi="si-LK"/>
        </w:rPr>
        <w:t>මෙම</w:t>
      </w:r>
      <w:r w:rsidR="003B72CD" w:rsidRPr="000D7D0E">
        <w:rPr>
          <w:rFonts w:ascii="Times New Roman" w:hAnsi="Times New Roman" w:cs="Iskoola Pota"/>
          <w:sz w:val="24"/>
          <w:szCs w:val="24"/>
          <w:cs/>
          <w:lang w:bidi="si-LK"/>
        </w:rPr>
        <w:t xml:space="preserve"> </w:t>
      </w:r>
      <w:r w:rsidR="003B72CD" w:rsidRPr="000D7D0E">
        <w:rPr>
          <w:rFonts w:ascii="Times New Roman" w:hAnsi="Times New Roman" w:cs="Iskoola Pota" w:hint="cs"/>
          <w:sz w:val="24"/>
          <w:szCs w:val="24"/>
          <w:cs/>
          <w:lang w:bidi="si-LK"/>
        </w:rPr>
        <w:t>සියලු</w:t>
      </w:r>
      <w:r w:rsidR="003B72CD" w:rsidRPr="000D7D0E">
        <w:rPr>
          <w:rFonts w:ascii="Times New Roman" w:hAnsi="Times New Roman" w:cs="Iskoola Pota"/>
          <w:sz w:val="24"/>
          <w:szCs w:val="24"/>
          <w:cs/>
          <w:lang w:bidi="si-LK"/>
        </w:rPr>
        <w:t xml:space="preserve"> </w:t>
      </w:r>
      <w:r w:rsidR="003B72CD" w:rsidRPr="000D7D0E">
        <w:rPr>
          <w:rFonts w:ascii="Times New Roman" w:hAnsi="Times New Roman" w:cs="Iskoola Pota" w:hint="cs"/>
          <w:sz w:val="24"/>
          <w:szCs w:val="24"/>
          <w:cs/>
          <w:lang w:bidi="si-LK"/>
        </w:rPr>
        <w:t>තොරතුරු</w:t>
      </w:r>
      <w:r w:rsidR="003B72CD" w:rsidRPr="000D7D0E">
        <w:rPr>
          <w:rFonts w:ascii="Times New Roman" w:hAnsi="Times New Roman" w:cs="Iskoola Pota"/>
          <w:sz w:val="24"/>
          <w:szCs w:val="24"/>
          <w:cs/>
          <w:lang w:bidi="si-LK"/>
        </w:rPr>
        <w:t xml:space="preserve"> </w:t>
      </w:r>
      <w:r w:rsidR="003B72CD" w:rsidRPr="000D7D0E">
        <w:rPr>
          <w:rFonts w:ascii="Times New Roman" w:hAnsi="Times New Roman" w:cs="Iskoola Pota" w:hint="cs"/>
          <w:sz w:val="24"/>
          <w:szCs w:val="24"/>
          <w:cs/>
          <w:lang w:bidi="si-LK"/>
        </w:rPr>
        <w:t>ලේඛනගත</w:t>
      </w:r>
      <w:r w:rsidR="003B72CD" w:rsidRPr="000D7D0E">
        <w:rPr>
          <w:rFonts w:ascii="Times New Roman" w:hAnsi="Times New Roman" w:cs="Iskoola Pota"/>
          <w:sz w:val="24"/>
          <w:szCs w:val="24"/>
          <w:cs/>
          <w:lang w:bidi="si-LK"/>
        </w:rPr>
        <w:t xml:space="preserve"> </w:t>
      </w:r>
      <w:r w:rsidR="003B72CD" w:rsidRPr="000D7D0E">
        <w:rPr>
          <w:rFonts w:ascii="Times New Roman" w:hAnsi="Times New Roman" w:cs="Iskoola Pota" w:hint="cs"/>
          <w:sz w:val="24"/>
          <w:szCs w:val="24"/>
          <w:cs/>
          <w:lang w:bidi="si-LK"/>
        </w:rPr>
        <w:t>කර</w:t>
      </w:r>
      <w:r w:rsidR="003B72CD" w:rsidRPr="000D7D0E">
        <w:rPr>
          <w:rFonts w:ascii="Times New Roman" w:hAnsi="Times New Roman" w:cs="Iskoola Pota"/>
          <w:sz w:val="24"/>
          <w:szCs w:val="24"/>
          <w:cs/>
          <w:lang w:bidi="si-LK"/>
        </w:rPr>
        <w:t xml:space="preserve"> </w:t>
      </w:r>
      <w:r w:rsidR="003B72CD" w:rsidRPr="000D7D0E">
        <w:rPr>
          <w:rFonts w:ascii="Times New Roman" w:hAnsi="Times New Roman" w:cs="Iskoola Pota" w:hint="cs"/>
          <w:sz w:val="24"/>
          <w:szCs w:val="24"/>
          <w:cs/>
          <w:lang w:bidi="si-LK"/>
        </w:rPr>
        <w:t>ප්‍රකාශයට</w:t>
      </w:r>
      <w:r w:rsidR="003B72CD" w:rsidRPr="000D7D0E">
        <w:rPr>
          <w:rFonts w:ascii="Times New Roman" w:hAnsi="Times New Roman" w:cs="Iskoola Pota"/>
          <w:sz w:val="24"/>
          <w:szCs w:val="24"/>
          <w:cs/>
          <w:lang w:bidi="si-LK"/>
        </w:rPr>
        <w:t xml:space="preserve"> </w:t>
      </w:r>
      <w:r w:rsidR="003B72CD" w:rsidRPr="000D7D0E">
        <w:rPr>
          <w:rFonts w:ascii="Times New Roman" w:hAnsi="Times New Roman" w:cs="Iskoola Pota" w:hint="cs"/>
          <w:sz w:val="24"/>
          <w:szCs w:val="24"/>
          <w:cs/>
          <w:lang w:bidi="si-LK"/>
        </w:rPr>
        <w:t>පත්</w:t>
      </w:r>
      <w:r w:rsidR="003B72CD" w:rsidRPr="000D7D0E">
        <w:rPr>
          <w:rFonts w:ascii="Times New Roman" w:hAnsi="Times New Roman" w:cs="Iskoola Pota"/>
          <w:sz w:val="24"/>
          <w:szCs w:val="24"/>
          <w:cs/>
          <w:lang w:bidi="si-LK"/>
        </w:rPr>
        <w:t xml:space="preserve"> </w:t>
      </w:r>
      <w:r w:rsidR="003B72CD" w:rsidRPr="000D7D0E">
        <w:rPr>
          <w:rFonts w:ascii="Times New Roman" w:hAnsi="Times New Roman" w:cs="Iskoola Pota" w:hint="cs"/>
          <w:sz w:val="24"/>
          <w:szCs w:val="24"/>
          <w:cs/>
          <w:lang w:bidi="si-LK"/>
        </w:rPr>
        <w:t>කිරීමට</w:t>
      </w:r>
      <w:r w:rsidR="003B72CD" w:rsidRPr="000D7D0E">
        <w:rPr>
          <w:rFonts w:ascii="Times New Roman" w:hAnsi="Times New Roman" w:cs="Iskoola Pota"/>
          <w:sz w:val="24"/>
          <w:szCs w:val="24"/>
          <w:cs/>
          <w:lang w:bidi="si-LK"/>
        </w:rPr>
        <w:t xml:space="preserve"> </w:t>
      </w:r>
      <w:r w:rsidR="003B72CD" w:rsidRPr="000D7D0E">
        <w:rPr>
          <w:rFonts w:ascii="Times New Roman" w:hAnsi="Times New Roman" w:cs="Iskoola Pota" w:hint="cs"/>
          <w:sz w:val="24"/>
          <w:szCs w:val="24"/>
          <w:cs/>
          <w:lang w:bidi="si-LK"/>
        </w:rPr>
        <w:t>උත්සාහ</w:t>
      </w:r>
      <w:r w:rsidR="003B72CD" w:rsidRPr="000D7D0E">
        <w:rPr>
          <w:rFonts w:ascii="Times New Roman" w:hAnsi="Times New Roman" w:cs="Iskoola Pota"/>
          <w:sz w:val="24"/>
          <w:szCs w:val="24"/>
          <w:cs/>
          <w:lang w:bidi="si-LK"/>
        </w:rPr>
        <w:t xml:space="preserve"> </w:t>
      </w:r>
      <w:r w:rsidR="003B72CD" w:rsidRPr="000D7D0E">
        <w:rPr>
          <w:rFonts w:ascii="Times New Roman" w:hAnsi="Times New Roman" w:cs="Iskoola Pota" w:hint="cs"/>
          <w:sz w:val="24"/>
          <w:szCs w:val="24"/>
          <w:cs/>
          <w:lang w:bidi="si-LK"/>
        </w:rPr>
        <w:t>කරයි</w:t>
      </w:r>
      <w:r w:rsidR="003B72CD" w:rsidRPr="000D7D0E">
        <w:rPr>
          <w:rFonts w:ascii="Times New Roman" w:hAnsi="Times New Roman" w:cs="Iskoola Pota"/>
          <w:sz w:val="24"/>
          <w:szCs w:val="24"/>
          <w:cs/>
          <w:lang w:bidi="si-LK"/>
        </w:rPr>
        <w:t xml:space="preserve">. </w:t>
      </w:r>
      <w:r w:rsidR="003B72CD" w:rsidRPr="000D7D0E">
        <w:rPr>
          <w:rFonts w:ascii="Times New Roman" w:hAnsi="Times New Roman" w:cs="Iskoola Pota" w:hint="cs"/>
          <w:sz w:val="24"/>
          <w:szCs w:val="24"/>
          <w:cs/>
          <w:lang w:bidi="si-LK"/>
        </w:rPr>
        <w:t>මීට</w:t>
      </w:r>
      <w:r w:rsidR="003B72CD" w:rsidRPr="000D7D0E">
        <w:rPr>
          <w:rFonts w:ascii="Times New Roman" w:hAnsi="Times New Roman" w:cs="Iskoola Pota"/>
          <w:sz w:val="24"/>
          <w:szCs w:val="24"/>
          <w:cs/>
          <w:lang w:bidi="si-LK"/>
        </w:rPr>
        <w:t xml:space="preserve"> </w:t>
      </w:r>
      <w:r w:rsidR="003B72CD" w:rsidRPr="000D7D0E">
        <w:rPr>
          <w:rFonts w:ascii="Times New Roman" w:hAnsi="Times New Roman" w:cs="Iskoola Pota" w:hint="cs"/>
          <w:sz w:val="24"/>
          <w:szCs w:val="24"/>
          <w:cs/>
          <w:lang w:bidi="si-LK"/>
        </w:rPr>
        <w:t>අමතරව</w:t>
      </w:r>
      <w:r w:rsidR="003B72CD" w:rsidRPr="003B72CD">
        <w:rPr>
          <w:rFonts w:ascii="Times New Roman" w:hAnsi="Times New Roman" w:cs="Iskoola Pota"/>
          <w:sz w:val="24"/>
          <w:szCs w:val="24"/>
        </w:rPr>
        <w:t>,</w:t>
      </w:r>
      <w:r w:rsidR="003B72CD" w:rsidRPr="003B72CD">
        <w:rPr>
          <w:rFonts w:ascii="Times New Roman" w:hAnsi="Times New Roman" w:cs="Iskoola Pota"/>
          <w:sz w:val="24"/>
          <w:szCs w:val="24"/>
          <w:cs/>
          <w:lang w:bidi="si-LK"/>
        </w:rPr>
        <w:t xml:space="preserve"> </w:t>
      </w:r>
      <w:r w:rsidR="003B72CD" w:rsidRPr="003B72CD">
        <w:rPr>
          <w:rFonts w:ascii="Times New Roman" w:hAnsi="Times New Roman" w:cs="Iskoola Pota" w:hint="cs"/>
          <w:sz w:val="24"/>
          <w:szCs w:val="24"/>
          <w:cs/>
          <w:lang w:bidi="si-LK"/>
        </w:rPr>
        <w:t>තිරසාර</w:t>
      </w:r>
      <w:r w:rsidR="003B72CD" w:rsidRPr="003B72CD">
        <w:rPr>
          <w:rFonts w:ascii="Times New Roman" w:hAnsi="Times New Roman" w:cs="Iskoola Pota"/>
          <w:sz w:val="24"/>
          <w:szCs w:val="24"/>
          <w:cs/>
          <w:lang w:bidi="si-LK"/>
        </w:rPr>
        <w:t xml:space="preserve"> </w:t>
      </w:r>
      <w:r w:rsidR="003B72CD" w:rsidRPr="003B72CD">
        <w:rPr>
          <w:rFonts w:ascii="Times New Roman" w:hAnsi="Times New Roman" w:cs="Iskoola Pota" w:hint="cs"/>
          <w:sz w:val="24"/>
          <w:szCs w:val="24"/>
          <w:cs/>
          <w:lang w:bidi="si-LK"/>
        </w:rPr>
        <w:t>ඉඩම්</w:t>
      </w:r>
      <w:r w:rsidR="003B72CD" w:rsidRPr="003B72CD">
        <w:rPr>
          <w:rFonts w:ascii="Times New Roman" w:hAnsi="Times New Roman" w:cs="Iskoola Pota"/>
          <w:sz w:val="24"/>
          <w:szCs w:val="24"/>
          <w:cs/>
          <w:lang w:bidi="si-LK"/>
        </w:rPr>
        <w:t xml:space="preserve"> </w:t>
      </w:r>
      <w:r w:rsidR="003B72CD" w:rsidRPr="003B72CD">
        <w:rPr>
          <w:rFonts w:ascii="Times New Roman" w:hAnsi="Times New Roman" w:cs="Iskoola Pota" w:hint="cs"/>
          <w:sz w:val="24"/>
          <w:szCs w:val="24"/>
          <w:cs/>
          <w:lang w:bidi="si-LK"/>
        </w:rPr>
        <w:t>කළමනාකරණය</w:t>
      </w:r>
      <w:r w:rsidR="003B72CD" w:rsidRPr="003B72CD">
        <w:rPr>
          <w:rFonts w:ascii="Times New Roman" w:hAnsi="Times New Roman" w:cs="Iskoola Pota"/>
          <w:sz w:val="24"/>
          <w:szCs w:val="24"/>
          <w:cs/>
          <w:lang w:bidi="si-LK"/>
        </w:rPr>
        <w:t xml:space="preserve"> </w:t>
      </w:r>
      <w:r w:rsidR="003B72CD">
        <w:rPr>
          <w:rFonts w:ascii="Times New Roman" w:hAnsi="Times New Roman" w:cs="Iskoola Pota" w:hint="cs"/>
          <w:sz w:val="24"/>
          <w:szCs w:val="24"/>
          <w:cs/>
          <w:lang w:bidi="si-LK"/>
        </w:rPr>
        <w:t>සඳහා සුදුසු ක්‍රම</w:t>
      </w:r>
      <w:r w:rsidR="003B72CD" w:rsidRPr="003B72CD">
        <w:rPr>
          <w:rFonts w:ascii="Times New Roman" w:hAnsi="Times New Roman" w:cs="Iskoola Pota"/>
          <w:sz w:val="24"/>
          <w:szCs w:val="24"/>
          <w:cs/>
          <w:lang w:bidi="si-LK"/>
        </w:rPr>
        <w:t xml:space="preserve"> </w:t>
      </w:r>
      <w:r w:rsidR="003B72CD">
        <w:rPr>
          <w:rFonts w:ascii="Times New Roman" w:hAnsi="Times New Roman" w:cs="Iskoola Pota" w:hint="cs"/>
          <w:sz w:val="24"/>
          <w:szCs w:val="24"/>
          <w:cs/>
          <w:lang w:bidi="si-LK"/>
        </w:rPr>
        <w:t xml:space="preserve">සඳහා වන </w:t>
      </w:r>
      <w:r w:rsidR="003B72CD" w:rsidRPr="003B72CD">
        <w:rPr>
          <w:rFonts w:ascii="Times New Roman" w:hAnsi="Times New Roman" w:cs="Iskoola Pota" w:hint="cs"/>
          <w:sz w:val="24"/>
          <w:szCs w:val="24"/>
          <w:cs/>
          <w:lang w:bidi="si-LK"/>
        </w:rPr>
        <w:t>මාර්ගෝපදේශයක්</w:t>
      </w:r>
      <w:r w:rsidR="003B72CD" w:rsidRPr="003B72CD">
        <w:rPr>
          <w:rFonts w:ascii="Times New Roman" w:hAnsi="Times New Roman" w:cs="Iskoola Pota"/>
          <w:sz w:val="24"/>
          <w:szCs w:val="24"/>
          <w:cs/>
          <w:lang w:bidi="si-LK"/>
        </w:rPr>
        <w:t xml:space="preserve"> </w:t>
      </w:r>
      <w:r w:rsidR="003B72CD">
        <w:rPr>
          <w:rFonts w:ascii="Times New Roman" w:hAnsi="Times New Roman" w:cs="Iskoola Pota" w:hint="cs"/>
          <w:sz w:val="24"/>
          <w:szCs w:val="24"/>
          <w:cs/>
          <w:lang w:bidi="si-LK"/>
        </w:rPr>
        <w:t xml:space="preserve">සංවර්ධනය කිරීමද </w:t>
      </w:r>
      <w:r w:rsidR="003B72CD" w:rsidRPr="003B72CD">
        <w:rPr>
          <w:rFonts w:ascii="Times New Roman" w:hAnsi="Times New Roman" w:cs="Iskoola Pota" w:hint="cs"/>
          <w:sz w:val="24"/>
          <w:szCs w:val="24"/>
          <w:cs/>
          <w:lang w:bidi="si-LK"/>
        </w:rPr>
        <w:t>ව්‍යාපෘතිය</w:t>
      </w:r>
      <w:r w:rsidR="003B72CD" w:rsidRPr="003B72CD">
        <w:rPr>
          <w:rFonts w:ascii="Times New Roman" w:hAnsi="Times New Roman" w:cs="Iskoola Pota"/>
          <w:sz w:val="24"/>
          <w:szCs w:val="24"/>
          <w:cs/>
          <w:lang w:bidi="si-LK"/>
        </w:rPr>
        <w:t xml:space="preserve"> </w:t>
      </w:r>
      <w:r w:rsidR="003B72CD" w:rsidRPr="003B72CD">
        <w:rPr>
          <w:rFonts w:ascii="Times New Roman" w:hAnsi="Times New Roman" w:cs="Iskoola Pota" w:hint="cs"/>
          <w:sz w:val="24"/>
          <w:szCs w:val="24"/>
          <w:cs/>
          <w:lang w:bidi="si-LK"/>
        </w:rPr>
        <w:t>මගින්</w:t>
      </w:r>
      <w:r w:rsidR="003B72CD" w:rsidRPr="003B72CD">
        <w:rPr>
          <w:rFonts w:ascii="Times New Roman" w:hAnsi="Times New Roman" w:cs="Iskoola Pota"/>
          <w:sz w:val="24"/>
          <w:szCs w:val="24"/>
          <w:cs/>
          <w:lang w:bidi="si-LK"/>
        </w:rPr>
        <w:t xml:space="preserve"> </w:t>
      </w:r>
      <w:r w:rsidR="003B72CD">
        <w:rPr>
          <w:rFonts w:ascii="Times New Roman" w:hAnsi="Times New Roman" w:cs="Iskoola Pota" w:hint="cs"/>
          <w:sz w:val="24"/>
          <w:szCs w:val="24"/>
          <w:cs/>
          <w:lang w:bidi="si-LK"/>
        </w:rPr>
        <w:t>සිදු කෙරේ.</w:t>
      </w:r>
    </w:p>
    <w:bookmarkEnd w:id="1"/>
    <w:p w14:paraId="50AC6E07" w14:textId="77777777" w:rsidR="000004A5" w:rsidRDefault="000004A5" w:rsidP="001869B9">
      <w:pPr>
        <w:spacing w:after="0"/>
        <w:jc w:val="both"/>
        <w:rPr>
          <w:rFonts w:ascii="Times New Roman" w:hAnsi="Times New Roman" w:cs="Iskoola Pota"/>
          <w:b/>
          <w:sz w:val="24"/>
          <w:szCs w:val="24"/>
          <w:lang w:bidi="si-LK"/>
        </w:rPr>
      </w:pPr>
    </w:p>
    <w:p w14:paraId="0205D079" w14:textId="4088ABC7" w:rsidR="000004A5" w:rsidRDefault="00FF0A99" w:rsidP="001869B9">
      <w:pPr>
        <w:spacing w:after="0"/>
        <w:jc w:val="both"/>
        <w:rPr>
          <w:rFonts w:ascii="Times New Roman" w:hAnsi="Times New Roman" w:cs="Iskoola Pota"/>
          <w:b/>
          <w:sz w:val="24"/>
          <w:szCs w:val="24"/>
          <w:lang w:bidi="si-LK"/>
        </w:rPr>
      </w:pPr>
      <w:r>
        <w:rPr>
          <w:rFonts w:ascii="Times New Roman" w:hAnsi="Times New Roman" w:cs="Iskoola Pota" w:hint="cs"/>
          <w:b/>
          <w:sz w:val="24"/>
          <w:szCs w:val="24"/>
          <w:cs/>
          <w:lang w:bidi="si-LK"/>
        </w:rPr>
        <w:t>මෙම ක්‍රියාවන් සම්පුර්ණ කිරීම සඳහා පහත පියවරයන් අනුගමනය කරනු ලබයි.</w:t>
      </w:r>
    </w:p>
    <w:p w14:paraId="341B61D6" w14:textId="77777777" w:rsidR="000004A5" w:rsidRDefault="000004A5" w:rsidP="001869B9">
      <w:pPr>
        <w:spacing w:after="0"/>
        <w:jc w:val="both"/>
        <w:rPr>
          <w:rFonts w:ascii="Times New Roman" w:hAnsi="Times New Roman" w:cs="Iskoola Pota"/>
          <w:b/>
          <w:sz w:val="24"/>
          <w:szCs w:val="24"/>
          <w:lang w:bidi="si-LK"/>
        </w:rPr>
      </w:pPr>
    </w:p>
    <w:p w14:paraId="3F0789D7" w14:textId="2E4171F5" w:rsidR="00FF0A99" w:rsidRPr="009D794B" w:rsidRDefault="00FF0A99" w:rsidP="00FF0A99">
      <w:pPr>
        <w:spacing w:after="0"/>
        <w:ind w:left="900" w:hanging="900"/>
        <w:jc w:val="both"/>
        <w:rPr>
          <w:rFonts w:ascii="Times New Roman" w:hAnsi="Times New Roman" w:cs="Times New Roman"/>
          <w:b/>
          <w:sz w:val="24"/>
          <w:szCs w:val="24"/>
        </w:rPr>
      </w:pPr>
      <w:r w:rsidRPr="009D794B">
        <w:rPr>
          <w:rFonts w:ascii="Times New Roman" w:hAnsi="Times New Roman" w:cs="Iskoola Pota" w:hint="cs"/>
          <w:b/>
          <w:sz w:val="24"/>
          <w:szCs w:val="24"/>
          <w:cs/>
          <w:lang w:bidi="si-LK"/>
        </w:rPr>
        <w:t>පියවර</w:t>
      </w:r>
      <w:r w:rsidR="003F4EC5" w:rsidRPr="009D794B">
        <w:rPr>
          <w:rFonts w:ascii="Times New Roman" w:hAnsi="Times New Roman" w:cs="Times New Roman"/>
          <w:b/>
          <w:sz w:val="24"/>
          <w:szCs w:val="24"/>
        </w:rPr>
        <w:t xml:space="preserve"> 01: </w:t>
      </w:r>
      <w:r w:rsidRPr="009D794B">
        <w:rPr>
          <w:rFonts w:ascii="Times New Roman" w:hAnsi="Times New Roman" w:cs="Times New Roman"/>
          <w:b/>
          <w:sz w:val="24"/>
          <w:szCs w:val="24"/>
        </w:rPr>
        <w:t xml:space="preserve">WOCAT </w:t>
      </w:r>
      <w:r w:rsidRPr="009D794B">
        <w:rPr>
          <w:rFonts w:ascii="Times New Roman" w:hAnsi="Times New Roman" w:cs="Iskoola Pota" w:hint="cs"/>
          <w:b/>
          <w:sz w:val="24"/>
          <w:szCs w:val="24"/>
          <w:cs/>
          <w:lang w:bidi="si-LK"/>
        </w:rPr>
        <w:t>ලේඛනගත කිරීමේ ක්‍රියාපිළිවෙළ</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පිළිබඳව</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දැනුවත්</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කිරීම</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සඳහා</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පාර්ශවකරුවන්</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සහ</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උනන්දුවක්</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දක්වන</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පාර්ශ්වයන්</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සමඟ</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සජීවී</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ආරම්භක</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රැස්වීම</w:t>
      </w:r>
    </w:p>
    <w:p w14:paraId="3F6A0090" w14:textId="77777777" w:rsidR="003F4EC5" w:rsidRPr="009D794B" w:rsidRDefault="003F4EC5" w:rsidP="001869B9">
      <w:pPr>
        <w:spacing w:after="0"/>
        <w:ind w:left="900" w:hanging="900"/>
        <w:jc w:val="both"/>
        <w:rPr>
          <w:rFonts w:ascii="Times New Roman" w:hAnsi="Times New Roman" w:cs="Times New Roman"/>
          <w:b/>
          <w:sz w:val="24"/>
          <w:szCs w:val="24"/>
        </w:rPr>
      </w:pPr>
    </w:p>
    <w:p w14:paraId="63172D56" w14:textId="7BB17B4B" w:rsidR="00D56D55" w:rsidRPr="009D794B" w:rsidRDefault="00FF0A99" w:rsidP="001869B9">
      <w:pPr>
        <w:spacing w:after="0"/>
        <w:ind w:left="900" w:hanging="900"/>
        <w:jc w:val="both"/>
        <w:rPr>
          <w:rFonts w:ascii="Times New Roman" w:hAnsi="Times New Roman" w:cs="Times New Roman"/>
          <w:b/>
          <w:sz w:val="24"/>
          <w:szCs w:val="24"/>
        </w:rPr>
      </w:pPr>
      <w:r w:rsidRPr="009D794B">
        <w:rPr>
          <w:rFonts w:ascii="Times New Roman" w:hAnsi="Times New Roman" w:cs="Iskoola Pota" w:hint="cs"/>
          <w:b/>
          <w:sz w:val="24"/>
          <w:szCs w:val="24"/>
          <w:cs/>
          <w:lang w:bidi="si-LK"/>
        </w:rPr>
        <w:t>පියවර</w:t>
      </w:r>
      <w:r w:rsidR="003F4EC5" w:rsidRPr="009D794B">
        <w:rPr>
          <w:rFonts w:ascii="Times New Roman" w:hAnsi="Times New Roman" w:cs="Times New Roman"/>
          <w:b/>
          <w:sz w:val="24"/>
          <w:szCs w:val="24"/>
        </w:rPr>
        <w:t xml:space="preserve"> 02: </w:t>
      </w:r>
      <w:r w:rsidRPr="009D794B">
        <w:rPr>
          <w:rFonts w:ascii="Times New Roman" w:hAnsi="Times New Roman" w:cs="Iskoola Pota" w:hint="cs"/>
          <w:b/>
          <w:sz w:val="24"/>
          <w:szCs w:val="24"/>
          <w:cs/>
          <w:lang w:bidi="si-LK"/>
        </w:rPr>
        <w:t>පාර්ශවකරුවන්</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සහ</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උනන්දුවක්</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දක්වන</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 xml:space="preserve">පාර්ශ්වයන් විසින් දිවයින පුරා ක්‍රියාත්මක කරනු ලබන තිරසාර ඉඩම් කළමනාකරණ තාක්ෂණයන් හා ප්‍රවේශයන් පරිසර අමාත්‍යාංශයේ සහයෝගය ඇතිව එකතු කිරීම </w:t>
      </w:r>
    </w:p>
    <w:p w14:paraId="68B8D83D" w14:textId="77777777" w:rsidR="003F4EC5" w:rsidRPr="009D794B" w:rsidRDefault="003F4EC5" w:rsidP="001869B9">
      <w:pPr>
        <w:spacing w:after="0"/>
        <w:ind w:left="900" w:hanging="900"/>
        <w:jc w:val="both"/>
        <w:rPr>
          <w:rFonts w:ascii="Times New Roman" w:hAnsi="Times New Roman" w:cs="Times New Roman"/>
          <w:b/>
          <w:sz w:val="24"/>
          <w:szCs w:val="24"/>
        </w:rPr>
      </w:pPr>
    </w:p>
    <w:p w14:paraId="54A47978" w14:textId="57F1E3FA" w:rsidR="00800CE6" w:rsidRPr="009D794B" w:rsidRDefault="00FF0A99" w:rsidP="00F20DCE">
      <w:pPr>
        <w:spacing w:after="0"/>
        <w:ind w:left="900" w:hanging="900"/>
        <w:jc w:val="both"/>
        <w:rPr>
          <w:rFonts w:ascii="Times New Roman" w:hAnsi="Times New Roman" w:cs="Iskoola Pota"/>
          <w:b/>
          <w:sz w:val="24"/>
          <w:szCs w:val="24"/>
          <w:lang w:bidi="si-LK"/>
        </w:rPr>
      </w:pPr>
      <w:r w:rsidRPr="009D794B">
        <w:rPr>
          <w:rFonts w:ascii="Times New Roman" w:hAnsi="Times New Roman" w:cs="Iskoola Pota" w:hint="cs"/>
          <w:b/>
          <w:sz w:val="24"/>
          <w:szCs w:val="24"/>
          <w:cs/>
          <w:lang w:bidi="si-LK"/>
        </w:rPr>
        <w:t>පියවර</w:t>
      </w:r>
      <w:r w:rsidR="003F4EC5" w:rsidRPr="009D794B">
        <w:rPr>
          <w:rFonts w:ascii="Times New Roman" w:hAnsi="Times New Roman" w:cs="Times New Roman"/>
          <w:b/>
          <w:sz w:val="24"/>
          <w:szCs w:val="24"/>
        </w:rPr>
        <w:t xml:space="preserve"> 03:</w:t>
      </w:r>
      <w:r w:rsidR="007A4B64" w:rsidRPr="009D794B">
        <w:rPr>
          <w:rFonts w:ascii="Times New Roman" w:hAnsi="Times New Roman" w:cs="Iskoola Pota" w:hint="cs"/>
          <w:b/>
          <w:sz w:val="24"/>
          <w:szCs w:val="24"/>
          <w:cs/>
          <w:lang w:bidi="si-LK"/>
        </w:rPr>
        <w:t xml:space="preserve"> </w:t>
      </w:r>
      <w:r w:rsidR="003F4EC5" w:rsidRPr="009D794B">
        <w:rPr>
          <w:rFonts w:ascii="Times New Roman" w:hAnsi="Times New Roman" w:cs="Times New Roman"/>
          <w:b/>
          <w:sz w:val="24"/>
          <w:szCs w:val="24"/>
        </w:rPr>
        <w:t xml:space="preserve"> </w:t>
      </w:r>
      <w:r w:rsidR="007A4B64" w:rsidRPr="009D794B">
        <w:rPr>
          <w:rFonts w:ascii="Times New Roman" w:hAnsi="Times New Roman" w:cs="Times New Roman"/>
          <w:b/>
          <w:sz w:val="24"/>
          <w:szCs w:val="24"/>
        </w:rPr>
        <w:t>WOCAT</w:t>
      </w:r>
      <w:r w:rsidR="007A4B64" w:rsidRPr="009D794B">
        <w:rPr>
          <w:rFonts w:ascii="Times New Roman" w:hAnsi="Times New Roman" w:cs="Iskoola Pota" w:hint="cs"/>
          <w:b/>
          <w:sz w:val="24"/>
          <w:szCs w:val="24"/>
          <w:cs/>
          <w:lang w:bidi="si-LK"/>
        </w:rPr>
        <w:t xml:space="preserve"> ක්‍රමය යටතේ ලේඛනගත කිරීමට සුදුසු නව්‍යෝත්පාදිත හා ඵලදායි තාක්ෂණයන් හා ප්‍රවේශයන් විශේෂඥ කමිටුවක් හරහා </w:t>
      </w:r>
      <w:r w:rsidR="00F20DCE" w:rsidRPr="009D794B">
        <w:rPr>
          <w:rFonts w:ascii="Times New Roman" w:hAnsi="Times New Roman" w:cs="Iskoola Pota" w:hint="cs"/>
          <w:b/>
          <w:sz w:val="24"/>
          <w:szCs w:val="24"/>
          <w:cs/>
          <w:lang w:bidi="si-LK"/>
        </w:rPr>
        <w:t xml:space="preserve">තෝරා ගැනීම </w:t>
      </w:r>
      <w:r w:rsidR="00D66CB3" w:rsidRPr="009D794B">
        <w:rPr>
          <w:rFonts w:ascii="Times New Roman" w:hAnsi="Times New Roman" w:cs="Times New Roman"/>
          <w:b/>
          <w:sz w:val="24"/>
          <w:szCs w:val="24"/>
        </w:rPr>
        <w:t xml:space="preserve">. </w:t>
      </w:r>
    </w:p>
    <w:p w14:paraId="56BB4602" w14:textId="77777777" w:rsidR="003F4EC5" w:rsidRPr="009D794B" w:rsidRDefault="003F4EC5" w:rsidP="001869B9">
      <w:pPr>
        <w:spacing w:after="0"/>
        <w:ind w:left="900" w:hanging="900"/>
        <w:jc w:val="both"/>
        <w:rPr>
          <w:rFonts w:ascii="Times New Roman" w:hAnsi="Times New Roman" w:cs="Times New Roman"/>
          <w:b/>
          <w:sz w:val="24"/>
          <w:szCs w:val="24"/>
        </w:rPr>
      </w:pPr>
    </w:p>
    <w:p w14:paraId="75C3E028" w14:textId="5BEABEDE" w:rsidR="00F20DCE" w:rsidRPr="009D794B" w:rsidRDefault="00FF0A99" w:rsidP="001869B9">
      <w:pPr>
        <w:spacing w:after="0"/>
        <w:ind w:left="900" w:hanging="900"/>
        <w:jc w:val="both"/>
        <w:rPr>
          <w:rFonts w:ascii="Times New Roman" w:hAnsi="Times New Roman" w:cs="Iskoola Pota"/>
          <w:b/>
          <w:sz w:val="24"/>
          <w:szCs w:val="24"/>
          <w:lang w:bidi="si-LK"/>
        </w:rPr>
      </w:pPr>
      <w:r w:rsidRPr="009D794B">
        <w:rPr>
          <w:rFonts w:ascii="Times New Roman" w:hAnsi="Times New Roman" w:cs="Iskoola Pota" w:hint="cs"/>
          <w:b/>
          <w:sz w:val="24"/>
          <w:szCs w:val="24"/>
          <w:cs/>
          <w:lang w:bidi="si-LK"/>
        </w:rPr>
        <w:t>පියවර</w:t>
      </w:r>
      <w:r w:rsidR="003F4EC5" w:rsidRPr="009D794B">
        <w:rPr>
          <w:rFonts w:ascii="Times New Roman" w:hAnsi="Times New Roman" w:cs="Times New Roman"/>
          <w:b/>
          <w:sz w:val="24"/>
          <w:szCs w:val="24"/>
        </w:rPr>
        <w:t xml:space="preserve"> 04: </w:t>
      </w:r>
      <w:r w:rsidR="00F20DCE" w:rsidRPr="009D794B">
        <w:rPr>
          <w:rFonts w:ascii="Times New Roman" w:hAnsi="Times New Roman" w:cs="Iskoola Pota" w:hint="cs"/>
          <w:b/>
          <w:sz w:val="24"/>
          <w:szCs w:val="24"/>
          <w:cs/>
          <w:lang w:bidi="si-LK"/>
        </w:rPr>
        <w:t xml:space="preserve">තෝරාගත් තාක්ෂණයන් හා ප්‍රවේශයන් ලේඛනගත කිරීම හා ඉතා හොඳ තිරසාර ඉඩම් කළමනාකරණ </w:t>
      </w:r>
      <w:r w:rsidR="00AC2562" w:rsidRPr="009D794B">
        <w:rPr>
          <w:rFonts w:ascii="Times New Roman" w:hAnsi="Times New Roman" w:cs="Iskoola Pota" w:hint="cs"/>
          <w:b/>
          <w:sz w:val="24"/>
          <w:szCs w:val="24"/>
          <w:cs/>
          <w:lang w:bidi="si-LK"/>
        </w:rPr>
        <w:t xml:space="preserve">භාවිතයන් </w:t>
      </w:r>
      <w:r w:rsidR="00F20DCE" w:rsidRPr="009D794B">
        <w:rPr>
          <w:rFonts w:ascii="Times New Roman" w:hAnsi="Times New Roman" w:cs="Iskoola Pota" w:hint="cs"/>
          <w:b/>
          <w:sz w:val="24"/>
          <w:szCs w:val="24"/>
          <w:cs/>
          <w:lang w:bidi="si-LK"/>
        </w:rPr>
        <w:t xml:space="preserve"> සඳහා මාර්ගෝපදේශයන් සැකසීම </w:t>
      </w:r>
    </w:p>
    <w:p w14:paraId="5897D413" w14:textId="308B9CAA" w:rsidR="003F4EC5" w:rsidRPr="009D794B" w:rsidRDefault="003F4EC5" w:rsidP="001869B9">
      <w:pPr>
        <w:spacing w:after="0"/>
        <w:jc w:val="both"/>
        <w:rPr>
          <w:rFonts w:ascii="Times New Roman" w:hAnsi="Times New Roman" w:cs="Times New Roman"/>
          <w:b/>
          <w:sz w:val="24"/>
          <w:szCs w:val="24"/>
        </w:rPr>
      </w:pPr>
    </w:p>
    <w:p w14:paraId="137A5379" w14:textId="0F6D0D19" w:rsidR="00F20DCE" w:rsidRPr="009D794B" w:rsidRDefault="00FF0A99" w:rsidP="001869B9">
      <w:pPr>
        <w:spacing w:after="0"/>
        <w:ind w:left="900" w:hanging="900"/>
        <w:jc w:val="both"/>
        <w:rPr>
          <w:rFonts w:ascii="Times New Roman" w:hAnsi="Times New Roman" w:cs="Iskoola Pota"/>
          <w:b/>
          <w:sz w:val="24"/>
          <w:szCs w:val="24"/>
          <w:lang w:bidi="si-LK"/>
        </w:rPr>
      </w:pPr>
      <w:r w:rsidRPr="009D794B">
        <w:rPr>
          <w:rFonts w:ascii="Times New Roman" w:hAnsi="Times New Roman" w:cs="Iskoola Pota" w:hint="cs"/>
          <w:b/>
          <w:sz w:val="24"/>
          <w:szCs w:val="24"/>
          <w:cs/>
          <w:lang w:bidi="si-LK"/>
        </w:rPr>
        <w:t>පියවර</w:t>
      </w:r>
      <w:r w:rsidR="003F4EC5" w:rsidRPr="009D794B">
        <w:rPr>
          <w:rFonts w:ascii="Times New Roman" w:hAnsi="Times New Roman" w:cs="Times New Roman"/>
          <w:b/>
          <w:sz w:val="24"/>
          <w:szCs w:val="24"/>
        </w:rPr>
        <w:t xml:space="preserve"> 05: </w:t>
      </w:r>
      <w:r w:rsidR="003022E2" w:rsidRPr="009D794B">
        <w:rPr>
          <w:rFonts w:ascii="Times New Roman" w:hAnsi="Times New Roman" w:cs="Iskoola Pota" w:hint="cs"/>
          <w:b/>
          <w:sz w:val="24"/>
          <w:szCs w:val="24"/>
          <w:cs/>
          <w:lang w:bidi="si-LK"/>
        </w:rPr>
        <w:t>හොඳම</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නවෝත්පාදන</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ප්‍රවේශයන්</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හා</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තාක්ෂණයන්</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අගය</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කිරීම</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සඳහා</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පරිසර</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අමාත්‍යාංශයේ</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ලේකම්ගේ</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අනුග්‍රහය</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යටතේ</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ජාතික</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මට්ටමේ</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සම්මාන</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ප්‍රදානෝත්සවයක්</w:t>
      </w:r>
      <w:r w:rsidR="003022E2" w:rsidRPr="009D794B">
        <w:rPr>
          <w:rFonts w:ascii="Times New Roman" w:hAnsi="Times New Roman" w:cs="Iskoola Pota"/>
          <w:b/>
          <w:sz w:val="24"/>
          <w:szCs w:val="24"/>
          <w:cs/>
          <w:lang w:bidi="si-LK"/>
        </w:rPr>
        <w:t xml:space="preserve"> </w:t>
      </w:r>
      <w:r w:rsidR="003022E2" w:rsidRPr="009D794B">
        <w:rPr>
          <w:rFonts w:ascii="Times New Roman" w:hAnsi="Times New Roman" w:cs="Iskoola Pota" w:hint="cs"/>
          <w:b/>
          <w:sz w:val="24"/>
          <w:szCs w:val="24"/>
          <w:cs/>
          <w:lang w:bidi="si-LK"/>
        </w:rPr>
        <w:t>පැවැත්වේ</w:t>
      </w:r>
      <w:r w:rsidR="003022E2" w:rsidRPr="009D794B">
        <w:rPr>
          <w:rFonts w:ascii="Times New Roman" w:hAnsi="Times New Roman" w:cs="Iskoola Pota"/>
          <w:b/>
          <w:sz w:val="24"/>
          <w:szCs w:val="24"/>
          <w:cs/>
          <w:lang w:bidi="si-LK"/>
        </w:rPr>
        <w:t>.</w:t>
      </w:r>
    </w:p>
    <w:p w14:paraId="43091F1C" w14:textId="4FFB4D70" w:rsidR="00D66CB3" w:rsidRPr="001869B9" w:rsidRDefault="00D66CB3" w:rsidP="001869B9">
      <w:pPr>
        <w:spacing w:after="0"/>
        <w:ind w:left="900" w:hanging="900"/>
        <w:jc w:val="both"/>
        <w:rPr>
          <w:rFonts w:ascii="Times New Roman" w:hAnsi="Times New Roman" w:cs="Times New Roman"/>
          <w:bCs/>
          <w:sz w:val="24"/>
          <w:szCs w:val="24"/>
        </w:rPr>
      </w:pPr>
    </w:p>
    <w:p w14:paraId="059E945B" w14:textId="07181502" w:rsidR="00D66CB3" w:rsidRDefault="003022E2" w:rsidP="001869B9">
      <w:pPr>
        <w:spacing w:after="0"/>
        <w:ind w:left="900" w:hanging="900"/>
        <w:jc w:val="both"/>
        <w:rPr>
          <w:rFonts w:ascii="Times New Roman" w:hAnsi="Times New Roman" w:cs="Iskoola Pota"/>
          <w:bCs/>
          <w:sz w:val="24"/>
          <w:szCs w:val="24"/>
          <w:lang w:bidi="si-LK"/>
        </w:rPr>
      </w:pPr>
      <w:r w:rsidRPr="003022E2">
        <w:rPr>
          <w:rFonts w:ascii="Times New Roman" w:hAnsi="Times New Roman" w:cs="Iskoola Pota" w:hint="cs"/>
          <w:bCs/>
          <w:sz w:val="24"/>
          <w:szCs w:val="24"/>
          <w:cs/>
          <w:lang w:bidi="si-LK"/>
        </w:rPr>
        <w:t>ජාතික</w:t>
      </w:r>
      <w:r w:rsidRPr="003022E2">
        <w:rPr>
          <w:rFonts w:ascii="Times New Roman" w:hAnsi="Times New Roman" w:cs="Iskoola Pota"/>
          <w:bCs/>
          <w:sz w:val="24"/>
          <w:szCs w:val="24"/>
          <w:cs/>
          <w:lang w:bidi="si-LK"/>
        </w:rPr>
        <w:t xml:space="preserve"> </w:t>
      </w:r>
      <w:r w:rsidRPr="003022E2">
        <w:rPr>
          <w:rFonts w:ascii="Times New Roman" w:hAnsi="Times New Roman" w:cs="Iskoola Pota" w:hint="cs"/>
          <w:bCs/>
          <w:sz w:val="24"/>
          <w:szCs w:val="24"/>
          <w:cs/>
          <w:lang w:bidi="si-LK"/>
        </w:rPr>
        <w:t>සම්මාන</w:t>
      </w:r>
      <w:r w:rsidRPr="003022E2">
        <w:rPr>
          <w:rFonts w:ascii="Times New Roman" w:hAnsi="Times New Roman" w:cs="Iskoola Pota"/>
          <w:bCs/>
          <w:sz w:val="24"/>
          <w:szCs w:val="24"/>
          <w:cs/>
          <w:lang w:bidi="si-LK"/>
        </w:rPr>
        <w:t xml:space="preserve"> </w:t>
      </w:r>
      <w:r>
        <w:rPr>
          <w:rFonts w:ascii="Times New Roman" w:hAnsi="Times New Roman" w:cs="Iskoola Pota" w:hint="cs"/>
          <w:bCs/>
          <w:sz w:val="24"/>
          <w:szCs w:val="24"/>
          <w:cs/>
          <w:lang w:bidi="si-LK"/>
        </w:rPr>
        <w:t>ප්‍රදානෝත්සවය</w:t>
      </w:r>
    </w:p>
    <w:p w14:paraId="41EA9D4E" w14:textId="77777777" w:rsidR="003022E2" w:rsidRPr="003022E2" w:rsidRDefault="003022E2" w:rsidP="001869B9">
      <w:pPr>
        <w:spacing w:after="0"/>
        <w:ind w:left="900" w:hanging="900"/>
        <w:jc w:val="both"/>
        <w:rPr>
          <w:rFonts w:ascii="Times New Roman" w:hAnsi="Times New Roman" w:cs="Iskoola Pota"/>
          <w:bCs/>
          <w:sz w:val="24"/>
          <w:szCs w:val="24"/>
          <w:lang w:bidi="si-LK"/>
        </w:rPr>
      </w:pPr>
    </w:p>
    <w:p w14:paraId="58BF52AB" w14:textId="22AA7DA7" w:rsidR="00876E83" w:rsidRPr="009D794B" w:rsidRDefault="00876E83" w:rsidP="001869B9">
      <w:pPr>
        <w:spacing w:after="0"/>
        <w:jc w:val="both"/>
        <w:rPr>
          <w:rFonts w:ascii="Times New Roman" w:hAnsi="Times New Roman" w:cs="Iskoola Pota"/>
          <w:b/>
          <w:sz w:val="24"/>
          <w:szCs w:val="24"/>
          <w:lang w:bidi="si-LK"/>
        </w:rPr>
      </w:pPr>
      <w:r w:rsidRPr="009D794B">
        <w:rPr>
          <w:rFonts w:ascii="Times New Roman" w:hAnsi="Times New Roman" w:cs="Iskoola Pota" w:hint="cs"/>
          <w:b/>
          <w:sz w:val="24"/>
          <w:szCs w:val="24"/>
          <w:cs/>
          <w:lang w:bidi="si-LK"/>
        </w:rPr>
        <w:t>හොඳම</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නවෝත්පාදන</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ප්‍රවේශයන්</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හා</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තාක්ෂණයන්</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අගය</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කිරීම</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සඳහා</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ජාතික</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මට්ටමේ</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සම්මාන</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ප්‍රදානෝත්සවයක්</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පැවැත්වේ. රජයේ, පෞද්ගලික, සහ සිවිල් සමාජය යන ප්‍රධාන අංශයන් 3 න්ම හොඳම</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නවෝත්පාදන</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ප්‍රවේශය</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හා</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 xml:space="preserve">තාක්ෂණය විශේෂඥ ව්‍යාපෘතිය අදාල අමාත්‍යාංශය විසින් පත් කරන ලද කමිටුවක් හරහා තෝරා ගැනීම සිදු කෙරේ. </w:t>
      </w:r>
    </w:p>
    <w:p w14:paraId="7641F4BF" w14:textId="5B5746CF" w:rsidR="00411E81" w:rsidRPr="009D794B" w:rsidRDefault="00411E81" w:rsidP="001869B9">
      <w:pPr>
        <w:spacing w:after="0"/>
        <w:jc w:val="both"/>
        <w:rPr>
          <w:rFonts w:ascii="Times New Roman" w:hAnsi="Times New Roman" w:cs="Times New Roman"/>
          <w:b/>
          <w:sz w:val="24"/>
          <w:szCs w:val="24"/>
        </w:rPr>
      </w:pPr>
    </w:p>
    <w:p w14:paraId="0C233F11" w14:textId="3DA2679F" w:rsidR="0062656E" w:rsidRPr="009D794B" w:rsidRDefault="0062656E" w:rsidP="001869B9">
      <w:pPr>
        <w:spacing w:after="0"/>
        <w:jc w:val="both"/>
        <w:rPr>
          <w:rFonts w:ascii="Times New Roman" w:hAnsi="Times New Roman" w:cs="Iskoola Pota"/>
          <w:b/>
          <w:sz w:val="24"/>
          <w:szCs w:val="24"/>
          <w:lang w:bidi="si-LK"/>
        </w:rPr>
      </w:pPr>
      <w:r w:rsidRPr="009D794B">
        <w:rPr>
          <w:rFonts w:ascii="Times New Roman" w:hAnsi="Times New Roman" w:cs="Iskoola Pota" w:hint="cs"/>
          <w:b/>
          <w:sz w:val="24"/>
          <w:szCs w:val="24"/>
          <w:cs/>
          <w:lang w:bidi="si-LK"/>
        </w:rPr>
        <w:t xml:space="preserve">ඉතාම හොඳ තාක්ෂනයන් 10 සහ ප්‍රවේශයන් 05 </w:t>
      </w:r>
      <w:r w:rsidRPr="009D794B">
        <w:rPr>
          <w:rFonts w:ascii="Times New Roman" w:hAnsi="Times New Roman" w:cs="Times New Roman"/>
          <w:b/>
          <w:sz w:val="24"/>
          <w:szCs w:val="24"/>
        </w:rPr>
        <w:t>WOCAT</w:t>
      </w:r>
      <w:r w:rsidRPr="009D794B">
        <w:rPr>
          <w:rFonts w:ascii="Times New Roman" w:hAnsi="Times New Roman" w:cs="Iskoola Pota" w:hint="cs"/>
          <w:b/>
          <w:sz w:val="24"/>
          <w:szCs w:val="24"/>
          <w:cs/>
          <w:lang w:bidi="si-LK"/>
        </w:rPr>
        <w:t xml:space="preserve"> ක්‍රමවේදයට අනුව ලේඛනගත කරන අතර </w:t>
      </w:r>
      <w:r w:rsidR="00207AAD" w:rsidRPr="009D794B">
        <w:rPr>
          <w:rFonts w:ascii="Times New Roman" w:hAnsi="Times New Roman" w:cs="Iskoola Pota" w:hint="cs"/>
          <w:b/>
          <w:sz w:val="24"/>
          <w:szCs w:val="24"/>
          <w:cs/>
          <w:lang w:bidi="si-LK"/>
        </w:rPr>
        <w:t xml:space="preserve">ප්‍රකාශයට පත් කරනු ලැබේ. එසේම </w:t>
      </w:r>
      <w:r w:rsidR="00207AAD" w:rsidRPr="009D794B">
        <w:rPr>
          <w:rFonts w:ascii="Times New Roman" w:hAnsi="Times New Roman" w:cs="Times New Roman"/>
          <w:b/>
          <w:sz w:val="24"/>
          <w:szCs w:val="24"/>
        </w:rPr>
        <w:t>WOCAT</w:t>
      </w:r>
      <w:r w:rsidR="00207AAD" w:rsidRPr="009D794B">
        <w:rPr>
          <w:rFonts w:ascii="Times New Roman" w:hAnsi="Times New Roman" w:cs="Iskoola Pota" w:hint="cs"/>
          <w:b/>
          <w:sz w:val="24"/>
          <w:szCs w:val="24"/>
          <w:cs/>
          <w:lang w:bidi="si-LK"/>
        </w:rPr>
        <w:t xml:space="preserve"> වැනි අන්තර්ජාතික තොරතුරු හුවමාරු කිරීමේ වේදිකාවන් මඟින් ලබා ගැනීමට හැකියාව සැලසෙනු ඇත. </w:t>
      </w:r>
    </w:p>
    <w:p w14:paraId="76260BA9" w14:textId="13590E00" w:rsidR="00AC2562" w:rsidRPr="009D794B" w:rsidRDefault="00AC2562" w:rsidP="00AC2562">
      <w:pPr>
        <w:jc w:val="both"/>
        <w:rPr>
          <w:rFonts w:ascii="Times New Roman" w:hAnsi="Times New Roman" w:cs="Iskoola Pota"/>
          <w:b/>
          <w:sz w:val="24"/>
          <w:szCs w:val="24"/>
          <w:lang w:bidi="si-LK"/>
        </w:rPr>
      </w:pPr>
    </w:p>
    <w:p w14:paraId="6F57DA90" w14:textId="6A05661A" w:rsidR="00AC2562" w:rsidRPr="009D794B" w:rsidRDefault="00AC2562" w:rsidP="00AC2562">
      <w:pPr>
        <w:jc w:val="both"/>
        <w:rPr>
          <w:rFonts w:ascii="Times New Roman" w:hAnsi="Times New Roman" w:cs="Iskoola Pota"/>
          <w:b/>
          <w:sz w:val="24"/>
          <w:szCs w:val="24"/>
          <w:lang w:bidi="si-LK"/>
        </w:rPr>
      </w:pPr>
      <w:r w:rsidRPr="009D794B">
        <w:rPr>
          <w:rFonts w:ascii="Times New Roman" w:hAnsi="Times New Roman" w:cs="Iskoola Pota" w:hint="cs"/>
          <w:b/>
          <w:sz w:val="24"/>
          <w:szCs w:val="24"/>
          <w:cs/>
          <w:lang w:bidi="si-LK"/>
        </w:rPr>
        <w:t>හඳුනාගත්</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හොඳම</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තාක්‍ෂණයන්</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හා</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ප්‍රවේශයන්ගෙන්</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ලබාගත්</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තොරතුරු</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මත</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පදනම්ව</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හොඳම</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තිරසාර</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ඉඩම්</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කළමනාකරණ භාවිතයන්</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සඳහා</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මාර්ගෝපදේශයක්</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සකස්</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කර</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පොතක්</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ලෙස</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ප්‍රකාශයට</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පත්</w:t>
      </w:r>
      <w:r w:rsidRPr="009D794B">
        <w:rPr>
          <w:rFonts w:ascii="Times New Roman" w:hAnsi="Times New Roman" w:cs="Iskoola Pota"/>
          <w:b/>
          <w:sz w:val="24"/>
          <w:szCs w:val="24"/>
          <w:cs/>
          <w:lang w:bidi="si-LK"/>
        </w:rPr>
        <w:t xml:space="preserve"> </w:t>
      </w:r>
      <w:r w:rsidRPr="009D794B">
        <w:rPr>
          <w:rFonts w:ascii="Times New Roman" w:hAnsi="Times New Roman" w:cs="Iskoola Pota" w:hint="cs"/>
          <w:b/>
          <w:sz w:val="24"/>
          <w:szCs w:val="24"/>
          <w:cs/>
          <w:lang w:bidi="si-LK"/>
        </w:rPr>
        <w:t>කෙරෙනු ඇත.</w:t>
      </w:r>
    </w:p>
    <w:p w14:paraId="4C03ADDB" w14:textId="443178DC" w:rsidR="00941E90" w:rsidRPr="009D794B" w:rsidRDefault="00941E90">
      <w:pPr>
        <w:rPr>
          <w:rFonts w:ascii="Times New Roman" w:hAnsi="Times New Roman" w:cs="Times New Roman"/>
          <w:b/>
          <w:sz w:val="24"/>
          <w:szCs w:val="24"/>
        </w:rPr>
      </w:pPr>
      <w:r w:rsidRPr="009D794B">
        <w:rPr>
          <w:rFonts w:ascii="Times New Roman" w:hAnsi="Times New Roman" w:cs="Times New Roman"/>
          <w:b/>
          <w:sz w:val="24"/>
          <w:szCs w:val="24"/>
        </w:rPr>
        <w:br w:type="page"/>
      </w:r>
    </w:p>
    <w:p w14:paraId="79457538" w14:textId="04336875" w:rsidR="00BD3B9B" w:rsidRDefault="00AC2562" w:rsidP="003F4EC5">
      <w:pPr>
        <w:spacing w:after="0"/>
        <w:ind w:left="900" w:hanging="900"/>
        <w:rPr>
          <w:rFonts w:ascii="Times New Roman" w:hAnsi="Times New Roman" w:cs="Iskoola Pota"/>
          <w:bCs/>
          <w:sz w:val="24"/>
          <w:szCs w:val="24"/>
          <w:lang w:bidi="si-LK"/>
        </w:rPr>
      </w:pPr>
      <w:bookmarkStart w:id="2" w:name="_Hlk62739972"/>
      <w:r>
        <w:rPr>
          <w:rFonts w:ascii="Times New Roman" w:hAnsi="Times New Roman" w:cs="Iskoola Pota" w:hint="cs"/>
          <w:bCs/>
          <w:sz w:val="24"/>
          <w:szCs w:val="24"/>
          <w:cs/>
          <w:lang w:bidi="si-LK"/>
        </w:rPr>
        <w:lastRenderedPageBreak/>
        <w:t>ඇමුණුම 01 :</w:t>
      </w:r>
    </w:p>
    <w:p w14:paraId="3177439D" w14:textId="77777777" w:rsidR="00AC2562" w:rsidRPr="00AC2562" w:rsidRDefault="00AC2562" w:rsidP="003F4EC5">
      <w:pPr>
        <w:spacing w:after="0"/>
        <w:ind w:left="900" w:hanging="900"/>
        <w:rPr>
          <w:rFonts w:ascii="Times New Roman" w:hAnsi="Times New Roman" w:cs="Iskoola Pota"/>
          <w:bCs/>
          <w:sz w:val="24"/>
          <w:szCs w:val="24"/>
          <w:lang w:bidi="si-LK"/>
        </w:rPr>
      </w:pPr>
    </w:p>
    <w:p w14:paraId="433B112B" w14:textId="1A1CA283" w:rsidR="00AC2562" w:rsidRPr="00AC2562" w:rsidRDefault="00AC2562" w:rsidP="00AC2562">
      <w:pPr>
        <w:spacing w:after="0"/>
        <w:ind w:left="900" w:hanging="900"/>
        <w:jc w:val="center"/>
        <w:rPr>
          <w:rFonts w:ascii="Times New Roman" w:hAnsi="Times New Roman" w:cs="Iskoola Pota"/>
          <w:bCs/>
          <w:sz w:val="24"/>
          <w:szCs w:val="24"/>
          <w:cs/>
          <w:lang w:bidi="si-LK"/>
        </w:rPr>
      </w:pPr>
      <w:r>
        <w:rPr>
          <w:rFonts w:ascii="Times New Roman" w:hAnsi="Times New Roman" w:cs="Iskoola Pota" w:hint="cs"/>
          <w:bCs/>
          <w:sz w:val="24"/>
          <w:szCs w:val="24"/>
          <w:cs/>
          <w:lang w:bidi="si-LK"/>
        </w:rPr>
        <w:t xml:space="preserve">තනි පුද්ගලයන්/කණ්ඩායම්/සංවිධාන විසින් සිදුකරනු ලබන </w:t>
      </w:r>
      <w:r w:rsidRPr="00AC2562">
        <w:rPr>
          <w:rFonts w:ascii="Times New Roman" w:hAnsi="Times New Roman" w:cs="Iskoola Pota" w:hint="cs"/>
          <w:bCs/>
          <w:sz w:val="24"/>
          <w:szCs w:val="24"/>
          <w:cs/>
          <w:lang w:bidi="si-LK"/>
        </w:rPr>
        <w:t>තිරසාර</w:t>
      </w:r>
      <w:r w:rsidRPr="00AC2562">
        <w:rPr>
          <w:rFonts w:ascii="Times New Roman" w:hAnsi="Times New Roman" w:cs="Iskoola Pota"/>
          <w:bCs/>
          <w:sz w:val="24"/>
          <w:szCs w:val="24"/>
          <w:cs/>
          <w:lang w:bidi="si-LK"/>
        </w:rPr>
        <w:t xml:space="preserve"> </w:t>
      </w:r>
      <w:r w:rsidRPr="00AC2562">
        <w:rPr>
          <w:rFonts w:ascii="Times New Roman" w:hAnsi="Times New Roman" w:cs="Iskoola Pota" w:hint="cs"/>
          <w:bCs/>
          <w:sz w:val="24"/>
          <w:szCs w:val="24"/>
          <w:cs/>
          <w:lang w:bidi="si-LK"/>
        </w:rPr>
        <w:t>ඉඩම්</w:t>
      </w:r>
      <w:r w:rsidRPr="00AC2562">
        <w:rPr>
          <w:rFonts w:ascii="Times New Roman" w:hAnsi="Times New Roman" w:cs="Iskoola Pota"/>
          <w:bCs/>
          <w:sz w:val="24"/>
          <w:szCs w:val="24"/>
          <w:cs/>
          <w:lang w:bidi="si-LK"/>
        </w:rPr>
        <w:t xml:space="preserve"> </w:t>
      </w:r>
      <w:r w:rsidRPr="00AC2562">
        <w:rPr>
          <w:rFonts w:ascii="Times New Roman" w:hAnsi="Times New Roman" w:cs="Iskoola Pota" w:hint="cs"/>
          <w:bCs/>
          <w:sz w:val="24"/>
          <w:szCs w:val="24"/>
          <w:cs/>
          <w:lang w:bidi="si-LK"/>
        </w:rPr>
        <w:t>කළමනාකරණ</w:t>
      </w:r>
      <w:r>
        <w:rPr>
          <w:rFonts w:ascii="Times New Roman" w:hAnsi="Times New Roman" w:cs="Iskoola Pota" w:hint="cs"/>
          <w:bCs/>
          <w:sz w:val="24"/>
          <w:szCs w:val="24"/>
          <w:cs/>
          <w:lang w:bidi="si-LK"/>
        </w:rPr>
        <w:t xml:space="preserve"> තාක්ෂණයන් පිළිබඳව මුලික තොරතුරු</w:t>
      </w:r>
    </w:p>
    <w:p w14:paraId="4C226736" w14:textId="52A634D3" w:rsidR="002E0ACA" w:rsidRPr="001869B9" w:rsidRDefault="00AC2562" w:rsidP="009E4D8D">
      <w:pPr>
        <w:pStyle w:val="Heading1"/>
        <w:rPr>
          <w:rFonts w:ascii="Times New Roman" w:hAnsi="Times New Roman" w:cs="Times New Roman"/>
        </w:rPr>
      </w:pPr>
      <w:r>
        <w:rPr>
          <w:rFonts w:ascii="Times New Roman" w:hAnsi="Times New Roman" w:cs="Iskoola Pota" w:hint="cs"/>
          <w:cs/>
          <w:lang w:bidi="si-LK"/>
        </w:rPr>
        <w:t xml:space="preserve">අර්ථ දැක්වීම </w:t>
      </w:r>
    </w:p>
    <w:p w14:paraId="35FFF98E" w14:textId="77777777" w:rsidR="00C636B3" w:rsidRPr="001869B9" w:rsidRDefault="00C636B3" w:rsidP="00C636B3">
      <w:pPr>
        <w:pStyle w:val="NoSpacing"/>
        <w:rPr>
          <w:rFonts w:ascii="Times New Roman" w:hAnsi="Times New Roman" w:cs="Times New Roman"/>
          <w:lang w:eastAsia="en-GB"/>
        </w:rPr>
      </w:pPr>
    </w:p>
    <w:p w14:paraId="579DE1F5" w14:textId="1E897E39" w:rsidR="00EF470E" w:rsidRPr="001869B9" w:rsidRDefault="00AC2562" w:rsidP="00C636B3">
      <w:pPr>
        <w:pStyle w:val="NoSpacing"/>
        <w:spacing w:after="120"/>
        <w:rPr>
          <w:rFonts w:ascii="Times New Roman" w:hAnsi="Times New Roman" w:cs="Times New Roman"/>
          <w:b/>
          <w:bCs/>
          <w:sz w:val="24"/>
          <w:szCs w:val="24"/>
          <w:lang w:eastAsia="en-GB"/>
        </w:rPr>
      </w:pPr>
      <w:r>
        <w:rPr>
          <w:rFonts w:ascii="Times New Roman" w:hAnsi="Times New Roman" w:cs="Iskoola Pota" w:hint="cs"/>
          <w:bCs/>
          <w:sz w:val="24"/>
          <w:szCs w:val="24"/>
          <w:cs/>
          <w:lang w:bidi="si-LK"/>
        </w:rPr>
        <w:t>ති</w:t>
      </w:r>
      <w:r w:rsidRPr="00AC2562">
        <w:rPr>
          <w:rFonts w:ascii="Times New Roman" w:hAnsi="Times New Roman" w:cs="Iskoola Pota" w:hint="cs"/>
          <w:bCs/>
          <w:sz w:val="24"/>
          <w:szCs w:val="24"/>
          <w:cs/>
          <w:lang w:bidi="si-LK"/>
        </w:rPr>
        <w:t>රසාර</w:t>
      </w:r>
      <w:r w:rsidRPr="00AC2562">
        <w:rPr>
          <w:rFonts w:ascii="Times New Roman" w:hAnsi="Times New Roman" w:cs="Iskoola Pota"/>
          <w:bCs/>
          <w:sz w:val="24"/>
          <w:szCs w:val="24"/>
          <w:cs/>
          <w:lang w:bidi="si-LK"/>
        </w:rPr>
        <w:t xml:space="preserve"> </w:t>
      </w:r>
      <w:r w:rsidRPr="00AC2562">
        <w:rPr>
          <w:rFonts w:ascii="Times New Roman" w:hAnsi="Times New Roman" w:cs="Iskoola Pota" w:hint="cs"/>
          <w:bCs/>
          <w:sz w:val="24"/>
          <w:szCs w:val="24"/>
          <w:cs/>
          <w:lang w:bidi="si-LK"/>
        </w:rPr>
        <w:t>ඉඩම්</w:t>
      </w:r>
      <w:r w:rsidRPr="00AC2562">
        <w:rPr>
          <w:rFonts w:ascii="Times New Roman" w:hAnsi="Times New Roman" w:cs="Iskoola Pota"/>
          <w:bCs/>
          <w:sz w:val="24"/>
          <w:szCs w:val="24"/>
          <w:cs/>
          <w:lang w:bidi="si-LK"/>
        </w:rPr>
        <w:t xml:space="preserve"> </w:t>
      </w:r>
      <w:r w:rsidRPr="00AC2562">
        <w:rPr>
          <w:rFonts w:ascii="Times New Roman" w:hAnsi="Times New Roman" w:cs="Iskoola Pota" w:hint="cs"/>
          <w:bCs/>
          <w:sz w:val="24"/>
          <w:szCs w:val="24"/>
          <w:cs/>
          <w:lang w:bidi="si-LK"/>
        </w:rPr>
        <w:t>කළමනාකරණ</w:t>
      </w:r>
      <w:r>
        <w:rPr>
          <w:rFonts w:ascii="Times New Roman" w:hAnsi="Times New Roman" w:cs="Iskoola Pota" w:hint="cs"/>
          <w:bCs/>
          <w:sz w:val="24"/>
          <w:szCs w:val="24"/>
          <w:cs/>
          <w:lang w:bidi="si-LK"/>
        </w:rPr>
        <w:t xml:space="preserve"> තාක්ෂණය</w:t>
      </w:r>
      <w:r w:rsidR="00EF470E" w:rsidRPr="001869B9">
        <w:rPr>
          <w:rFonts w:ascii="Times New Roman" w:hAnsi="Times New Roman" w:cs="Times New Roman"/>
          <w:b/>
          <w:bCs/>
          <w:sz w:val="24"/>
          <w:szCs w:val="24"/>
          <w:lang w:eastAsia="en-GB"/>
        </w:rPr>
        <w:t xml:space="preserve">: </w:t>
      </w:r>
    </w:p>
    <w:p w14:paraId="14FF0EE0" w14:textId="52DDB533" w:rsidR="00F0333B" w:rsidRDefault="00F0333B" w:rsidP="002B76B8">
      <w:pPr>
        <w:pStyle w:val="NoSpacing"/>
        <w:jc w:val="both"/>
        <w:rPr>
          <w:rFonts w:ascii="Times New Roman" w:hAnsi="Times New Roman" w:cs="Iskoola Pota"/>
          <w:sz w:val="24"/>
          <w:szCs w:val="24"/>
          <w:lang w:eastAsia="en-GB" w:bidi="si-LK"/>
        </w:rPr>
      </w:pPr>
      <w:r w:rsidRPr="00F0333B">
        <w:rPr>
          <w:rFonts w:ascii="Times New Roman" w:hAnsi="Times New Roman" w:cs="Iskoola Pota" w:hint="cs"/>
          <w:sz w:val="24"/>
          <w:szCs w:val="24"/>
          <w:cs/>
          <w:lang w:eastAsia="en-GB" w:bidi="si-LK"/>
        </w:rPr>
        <w:t>තිරසාර</w:t>
      </w:r>
      <w:r w:rsidRPr="00F0333B">
        <w:rPr>
          <w:rFonts w:ascii="Times New Roman" w:hAnsi="Times New Roman" w:cs="Iskoola Pota"/>
          <w:sz w:val="24"/>
          <w:szCs w:val="24"/>
          <w:cs/>
          <w:lang w:eastAsia="en-GB" w:bidi="si-LK"/>
        </w:rPr>
        <w:t xml:space="preserve"> </w:t>
      </w:r>
      <w:r w:rsidRPr="00F0333B">
        <w:rPr>
          <w:rFonts w:ascii="Times New Roman" w:hAnsi="Times New Roman" w:cs="Iskoola Pota" w:hint="cs"/>
          <w:sz w:val="24"/>
          <w:szCs w:val="24"/>
          <w:cs/>
          <w:lang w:eastAsia="en-GB" w:bidi="si-LK"/>
        </w:rPr>
        <w:t>ඉඩම්</w:t>
      </w:r>
      <w:r w:rsidRPr="00F0333B">
        <w:rPr>
          <w:rFonts w:ascii="Times New Roman" w:hAnsi="Times New Roman" w:cs="Iskoola Pota"/>
          <w:sz w:val="24"/>
          <w:szCs w:val="24"/>
          <w:cs/>
          <w:lang w:eastAsia="en-GB" w:bidi="si-LK"/>
        </w:rPr>
        <w:t xml:space="preserve"> </w:t>
      </w:r>
      <w:r w:rsidRPr="00F0333B">
        <w:rPr>
          <w:rFonts w:ascii="Times New Roman" w:hAnsi="Times New Roman" w:cs="Iskoola Pota" w:hint="cs"/>
          <w:sz w:val="24"/>
          <w:szCs w:val="24"/>
          <w:cs/>
          <w:lang w:eastAsia="en-GB" w:bidi="si-LK"/>
        </w:rPr>
        <w:t>කළමනාකරණ</w:t>
      </w:r>
      <w:r w:rsidRPr="00F0333B">
        <w:rPr>
          <w:rFonts w:ascii="Times New Roman" w:hAnsi="Times New Roman" w:cs="Iskoola Pota"/>
          <w:sz w:val="24"/>
          <w:szCs w:val="24"/>
          <w:cs/>
          <w:lang w:eastAsia="en-GB" w:bidi="si-LK"/>
        </w:rPr>
        <w:t xml:space="preserve"> </w:t>
      </w:r>
      <w:r w:rsidRPr="00F0333B">
        <w:rPr>
          <w:rFonts w:ascii="Times New Roman" w:hAnsi="Times New Roman" w:cs="Iskoola Pota" w:hint="cs"/>
          <w:sz w:val="24"/>
          <w:szCs w:val="24"/>
          <w:cs/>
          <w:lang w:eastAsia="en-GB" w:bidi="si-LK"/>
        </w:rPr>
        <w:t>තාක්ෂණය</w:t>
      </w:r>
      <w:r>
        <w:rPr>
          <w:rFonts w:ascii="Times New Roman" w:hAnsi="Times New Roman" w:cs="Iskoola Pota" w:hint="cs"/>
          <w:sz w:val="24"/>
          <w:szCs w:val="24"/>
          <w:cs/>
          <w:lang w:eastAsia="en-GB" w:bidi="si-LK"/>
        </w:rPr>
        <w:t xml:space="preserve">ක් යනු </w:t>
      </w:r>
      <w:r w:rsidR="002B76B8">
        <w:rPr>
          <w:rFonts w:ascii="Times New Roman" w:hAnsi="Times New Roman" w:cs="Iskoola Pota" w:hint="cs"/>
          <w:sz w:val="24"/>
          <w:szCs w:val="24"/>
          <w:cs/>
          <w:lang w:eastAsia="en-GB" w:bidi="si-LK"/>
        </w:rPr>
        <w:t xml:space="preserve">ක්ෂේත්‍රය තුල භූමි හායනය පාලනය සහ/හෝ ඵලදායිතාවය වැඩි කරන භෞතික භාවිතාවකි. එක් තාක්ෂණයක් </w:t>
      </w:r>
      <w:r w:rsidR="002B76B8" w:rsidRPr="002B76B8">
        <w:rPr>
          <w:rFonts w:ascii="Times New Roman" w:hAnsi="Times New Roman" w:cs="Iskoola Pota" w:hint="cs"/>
          <w:sz w:val="24"/>
          <w:szCs w:val="24"/>
          <w:cs/>
          <w:lang w:eastAsia="en-GB" w:bidi="si-LK"/>
        </w:rPr>
        <w:t>කෘෂි</w:t>
      </w:r>
      <w:r w:rsidR="002B76B8" w:rsidRPr="002B76B8">
        <w:rPr>
          <w:rFonts w:ascii="Times New Roman" w:hAnsi="Times New Roman" w:cs="Iskoola Pota"/>
          <w:sz w:val="24"/>
          <w:szCs w:val="24"/>
          <w:cs/>
          <w:lang w:eastAsia="en-GB" w:bidi="si-LK"/>
        </w:rPr>
        <w:t xml:space="preserve"> </w:t>
      </w:r>
      <w:r w:rsidR="002B76B8" w:rsidRPr="002B76B8">
        <w:rPr>
          <w:rFonts w:ascii="Times New Roman" w:hAnsi="Times New Roman" w:cs="Iskoola Pota" w:hint="cs"/>
          <w:sz w:val="24"/>
          <w:szCs w:val="24"/>
          <w:cs/>
          <w:lang w:eastAsia="en-GB" w:bidi="si-LK"/>
        </w:rPr>
        <w:t>විද්‍යාත්මක</w:t>
      </w:r>
      <w:r w:rsidR="002B76B8" w:rsidRPr="002B76B8">
        <w:rPr>
          <w:rFonts w:ascii="Times New Roman" w:hAnsi="Times New Roman" w:cs="Iskoola Pota"/>
          <w:sz w:val="24"/>
          <w:szCs w:val="24"/>
          <w:lang w:eastAsia="en-GB"/>
        </w:rPr>
        <w:t xml:space="preserve">, </w:t>
      </w:r>
      <w:r w:rsidR="002B76B8" w:rsidRPr="002B76B8">
        <w:rPr>
          <w:rFonts w:ascii="Times New Roman" w:hAnsi="Times New Roman" w:cs="Iskoola Pota" w:hint="cs"/>
          <w:sz w:val="24"/>
          <w:szCs w:val="24"/>
          <w:cs/>
          <w:lang w:eastAsia="en-GB" w:bidi="si-LK"/>
        </w:rPr>
        <w:t>ශාකමය</w:t>
      </w:r>
      <w:r w:rsidR="002B76B8" w:rsidRPr="002B76B8">
        <w:rPr>
          <w:rFonts w:ascii="Times New Roman" w:hAnsi="Times New Roman" w:cs="Iskoola Pota"/>
          <w:sz w:val="24"/>
          <w:szCs w:val="24"/>
          <w:lang w:eastAsia="en-GB"/>
        </w:rPr>
        <w:t xml:space="preserve">, </w:t>
      </w:r>
      <w:r w:rsidR="002B76B8" w:rsidRPr="002B76B8">
        <w:rPr>
          <w:rFonts w:ascii="Times New Roman" w:hAnsi="Times New Roman" w:cs="Iskoola Pota" w:hint="cs"/>
          <w:sz w:val="24"/>
          <w:szCs w:val="24"/>
          <w:cs/>
          <w:lang w:eastAsia="en-GB" w:bidi="si-LK"/>
        </w:rPr>
        <w:t>ව්‍යුහාත්මක</w:t>
      </w:r>
      <w:r w:rsidR="002B76B8" w:rsidRPr="002B76B8">
        <w:rPr>
          <w:rFonts w:ascii="Times New Roman" w:hAnsi="Times New Roman" w:cs="Iskoola Pota"/>
          <w:sz w:val="24"/>
          <w:szCs w:val="24"/>
          <w:cs/>
          <w:lang w:eastAsia="en-GB" w:bidi="si-LK"/>
        </w:rPr>
        <w:t xml:space="preserve"> </w:t>
      </w:r>
      <w:r w:rsidR="002B76B8" w:rsidRPr="002B76B8">
        <w:rPr>
          <w:rFonts w:ascii="Times New Roman" w:hAnsi="Times New Roman" w:cs="Iskoola Pota" w:hint="cs"/>
          <w:sz w:val="24"/>
          <w:szCs w:val="24"/>
          <w:cs/>
          <w:lang w:eastAsia="en-GB" w:bidi="si-LK"/>
        </w:rPr>
        <w:t>සහ</w:t>
      </w:r>
      <w:r w:rsidR="002B76B8" w:rsidRPr="002B76B8">
        <w:rPr>
          <w:rFonts w:ascii="Times New Roman" w:hAnsi="Times New Roman" w:cs="Iskoola Pota"/>
          <w:sz w:val="24"/>
          <w:szCs w:val="24"/>
          <w:cs/>
          <w:lang w:eastAsia="en-GB" w:bidi="si-LK"/>
        </w:rPr>
        <w:t xml:space="preserve"> </w:t>
      </w:r>
      <w:r w:rsidR="002B76B8" w:rsidRPr="002B76B8">
        <w:rPr>
          <w:rFonts w:ascii="Times New Roman" w:hAnsi="Times New Roman" w:cs="Iskoola Pota" w:hint="cs"/>
          <w:sz w:val="24"/>
          <w:szCs w:val="24"/>
          <w:cs/>
          <w:lang w:eastAsia="en-GB" w:bidi="si-LK"/>
        </w:rPr>
        <w:t>කළමනාකරණ</w:t>
      </w:r>
      <w:r w:rsidR="002B76B8" w:rsidRPr="002B76B8">
        <w:rPr>
          <w:rFonts w:ascii="Times New Roman" w:hAnsi="Times New Roman" w:cs="Iskoola Pota"/>
          <w:sz w:val="24"/>
          <w:szCs w:val="24"/>
          <w:cs/>
          <w:lang w:eastAsia="en-GB" w:bidi="si-LK"/>
        </w:rPr>
        <w:t xml:space="preserve"> </w:t>
      </w:r>
      <w:r w:rsidR="002B76B8">
        <w:rPr>
          <w:rFonts w:ascii="Times New Roman" w:hAnsi="Times New Roman" w:cs="Iskoola Pota" w:hint="cs"/>
          <w:sz w:val="24"/>
          <w:szCs w:val="24"/>
          <w:cs/>
          <w:lang w:eastAsia="en-GB" w:bidi="si-LK"/>
        </w:rPr>
        <w:t xml:space="preserve">මිනුම් වැනි මිනුම් එකක් හෝ කීපයකින් සමන්විත වේ. </w:t>
      </w:r>
    </w:p>
    <w:bookmarkEnd w:id="2"/>
    <w:p w14:paraId="3B0BFD09" w14:textId="163DA1B2" w:rsidR="0004323D" w:rsidRPr="001869B9" w:rsidRDefault="002B76B8" w:rsidP="009E4D8D">
      <w:pPr>
        <w:pStyle w:val="Heading1"/>
        <w:rPr>
          <w:rFonts w:ascii="Times New Roman" w:hAnsi="Times New Roman" w:cs="Times New Roman"/>
          <w:lang w:eastAsia="en-GB"/>
        </w:rPr>
      </w:pPr>
      <w:r>
        <w:rPr>
          <w:rFonts w:ascii="Times New Roman" w:hAnsi="Times New Roman" w:cs="Iskoola Pota" w:hint="cs"/>
          <w:cs/>
          <w:lang w:eastAsia="en-GB" w:bidi="si-LK"/>
        </w:rPr>
        <w:t xml:space="preserve">තොරතුරු සපයන්නාගේ විස්තර </w:t>
      </w:r>
    </w:p>
    <w:p w14:paraId="5DC7DFE2" w14:textId="77777777" w:rsidR="00C636B3" w:rsidRPr="001869B9" w:rsidRDefault="00C636B3" w:rsidP="00C636B3">
      <w:pPr>
        <w:pStyle w:val="ListParagraph"/>
        <w:keepNext/>
        <w:keepLines/>
        <w:numPr>
          <w:ilvl w:val="0"/>
          <w:numId w:val="14"/>
        </w:numPr>
        <w:shd w:val="clear" w:color="auto" w:fill="C6D9F1" w:themeFill="text2" w:themeFillTint="33"/>
        <w:spacing w:before="240" w:after="0"/>
        <w:contextualSpacing w:val="0"/>
        <w:outlineLvl w:val="0"/>
        <w:rPr>
          <w:rFonts w:ascii="Times New Roman" w:eastAsiaTheme="majorEastAsia" w:hAnsi="Times New Roman" w:cs="Times New Roman"/>
          <w:b/>
          <w:bCs/>
          <w:vanish/>
          <w:color w:val="365F91" w:themeColor="accent1" w:themeShade="BF"/>
          <w:sz w:val="28"/>
          <w:szCs w:val="28"/>
          <w:lang w:eastAsia="en-GB"/>
        </w:rPr>
      </w:pPr>
    </w:p>
    <w:p w14:paraId="7EAAACC9" w14:textId="77777777" w:rsidR="00C636B3" w:rsidRPr="001869B9" w:rsidRDefault="00C636B3" w:rsidP="00C636B3">
      <w:pPr>
        <w:pStyle w:val="ListParagraph"/>
        <w:keepNext/>
        <w:keepLines/>
        <w:numPr>
          <w:ilvl w:val="0"/>
          <w:numId w:val="14"/>
        </w:numPr>
        <w:shd w:val="clear" w:color="auto" w:fill="C6D9F1" w:themeFill="text2" w:themeFillTint="33"/>
        <w:spacing w:before="240" w:after="0"/>
        <w:contextualSpacing w:val="0"/>
        <w:outlineLvl w:val="0"/>
        <w:rPr>
          <w:rFonts w:ascii="Times New Roman" w:eastAsiaTheme="majorEastAsia" w:hAnsi="Times New Roman" w:cs="Times New Roman"/>
          <w:b/>
          <w:bCs/>
          <w:vanish/>
          <w:color w:val="365F91" w:themeColor="accent1" w:themeShade="BF"/>
          <w:sz w:val="28"/>
          <w:szCs w:val="28"/>
          <w:lang w:eastAsia="en-GB"/>
        </w:rPr>
      </w:pPr>
    </w:p>
    <w:p w14:paraId="546854D4" w14:textId="723A6BFD" w:rsidR="0004323D" w:rsidRPr="001869B9" w:rsidRDefault="002B76B8" w:rsidP="00474DDA">
      <w:pPr>
        <w:pStyle w:val="Heading2"/>
        <w:ind w:left="990"/>
        <w:rPr>
          <w:rFonts w:ascii="Times New Roman" w:hAnsi="Times New Roman" w:cs="Times New Roman"/>
        </w:rPr>
      </w:pPr>
      <w:r>
        <w:rPr>
          <w:rFonts w:ascii="Times New Roman" w:hAnsi="Times New Roman" w:cs="Iskoola Pota" w:hint="cs"/>
          <w:cs/>
          <w:lang w:bidi="si-LK"/>
        </w:rPr>
        <w:t xml:space="preserve">නම </w:t>
      </w:r>
      <w:r w:rsidR="0004323D" w:rsidRPr="001869B9">
        <w:rPr>
          <w:rFonts w:ascii="Times New Roman" w:hAnsi="Times New Roman" w:cs="Times New Roman"/>
        </w:rPr>
        <w:t xml:space="preserve">: </w:t>
      </w:r>
    </w:p>
    <w:p w14:paraId="03CB0A12" w14:textId="329A8E98" w:rsidR="0004323D" w:rsidRPr="001869B9" w:rsidRDefault="002B76B8" w:rsidP="00474DDA">
      <w:pPr>
        <w:pStyle w:val="Heading2"/>
        <w:ind w:left="990"/>
        <w:rPr>
          <w:rFonts w:ascii="Times New Roman" w:hAnsi="Times New Roman" w:cs="Times New Roman"/>
        </w:rPr>
      </w:pPr>
      <w:r>
        <w:rPr>
          <w:rFonts w:ascii="Times New Roman" w:hAnsi="Times New Roman" w:cs="Iskoola Pota" w:hint="cs"/>
          <w:cs/>
          <w:lang w:bidi="si-LK"/>
        </w:rPr>
        <w:t xml:space="preserve">තනතුර/රැකියාව </w:t>
      </w:r>
      <w:r w:rsidR="0004323D" w:rsidRPr="001869B9">
        <w:rPr>
          <w:rFonts w:ascii="Times New Roman" w:hAnsi="Times New Roman" w:cs="Times New Roman"/>
        </w:rPr>
        <w:t xml:space="preserve">: </w:t>
      </w:r>
    </w:p>
    <w:p w14:paraId="2BC0707A" w14:textId="7E82E19E" w:rsidR="0004323D" w:rsidRPr="001869B9" w:rsidRDefault="002B76B8" w:rsidP="00474DDA">
      <w:pPr>
        <w:pStyle w:val="Heading2"/>
        <w:ind w:left="990"/>
        <w:rPr>
          <w:rFonts w:ascii="Times New Roman" w:hAnsi="Times New Roman" w:cs="Times New Roman"/>
        </w:rPr>
      </w:pPr>
      <w:r>
        <w:rPr>
          <w:rFonts w:ascii="Times New Roman" w:hAnsi="Times New Roman" w:cs="Iskoola Pota" w:hint="cs"/>
          <w:cs/>
          <w:lang w:bidi="si-LK"/>
        </w:rPr>
        <w:t xml:space="preserve">ආයතනය </w:t>
      </w:r>
      <w:r w:rsidR="0004323D" w:rsidRPr="001869B9">
        <w:rPr>
          <w:rFonts w:ascii="Times New Roman" w:hAnsi="Times New Roman" w:cs="Times New Roman"/>
        </w:rPr>
        <w:t xml:space="preserve">: </w:t>
      </w:r>
    </w:p>
    <w:p w14:paraId="3462F83E" w14:textId="3BA8F7AA" w:rsidR="0004323D" w:rsidRPr="001869B9" w:rsidRDefault="002B76B8" w:rsidP="00474DDA">
      <w:pPr>
        <w:pStyle w:val="Heading2"/>
        <w:ind w:left="990"/>
        <w:rPr>
          <w:rFonts w:ascii="Times New Roman" w:hAnsi="Times New Roman" w:cs="Times New Roman"/>
        </w:rPr>
      </w:pPr>
      <w:r>
        <w:rPr>
          <w:rFonts w:ascii="Times New Roman" w:hAnsi="Times New Roman" w:cs="Iskoola Pota" w:hint="cs"/>
          <w:cs/>
          <w:lang w:bidi="si-LK"/>
        </w:rPr>
        <w:t>ලිපිනය:</w:t>
      </w:r>
    </w:p>
    <w:p w14:paraId="6FF96769" w14:textId="59AA5E2D" w:rsidR="0004323D" w:rsidRPr="001869B9" w:rsidRDefault="002B76B8" w:rsidP="00474DDA">
      <w:pPr>
        <w:pStyle w:val="Heading2"/>
        <w:ind w:left="990"/>
        <w:rPr>
          <w:rFonts w:ascii="Times New Roman" w:hAnsi="Times New Roman" w:cs="Times New Roman"/>
        </w:rPr>
      </w:pPr>
      <w:r>
        <w:rPr>
          <w:rFonts w:ascii="Times New Roman" w:hAnsi="Times New Roman" w:cs="Iskoola Pota" w:hint="cs"/>
          <w:cs/>
          <w:lang w:bidi="si-LK"/>
        </w:rPr>
        <w:t xml:space="preserve">ජංගම දුරකථනය </w:t>
      </w:r>
      <w:r w:rsidR="0004323D" w:rsidRPr="001869B9">
        <w:rPr>
          <w:rFonts w:ascii="Times New Roman" w:hAnsi="Times New Roman" w:cs="Times New Roman"/>
        </w:rPr>
        <w:t xml:space="preserve">: </w:t>
      </w:r>
    </w:p>
    <w:p w14:paraId="62CF34CE" w14:textId="2FB15AC7" w:rsidR="00B16D48" w:rsidRPr="001869B9" w:rsidRDefault="002B76B8" w:rsidP="00474DDA">
      <w:pPr>
        <w:pStyle w:val="Heading2"/>
        <w:ind w:left="990"/>
        <w:rPr>
          <w:rFonts w:ascii="Times New Roman" w:hAnsi="Times New Roman" w:cs="Times New Roman"/>
        </w:rPr>
      </w:pPr>
      <w:r>
        <w:rPr>
          <w:rFonts w:ascii="Times New Roman" w:hAnsi="Times New Roman" w:cs="Iskoola Pota" w:hint="cs"/>
          <w:cs/>
          <w:lang w:bidi="si-LK"/>
        </w:rPr>
        <w:t xml:space="preserve">ඊ.මේල් </w:t>
      </w:r>
      <w:r w:rsidR="0004323D" w:rsidRPr="001869B9">
        <w:rPr>
          <w:rFonts w:ascii="Times New Roman" w:hAnsi="Times New Roman" w:cs="Times New Roman"/>
        </w:rPr>
        <w:t xml:space="preserve">: </w:t>
      </w:r>
    </w:p>
    <w:p w14:paraId="14CA6CD4" w14:textId="77777777" w:rsidR="00474DDA" w:rsidRPr="001869B9" w:rsidRDefault="00474DDA" w:rsidP="00474DDA">
      <w:pPr>
        <w:rPr>
          <w:rFonts w:ascii="Times New Roman" w:hAnsi="Times New Roman" w:cs="Times New Roman"/>
          <w:lang w:eastAsia="en-GB"/>
        </w:rPr>
      </w:pPr>
    </w:p>
    <w:p w14:paraId="27F6B2F3" w14:textId="1F504320" w:rsidR="009E4D8D" w:rsidRDefault="002B3B6D" w:rsidP="009E4D8D">
      <w:pPr>
        <w:pStyle w:val="Heading1"/>
        <w:numPr>
          <w:ilvl w:val="0"/>
          <w:numId w:val="14"/>
        </w:numPr>
        <w:spacing w:before="200" w:line="240" w:lineRule="auto"/>
        <w:rPr>
          <w:rFonts w:ascii="Times New Roman" w:hAnsi="Times New Roman" w:cs="Iskoola Pota"/>
          <w:shd w:val="clear" w:color="auto" w:fill="C6D9F1" w:themeFill="text2" w:themeFillTint="33"/>
          <w:lang w:eastAsia="en-GB" w:bidi="si-LK"/>
        </w:rPr>
      </w:pPr>
      <w:r w:rsidRPr="002B3B6D">
        <w:rPr>
          <w:rFonts w:ascii="Times New Roman" w:hAnsi="Times New Roman" w:cs="Iskoola Pota" w:hint="cs"/>
          <w:sz w:val="24"/>
          <w:szCs w:val="24"/>
          <w:cs/>
          <w:lang w:bidi="si-LK"/>
        </w:rPr>
        <w:t>තිරසාර</w:t>
      </w:r>
      <w:r w:rsidRPr="002B3B6D">
        <w:rPr>
          <w:rFonts w:ascii="Times New Roman" w:hAnsi="Times New Roman" w:cs="Iskoola Pota"/>
          <w:sz w:val="24"/>
          <w:szCs w:val="24"/>
          <w:cs/>
          <w:lang w:bidi="si-LK"/>
        </w:rPr>
        <w:t xml:space="preserve"> </w:t>
      </w:r>
      <w:r w:rsidRPr="002B3B6D">
        <w:rPr>
          <w:rFonts w:ascii="Times New Roman" w:hAnsi="Times New Roman" w:cs="Iskoola Pota" w:hint="cs"/>
          <w:sz w:val="24"/>
          <w:szCs w:val="24"/>
          <w:cs/>
          <w:lang w:bidi="si-LK"/>
        </w:rPr>
        <w:t>ඉඩම්</w:t>
      </w:r>
      <w:r w:rsidRPr="002B3B6D">
        <w:rPr>
          <w:rFonts w:ascii="Times New Roman" w:hAnsi="Times New Roman" w:cs="Iskoola Pota"/>
          <w:sz w:val="24"/>
          <w:szCs w:val="24"/>
          <w:cs/>
          <w:lang w:bidi="si-LK"/>
        </w:rPr>
        <w:t xml:space="preserve"> </w:t>
      </w:r>
      <w:r w:rsidRPr="002B3B6D">
        <w:rPr>
          <w:rFonts w:ascii="Times New Roman" w:hAnsi="Times New Roman" w:cs="Iskoola Pota" w:hint="cs"/>
          <w:sz w:val="24"/>
          <w:szCs w:val="24"/>
          <w:cs/>
          <w:lang w:bidi="si-LK"/>
        </w:rPr>
        <w:t xml:space="preserve">කළමනාකරණ තාක්ෂනයන් පිලිබඳ විස්තර </w:t>
      </w:r>
      <w:r w:rsidR="00E35654" w:rsidRPr="002B3B6D">
        <w:rPr>
          <w:rFonts w:ascii="Times New Roman" w:hAnsi="Times New Roman" w:cs="Times New Roman"/>
          <w:shd w:val="clear" w:color="auto" w:fill="C6D9F1" w:themeFill="text2" w:themeFillTint="33"/>
          <w:lang w:eastAsia="en-GB"/>
        </w:rPr>
        <w:t>(</w:t>
      </w:r>
      <w:r w:rsidRPr="002B3B6D">
        <w:rPr>
          <w:rFonts w:ascii="Times New Roman" w:hAnsi="Times New Roman" w:cs="Iskoola Pota" w:hint="cs"/>
          <w:shd w:val="clear" w:color="auto" w:fill="C6D9F1" w:themeFill="text2" w:themeFillTint="33"/>
          <w:cs/>
          <w:lang w:eastAsia="en-GB" w:bidi="si-LK"/>
        </w:rPr>
        <w:t>එකකට වඩා ඇත්නම් කරුණාකර වෙනත් පෝරමයක් භාවිතා කරන්න</w:t>
      </w:r>
      <w:r>
        <w:rPr>
          <w:rFonts w:ascii="Times New Roman" w:hAnsi="Times New Roman" w:cs="Iskoola Pota" w:hint="cs"/>
          <w:shd w:val="clear" w:color="auto" w:fill="C6D9F1" w:themeFill="text2" w:themeFillTint="33"/>
          <w:cs/>
          <w:lang w:eastAsia="en-GB" w:bidi="si-LK"/>
        </w:rPr>
        <w:t>)</w:t>
      </w:r>
      <w:r w:rsidRPr="002B3B6D">
        <w:rPr>
          <w:rFonts w:ascii="Times New Roman" w:hAnsi="Times New Roman" w:cs="Iskoola Pota" w:hint="cs"/>
          <w:shd w:val="clear" w:color="auto" w:fill="C6D9F1" w:themeFill="text2" w:themeFillTint="33"/>
          <w:cs/>
          <w:lang w:eastAsia="en-GB" w:bidi="si-LK"/>
        </w:rPr>
        <w:t xml:space="preserve"> </w:t>
      </w:r>
    </w:p>
    <w:p w14:paraId="076741B4" w14:textId="77777777" w:rsidR="002B3B6D" w:rsidRPr="002B3B6D" w:rsidRDefault="002B3B6D" w:rsidP="002B3B6D">
      <w:pPr>
        <w:rPr>
          <w:rFonts w:cs="Iskoola Pota"/>
          <w:lang w:eastAsia="en-GB" w:bidi="si-LK"/>
        </w:rPr>
      </w:pPr>
    </w:p>
    <w:p w14:paraId="71EF20FB" w14:textId="0852AB69" w:rsidR="00A9385C" w:rsidRPr="001869B9" w:rsidRDefault="002B3B6D" w:rsidP="009E4D8D">
      <w:pPr>
        <w:pStyle w:val="Heading2"/>
        <w:rPr>
          <w:rFonts w:ascii="Times New Roman" w:hAnsi="Times New Roman" w:cs="Times New Roman"/>
        </w:rPr>
      </w:pPr>
      <w:r>
        <w:rPr>
          <w:rFonts w:ascii="Times New Roman" w:hAnsi="Times New Roman" w:cs="Iskoola Pota" w:hint="cs"/>
          <w:cs/>
          <w:lang w:bidi="si-LK"/>
        </w:rPr>
        <w:t xml:space="preserve">තාක්ෂණයේ නම </w:t>
      </w:r>
      <w:r w:rsidR="00E35654" w:rsidRPr="001869B9">
        <w:rPr>
          <w:rFonts w:ascii="Times New Roman" w:hAnsi="Times New Roman" w:cs="Times New Roman"/>
        </w:rPr>
        <w:t xml:space="preserve"> (</w:t>
      </w:r>
      <w:r>
        <w:rPr>
          <w:rFonts w:ascii="Times New Roman" w:hAnsi="Times New Roman" w:cs="Iskoola Pota" w:hint="cs"/>
          <w:cs/>
          <w:lang w:bidi="si-LK"/>
        </w:rPr>
        <w:t>දන්නේ නම්):</w:t>
      </w:r>
      <w:r w:rsidR="007850F7" w:rsidRPr="001869B9">
        <w:rPr>
          <w:rFonts w:ascii="Times New Roman" w:hAnsi="Times New Roman" w:cs="Times New Roman"/>
        </w:rPr>
        <w:t xml:space="preserve"> </w:t>
      </w:r>
    </w:p>
    <w:p w14:paraId="7DD12EB2" w14:textId="59750135" w:rsidR="00A9385C" w:rsidRPr="001869B9" w:rsidRDefault="002B3B6D" w:rsidP="00C636B3">
      <w:pPr>
        <w:pStyle w:val="Heading2"/>
        <w:rPr>
          <w:rFonts w:ascii="Times New Roman" w:hAnsi="Times New Roman" w:cs="Times New Roman"/>
        </w:rPr>
      </w:pPr>
      <w:r>
        <w:rPr>
          <w:rFonts w:ascii="Times New Roman" w:hAnsi="Times New Roman" w:cs="Iskoola Pota" w:hint="cs"/>
          <w:cs/>
          <w:lang w:bidi="si-LK"/>
        </w:rPr>
        <w:t>සාමාන්‍ය ව්‍යවහාරයේ නම</w:t>
      </w:r>
      <w:r w:rsidR="00A9385C" w:rsidRPr="001869B9">
        <w:rPr>
          <w:rFonts w:ascii="Times New Roman" w:hAnsi="Times New Roman" w:cs="Times New Roman"/>
        </w:rPr>
        <w:t xml:space="preserve">: </w:t>
      </w:r>
    </w:p>
    <w:p w14:paraId="125A85E6" w14:textId="41A9E1CC" w:rsidR="002E23B2" w:rsidRPr="001869B9" w:rsidRDefault="002B3B6D" w:rsidP="002E23B2">
      <w:pPr>
        <w:pStyle w:val="Heading2"/>
        <w:rPr>
          <w:rFonts w:ascii="Times New Roman" w:hAnsi="Times New Roman" w:cs="Times New Roman"/>
        </w:rPr>
      </w:pPr>
      <w:r>
        <w:rPr>
          <w:rFonts w:ascii="Times New Roman" w:hAnsi="Times New Roman" w:cs="Iskoola Pota" w:hint="cs"/>
          <w:cs/>
          <w:lang w:bidi="si-LK"/>
        </w:rPr>
        <w:t xml:space="preserve">පිහිටීම </w:t>
      </w:r>
      <w:r w:rsidR="00E35654" w:rsidRPr="001869B9">
        <w:rPr>
          <w:rFonts w:ascii="Times New Roman" w:hAnsi="Times New Roman" w:cs="Times New Roman"/>
        </w:rPr>
        <w:t xml:space="preserve"> (</w:t>
      </w:r>
      <w:r>
        <w:rPr>
          <w:rFonts w:ascii="Times New Roman" w:hAnsi="Times New Roman" w:cs="Iskoola Pota" w:hint="cs"/>
          <w:cs/>
          <w:lang w:bidi="si-LK"/>
        </w:rPr>
        <w:t xml:space="preserve">ග්‍රා.නි වසම </w:t>
      </w:r>
      <w:r>
        <w:rPr>
          <w:rFonts w:ascii="Times New Roman" w:hAnsi="Times New Roman" w:cs="Times New Roman"/>
        </w:rPr>
        <w:t>/</w:t>
      </w:r>
      <w:r w:rsidR="00E35654" w:rsidRPr="001869B9">
        <w:rPr>
          <w:rFonts w:ascii="Times New Roman" w:hAnsi="Times New Roman" w:cs="Times New Roman"/>
        </w:rPr>
        <w:t xml:space="preserve">, </w:t>
      </w:r>
      <w:r>
        <w:rPr>
          <w:rFonts w:ascii="Times New Roman" w:hAnsi="Times New Roman" w:cs="Iskoola Pota" w:hint="cs"/>
          <w:cs/>
          <w:lang w:bidi="si-LK"/>
        </w:rPr>
        <w:t xml:space="preserve">දි.ලේ කොට්ඨාශය </w:t>
      </w:r>
      <w:r w:rsidR="00E35654" w:rsidRPr="001869B9">
        <w:rPr>
          <w:rFonts w:ascii="Times New Roman" w:hAnsi="Times New Roman" w:cs="Times New Roman"/>
        </w:rPr>
        <w:t xml:space="preserve"> </w:t>
      </w:r>
      <w:r>
        <w:rPr>
          <w:rFonts w:ascii="Times New Roman" w:hAnsi="Times New Roman" w:cs="Iskoola Pota" w:hint="cs"/>
          <w:cs/>
          <w:lang w:bidi="si-LK"/>
        </w:rPr>
        <w:t>සහ දිස්ත්‍රික්කය</w:t>
      </w:r>
      <w:r w:rsidR="00E35654" w:rsidRPr="001869B9">
        <w:rPr>
          <w:rFonts w:ascii="Times New Roman" w:hAnsi="Times New Roman" w:cs="Times New Roman"/>
        </w:rPr>
        <w:t>)</w:t>
      </w:r>
      <w:r w:rsidR="00C636B3" w:rsidRPr="001869B9">
        <w:rPr>
          <w:rFonts w:ascii="Times New Roman" w:hAnsi="Times New Roman" w:cs="Times New Roman"/>
        </w:rPr>
        <w:t>:</w:t>
      </w:r>
    </w:p>
    <w:p w14:paraId="47C0BEF1" w14:textId="73140A01" w:rsidR="00474DDA" w:rsidRPr="001869B9" w:rsidRDefault="002B3B6D" w:rsidP="00474DDA">
      <w:pPr>
        <w:pStyle w:val="Heading2"/>
        <w:rPr>
          <w:rFonts w:ascii="Times New Roman" w:hAnsi="Times New Roman" w:cs="Times New Roman"/>
        </w:rPr>
      </w:pPr>
      <w:r>
        <w:rPr>
          <w:rFonts w:ascii="Times New Roman" w:hAnsi="Times New Roman" w:cs="Iskoola Pota" w:hint="cs"/>
          <w:cs/>
          <w:lang w:bidi="si-LK"/>
        </w:rPr>
        <w:t xml:space="preserve">භූමි ප්‍රමාණය </w:t>
      </w:r>
      <w:r w:rsidR="002E23B2" w:rsidRPr="001869B9">
        <w:rPr>
          <w:rFonts w:ascii="Times New Roman" w:hAnsi="Times New Roman" w:cs="Times New Roman"/>
        </w:rPr>
        <w:t xml:space="preserve"> (</w:t>
      </w:r>
      <w:r>
        <w:rPr>
          <w:rFonts w:ascii="Times New Roman" w:hAnsi="Times New Roman" w:cs="Iskoola Pota" w:hint="cs"/>
          <w:cs/>
          <w:lang w:bidi="si-LK"/>
        </w:rPr>
        <w:t>හෙක්</w:t>
      </w:r>
      <w:r w:rsidR="002E23B2" w:rsidRPr="001869B9">
        <w:rPr>
          <w:rFonts w:ascii="Times New Roman" w:hAnsi="Times New Roman" w:cs="Times New Roman"/>
        </w:rPr>
        <w:t xml:space="preserve">): </w:t>
      </w:r>
    </w:p>
    <w:p w14:paraId="2C5D350E" w14:textId="1487AFE9" w:rsidR="00621DC0" w:rsidRPr="001869B9" w:rsidRDefault="00621DC0" w:rsidP="00474DDA">
      <w:pPr>
        <w:pStyle w:val="Heading2"/>
        <w:rPr>
          <w:rFonts w:ascii="Times New Roman" w:hAnsi="Times New Roman" w:cs="Times New Roman"/>
        </w:rPr>
      </w:pPr>
      <w:r w:rsidRPr="001869B9">
        <w:rPr>
          <w:rFonts w:ascii="Times New Roman" w:hAnsi="Times New Roman" w:cs="Times New Roman"/>
        </w:rPr>
        <w:t xml:space="preserve">2015 </w:t>
      </w:r>
      <w:r w:rsidR="00474DDA" w:rsidRPr="001869B9">
        <w:rPr>
          <w:rFonts w:ascii="Times New Roman" w:hAnsi="Times New Roman" w:cs="Times New Roman"/>
        </w:rPr>
        <w:t>–</w:t>
      </w:r>
      <w:r w:rsidRPr="001869B9">
        <w:rPr>
          <w:rFonts w:ascii="Times New Roman" w:hAnsi="Times New Roman" w:cs="Times New Roman"/>
        </w:rPr>
        <w:t xml:space="preserve"> 2020</w:t>
      </w:r>
      <w:r w:rsidR="002B3B6D">
        <w:rPr>
          <w:rFonts w:ascii="Times New Roman" w:hAnsi="Times New Roman" w:cs="Iskoola Pota" w:hint="cs"/>
          <w:cs/>
          <w:lang w:bidi="si-LK"/>
        </w:rPr>
        <w:t xml:space="preserve"> අතර කාලය තුල </w:t>
      </w:r>
      <w:r w:rsidR="005B4041">
        <w:rPr>
          <w:rFonts w:ascii="Times New Roman" w:hAnsi="Times New Roman" w:cs="Iskoola Pota" w:hint="cs"/>
          <w:cs/>
          <w:lang w:bidi="si-LK"/>
        </w:rPr>
        <w:t>සිදු කල සම්පුර්ණ වියදම</w:t>
      </w:r>
      <w:r w:rsidR="00474DDA" w:rsidRPr="001869B9">
        <w:rPr>
          <w:rFonts w:ascii="Times New Roman" w:hAnsi="Times New Roman" w:cs="Times New Roman"/>
        </w:rPr>
        <w:t>:</w:t>
      </w:r>
    </w:p>
    <w:p w14:paraId="69B06EF7" w14:textId="0669C4DA" w:rsidR="00DA18AB" w:rsidRDefault="005B4041" w:rsidP="00DA18AB">
      <w:pPr>
        <w:pStyle w:val="Heading2"/>
        <w:rPr>
          <w:rFonts w:ascii="Times New Roman" w:hAnsi="Times New Roman" w:cs="Iskoola Pota"/>
          <w:lang w:bidi="si-LK"/>
        </w:rPr>
      </w:pPr>
      <w:r>
        <w:rPr>
          <w:rFonts w:ascii="Times New Roman" w:hAnsi="Times New Roman" w:cs="Iskoola Pota" w:hint="cs"/>
          <w:cs/>
          <w:lang w:bidi="si-LK"/>
        </w:rPr>
        <w:t xml:space="preserve">තාක්ෂණය පිළිබඳව කෙටි හැඳින්වීමක් </w:t>
      </w:r>
      <w:r w:rsidR="0050181C">
        <w:rPr>
          <w:rFonts w:ascii="Times New Roman" w:hAnsi="Times New Roman" w:cs="Times New Roman"/>
        </w:rPr>
        <w:t>:</w:t>
      </w:r>
    </w:p>
    <w:p w14:paraId="111B24BF" w14:textId="77777777" w:rsidR="00DA18AB" w:rsidRPr="00DA18AB" w:rsidRDefault="00DA18AB" w:rsidP="00DA18AB">
      <w:pPr>
        <w:rPr>
          <w:rFonts w:cs="Iskoola Pota"/>
          <w:lang w:eastAsia="en-GB" w:bidi="si-LK"/>
        </w:rPr>
      </w:pPr>
    </w:p>
    <w:p w14:paraId="1AF8132A" w14:textId="20B271B3" w:rsidR="007E61B0" w:rsidRPr="001869B9" w:rsidRDefault="00573BB9" w:rsidP="00C636B3">
      <w:pPr>
        <w:pStyle w:val="Heading2"/>
        <w:rPr>
          <w:rFonts w:ascii="Times New Roman" w:hAnsi="Times New Roman" w:cs="Times New Roman"/>
        </w:rPr>
      </w:pPr>
      <w:r>
        <w:rPr>
          <w:rFonts w:ascii="Times New Roman" w:hAnsi="Times New Roman" w:cs="Iskoola Pota" w:hint="cs"/>
          <w:cs/>
          <w:lang w:bidi="si-LK"/>
        </w:rPr>
        <w:t xml:space="preserve">තාක්ෂණය හඳුන්වා දුන් ආකාරය සඳහන් කරන්න </w:t>
      </w:r>
      <w:r w:rsidR="007E61B0" w:rsidRPr="001869B9">
        <w:rPr>
          <w:rFonts w:ascii="Times New Roman" w:hAnsi="Times New Roman" w:cs="Times New Roman"/>
        </w:rPr>
        <w:t>:</w:t>
      </w:r>
    </w:p>
    <w:p w14:paraId="033AE526" w14:textId="77777777" w:rsidR="00474DDA" w:rsidRPr="001869B9" w:rsidRDefault="00474DDA" w:rsidP="00663E56">
      <w:pPr>
        <w:tabs>
          <w:tab w:val="right" w:leader="dot" w:pos="8959"/>
        </w:tabs>
        <w:spacing w:line="256" w:lineRule="auto"/>
        <w:rPr>
          <w:rFonts w:ascii="Times New Roman" w:hAnsi="Times New Roman" w:cs="Times New Roman"/>
          <w:spacing w:val="-3"/>
          <w:sz w:val="28"/>
        </w:rPr>
        <w:sectPr w:rsidR="00474DDA" w:rsidRPr="001869B9" w:rsidSect="00810AD9">
          <w:pgSz w:w="11909" w:h="16834" w:code="9"/>
          <w:pgMar w:top="720" w:right="1440" w:bottom="720" w:left="1276" w:header="720" w:footer="720" w:gutter="0"/>
          <w:cols w:space="720"/>
          <w:docGrid w:linePitch="360"/>
        </w:sectPr>
      </w:pPr>
    </w:p>
    <w:p w14:paraId="1F7ACF85" w14:textId="19908162" w:rsidR="00802486" w:rsidRPr="001869B9" w:rsidRDefault="00802486" w:rsidP="00F83682">
      <w:pPr>
        <w:tabs>
          <w:tab w:val="right" w:leader="dot" w:pos="8959"/>
        </w:tabs>
        <w:spacing w:after="0" w:line="257"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00573BB9">
        <w:rPr>
          <w:rFonts w:ascii="Times New Roman" w:hAnsi="Times New Roman" w:cs="Iskoola Pota" w:hint="cs"/>
          <w:cs/>
          <w:lang w:bidi="si-LK"/>
        </w:rPr>
        <w:t xml:space="preserve">සාම්ප්‍රදායික ක්‍රමයේ කොටසක් ලෙස </w:t>
      </w:r>
      <w:r w:rsidRPr="001869B9">
        <w:rPr>
          <w:rFonts w:ascii="Times New Roman" w:hAnsi="Times New Roman" w:cs="Times New Roman"/>
        </w:rPr>
        <w:t xml:space="preserve"> </w:t>
      </w:r>
    </w:p>
    <w:p w14:paraId="4577DB16" w14:textId="0C441B47" w:rsidR="00802486" w:rsidRPr="00573BB9" w:rsidRDefault="00802486" w:rsidP="00F83682">
      <w:pPr>
        <w:tabs>
          <w:tab w:val="right" w:leader="dot" w:pos="8959"/>
        </w:tabs>
        <w:spacing w:after="0" w:line="257" w:lineRule="auto"/>
        <w:ind w:left="547"/>
        <w:rPr>
          <w:rFonts w:ascii="Times New Roman" w:hAnsi="Times New Roman" w:cs="Iskoola Pota"/>
          <w:lang w:bidi="si-LK"/>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00573BB9">
        <w:rPr>
          <w:rFonts w:ascii="Times New Roman" w:hAnsi="Times New Roman" w:cs="Iskoola Pota" w:hint="cs"/>
          <w:cs/>
          <w:lang w:bidi="si-LK"/>
        </w:rPr>
        <w:t>ඉඩම් භාවිතා කරන්නන්ගේ සොයාගැනීමකි</w:t>
      </w:r>
    </w:p>
    <w:p w14:paraId="221CB68F" w14:textId="1E6245D1" w:rsidR="00802486" w:rsidRPr="001869B9" w:rsidRDefault="00802486" w:rsidP="00F83682">
      <w:pPr>
        <w:tabs>
          <w:tab w:val="right" w:leader="dot" w:pos="8959"/>
        </w:tabs>
        <w:spacing w:after="0" w:line="257"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00573BB9">
        <w:rPr>
          <w:rFonts w:ascii="Times New Roman" w:hAnsi="Times New Roman" w:cs="Iskoola Pota" w:hint="cs"/>
          <w:cs/>
          <w:lang w:bidi="si-LK"/>
        </w:rPr>
        <w:t xml:space="preserve">අත්හදාබැලීම් හා පර්යේෂණ අතරතුර </w:t>
      </w:r>
      <w:r w:rsidRPr="001869B9">
        <w:rPr>
          <w:rFonts w:ascii="Times New Roman" w:hAnsi="Times New Roman" w:cs="Times New Roman"/>
        </w:rPr>
        <w:t xml:space="preserve"> </w:t>
      </w:r>
    </w:p>
    <w:p w14:paraId="42943E14" w14:textId="2A15E493" w:rsidR="00802486" w:rsidRPr="00573BB9" w:rsidRDefault="00802486" w:rsidP="00F83682">
      <w:pPr>
        <w:tabs>
          <w:tab w:val="right" w:leader="dot" w:pos="8959"/>
        </w:tabs>
        <w:spacing w:after="0" w:line="257" w:lineRule="auto"/>
        <w:ind w:left="547"/>
        <w:rPr>
          <w:rFonts w:ascii="Times New Roman" w:hAnsi="Times New Roman" w:cs="Iskoola Pota"/>
          <w:lang w:bidi="si-LK"/>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00573BB9">
        <w:rPr>
          <w:rFonts w:ascii="Times New Roman" w:hAnsi="Times New Roman" w:cs="Iskoola Pota" w:hint="cs"/>
          <w:cs/>
          <w:lang w:bidi="si-LK"/>
        </w:rPr>
        <w:t>ව්‍යපෘති මඟින්</w:t>
      </w:r>
      <w:r w:rsidRPr="001869B9">
        <w:rPr>
          <w:rFonts w:ascii="Times New Roman" w:hAnsi="Times New Roman" w:cs="Times New Roman"/>
        </w:rPr>
        <w:t xml:space="preserve">/ </w:t>
      </w:r>
      <w:r w:rsidR="00573BB9">
        <w:rPr>
          <w:rFonts w:ascii="Times New Roman" w:hAnsi="Times New Roman" w:cs="Iskoola Pota" w:hint="cs"/>
          <w:cs/>
          <w:lang w:bidi="si-LK"/>
        </w:rPr>
        <w:t xml:space="preserve">බාහිර </w:t>
      </w:r>
      <w:r w:rsidR="00E16469">
        <w:rPr>
          <w:rFonts w:ascii="Times New Roman" w:hAnsi="Times New Roman" w:cs="Iskoola Pota" w:hint="cs"/>
          <w:cs/>
          <w:lang w:bidi="si-LK"/>
        </w:rPr>
        <w:t xml:space="preserve">මැදිහත්වීම් </w:t>
      </w:r>
    </w:p>
    <w:p w14:paraId="4C1E4C99" w14:textId="6AAE6082" w:rsidR="00802486" w:rsidRPr="001869B9" w:rsidRDefault="00802486" w:rsidP="00F83682">
      <w:pPr>
        <w:tabs>
          <w:tab w:val="right" w:leader="dot" w:pos="8959"/>
        </w:tabs>
        <w:spacing w:after="0" w:line="257"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00E16469">
        <w:rPr>
          <w:rFonts w:ascii="Times New Roman" w:hAnsi="Times New Roman" w:cs="Iskoola Pota" w:hint="cs"/>
          <w:cs/>
          <w:lang w:bidi="si-LK"/>
        </w:rPr>
        <w:t>වෙනත් (සඳහන් කරන්න):</w:t>
      </w:r>
      <w:r w:rsidRPr="001869B9">
        <w:rPr>
          <w:rFonts w:ascii="Times New Roman" w:hAnsi="Times New Roman" w:cs="Times New Roman"/>
        </w:rPr>
        <w:t xml:space="preserve"> ………………………………..</w:t>
      </w:r>
    </w:p>
    <w:p w14:paraId="0A6F4135" w14:textId="77777777" w:rsidR="00474DDA" w:rsidRPr="001869B9" w:rsidRDefault="00474DDA" w:rsidP="00C636B3">
      <w:pPr>
        <w:pStyle w:val="Heading2"/>
        <w:rPr>
          <w:rFonts w:ascii="Times New Roman" w:hAnsi="Times New Roman" w:cs="Times New Roman"/>
        </w:rPr>
        <w:sectPr w:rsidR="00474DDA" w:rsidRPr="001869B9" w:rsidSect="00802486">
          <w:type w:val="continuous"/>
          <w:pgSz w:w="11909" w:h="16834" w:code="9"/>
          <w:pgMar w:top="720" w:right="1440" w:bottom="720" w:left="1276" w:header="720" w:footer="720" w:gutter="0"/>
          <w:cols w:num="2" w:space="137"/>
          <w:docGrid w:linePitch="360"/>
        </w:sectPr>
      </w:pPr>
      <w:bookmarkStart w:id="3" w:name="_Toc22472437"/>
    </w:p>
    <w:bookmarkEnd w:id="3"/>
    <w:p w14:paraId="529171E3" w14:textId="5FE47E09" w:rsidR="007A059F" w:rsidRPr="001869B9" w:rsidRDefault="003C1EAA" w:rsidP="00C636B3">
      <w:pPr>
        <w:pStyle w:val="Heading2"/>
        <w:rPr>
          <w:rFonts w:ascii="Times New Roman" w:hAnsi="Times New Roman" w:cs="Times New Roman"/>
        </w:rPr>
      </w:pPr>
      <w:r>
        <w:rPr>
          <w:rFonts w:ascii="Times New Roman" w:hAnsi="Times New Roman" w:cs="Iskoola Pota" w:hint="cs"/>
          <w:cs/>
          <w:lang w:bidi="si-LK"/>
        </w:rPr>
        <w:t xml:space="preserve">තාක්ෂණයේ ප්‍රධාන අරමුණ/අරමුණු </w:t>
      </w:r>
    </w:p>
    <w:p w14:paraId="30CAF665" w14:textId="3E4E20DF" w:rsidR="007A059F" w:rsidRPr="001869B9" w:rsidRDefault="003C1EAA" w:rsidP="007A059F">
      <w:pPr>
        <w:tabs>
          <w:tab w:val="left" w:pos="7088"/>
        </w:tabs>
        <w:spacing w:after="120"/>
        <w:rPr>
          <w:rFonts w:ascii="Times New Roman" w:hAnsi="Times New Roman" w:cs="Times New Roman"/>
          <w:i/>
          <w:color w:val="365F91" w:themeColor="accent1" w:themeShade="BF"/>
        </w:rPr>
      </w:pPr>
      <w:r>
        <w:rPr>
          <w:rFonts w:ascii="Times New Roman" w:hAnsi="Times New Roman" w:cs="Iskoola Pota" w:hint="cs"/>
          <w:i/>
          <w:color w:val="365F91" w:themeColor="accent1" w:themeShade="BF"/>
          <w:cs/>
          <w:lang w:bidi="si-LK"/>
        </w:rPr>
        <w:t>(පිළිතුරු කිහිපයක් විය හැකියි)</w:t>
      </w:r>
      <w:r w:rsidR="007A059F" w:rsidRPr="001869B9">
        <w:rPr>
          <w:rFonts w:ascii="Times New Roman" w:hAnsi="Times New Roman" w:cs="Times New Roman"/>
          <w:i/>
          <w:color w:val="365F91" w:themeColor="accent1" w:themeShade="BF"/>
        </w:rPr>
        <w:tab/>
      </w:r>
    </w:p>
    <w:p w14:paraId="66A5308A" w14:textId="20FEF697" w:rsidR="00802486" w:rsidRPr="001869B9" w:rsidRDefault="00802486" w:rsidP="0098016F">
      <w:pPr>
        <w:pStyle w:val="CommentText"/>
        <w:tabs>
          <w:tab w:val="left" w:pos="540"/>
        </w:tabs>
        <w:ind w:left="821" w:hanging="288"/>
        <w:rPr>
          <w:lang w:val="en-GB"/>
        </w:rPr>
      </w:pPr>
      <w:r w:rsidRPr="001869B9">
        <w:rPr>
          <w:spacing w:val="-3"/>
          <w:sz w:val="28"/>
          <w:lang w:val="en-GB"/>
        </w:rPr>
        <w:sym w:font="Wingdings 2" w:char="F030"/>
      </w:r>
      <w:r w:rsidRPr="001869B9">
        <w:rPr>
          <w:lang w:val="en-GB"/>
        </w:rPr>
        <w:t xml:space="preserve">  </w:t>
      </w:r>
      <w:r w:rsidR="00DA18AB">
        <w:rPr>
          <w:rFonts w:cs="Iskoola Pota" w:hint="cs"/>
          <w:cs/>
          <w:lang w:val="en-GB" w:bidi="si-LK"/>
        </w:rPr>
        <w:t xml:space="preserve">නිෂ්පාදනය වැඩි කිරීම </w:t>
      </w:r>
      <w:r w:rsidRPr="001869B9">
        <w:rPr>
          <w:lang w:val="en-GB"/>
        </w:rPr>
        <w:t xml:space="preserve"> (</w:t>
      </w:r>
      <w:r w:rsidR="00DA18AB" w:rsidRPr="00DA18AB">
        <w:rPr>
          <w:rFonts w:cs="Iskoola Pota" w:hint="cs"/>
          <w:cs/>
          <w:lang w:val="en-GB" w:bidi="si-LK"/>
        </w:rPr>
        <w:t>බෝග</w:t>
      </w:r>
      <w:r w:rsidR="00DA18AB" w:rsidRPr="00DA18AB">
        <w:rPr>
          <w:lang w:val="en-GB"/>
        </w:rPr>
        <w:t xml:space="preserve">, </w:t>
      </w:r>
      <w:r w:rsidR="00DA18AB" w:rsidRPr="00DA18AB">
        <w:rPr>
          <w:rFonts w:cs="Iskoola Pota" w:hint="cs"/>
          <w:cs/>
          <w:lang w:val="en-GB" w:bidi="si-LK"/>
        </w:rPr>
        <w:t>ආහාර</w:t>
      </w:r>
      <w:r w:rsidR="00DA18AB" w:rsidRPr="00DA18AB">
        <w:rPr>
          <w:lang w:val="en-GB"/>
        </w:rPr>
        <w:t xml:space="preserve">, </w:t>
      </w:r>
      <w:r w:rsidR="00DA18AB" w:rsidRPr="00DA18AB">
        <w:rPr>
          <w:rFonts w:cs="Iskoola Pota" w:hint="cs"/>
          <w:cs/>
          <w:lang w:val="en-GB" w:bidi="si-LK"/>
        </w:rPr>
        <w:t>දැව</w:t>
      </w:r>
      <w:r w:rsidR="00DA18AB" w:rsidRPr="00DA18AB">
        <w:rPr>
          <w:rFonts w:cs="Iskoola Pota"/>
          <w:cs/>
          <w:lang w:val="en-GB" w:bidi="si-LK"/>
        </w:rPr>
        <w:t xml:space="preserve"> / </w:t>
      </w:r>
      <w:r w:rsidR="00DA18AB" w:rsidRPr="00DA18AB">
        <w:rPr>
          <w:rFonts w:cs="Iskoola Pota" w:hint="cs"/>
          <w:cs/>
          <w:lang w:val="en-GB" w:bidi="si-LK"/>
        </w:rPr>
        <w:t>කෙඳි</w:t>
      </w:r>
      <w:r w:rsidR="00DA18AB" w:rsidRPr="00DA18AB">
        <w:rPr>
          <w:lang w:val="en-GB"/>
        </w:rPr>
        <w:t xml:space="preserve">, </w:t>
      </w:r>
      <w:r w:rsidR="00DA18AB" w:rsidRPr="00DA18AB">
        <w:rPr>
          <w:rFonts w:cs="Iskoola Pota" w:hint="cs"/>
          <w:cs/>
          <w:lang w:val="en-GB" w:bidi="si-LK"/>
        </w:rPr>
        <w:t>ජලය</w:t>
      </w:r>
      <w:r w:rsidR="00DA18AB" w:rsidRPr="00DA18AB">
        <w:rPr>
          <w:lang w:val="en-GB"/>
        </w:rPr>
        <w:t xml:space="preserve">, </w:t>
      </w:r>
      <w:r w:rsidR="00DA18AB" w:rsidRPr="00DA18AB">
        <w:rPr>
          <w:rFonts w:cs="Iskoola Pota" w:hint="cs"/>
          <w:cs/>
          <w:lang w:val="en-GB" w:bidi="si-LK"/>
        </w:rPr>
        <w:t>ශක්තිය</w:t>
      </w:r>
      <w:r w:rsidRPr="001869B9">
        <w:rPr>
          <w:lang w:val="en-GB"/>
        </w:rPr>
        <w:t>)</w:t>
      </w:r>
    </w:p>
    <w:p w14:paraId="6A43F965" w14:textId="46524218" w:rsidR="00802486" w:rsidRPr="001869B9" w:rsidRDefault="00802486" w:rsidP="0098016F">
      <w:pPr>
        <w:pStyle w:val="CommentText"/>
        <w:tabs>
          <w:tab w:val="left" w:pos="540"/>
        </w:tabs>
        <w:ind w:left="821" w:hanging="288"/>
        <w:rPr>
          <w:lang w:val="en-GB"/>
        </w:rPr>
      </w:pPr>
      <w:r w:rsidRPr="001869B9">
        <w:rPr>
          <w:spacing w:val="-3"/>
          <w:sz w:val="28"/>
          <w:lang w:val="en-GB"/>
        </w:rPr>
        <w:sym w:font="Wingdings 2" w:char="F030"/>
      </w:r>
      <w:r w:rsidRPr="001869B9">
        <w:rPr>
          <w:lang w:val="en-GB"/>
        </w:rPr>
        <w:t xml:space="preserve">  </w:t>
      </w:r>
      <w:r w:rsidR="00DA18AB">
        <w:rPr>
          <w:rFonts w:cs="Iskoola Pota" w:hint="cs"/>
          <w:cs/>
          <w:lang w:val="en-GB" w:bidi="si-LK"/>
        </w:rPr>
        <w:t>භූමි හායනය අඩු කිරීම/වැළැක්වීම(වලක්වා ගැනීම)</w:t>
      </w:r>
      <w:r w:rsidRPr="001869B9">
        <w:rPr>
          <w:lang w:val="en-GB"/>
        </w:rPr>
        <w:t xml:space="preserve">; </w:t>
      </w:r>
      <w:r w:rsidR="00DA18AB" w:rsidRPr="00DA18AB">
        <w:rPr>
          <w:rFonts w:cs="Iskoola Pota" w:hint="cs"/>
          <w:cs/>
          <w:lang w:val="en-GB" w:bidi="si-LK"/>
        </w:rPr>
        <w:t>ඉඩම්</w:t>
      </w:r>
      <w:r w:rsidR="00DA18AB" w:rsidRPr="00DA18AB">
        <w:rPr>
          <w:rFonts w:cs="Iskoola Pota"/>
          <w:cs/>
          <w:lang w:val="en-GB" w:bidi="si-LK"/>
        </w:rPr>
        <w:t xml:space="preserve"> </w:t>
      </w:r>
      <w:r w:rsidR="00DA18AB" w:rsidRPr="00DA18AB">
        <w:rPr>
          <w:rFonts w:cs="Iskoola Pota" w:hint="cs"/>
          <w:cs/>
          <w:lang w:val="en-GB" w:bidi="si-LK"/>
        </w:rPr>
        <w:t>ප්‍රතිසංස්කරණය</w:t>
      </w:r>
      <w:r w:rsidR="00DA18AB" w:rsidRPr="00DA18AB">
        <w:rPr>
          <w:rFonts w:cs="Iskoola Pota"/>
          <w:cs/>
          <w:lang w:val="en-GB" w:bidi="si-LK"/>
        </w:rPr>
        <w:t xml:space="preserve"> / </w:t>
      </w:r>
      <w:r w:rsidR="00DA18AB" w:rsidRPr="00DA18AB">
        <w:rPr>
          <w:rFonts w:cs="Iskoola Pota" w:hint="cs"/>
          <w:cs/>
          <w:lang w:val="en-GB" w:bidi="si-LK"/>
        </w:rPr>
        <w:t>පුනරුත්ථාපනය</w:t>
      </w:r>
      <w:r w:rsidR="00DA18AB" w:rsidRPr="00DA18AB">
        <w:rPr>
          <w:rFonts w:cs="Iskoola Pota"/>
          <w:cs/>
          <w:lang w:val="en-GB" w:bidi="si-LK"/>
        </w:rPr>
        <w:t xml:space="preserve"> </w:t>
      </w:r>
      <w:r w:rsidR="00DA18AB" w:rsidRPr="00DA18AB">
        <w:rPr>
          <w:rFonts w:cs="Iskoola Pota" w:hint="cs"/>
          <w:cs/>
          <w:lang w:val="en-GB" w:bidi="si-LK"/>
        </w:rPr>
        <w:t>කිරීම</w:t>
      </w:r>
      <w:r w:rsidR="00DA18AB" w:rsidRPr="00DA18AB">
        <w:rPr>
          <w:rFonts w:cs="Iskoola Pota"/>
          <w:cs/>
          <w:lang w:val="en-GB" w:bidi="si-LK"/>
        </w:rPr>
        <w:t xml:space="preserve"> </w:t>
      </w:r>
      <w:r w:rsidRPr="001869B9">
        <w:rPr>
          <w:lang w:val="en-GB"/>
        </w:rPr>
        <w:t>(</w:t>
      </w:r>
      <w:r w:rsidR="00DA18AB">
        <w:rPr>
          <w:rFonts w:cs="Iskoola Pota" w:hint="cs"/>
          <w:cs/>
          <w:lang w:val="en-GB" w:bidi="si-LK"/>
        </w:rPr>
        <w:t>ඉඩම් හායනය ආපසු හැරවීම)</w:t>
      </w:r>
      <w:r w:rsidRPr="001869B9">
        <w:rPr>
          <w:lang w:val="en-GB"/>
        </w:rPr>
        <w:t xml:space="preserve"> (</w:t>
      </w:r>
      <w:r w:rsidR="00DA18AB">
        <w:rPr>
          <w:rFonts w:cs="Iskoola Pota" w:hint="cs"/>
          <w:cs/>
          <w:lang w:val="en-GB" w:bidi="si-LK"/>
        </w:rPr>
        <w:t>පස,ජලය.වෘක්ෂලතා</w:t>
      </w:r>
      <w:r w:rsidRPr="001869B9">
        <w:rPr>
          <w:lang w:val="en-GB"/>
        </w:rPr>
        <w:t>)</w:t>
      </w:r>
    </w:p>
    <w:p w14:paraId="4CC37AAC" w14:textId="0C1C7418" w:rsidR="00802486" w:rsidRDefault="00802486" w:rsidP="0098016F">
      <w:pPr>
        <w:pStyle w:val="CommentText"/>
        <w:tabs>
          <w:tab w:val="left" w:pos="540"/>
        </w:tabs>
        <w:ind w:left="821" w:hanging="288"/>
        <w:rPr>
          <w:rFonts w:cs="Iskoola Pota"/>
          <w:lang w:val="en-GB" w:bidi="si-LK"/>
        </w:rPr>
      </w:pPr>
      <w:r w:rsidRPr="001869B9">
        <w:rPr>
          <w:spacing w:val="-3"/>
          <w:sz w:val="28"/>
          <w:lang w:val="en-GB"/>
        </w:rPr>
        <w:sym w:font="Wingdings 2" w:char="F030"/>
      </w:r>
      <w:r w:rsidRPr="001869B9">
        <w:rPr>
          <w:lang w:val="en-GB"/>
        </w:rPr>
        <w:t xml:space="preserve">  </w:t>
      </w:r>
      <w:r w:rsidR="00DA18AB">
        <w:rPr>
          <w:rFonts w:cs="Iskoola Pota" w:hint="cs"/>
          <w:cs/>
          <w:lang w:val="en-GB" w:bidi="si-LK"/>
        </w:rPr>
        <w:t xml:space="preserve">පරිසර පද්ධති සංරක්ෂණය </w:t>
      </w:r>
    </w:p>
    <w:p w14:paraId="22B1912D" w14:textId="77777777" w:rsidR="00DA18AB" w:rsidRPr="00DA18AB" w:rsidRDefault="00DA18AB" w:rsidP="0098016F">
      <w:pPr>
        <w:pStyle w:val="CommentText"/>
        <w:tabs>
          <w:tab w:val="left" w:pos="540"/>
        </w:tabs>
        <w:ind w:left="821" w:hanging="288"/>
        <w:rPr>
          <w:rFonts w:cs="Iskoola Pota"/>
          <w:lang w:val="en-GB" w:bidi="si-LK"/>
        </w:rPr>
      </w:pPr>
    </w:p>
    <w:p w14:paraId="595D6C1B" w14:textId="77777777" w:rsidR="00DA18AB" w:rsidRDefault="00802486" w:rsidP="0098016F">
      <w:pPr>
        <w:pStyle w:val="CommentText"/>
        <w:tabs>
          <w:tab w:val="left" w:pos="540"/>
        </w:tabs>
        <w:ind w:left="821" w:hanging="288"/>
        <w:rPr>
          <w:rFonts w:cs="Iskoola Pota"/>
          <w:lang w:val="en-GB" w:bidi="si-LK"/>
        </w:rPr>
      </w:pPr>
      <w:r w:rsidRPr="001869B9">
        <w:rPr>
          <w:spacing w:val="-3"/>
          <w:sz w:val="28"/>
          <w:lang w:val="en-GB"/>
        </w:rPr>
        <w:sym w:font="Wingdings 2" w:char="F030"/>
      </w:r>
      <w:r w:rsidRPr="001869B9">
        <w:rPr>
          <w:lang w:val="en-GB"/>
        </w:rPr>
        <w:t xml:space="preserve">  </w:t>
      </w:r>
      <w:r w:rsidR="00DA18AB" w:rsidRPr="00DA18AB">
        <w:rPr>
          <w:rFonts w:cs="Iskoola Pota" w:hint="cs"/>
          <w:cs/>
          <w:lang w:val="en-GB" w:bidi="si-LK"/>
        </w:rPr>
        <w:t>ජෛව</w:t>
      </w:r>
      <w:r w:rsidR="00DA18AB" w:rsidRPr="00DA18AB">
        <w:rPr>
          <w:rFonts w:cs="Iskoola Pota"/>
          <w:cs/>
          <w:lang w:val="en-GB" w:bidi="si-LK"/>
        </w:rPr>
        <w:t xml:space="preserve"> </w:t>
      </w:r>
      <w:r w:rsidR="00DA18AB" w:rsidRPr="00DA18AB">
        <w:rPr>
          <w:rFonts w:cs="Iskoola Pota" w:hint="cs"/>
          <w:cs/>
          <w:lang w:val="en-GB" w:bidi="si-LK"/>
        </w:rPr>
        <w:t>විවිධත්වය</w:t>
      </w:r>
      <w:r w:rsidR="00DA18AB" w:rsidRPr="00DA18AB">
        <w:rPr>
          <w:rFonts w:cs="Iskoola Pota"/>
          <w:cs/>
          <w:lang w:val="en-GB" w:bidi="si-LK"/>
        </w:rPr>
        <w:t xml:space="preserve"> </w:t>
      </w:r>
      <w:r w:rsidR="00DA18AB" w:rsidRPr="00DA18AB">
        <w:rPr>
          <w:rFonts w:cs="Iskoola Pota" w:hint="cs"/>
          <w:cs/>
          <w:lang w:val="en-GB" w:bidi="si-LK"/>
        </w:rPr>
        <w:t>ආරක්ෂා</w:t>
      </w:r>
      <w:r w:rsidR="00DA18AB" w:rsidRPr="00DA18AB">
        <w:rPr>
          <w:rFonts w:cs="Iskoola Pota"/>
          <w:cs/>
          <w:lang w:val="en-GB" w:bidi="si-LK"/>
        </w:rPr>
        <w:t xml:space="preserve"> </w:t>
      </w:r>
      <w:r w:rsidR="00DA18AB" w:rsidRPr="00DA18AB">
        <w:rPr>
          <w:rFonts w:cs="Iskoola Pota" w:hint="cs"/>
          <w:cs/>
          <w:lang w:val="en-GB" w:bidi="si-LK"/>
        </w:rPr>
        <w:t>කිරීම</w:t>
      </w:r>
      <w:r w:rsidR="00DA18AB" w:rsidRPr="00DA18AB">
        <w:rPr>
          <w:rFonts w:cs="Iskoola Pota"/>
          <w:cs/>
          <w:lang w:val="en-GB" w:bidi="si-LK"/>
        </w:rPr>
        <w:t xml:space="preserve"> / </w:t>
      </w:r>
      <w:r w:rsidR="00DA18AB" w:rsidRPr="00DA18AB">
        <w:rPr>
          <w:rFonts w:cs="Iskoola Pota" w:hint="cs"/>
          <w:cs/>
          <w:lang w:val="en-GB" w:bidi="si-LK"/>
        </w:rPr>
        <w:t>වැඩි</w:t>
      </w:r>
      <w:r w:rsidR="00DA18AB" w:rsidRPr="00DA18AB">
        <w:rPr>
          <w:rFonts w:cs="Iskoola Pota"/>
          <w:cs/>
          <w:lang w:val="en-GB" w:bidi="si-LK"/>
        </w:rPr>
        <w:t xml:space="preserve"> </w:t>
      </w:r>
      <w:r w:rsidR="00DA18AB" w:rsidRPr="00DA18AB">
        <w:rPr>
          <w:rFonts w:cs="Iskoola Pota" w:hint="cs"/>
          <w:cs/>
          <w:lang w:val="en-GB" w:bidi="si-LK"/>
        </w:rPr>
        <w:t>දියුණු</w:t>
      </w:r>
      <w:r w:rsidR="00DA18AB" w:rsidRPr="00DA18AB">
        <w:rPr>
          <w:rFonts w:cs="Iskoola Pota"/>
          <w:cs/>
          <w:lang w:val="en-GB" w:bidi="si-LK"/>
        </w:rPr>
        <w:t xml:space="preserve"> </w:t>
      </w:r>
      <w:r w:rsidR="00DA18AB" w:rsidRPr="00DA18AB">
        <w:rPr>
          <w:rFonts w:cs="Iskoola Pota" w:hint="cs"/>
          <w:cs/>
          <w:lang w:val="en-GB" w:bidi="si-LK"/>
        </w:rPr>
        <w:t>කිරීම</w:t>
      </w:r>
    </w:p>
    <w:p w14:paraId="50208F51" w14:textId="73E1AE57" w:rsidR="00802486" w:rsidRPr="001869B9" w:rsidRDefault="00802486" w:rsidP="0098016F">
      <w:pPr>
        <w:pStyle w:val="CommentText"/>
        <w:tabs>
          <w:tab w:val="left" w:pos="540"/>
        </w:tabs>
        <w:ind w:left="821" w:hanging="288"/>
        <w:rPr>
          <w:spacing w:val="-3"/>
          <w:sz w:val="28"/>
          <w:lang w:val="en-GB"/>
        </w:rPr>
      </w:pPr>
      <w:r w:rsidRPr="001869B9">
        <w:rPr>
          <w:spacing w:val="-3"/>
          <w:sz w:val="28"/>
          <w:lang w:val="en-GB"/>
        </w:rPr>
        <w:lastRenderedPageBreak/>
        <w:sym w:font="Wingdings 2" w:char="F030"/>
      </w:r>
      <w:r w:rsidRPr="001869B9">
        <w:rPr>
          <w:lang w:val="en-GB"/>
        </w:rPr>
        <w:t xml:space="preserve">  </w:t>
      </w:r>
      <w:r w:rsidR="004F61C4" w:rsidRPr="004F61C4">
        <w:rPr>
          <w:rFonts w:cs="Iskoola Pota" w:hint="cs"/>
          <w:cs/>
          <w:lang w:val="en-GB" w:bidi="si-LK"/>
        </w:rPr>
        <w:t>වාසිදායක</w:t>
      </w:r>
      <w:r w:rsidR="004F61C4" w:rsidRPr="004F61C4">
        <w:rPr>
          <w:rFonts w:cs="Iskoola Pota"/>
          <w:cs/>
          <w:lang w:val="en-GB" w:bidi="si-LK"/>
        </w:rPr>
        <w:t xml:space="preserve"> </w:t>
      </w:r>
      <w:r w:rsidR="004F61C4" w:rsidRPr="004F61C4">
        <w:rPr>
          <w:rFonts w:cs="Iskoola Pota" w:hint="cs"/>
          <w:cs/>
          <w:lang w:val="en-GB" w:bidi="si-LK"/>
        </w:rPr>
        <w:t>ආර්ථික</w:t>
      </w:r>
      <w:r w:rsidR="004F61C4" w:rsidRPr="004F61C4">
        <w:rPr>
          <w:rFonts w:cs="Iskoola Pota"/>
          <w:cs/>
          <w:lang w:val="en-GB" w:bidi="si-LK"/>
        </w:rPr>
        <w:t xml:space="preserve"> </w:t>
      </w:r>
      <w:r w:rsidR="004F61C4" w:rsidRPr="004F61C4">
        <w:rPr>
          <w:rFonts w:cs="Iskoola Pota" w:hint="cs"/>
          <w:cs/>
          <w:lang w:val="en-GB" w:bidi="si-LK"/>
        </w:rPr>
        <w:t>බලපෑමක්</w:t>
      </w:r>
      <w:r w:rsidR="004F61C4" w:rsidRPr="004F61C4">
        <w:rPr>
          <w:rFonts w:cs="Iskoola Pota"/>
          <w:cs/>
          <w:lang w:val="en-GB" w:bidi="si-LK"/>
        </w:rPr>
        <w:t xml:space="preserve"> </w:t>
      </w:r>
      <w:r w:rsidR="004F61C4" w:rsidRPr="004F61C4">
        <w:rPr>
          <w:rFonts w:cs="Iskoola Pota" w:hint="cs"/>
          <w:cs/>
          <w:lang w:val="en-GB" w:bidi="si-LK"/>
        </w:rPr>
        <w:t>ඇති</w:t>
      </w:r>
      <w:r w:rsidR="004F61C4" w:rsidRPr="004F61C4">
        <w:rPr>
          <w:rFonts w:cs="Iskoola Pota"/>
          <w:cs/>
          <w:lang w:val="en-GB" w:bidi="si-LK"/>
        </w:rPr>
        <w:t xml:space="preserve"> </w:t>
      </w:r>
      <w:r w:rsidR="004F61C4" w:rsidRPr="004F61C4">
        <w:rPr>
          <w:rFonts w:cs="Iskoola Pota" w:hint="cs"/>
          <w:cs/>
          <w:lang w:val="en-GB" w:bidi="si-LK"/>
        </w:rPr>
        <w:t>කිරීම</w:t>
      </w:r>
      <w:r w:rsidR="004F61C4" w:rsidRPr="004F61C4">
        <w:rPr>
          <w:rFonts w:cs="Iskoola Pota"/>
          <w:cs/>
          <w:lang w:val="en-GB" w:bidi="si-LK"/>
        </w:rPr>
        <w:t xml:space="preserve"> (</w:t>
      </w:r>
      <w:r w:rsidR="004F61C4" w:rsidRPr="004F61C4">
        <w:rPr>
          <w:rFonts w:cs="Iskoola Pota" w:hint="cs"/>
          <w:cs/>
          <w:lang w:val="en-GB" w:bidi="si-LK"/>
        </w:rPr>
        <w:t>උදා</w:t>
      </w:r>
      <w:r w:rsidR="004F61C4" w:rsidRPr="004F61C4">
        <w:rPr>
          <w:rFonts w:cs="Iskoola Pota"/>
          <w:cs/>
          <w:lang w:val="en-GB" w:bidi="si-LK"/>
        </w:rPr>
        <w:t xml:space="preserve">: </w:t>
      </w:r>
      <w:r w:rsidR="004F61C4" w:rsidRPr="004F61C4">
        <w:rPr>
          <w:rFonts w:cs="Iskoola Pota" w:hint="cs"/>
          <w:cs/>
          <w:lang w:val="en-GB" w:bidi="si-LK"/>
        </w:rPr>
        <w:t>ආදායම්</w:t>
      </w:r>
      <w:r w:rsidR="004F61C4" w:rsidRPr="004F61C4">
        <w:rPr>
          <w:rFonts w:cs="Iskoola Pota"/>
          <w:cs/>
          <w:lang w:val="en-GB" w:bidi="si-LK"/>
        </w:rPr>
        <w:t xml:space="preserve"> </w:t>
      </w:r>
      <w:r w:rsidR="004F61C4" w:rsidRPr="004F61C4">
        <w:rPr>
          <w:rFonts w:cs="Iskoola Pota" w:hint="cs"/>
          <w:cs/>
          <w:lang w:val="en-GB" w:bidi="si-LK"/>
        </w:rPr>
        <w:t>වැඩි</w:t>
      </w:r>
      <w:r w:rsidR="004F61C4" w:rsidRPr="004F61C4">
        <w:rPr>
          <w:rFonts w:cs="Iskoola Pota"/>
          <w:cs/>
          <w:lang w:val="en-GB" w:bidi="si-LK"/>
        </w:rPr>
        <w:t xml:space="preserve"> </w:t>
      </w:r>
      <w:r w:rsidR="004F61C4" w:rsidRPr="004F61C4">
        <w:rPr>
          <w:rFonts w:cs="Iskoola Pota" w:hint="cs"/>
          <w:cs/>
          <w:lang w:val="en-GB" w:bidi="si-LK"/>
        </w:rPr>
        <w:t>කිරීම</w:t>
      </w:r>
      <w:r w:rsidR="004F61C4" w:rsidRPr="004F61C4">
        <w:rPr>
          <w:rFonts w:cs="Iskoola Pota"/>
          <w:cs/>
          <w:lang w:val="en-GB" w:bidi="si-LK"/>
        </w:rPr>
        <w:t xml:space="preserve"> / </w:t>
      </w:r>
      <w:r w:rsidR="004F61C4" w:rsidRPr="004F61C4">
        <w:rPr>
          <w:rFonts w:cs="Iskoola Pota" w:hint="cs"/>
          <w:cs/>
          <w:lang w:val="en-GB" w:bidi="si-LK"/>
        </w:rPr>
        <w:t>රැකියා</w:t>
      </w:r>
      <w:r w:rsidR="004F61C4" w:rsidRPr="004F61C4">
        <w:rPr>
          <w:rFonts w:cs="Iskoola Pota"/>
          <w:cs/>
          <w:lang w:val="en-GB" w:bidi="si-LK"/>
        </w:rPr>
        <w:t xml:space="preserve"> </w:t>
      </w:r>
      <w:r w:rsidR="004F61C4" w:rsidRPr="004F61C4">
        <w:rPr>
          <w:rFonts w:cs="Iskoola Pota" w:hint="cs"/>
          <w:cs/>
          <w:lang w:val="en-GB" w:bidi="si-LK"/>
        </w:rPr>
        <w:t>අවස්ථා</w:t>
      </w:r>
      <w:r w:rsidR="004F61C4" w:rsidRPr="004F61C4">
        <w:rPr>
          <w:rFonts w:cs="Iskoola Pota"/>
          <w:cs/>
          <w:lang w:val="en-GB" w:bidi="si-LK"/>
        </w:rPr>
        <w:t xml:space="preserve"> </w:t>
      </w:r>
      <w:r w:rsidR="004F61C4" w:rsidRPr="004F61C4">
        <w:rPr>
          <w:rFonts w:cs="Iskoola Pota" w:hint="cs"/>
          <w:cs/>
          <w:lang w:val="en-GB" w:bidi="si-LK"/>
        </w:rPr>
        <w:t>වැඩි</w:t>
      </w:r>
      <w:r w:rsidR="004F61C4" w:rsidRPr="004F61C4">
        <w:rPr>
          <w:rFonts w:cs="Iskoola Pota"/>
          <w:cs/>
          <w:lang w:val="en-GB" w:bidi="si-LK"/>
        </w:rPr>
        <w:t xml:space="preserve"> </w:t>
      </w:r>
      <w:r w:rsidR="004F61C4" w:rsidRPr="004F61C4">
        <w:rPr>
          <w:rFonts w:cs="Iskoola Pota" w:hint="cs"/>
          <w:cs/>
          <w:lang w:val="en-GB" w:bidi="si-LK"/>
        </w:rPr>
        <w:t>කිරීම</w:t>
      </w:r>
      <w:r w:rsidR="004F61C4" w:rsidRPr="004F61C4">
        <w:rPr>
          <w:rFonts w:cs="Iskoola Pota"/>
          <w:cs/>
          <w:lang w:val="en-GB" w:bidi="si-LK"/>
        </w:rPr>
        <w:t>)</w:t>
      </w:r>
    </w:p>
    <w:p w14:paraId="6739BB26" w14:textId="77777777" w:rsidR="001039E9" w:rsidRDefault="00802486" w:rsidP="001039E9">
      <w:pPr>
        <w:pStyle w:val="CommentText"/>
        <w:tabs>
          <w:tab w:val="left" w:pos="540"/>
        </w:tabs>
        <w:ind w:left="821" w:hanging="288"/>
        <w:rPr>
          <w:rFonts w:cs="Iskoola Pota"/>
          <w:lang w:val="en-GB" w:bidi="si-LK"/>
        </w:rPr>
      </w:pPr>
      <w:r w:rsidRPr="001869B9">
        <w:rPr>
          <w:spacing w:val="-3"/>
          <w:sz w:val="28"/>
          <w:lang w:val="en-GB"/>
        </w:rPr>
        <w:sym w:font="Wingdings 2" w:char="F030"/>
      </w:r>
      <w:r w:rsidRPr="001869B9">
        <w:rPr>
          <w:lang w:val="en-GB"/>
        </w:rPr>
        <w:t xml:space="preserve">  </w:t>
      </w:r>
      <w:r w:rsidR="001039E9" w:rsidRPr="001039E9">
        <w:rPr>
          <w:rFonts w:cs="Iskoola Pota" w:hint="cs"/>
          <w:cs/>
          <w:lang w:val="en-GB" w:bidi="si-LK"/>
        </w:rPr>
        <w:t>ප්‍රයෝජනවත්</w:t>
      </w:r>
      <w:r w:rsidR="001039E9" w:rsidRPr="001039E9">
        <w:rPr>
          <w:rFonts w:cs="Iskoola Pota"/>
          <w:cs/>
          <w:lang w:val="en-GB" w:bidi="si-LK"/>
        </w:rPr>
        <w:t xml:space="preserve"> </w:t>
      </w:r>
      <w:r w:rsidR="001039E9" w:rsidRPr="001039E9">
        <w:rPr>
          <w:rFonts w:cs="Iskoola Pota" w:hint="cs"/>
          <w:cs/>
          <w:lang w:val="en-GB" w:bidi="si-LK"/>
        </w:rPr>
        <w:t>සමාජ</w:t>
      </w:r>
      <w:r w:rsidR="001039E9" w:rsidRPr="001039E9">
        <w:rPr>
          <w:rFonts w:cs="Iskoola Pota"/>
          <w:cs/>
          <w:lang w:val="en-GB" w:bidi="si-LK"/>
        </w:rPr>
        <w:t xml:space="preserve"> </w:t>
      </w:r>
      <w:r w:rsidR="001039E9" w:rsidRPr="001039E9">
        <w:rPr>
          <w:rFonts w:cs="Iskoola Pota" w:hint="cs"/>
          <w:cs/>
          <w:lang w:val="en-GB" w:bidi="si-LK"/>
        </w:rPr>
        <w:t>බලපෑමක්</w:t>
      </w:r>
      <w:r w:rsidR="001039E9" w:rsidRPr="001039E9">
        <w:rPr>
          <w:rFonts w:cs="Iskoola Pota"/>
          <w:cs/>
          <w:lang w:val="en-GB" w:bidi="si-LK"/>
        </w:rPr>
        <w:t xml:space="preserve"> </w:t>
      </w:r>
      <w:r w:rsidR="001039E9" w:rsidRPr="001039E9">
        <w:rPr>
          <w:rFonts w:cs="Iskoola Pota" w:hint="cs"/>
          <w:cs/>
          <w:lang w:val="en-GB" w:bidi="si-LK"/>
        </w:rPr>
        <w:t>ඇති</w:t>
      </w:r>
      <w:r w:rsidR="001039E9" w:rsidRPr="001039E9">
        <w:rPr>
          <w:rFonts w:cs="Iskoola Pota"/>
          <w:cs/>
          <w:lang w:val="en-GB" w:bidi="si-LK"/>
        </w:rPr>
        <w:t xml:space="preserve"> </w:t>
      </w:r>
      <w:r w:rsidR="001039E9" w:rsidRPr="001039E9">
        <w:rPr>
          <w:rFonts w:cs="Iskoola Pota" w:hint="cs"/>
          <w:cs/>
          <w:lang w:val="en-GB" w:bidi="si-LK"/>
        </w:rPr>
        <w:t>කිරීම</w:t>
      </w:r>
      <w:r w:rsidR="001039E9" w:rsidRPr="001039E9">
        <w:rPr>
          <w:rFonts w:cs="Iskoola Pota"/>
          <w:cs/>
          <w:lang w:val="en-GB" w:bidi="si-LK"/>
        </w:rPr>
        <w:t xml:space="preserve"> (</w:t>
      </w:r>
      <w:r w:rsidR="001039E9" w:rsidRPr="001039E9">
        <w:rPr>
          <w:rFonts w:cs="Iskoola Pota" w:hint="cs"/>
          <w:cs/>
          <w:lang w:val="en-GB" w:bidi="si-LK"/>
        </w:rPr>
        <w:t>උදා</w:t>
      </w:r>
      <w:r w:rsidR="001039E9" w:rsidRPr="001039E9">
        <w:rPr>
          <w:rFonts w:cs="Iskoola Pota"/>
          <w:cs/>
          <w:lang w:val="en-GB" w:bidi="si-LK"/>
        </w:rPr>
        <w:t xml:space="preserve">: </w:t>
      </w:r>
      <w:r w:rsidR="001039E9" w:rsidRPr="001039E9">
        <w:rPr>
          <w:rFonts w:cs="Iskoola Pota" w:hint="cs"/>
          <w:cs/>
          <w:lang w:val="en-GB" w:bidi="si-LK"/>
        </w:rPr>
        <w:t>ස්වාභාවික</w:t>
      </w:r>
      <w:r w:rsidR="001039E9" w:rsidRPr="001039E9">
        <w:rPr>
          <w:rFonts w:cs="Iskoola Pota"/>
          <w:cs/>
          <w:lang w:val="en-GB" w:bidi="si-LK"/>
        </w:rPr>
        <w:t xml:space="preserve"> </w:t>
      </w:r>
      <w:r w:rsidR="001039E9" w:rsidRPr="001039E9">
        <w:rPr>
          <w:rFonts w:cs="Iskoola Pota" w:hint="cs"/>
          <w:cs/>
          <w:lang w:val="en-GB" w:bidi="si-LK"/>
        </w:rPr>
        <w:t>සම්පත්</w:t>
      </w:r>
      <w:r w:rsidR="001039E9" w:rsidRPr="001039E9">
        <w:rPr>
          <w:rFonts w:cs="Iskoola Pota"/>
          <w:cs/>
          <w:lang w:val="en-GB" w:bidi="si-LK"/>
        </w:rPr>
        <w:t xml:space="preserve"> </w:t>
      </w:r>
      <w:r w:rsidR="001039E9" w:rsidRPr="001039E9">
        <w:rPr>
          <w:rFonts w:cs="Iskoola Pota" w:hint="cs"/>
          <w:cs/>
          <w:lang w:val="en-GB" w:bidi="si-LK"/>
        </w:rPr>
        <w:t>පිළිබඳ</w:t>
      </w:r>
      <w:r w:rsidR="001039E9" w:rsidRPr="001039E9">
        <w:rPr>
          <w:rFonts w:cs="Iskoola Pota"/>
          <w:cs/>
          <w:lang w:val="en-GB" w:bidi="si-LK"/>
        </w:rPr>
        <w:t xml:space="preserve"> </w:t>
      </w:r>
      <w:r w:rsidR="001039E9" w:rsidRPr="001039E9">
        <w:rPr>
          <w:rFonts w:cs="Iskoola Pota" w:hint="cs"/>
          <w:cs/>
          <w:lang w:val="en-GB" w:bidi="si-LK"/>
        </w:rPr>
        <w:t>ගැටුම්</w:t>
      </w:r>
      <w:r w:rsidR="001039E9" w:rsidRPr="001039E9">
        <w:rPr>
          <w:rFonts w:cs="Iskoola Pota"/>
          <w:cs/>
          <w:lang w:val="en-GB" w:bidi="si-LK"/>
        </w:rPr>
        <w:t xml:space="preserve"> </w:t>
      </w:r>
      <w:r w:rsidR="001039E9" w:rsidRPr="001039E9">
        <w:rPr>
          <w:rFonts w:cs="Iskoola Pota" w:hint="cs"/>
          <w:cs/>
          <w:lang w:val="en-GB" w:bidi="si-LK"/>
        </w:rPr>
        <w:t>අවම</w:t>
      </w:r>
      <w:r w:rsidR="001039E9" w:rsidRPr="001039E9">
        <w:rPr>
          <w:rFonts w:cs="Iskoola Pota"/>
          <w:cs/>
          <w:lang w:val="en-GB" w:bidi="si-LK"/>
        </w:rPr>
        <w:t xml:space="preserve"> </w:t>
      </w:r>
      <w:r w:rsidR="001039E9" w:rsidRPr="001039E9">
        <w:rPr>
          <w:rFonts w:cs="Iskoola Pota" w:hint="cs"/>
          <w:cs/>
          <w:lang w:val="en-GB" w:bidi="si-LK"/>
        </w:rPr>
        <w:t>කිරීම</w:t>
      </w:r>
      <w:r w:rsidR="001039E9" w:rsidRPr="001039E9">
        <w:rPr>
          <w:lang w:val="en-GB"/>
        </w:rPr>
        <w:t xml:space="preserve">, </w:t>
      </w:r>
      <w:r w:rsidR="001039E9" w:rsidRPr="001039E9">
        <w:rPr>
          <w:rFonts w:cs="Iskoola Pota" w:hint="cs"/>
          <w:cs/>
          <w:lang w:val="en-GB" w:bidi="si-LK"/>
        </w:rPr>
        <w:t>ආන්තික</w:t>
      </w:r>
      <w:r w:rsidR="001039E9" w:rsidRPr="001039E9">
        <w:rPr>
          <w:rFonts w:cs="Iskoola Pota"/>
          <w:cs/>
          <w:lang w:val="en-GB" w:bidi="si-LK"/>
        </w:rPr>
        <w:t xml:space="preserve"> </w:t>
      </w:r>
      <w:r w:rsidR="001039E9" w:rsidRPr="001039E9">
        <w:rPr>
          <w:rFonts w:cs="Iskoola Pota" w:hint="cs"/>
          <w:cs/>
          <w:lang w:val="en-GB" w:bidi="si-LK"/>
        </w:rPr>
        <w:t>කණ්ඩායම්වලට</w:t>
      </w:r>
      <w:r w:rsidR="001039E9" w:rsidRPr="001039E9">
        <w:rPr>
          <w:rFonts w:cs="Iskoola Pota"/>
          <w:cs/>
          <w:lang w:val="en-GB" w:bidi="si-LK"/>
        </w:rPr>
        <w:t xml:space="preserve"> </w:t>
      </w:r>
      <w:r w:rsidR="001039E9" w:rsidRPr="001039E9">
        <w:rPr>
          <w:rFonts w:cs="Iskoola Pota" w:hint="cs"/>
          <w:cs/>
          <w:lang w:val="en-GB" w:bidi="si-LK"/>
        </w:rPr>
        <w:t>සහාය</w:t>
      </w:r>
      <w:r w:rsidR="001039E9" w:rsidRPr="001039E9">
        <w:rPr>
          <w:rFonts w:cs="Iskoola Pota"/>
          <w:cs/>
          <w:lang w:val="en-GB" w:bidi="si-LK"/>
        </w:rPr>
        <w:t xml:space="preserve"> </w:t>
      </w:r>
      <w:r w:rsidR="001039E9" w:rsidRPr="001039E9">
        <w:rPr>
          <w:rFonts w:cs="Iskoola Pota" w:hint="cs"/>
          <w:cs/>
          <w:lang w:val="en-GB" w:bidi="si-LK"/>
        </w:rPr>
        <w:t>වීම</w:t>
      </w:r>
      <w:r w:rsidR="001039E9" w:rsidRPr="001039E9">
        <w:rPr>
          <w:rFonts w:cs="Iskoola Pota"/>
          <w:cs/>
          <w:lang w:val="en-GB" w:bidi="si-LK"/>
        </w:rPr>
        <w:t>)</w:t>
      </w:r>
    </w:p>
    <w:p w14:paraId="4C3870C0" w14:textId="05E7A476" w:rsidR="00802486" w:rsidRPr="001869B9" w:rsidRDefault="00802486" w:rsidP="001039E9">
      <w:pPr>
        <w:pStyle w:val="CommentText"/>
        <w:tabs>
          <w:tab w:val="left" w:pos="540"/>
        </w:tabs>
        <w:ind w:left="821" w:hanging="288"/>
        <w:rPr>
          <w:lang w:val="en-GB"/>
        </w:rPr>
      </w:pPr>
      <w:r w:rsidRPr="001869B9">
        <w:rPr>
          <w:spacing w:val="-3"/>
          <w:sz w:val="28"/>
          <w:lang w:val="en-GB"/>
        </w:rPr>
        <w:sym w:font="Wingdings 2" w:char="F030"/>
      </w:r>
      <w:r w:rsidRPr="001869B9">
        <w:rPr>
          <w:lang w:val="en-GB"/>
        </w:rPr>
        <w:t xml:space="preserve">  </w:t>
      </w:r>
      <w:r w:rsidR="001039E9">
        <w:rPr>
          <w:rFonts w:cs="Iskoola Pota" w:hint="cs"/>
          <w:cs/>
          <w:lang w:val="en-GB" w:bidi="si-LK"/>
        </w:rPr>
        <w:t xml:space="preserve">ආපදාවන්හිදී අවදානම අඩු කිරීම </w:t>
      </w:r>
      <w:r w:rsidRPr="001869B9">
        <w:rPr>
          <w:lang w:val="en-GB"/>
        </w:rPr>
        <w:t xml:space="preserve"> (</w:t>
      </w:r>
      <w:r w:rsidR="001039E9">
        <w:rPr>
          <w:rFonts w:cs="Iskoola Pota" w:hint="cs"/>
          <w:cs/>
          <w:lang w:val="en-GB" w:bidi="si-LK"/>
        </w:rPr>
        <w:t>උදා; නියඟ,ගංවතුර,නාය යෑම්</w:t>
      </w:r>
      <w:r w:rsidRPr="001869B9">
        <w:rPr>
          <w:lang w:val="en-GB"/>
        </w:rPr>
        <w:t>)</w:t>
      </w:r>
    </w:p>
    <w:p w14:paraId="2C4A4ACC" w14:textId="164CAC39" w:rsidR="00802486" w:rsidRPr="001869B9" w:rsidRDefault="00802486" w:rsidP="0098016F">
      <w:pPr>
        <w:pStyle w:val="CommentText"/>
        <w:tabs>
          <w:tab w:val="left" w:pos="540"/>
        </w:tabs>
        <w:ind w:left="821" w:hanging="288"/>
        <w:rPr>
          <w:lang w:val="en-GB"/>
        </w:rPr>
      </w:pPr>
      <w:r w:rsidRPr="001869B9">
        <w:rPr>
          <w:spacing w:val="-3"/>
          <w:sz w:val="28"/>
          <w:lang w:val="en-GB"/>
        </w:rPr>
        <w:sym w:font="Wingdings 2" w:char="F030"/>
      </w:r>
      <w:r w:rsidRPr="001869B9">
        <w:rPr>
          <w:lang w:val="en-GB"/>
        </w:rPr>
        <w:t xml:space="preserve">  </w:t>
      </w:r>
      <w:r w:rsidR="001039E9">
        <w:rPr>
          <w:rFonts w:cs="Iskoola Pota" w:hint="cs"/>
          <w:spacing w:val="-6"/>
          <w:cs/>
          <w:lang w:val="en-GB" w:bidi="si-LK"/>
        </w:rPr>
        <w:t>දේශගුණ විපර්යාසයන්ට/ අන්ත සහ එහි බලපෑම් වලට අනුවර්තනය වීම</w:t>
      </w:r>
      <w:r w:rsidRPr="001869B9">
        <w:rPr>
          <w:spacing w:val="-6"/>
          <w:lang w:val="en-GB"/>
        </w:rPr>
        <w:t>(</w:t>
      </w:r>
      <w:r w:rsidR="001039E9">
        <w:rPr>
          <w:rFonts w:cs="Iskoola Pota" w:hint="cs"/>
          <w:spacing w:val="-6"/>
          <w:cs/>
          <w:lang w:val="en-GB" w:bidi="si-LK"/>
        </w:rPr>
        <w:t>උදා:</w:t>
      </w:r>
      <w:r w:rsidRPr="001869B9">
        <w:rPr>
          <w:spacing w:val="-6"/>
          <w:lang w:val="en-GB"/>
        </w:rPr>
        <w:t xml:space="preserve"> </w:t>
      </w:r>
      <w:r w:rsidR="001039E9" w:rsidRPr="001039E9">
        <w:rPr>
          <w:rFonts w:cs="Iskoola Pota" w:hint="cs"/>
          <w:spacing w:val="-6"/>
          <w:cs/>
          <w:lang w:val="en-GB" w:bidi="si-LK"/>
        </w:rPr>
        <w:t>නියඟයට</w:t>
      </w:r>
      <w:r w:rsidR="001039E9" w:rsidRPr="001039E9">
        <w:rPr>
          <w:rFonts w:cs="Iskoola Pota"/>
          <w:spacing w:val="-6"/>
          <w:cs/>
          <w:lang w:val="en-GB" w:bidi="si-LK"/>
        </w:rPr>
        <w:t xml:space="preserve"> </w:t>
      </w:r>
      <w:r w:rsidR="001039E9" w:rsidRPr="001039E9">
        <w:rPr>
          <w:rFonts w:cs="Iskoola Pota" w:hint="cs"/>
          <w:spacing w:val="-6"/>
          <w:cs/>
          <w:lang w:val="en-GB" w:bidi="si-LK"/>
        </w:rPr>
        <w:t>ඔරොත්තු</w:t>
      </w:r>
      <w:r w:rsidR="001039E9" w:rsidRPr="001039E9">
        <w:rPr>
          <w:rFonts w:cs="Iskoola Pota"/>
          <w:spacing w:val="-6"/>
          <w:cs/>
          <w:lang w:val="en-GB" w:bidi="si-LK"/>
        </w:rPr>
        <w:t xml:space="preserve"> </w:t>
      </w:r>
      <w:r w:rsidR="001039E9" w:rsidRPr="001039E9">
        <w:rPr>
          <w:rFonts w:cs="Iskoola Pota" w:hint="cs"/>
          <w:spacing w:val="-6"/>
          <w:cs/>
          <w:lang w:val="en-GB" w:bidi="si-LK"/>
        </w:rPr>
        <w:t>දීමේ</w:t>
      </w:r>
      <w:r w:rsidR="001039E9" w:rsidRPr="001039E9">
        <w:rPr>
          <w:rFonts w:cs="Iskoola Pota"/>
          <w:spacing w:val="-6"/>
          <w:cs/>
          <w:lang w:val="en-GB" w:bidi="si-LK"/>
        </w:rPr>
        <w:t xml:space="preserve"> </w:t>
      </w:r>
      <w:r w:rsidR="001039E9" w:rsidRPr="001039E9">
        <w:rPr>
          <w:rFonts w:cs="Iskoola Pota" w:hint="cs"/>
          <w:spacing w:val="-6"/>
          <w:cs/>
          <w:lang w:val="en-GB" w:bidi="si-LK"/>
        </w:rPr>
        <w:t>හැකියාව</w:t>
      </w:r>
      <w:r w:rsidR="001039E9" w:rsidRPr="001039E9">
        <w:rPr>
          <w:spacing w:val="-6"/>
          <w:lang w:val="en-GB"/>
        </w:rPr>
        <w:t xml:space="preserve">, </w:t>
      </w:r>
      <w:r w:rsidR="001039E9" w:rsidRPr="001039E9">
        <w:rPr>
          <w:rFonts w:cs="Iskoola Pota" w:hint="cs"/>
          <w:spacing w:val="-6"/>
          <w:cs/>
          <w:lang w:val="en-GB" w:bidi="si-LK"/>
        </w:rPr>
        <w:t>කුණාටු</w:t>
      </w:r>
    </w:p>
    <w:p w14:paraId="39242DCE" w14:textId="56585795" w:rsidR="00802486" w:rsidRPr="001869B9" w:rsidRDefault="00802486" w:rsidP="0098016F">
      <w:pPr>
        <w:pStyle w:val="CommentText"/>
        <w:tabs>
          <w:tab w:val="left" w:pos="540"/>
        </w:tabs>
        <w:ind w:left="821" w:hanging="288"/>
        <w:rPr>
          <w:lang w:val="en-GB"/>
        </w:rPr>
      </w:pPr>
      <w:r w:rsidRPr="001869B9">
        <w:rPr>
          <w:spacing w:val="-3"/>
          <w:sz w:val="28"/>
          <w:lang w:val="en-GB"/>
        </w:rPr>
        <w:sym w:font="Wingdings 2" w:char="F030"/>
      </w:r>
      <w:r w:rsidRPr="001869B9">
        <w:rPr>
          <w:lang w:val="en-GB"/>
        </w:rPr>
        <w:t xml:space="preserve">  </w:t>
      </w:r>
      <w:r w:rsidR="001039E9" w:rsidRPr="001039E9">
        <w:rPr>
          <w:rFonts w:cs="Iskoola Pota" w:hint="cs"/>
          <w:cs/>
          <w:lang w:val="en-GB" w:bidi="si-LK"/>
        </w:rPr>
        <w:t>දේශගුණ</w:t>
      </w:r>
      <w:r w:rsidR="001039E9" w:rsidRPr="001039E9">
        <w:rPr>
          <w:rFonts w:cs="Iskoola Pota"/>
          <w:cs/>
          <w:lang w:val="en-GB" w:bidi="si-LK"/>
        </w:rPr>
        <w:t xml:space="preserve"> </w:t>
      </w:r>
      <w:r w:rsidR="001039E9">
        <w:rPr>
          <w:rFonts w:cs="Iskoola Pota" w:hint="cs"/>
          <w:cs/>
          <w:lang w:val="en-GB" w:bidi="si-LK"/>
        </w:rPr>
        <w:t>විපර්යාස</w:t>
      </w:r>
      <w:r w:rsidR="001039E9" w:rsidRPr="001039E9">
        <w:rPr>
          <w:rFonts w:cs="Iskoola Pota"/>
          <w:cs/>
          <w:lang w:val="en-GB" w:bidi="si-LK"/>
        </w:rPr>
        <w:t xml:space="preserve"> </w:t>
      </w:r>
      <w:r w:rsidR="001039E9">
        <w:rPr>
          <w:rFonts w:cs="Iskoola Pota" w:hint="cs"/>
          <w:cs/>
          <w:lang w:val="en-GB" w:bidi="si-LK"/>
        </w:rPr>
        <w:t xml:space="preserve">සහ </w:t>
      </w:r>
      <w:r w:rsidR="001039E9" w:rsidRPr="001039E9">
        <w:rPr>
          <w:rFonts w:cs="Iskoola Pota" w:hint="cs"/>
          <w:cs/>
          <w:lang w:val="en-GB" w:bidi="si-LK"/>
        </w:rPr>
        <w:t>එහි</w:t>
      </w:r>
      <w:r w:rsidR="001039E9" w:rsidRPr="001039E9">
        <w:rPr>
          <w:rFonts w:cs="Iskoola Pota"/>
          <w:cs/>
          <w:lang w:val="en-GB" w:bidi="si-LK"/>
        </w:rPr>
        <w:t xml:space="preserve"> </w:t>
      </w:r>
      <w:r w:rsidR="001039E9" w:rsidRPr="001039E9">
        <w:rPr>
          <w:rFonts w:cs="Iskoola Pota" w:hint="cs"/>
          <w:cs/>
          <w:lang w:val="en-GB" w:bidi="si-LK"/>
        </w:rPr>
        <w:t>බලපෑම්</w:t>
      </w:r>
      <w:r w:rsidR="001039E9">
        <w:rPr>
          <w:rFonts w:cs="Iskoola Pota" w:hint="cs"/>
          <w:cs/>
          <w:lang w:val="en-GB" w:bidi="si-LK"/>
        </w:rPr>
        <w:t xml:space="preserve"> අවම කිරීම</w:t>
      </w:r>
      <w:r w:rsidR="001039E9" w:rsidRPr="001039E9">
        <w:rPr>
          <w:rFonts w:cs="Iskoola Pota"/>
          <w:cs/>
          <w:lang w:val="en-GB" w:bidi="si-LK"/>
        </w:rPr>
        <w:t xml:space="preserve"> </w:t>
      </w:r>
      <w:r w:rsidRPr="001869B9">
        <w:rPr>
          <w:lang w:val="en-GB"/>
        </w:rPr>
        <w:t>(</w:t>
      </w:r>
      <w:r w:rsidR="001039E9">
        <w:rPr>
          <w:rFonts w:cs="Iskoola Pota" w:hint="cs"/>
          <w:cs/>
          <w:lang w:val="en-GB" w:bidi="si-LK"/>
        </w:rPr>
        <w:t>උදා:කාබන් අනුක්‍රමණය හරහා</w:t>
      </w:r>
      <w:r w:rsidRPr="001869B9">
        <w:rPr>
          <w:lang w:val="en-GB"/>
        </w:rPr>
        <w:t>)</w:t>
      </w:r>
    </w:p>
    <w:p w14:paraId="3BFE0C6E" w14:textId="501C83FB" w:rsidR="00802486" w:rsidRPr="001869B9" w:rsidRDefault="00802486" w:rsidP="0098016F">
      <w:pPr>
        <w:tabs>
          <w:tab w:val="left" w:pos="540"/>
          <w:tab w:val="right" w:leader="dot" w:pos="7088"/>
        </w:tabs>
        <w:spacing w:after="0"/>
        <w:ind w:left="821" w:hanging="288"/>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00C36588" w:rsidRPr="00A13E2A">
        <w:rPr>
          <w:rFonts w:ascii="Times New Roman" w:hAnsi="Times New Roman" w:cs="Iskoola Pota" w:hint="cs"/>
          <w:sz w:val="20"/>
          <w:szCs w:val="20"/>
          <w:cs/>
          <w:lang w:bidi="si-LK"/>
        </w:rPr>
        <w:t xml:space="preserve">වෙනත් අරමුණු </w:t>
      </w:r>
      <w:r w:rsidRPr="00A13E2A">
        <w:rPr>
          <w:rFonts w:ascii="Times New Roman" w:hAnsi="Times New Roman" w:cs="Times New Roman"/>
          <w:sz w:val="20"/>
          <w:szCs w:val="20"/>
        </w:rPr>
        <w:t xml:space="preserve"> (</w:t>
      </w:r>
      <w:r w:rsidR="00C36588" w:rsidRPr="00A13E2A">
        <w:rPr>
          <w:rFonts w:ascii="Times New Roman" w:hAnsi="Times New Roman" w:cs="Iskoola Pota" w:hint="cs"/>
          <w:sz w:val="20"/>
          <w:szCs w:val="20"/>
          <w:cs/>
          <w:lang w:bidi="si-LK"/>
        </w:rPr>
        <w:t>සඳහන් කරන්න</w:t>
      </w:r>
      <w:r w:rsidRPr="00A13E2A">
        <w:rPr>
          <w:rFonts w:ascii="Times New Roman" w:hAnsi="Times New Roman" w:cs="Times New Roman"/>
          <w:sz w:val="20"/>
          <w:szCs w:val="20"/>
        </w:rPr>
        <w:t xml:space="preserve">): </w:t>
      </w:r>
      <w:r w:rsidRPr="001869B9">
        <w:rPr>
          <w:rFonts w:ascii="Times New Roman" w:hAnsi="Times New Roman" w:cs="Times New Roman"/>
        </w:rPr>
        <w:tab/>
        <w:t>……………………………………………………………………………………………</w:t>
      </w:r>
    </w:p>
    <w:p w14:paraId="15A1D506" w14:textId="5DA5A0D8" w:rsidR="00623A99" w:rsidRPr="00414E14" w:rsidRDefault="00414E14" w:rsidP="00414E14">
      <w:pPr>
        <w:pStyle w:val="Heading2"/>
        <w:rPr>
          <w:rFonts w:ascii="Times New Roman" w:hAnsi="Times New Roman" w:cs="Iskoola Pota"/>
        </w:rPr>
      </w:pPr>
      <w:r w:rsidRPr="00414E14">
        <w:rPr>
          <w:rFonts w:ascii="Times New Roman" w:hAnsi="Times New Roman" w:cs="Iskoola Pota" w:hint="cs"/>
          <w:cs/>
          <w:lang w:bidi="si-LK"/>
        </w:rPr>
        <w:t>වර්තමානයේ</w:t>
      </w:r>
      <w:r w:rsidRPr="00414E14">
        <w:rPr>
          <w:rFonts w:ascii="Times New Roman" w:hAnsi="Times New Roman" w:cs="Iskoola Pota"/>
          <w:cs/>
          <w:lang w:bidi="si-LK"/>
        </w:rPr>
        <w:t xml:space="preserve"> </w:t>
      </w:r>
      <w:r w:rsidRPr="00414E14">
        <w:rPr>
          <w:rFonts w:ascii="Times New Roman" w:hAnsi="Times New Roman" w:cs="Iskoola Pota" w:hint="cs"/>
          <w:cs/>
          <w:lang w:bidi="si-LK"/>
        </w:rPr>
        <w:t>තාක්ෂණය</w:t>
      </w:r>
      <w:r w:rsidRPr="00414E14">
        <w:rPr>
          <w:rFonts w:ascii="Times New Roman" w:hAnsi="Times New Roman" w:cs="Iskoola Pota"/>
          <w:cs/>
          <w:lang w:bidi="si-LK"/>
        </w:rPr>
        <w:t xml:space="preserve"> </w:t>
      </w:r>
      <w:r w:rsidRPr="00414E14">
        <w:rPr>
          <w:rFonts w:ascii="Times New Roman" w:hAnsi="Times New Roman" w:cs="Iskoola Pota" w:hint="cs"/>
          <w:cs/>
          <w:lang w:bidi="si-LK"/>
        </w:rPr>
        <w:t>භාවිතා</w:t>
      </w:r>
      <w:r w:rsidRPr="00414E14">
        <w:rPr>
          <w:rFonts w:ascii="Times New Roman" w:hAnsi="Times New Roman" w:cs="Iskoola Pota"/>
          <w:cs/>
          <w:lang w:bidi="si-LK"/>
        </w:rPr>
        <w:t xml:space="preserve"> </w:t>
      </w:r>
      <w:r w:rsidRPr="00414E14">
        <w:rPr>
          <w:rFonts w:ascii="Times New Roman" w:hAnsi="Times New Roman" w:cs="Iskoola Pota" w:hint="cs"/>
          <w:cs/>
          <w:lang w:bidi="si-LK"/>
        </w:rPr>
        <w:t>කර</w:t>
      </w:r>
      <w:r w:rsidRPr="00414E14">
        <w:rPr>
          <w:rFonts w:ascii="Times New Roman" w:hAnsi="Times New Roman" w:cs="Iskoola Pota"/>
          <w:cs/>
          <w:lang w:bidi="si-LK"/>
        </w:rPr>
        <w:t xml:space="preserve"> </w:t>
      </w:r>
      <w:r w:rsidRPr="00414E14">
        <w:rPr>
          <w:rFonts w:ascii="Times New Roman" w:hAnsi="Times New Roman" w:cs="Iskoola Pota" w:hint="cs"/>
          <w:cs/>
          <w:lang w:bidi="si-LK"/>
        </w:rPr>
        <w:t>ඇති</w:t>
      </w:r>
      <w:r w:rsidRPr="00414E14">
        <w:rPr>
          <w:rFonts w:ascii="Times New Roman" w:hAnsi="Times New Roman" w:cs="Iskoola Pota"/>
          <w:cs/>
          <w:lang w:bidi="si-LK"/>
        </w:rPr>
        <w:t xml:space="preserve"> </w:t>
      </w:r>
      <w:r w:rsidRPr="00414E14">
        <w:rPr>
          <w:rFonts w:ascii="Times New Roman" w:hAnsi="Times New Roman" w:cs="Iskoola Pota" w:hint="cs"/>
          <w:cs/>
          <w:lang w:bidi="si-LK"/>
        </w:rPr>
        <w:t>භූමි</w:t>
      </w:r>
      <w:r w:rsidRPr="00414E14">
        <w:rPr>
          <w:rFonts w:ascii="Times New Roman" w:hAnsi="Times New Roman" w:cs="Iskoola Pota"/>
          <w:cs/>
          <w:lang w:bidi="si-LK"/>
        </w:rPr>
        <w:t xml:space="preserve"> </w:t>
      </w:r>
      <w:r w:rsidRPr="00414E14">
        <w:rPr>
          <w:rFonts w:ascii="Times New Roman" w:hAnsi="Times New Roman" w:cs="Iskoola Pota" w:hint="cs"/>
          <w:cs/>
          <w:lang w:bidi="si-LK"/>
        </w:rPr>
        <w:t>පරිභෝග</w:t>
      </w:r>
      <w:r w:rsidRPr="00414E14">
        <w:rPr>
          <w:rFonts w:ascii="Times New Roman" w:hAnsi="Times New Roman" w:cs="Iskoola Pota"/>
          <w:cs/>
          <w:lang w:bidi="si-LK"/>
        </w:rPr>
        <w:t xml:space="preserve"> </w:t>
      </w:r>
      <w:r w:rsidRPr="00414E14">
        <w:rPr>
          <w:rFonts w:ascii="Times New Roman" w:hAnsi="Times New Roman" w:cs="Iskoola Pota" w:hint="cs"/>
          <w:cs/>
          <w:lang w:bidi="si-LK"/>
        </w:rPr>
        <w:t>රටා</w:t>
      </w:r>
      <w:r w:rsidRPr="00414E14">
        <w:rPr>
          <w:rFonts w:ascii="Times New Roman" w:hAnsi="Times New Roman" w:cs="Iskoola Pota"/>
          <w:cs/>
          <w:lang w:bidi="si-LK"/>
        </w:rPr>
        <w:t>(</w:t>
      </w:r>
      <w:r w:rsidRPr="00414E14">
        <w:rPr>
          <w:rFonts w:ascii="Times New Roman" w:hAnsi="Times New Roman" w:cs="Iskoola Pota" w:hint="cs"/>
          <w:cs/>
          <w:lang w:bidi="si-LK"/>
        </w:rPr>
        <w:t>රටාවන්</w:t>
      </w:r>
      <w:r w:rsidRPr="00414E14">
        <w:rPr>
          <w:rFonts w:ascii="Times New Roman" w:hAnsi="Times New Roman" w:cs="Iskoola Pota"/>
          <w:cs/>
          <w:lang w:bidi="si-LK"/>
        </w:rPr>
        <w:t>)</w:t>
      </w:r>
    </w:p>
    <w:p w14:paraId="1714082B" w14:textId="67CE0C08" w:rsidR="007A059F" w:rsidRPr="00222EF2" w:rsidRDefault="007A059F" w:rsidP="00623A99">
      <w:pPr>
        <w:pStyle w:val="Heading2"/>
        <w:numPr>
          <w:ilvl w:val="0"/>
          <w:numId w:val="0"/>
        </w:numPr>
        <w:ind w:left="547"/>
        <w:rPr>
          <w:rFonts w:ascii="Times New Roman" w:hAnsi="Times New Roman" w:cs="Times New Roman"/>
          <w:b/>
          <w:iCs/>
        </w:rPr>
      </w:pPr>
      <w:r w:rsidRPr="001869B9">
        <w:rPr>
          <w:rFonts w:ascii="Times New Roman" w:hAnsi="Times New Roman" w:cs="Times New Roman"/>
          <w:spacing w:val="-3"/>
          <w:sz w:val="28"/>
        </w:rPr>
        <w:sym w:font="Wingdings 2" w:char="F030"/>
      </w:r>
      <w:r w:rsidRPr="00623A99">
        <w:rPr>
          <w:rFonts w:ascii="Times New Roman" w:hAnsi="Times New Roman" w:cs="Times New Roman"/>
          <w:iCs/>
        </w:rPr>
        <w:t xml:space="preserve">  </w:t>
      </w:r>
      <w:r w:rsidR="00623A99" w:rsidRPr="00222EF2">
        <w:rPr>
          <w:rFonts w:ascii="Times New Roman" w:hAnsi="Times New Roman" w:cs="Iskoola Pota" w:hint="cs"/>
          <w:iCs/>
          <w:cs/>
          <w:lang w:bidi="si-LK"/>
        </w:rPr>
        <w:t xml:space="preserve">වගාබිම් </w:t>
      </w:r>
      <w:r w:rsidRPr="00222EF2">
        <w:rPr>
          <w:rFonts w:ascii="Times New Roman" w:hAnsi="Times New Roman" w:cs="Times New Roman"/>
          <w:iCs/>
          <w:color w:val="365F91" w:themeColor="accent1" w:themeShade="BF"/>
        </w:rPr>
        <w:t xml:space="preserve"> (</w:t>
      </w:r>
      <w:r w:rsidR="00147D92" w:rsidRPr="00222EF2">
        <w:rPr>
          <w:rFonts w:ascii="Times New Roman" w:hAnsi="Times New Roman" w:cs="Iskoola Pota" w:hint="cs"/>
          <w:iCs/>
          <w:color w:val="365F91" w:themeColor="accent1" w:themeShade="BF"/>
          <w:cs/>
          <w:lang w:bidi="si-LK"/>
        </w:rPr>
        <w:t>භෝග</w:t>
      </w:r>
      <w:r w:rsidR="00147D92" w:rsidRPr="00222EF2">
        <w:rPr>
          <w:rFonts w:ascii="Times New Roman" w:hAnsi="Times New Roman" w:cs="Iskoola Pota"/>
          <w:iCs/>
          <w:color w:val="365F91" w:themeColor="accent1" w:themeShade="BF"/>
          <w:cs/>
          <w:lang w:bidi="si-LK"/>
        </w:rPr>
        <w:t xml:space="preserve"> </w:t>
      </w:r>
      <w:r w:rsidR="00147D92" w:rsidRPr="00222EF2">
        <w:rPr>
          <w:rFonts w:ascii="Times New Roman" w:hAnsi="Times New Roman" w:cs="Iskoola Pota" w:hint="cs"/>
          <w:iCs/>
          <w:color w:val="365F91" w:themeColor="accent1" w:themeShade="BF"/>
          <w:cs/>
          <w:lang w:bidi="si-LK"/>
        </w:rPr>
        <w:t>වගා</w:t>
      </w:r>
      <w:r w:rsidR="00147D92" w:rsidRPr="00222EF2">
        <w:rPr>
          <w:rFonts w:ascii="Times New Roman" w:hAnsi="Times New Roman" w:cs="Iskoola Pota"/>
          <w:iCs/>
          <w:color w:val="365F91" w:themeColor="accent1" w:themeShade="BF"/>
          <w:cs/>
          <w:lang w:bidi="si-LK"/>
        </w:rPr>
        <w:t xml:space="preserve"> </w:t>
      </w:r>
      <w:r w:rsidR="00147D92" w:rsidRPr="00222EF2">
        <w:rPr>
          <w:rFonts w:ascii="Times New Roman" w:hAnsi="Times New Roman" w:cs="Iskoola Pota" w:hint="cs"/>
          <w:iCs/>
          <w:color w:val="365F91" w:themeColor="accent1" w:themeShade="BF"/>
          <w:cs/>
          <w:lang w:bidi="si-LK"/>
        </w:rPr>
        <w:t>කිරීම</w:t>
      </w:r>
      <w:r w:rsidR="00147D92" w:rsidRPr="00222EF2">
        <w:rPr>
          <w:rFonts w:ascii="Times New Roman" w:hAnsi="Times New Roman" w:cs="Iskoola Pota"/>
          <w:iCs/>
          <w:color w:val="365F91" w:themeColor="accent1" w:themeShade="BF"/>
          <w:cs/>
          <w:lang w:bidi="si-LK"/>
        </w:rPr>
        <w:t xml:space="preserve"> </w:t>
      </w:r>
      <w:r w:rsidR="00147D92" w:rsidRPr="00222EF2">
        <w:rPr>
          <w:rFonts w:ascii="Times New Roman" w:hAnsi="Times New Roman" w:cs="Iskoola Pota" w:hint="cs"/>
          <w:iCs/>
          <w:color w:val="365F91" w:themeColor="accent1" w:themeShade="BF"/>
          <w:cs/>
          <w:lang w:bidi="si-LK"/>
        </w:rPr>
        <w:t>සඳහා</w:t>
      </w:r>
      <w:r w:rsidR="00147D92" w:rsidRPr="00222EF2">
        <w:rPr>
          <w:rFonts w:ascii="Times New Roman" w:hAnsi="Times New Roman" w:cs="Iskoola Pota"/>
          <w:iCs/>
          <w:color w:val="365F91" w:themeColor="accent1" w:themeShade="BF"/>
          <w:cs/>
          <w:lang w:bidi="si-LK"/>
        </w:rPr>
        <w:t xml:space="preserve"> </w:t>
      </w:r>
      <w:r w:rsidR="00147D92" w:rsidRPr="00222EF2">
        <w:rPr>
          <w:rFonts w:ascii="Times New Roman" w:hAnsi="Times New Roman" w:cs="Iskoola Pota" w:hint="cs"/>
          <w:iCs/>
          <w:color w:val="365F91" w:themeColor="accent1" w:themeShade="BF"/>
          <w:cs/>
          <w:lang w:bidi="si-LK"/>
        </w:rPr>
        <w:t>භාවිතා</w:t>
      </w:r>
      <w:r w:rsidR="00147D92" w:rsidRPr="00222EF2">
        <w:rPr>
          <w:rFonts w:ascii="Times New Roman" w:hAnsi="Times New Roman" w:cs="Iskoola Pota"/>
          <w:iCs/>
          <w:color w:val="365F91" w:themeColor="accent1" w:themeShade="BF"/>
          <w:cs/>
          <w:lang w:bidi="si-LK"/>
        </w:rPr>
        <w:t xml:space="preserve"> </w:t>
      </w:r>
      <w:r w:rsidR="00147D92" w:rsidRPr="00222EF2">
        <w:rPr>
          <w:rFonts w:ascii="Times New Roman" w:hAnsi="Times New Roman" w:cs="Iskoola Pota" w:hint="cs"/>
          <w:iCs/>
          <w:color w:val="365F91" w:themeColor="accent1" w:themeShade="BF"/>
          <w:cs/>
          <w:lang w:bidi="si-LK"/>
        </w:rPr>
        <w:t>කරන</w:t>
      </w:r>
      <w:r w:rsidR="00147D92" w:rsidRPr="00222EF2">
        <w:rPr>
          <w:rFonts w:ascii="Times New Roman" w:hAnsi="Times New Roman" w:cs="Iskoola Pota"/>
          <w:iCs/>
          <w:color w:val="365F91" w:themeColor="accent1" w:themeShade="BF"/>
          <w:cs/>
          <w:lang w:bidi="si-LK"/>
        </w:rPr>
        <w:t xml:space="preserve"> </w:t>
      </w:r>
      <w:r w:rsidR="00147D92" w:rsidRPr="00222EF2">
        <w:rPr>
          <w:rFonts w:ascii="Times New Roman" w:hAnsi="Times New Roman" w:cs="Iskoola Pota" w:hint="cs"/>
          <w:iCs/>
          <w:color w:val="365F91" w:themeColor="accent1" w:themeShade="BF"/>
          <w:cs/>
          <w:lang w:bidi="si-LK"/>
        </w:rPr>
        <w:t>ඉඩම්</w:t>
      </w:r>
      <w:r w:rsidR="00147D92" w:rsidRPr="00222EF2">
        <w:rPr>
          <w:rFonts w:ascii="Times New Roman" w:hAnsi="Times New Roman" w:cs="Iskoola Pota"/>
          <w:iCs/>
          <w:color w:val="365F91" w:themeColor="accent1" w:themeShade="BF"/>
          <w:cs/>
          <w:lang w:bidi="si-LK"/>
        </w:rPr>
        <w:t xml:space="preserve"> (</w:t>
      </w:r>
      <w:r w:rsidR="00147D92" w:rsidRPr="00222EF2">
        <w:rPr>
          <w:rFonts w:ascii="Times New Roman" w:hAnsi="Times New Roman" w:cs="Iskoola Pota" w:hint="cs"/>
          <w:iCs/>
          <w:color w:val="365F91" w:themeColor="accent1" w:themeShade="BF"/>
          <w:cs/>
          <w:lang w:bidi="si-LK"/>
        </w:rPr>
        <w:t>ක්ෂේත්‍ර</w:t>
      </w:r>
      <w:r w:rsidR="00147D92" w:rsidRPr="00222EF2">
        <w:rPr>
          <w:rFonts w:ascii="Times New Roman" w:hAnsi="Times New Roman" w:cs="Iskoola Pota"/>
          <w:iCs/>
          <w:color w:val="365F91" w:themeColor="accent1" w:themeShade="BF"/>
          <w:cs/>
          <w:lang w:bidi="si-LK"/>
        </w:rPr>
        <w:t xml:space="preserve"> </w:t>
      </w:r>
      <w:r w:rsidR="00147D92" w:rsidRPr="00222EF2">
        <w:rPr>
          <w:rFonts w:ascii="Times New Roman" w:hAnsi="Times New Roman" w:cs="Iskoola Pota" w:hint="cs"/>
          <w:iCs/>
          <w:color w:val="365F91" w:themeColor="accent1" w:themeShade="BF"/>
          <w:cs/>
          <w:lang w:bidi="si-LK"/>
        </w:rPr>
        <w:t>බෝග</w:t>
      </w:r>
      <w:r w:rsidR="00147D92" w:rsidRPr="00222EF2">
        <w:rPr>
          <w:rFonts w:ascii="Times New Roman" w:hAnsi="Times New Roman" w:cs="Times New Roman"/>
          <w:iCs/>
          <w:color w:val="365F91" w:themeColor="accent1" w:themeShade="BF"/>
        </w:rPr>
        <w:t xml:space="preserve">, </w:t>
      </w:r>
      <w:r w:rsidR="00147D92" w:rsidRPr="00222EF2">
        <w:rPr>
          <w:rFonts w:ascii="Times New Roman" w:hAnsi="Times New Roman" w:cs="Iskoola Pota" w:hint="cs"/>
          <w:iCs/>
          <w:color w:val="365F91" w:themeColor="accent1" w:themeShade="BF"/>
          <w:cs/>
          <w:lang w:bidi="si-LK"/>
        </w:rPr>
        <w:t>පළතුරු</w:t>
      </w:r>
      <w:r w:rsidR="00147D92" w:rsidRPr="00222EF2">
        <w:rPr>
          <w:rFonts w:ascii="Times New Roman" w:hAnsi="Times New Roman" w:cs="Iskoola Pota"/>
          <w:iCs/>
          <w:color w:val="365F91" w:themeColor="accent1" w:themeShade="BF"/>
          <w:cs/>
          <w:lang w:bidi="si-LK"/>
        </w:rPr>
        <w:t xml:space="preserve"> </w:t>
      </w:r>
      <w:r w:rsidR="00147D92" w:rsidRPr="00222EF2">
        <w:rPr>
          <w:rFonts w:ascii="Times New Roman" w:hAnsi="Times New Roman" w:cs="Iskoola Pota" w:hint="cs"/>
          <w:iCs/>
          <w:color w:val="365F91" w:themeColor="accent1" w:themeShade="BF"/>
          <w:cs/>
          <w:lang w:bidi="si-LK"/>
        </w:rPr>
        <w:t>වතු</w:t>
      </w:r>
      <w:r w:rsidRPr="00222EF2">
        <w:rPr>
          <w:rFonts w:ascii="Times New Roman" w:hAnsi="Times New Roman" w:cs="Times New Roman"/>
          <w:iCs/>
          <w:color w:val="365F91" w:themeColor="accent1" w:themeShade="BF"/>
        </w:rPr>
        <w:t>)</w:t>
      </w:r>
    </w:p>
    <w:p w14:paraId="52FEA165" w14:textId="29A52213" w:rsidR="007A059F" w:rsidRPr="00222EF2" w:rsidRDefault="007A059F" w:rsidP="0098016F">
      <w:pPr>
        <w:spacing w:after="0"/>
        <w:ind w:left="547"/>
        <w:rPr>
          <w:rFonts w:ascii="Times New Roman" w:hAnsi="Times New Roman" w:cs="Times New Roman"/>
          <w:iCs/>
        </w:rPr>
      </w:pPr>
      <w:r w:rsidRPr="00222EF2">
        <w:rPr>
          <w:rFonts w:ascii="Times New Roman" w:hAnsi="Times New Roman" w:cs="Times New Roman"/>
          <w:iCs/>
          <w:spacing w:val="-3"/>
          <w:sz w:val="28"/>
        </w:rPr>
        <w:sym w:font="Wingdings 2" w:char="F030"/>
      </w:r>
      <w:r w:rsidRPr="00222EF2">
        <w:rPr>
          <w:rFonts w:ascii="Times New Roman" w:hAnsi="Times New Roman" w:cs="Times New Roman"/>
          <w:iCs/>
        </w:rPr>
        <w:t xml:space="preserve">  </w:t>
      </w:r>
      <w:r w:rsidR="00623A99" w:rsidRPr="00222EF2">
        <w:rPr>
          <w:rFonts w:ascii="Times New Roman" w:hAnsi="Times New Roman" w:cs="Iskoola Pota" w:hint="cs"/>
          <w:iCs/>
          <w:cs/>
          <w:lang w:bidi="si-LK"/>
        </w:rPr>
        <w:t xml:space="preserve">තෘණ බිම් </w:t>
      </w:r>
      <w:r w:rsidRPr="00222EF2">
        <w:rPr>
          <w:rFonts w:ascii="Times New Roman" w:hAnsi="Times New Roman" w:cs="Times New Roman"/>
          <w:iCs/>
        </w:rPr>
        <w:t xml:space="preserve"> (</w:t>
      </w:r>
      <w:r w:rsidR="00147D92" w:rsidRPr="00222EF2">
        <w:rPr>
          <w:rFonts w:ascii="Times New Roman" w:hAnsi="Times New Roman" w:cs="Iskoola Pota" w:hint="cs"/>
          <w:iCs/>
          <w:color w:val="365F91" w:themeColor="accent1" w:themeShade="BF"/>
          <w:cs/>
          <w:lang w:bidi="si-LK"/>
        </w:rPr>
        <w:t>සත්ව නිෂ්පාදන සඳහා භාවිතා කරන ඉඩම්</w:t>
      </w:r>
      <w:r w:rsidRPr="00222EF2">
        <w:rPr>
          <w:rFonts w:ascii="Times New Roman" w:hAnsi="Times New Roman" w:cs="Times New Roman"/>
          <w:iCs/>
          <w:color w:val="365F91" w:themeColor="accent1" w:themeShade="BF"/>
        </w:rPr>
        <w:t>)</w:t>
      </w:r>
    </w:p>
    <w:p w14:paraId="108155E0" w14:textId="77181ABF" w:rsidR="007A059F" w:rsidRPr="00222EF2" w:rsidRDefault="007A059F" w:rsidP="0098016F">
      <w:pPr>
        <w:spacing w:after="0"/>
        <w:ind w:left="547"/>
        <w:rPr>
          <w:rFonts w:ascii="Times New Roman" w:hAnsi="Times New Roman" w:cs="Times New Roman"/>
          <w:iCs/>
        </w:rPr>
      </w:pPr>
      <w:r w:rsidRPr="00222EF2">
        <w:rPr>
          <w:rFonts w:ascii="Times New Roman" w:hAnsi="Times New Roman" w:cs="Times New Roman"/>
          <w:iCs/>
          <w:spacing w:val="-3"/>
          <w:sz w:val="28"/>
        </w:rPr>
        <w:sym w:font="Wingdings 2" w:char="F030"/>
      </w:r>
      <w:r w:rsidRPr="00222EF2">
        <w:rPr>
          <w:rFonts w:ascii="Times New Roman" w:hAnsi="Times New Roman" w:cs="Times New Roman"/>
          <w:iCs/>
        </w:rPr>
        <w:t xml:space="preserve">  </w:t>
      </w:r>
      <w:r w:rsidR="00623A99" w:rsidRPr="00222EF2">
        <w:rPr>
          <w:rFonts w:ascii="Times New Roman" w:hAnsi="Times New Roman" w:cs="Iskoola Pota" w:hint="cs"/>
          <w:iCs/>
          <w:cs/>
          <w:lang w:bidi="si-LK"/>
        </w:rPr>
        <w:t xml:space="preserve">වනාන්තර  හා </w:t>
      </w:r>
      <w:r w:rsidRPr="00222EF2">
        <w:rPr>
          <w:rFonts w:ascii="Times New Roman" w:hAnsi="Times New Roman" w:cs="Times New Roman"/>
          <w:iCs/>
        </w:rPr>
        <w:t xml:space="preserve"> </w:t>
      </w:r>
      <w:r w:rsidR="005601BB" w:rsidRPr="00222EF2">
        <w:rPr>
          <w:rFonts w:ascii="Times New Roman" w:hAnsi="Times New Roman" w:cs="Iskoola Pota" w:hint="cs"/>
          <w:iCs/>
          <w:cs/>
          <w:lang w:bidi="si-LK"/>
        </w:rPr>
        <w:t>වන ලැහැබ</w:t>
      </w:r>
      <w:r w:rsidR="00502C53" w:rsidRPr="00222EF2">
        <w:rPr>
          <w:rFonts w:ascii="Times New Roman" w:hAnsi="Times New Roman" w:cs="Iskoola Pota" w:hint="cs"/>
          <w:iCs/>
          <w:cs/>
          <w:lang w:bidi="si-LK"/>
        </w:rPr>
        <w:t xml:space="preserve"> </w:t>
      </w:r>
      <w:r w:rsidRPr="00222EF2">
        <w:rPr>
          <w:rFonts w:ascii="Times New Roman" w:hAnsi="Times New Roman" w:cs="Times New Roman"/>
          <w:iCs/>
        </w:rPr>
        <w:t>(</w:t>
      </w:r>
      <w:r w:rsidR="00147D92" w:rsidRPr="00222EF2">
        <w:rPr>
          <w:rFonts w:ascii="Times New Roman" w:hAnsi="Times New Roman" w:cs="Iskoola Pota" w:hint="cs"/>
          <w:iCs/>
          <w:color w:val="365F91" w:themeColor="accent1" w:themeShade="BF"/>
          <w:cs/>
          <w:lang w:bidi="si-LK"/>
        </w:rPr>
        <w:t>ප්‍රධාන වශයෙන් දැව සඳහා  වන ඉඩම්,</w:t>
      </w:r>
      <w:r w:rsidRPr="00222EF2">
        <w:rPr>
          <w:rFonts w:ascii="Times New Roman" w:hAnsi="Times New Roman" w:cs="Times New Roman"/>
          <w:iCs/>
          <w:color w:val="365F91" w:themeColor="accent1" w:themeShade="BF"/>
        </w:rPr>
        <w:t xml:space="preserve"> </w:t>
      </w:r>
      <w:r w:rsidR="00147D92" w:rsidRPr="00222EF2">
        <w:rPr>
          <w:rFonts w:ascii="Times New Roman" w:hAnsi="Times New Roman" w:cs="Iskoola Pota" w:hint="cs"/>
          <w:iCs/>
          <w:color w:val="365F91" w:themeColor="accent1" w:themeShade="BF"/>
          <w:cs/>
          <w:lang w:bidi="si-LK"/>
        </w:rPr>
        <w:t xml:space="preserve">වෙනත් වනාන්තර නිෂ්පාදන </w:t>
      </w:r>
      <w:r w:rsidRPr="00222EF2">
        <w:rPr>
          <w:rFonts w:ascii="Times New Roman" w:hAnsi="Times New Roman" w:cs="Times New Roman"/>
          <w:iCs/>
          <w:color w:val="365F91" w:themeColor="accent1" w:themeShade="BF"/>
        </w:rPr>
        <w:t xml:space="preserve">, </w:t>
      </w:r>
      <w:r w:rsidR="00147D92" w:rsidRPr="00222EF2">
        <w:rPr>
          <w:rFonts w:ascii="Times New Roman" w:hAnsi="Times New Roman" w:cs="Iskoola Pota" w:hint="cs"/>
          <w:iCs/>
          <w:color w:val="365F91" w:themeColor="accent1" w:themeShade="BF"/>
          <w:cs/>
          <w:lang w:bidi="si-LK"/>
        </w:rPr>
        <w:t>විනෝදාස්වාදය</w:t>
      </w:r>
      <w:r w:rsidRPr="00222EF2">
        <w:rPr>
          <w:rFonts w:ascii="Times New Roman" w:hAnsi="Times New Roman" w:cs="Times New Roman"/>
          <w:iCs/>
          <w:color w:val="365F91" w:themeColor="accent1" w:themeShade="BF"/>
        </w:rPr>
        <w:t xml:space="preserve">, </w:t>
      </w:r>
      <w:r w:rsidR="00147D92" w:rsidRPr="00222EF2">
        <w:rPr>
          <w:rFonts w:ascii="Times New Roman" w:hAnsi="Times New Roman" w:cs="Iskoola Pota" w:hint="cs"/>
          <w:iCs/>
          <w:color w:val="365F91" w:themeColor="accent1" w:themeShade="BF"/>
          <w:cs/>
          <w:lang w:bidi="si-LK"/>
        </w:rPr>
        <w:t>ආරක්ෂාව</w:t>
      </w:r>
      <w:r w:rsidRPr="00222EF2">
        <w:rPr>
          <w:rFonts w:ascii="Times New Roman" w:hAnsi="Times New Roman" w:cs="Times New Roman"/>
          <w:iCs/>
          <w:color w:val="365F91" w:themeColor="accent1" w:themeShade="BF"/>
        </w:rPr>
        <w:t>.)</w:t>
      </w:r>
    </w:p>
    <w:p w14:paraId="7B5CDF9B" w14:textId="10F41C02" w:rsidR="00802486" w:rsidRPr="00222EF2" w:rsidRDefault="007A059F" w:rsidP="0098016F">
      <w:pPr>
        <w:spacing w:after="0"/>
        <w:ind w:left="547"/>
        <w:rPr>
          <w:rFonts w:ascii="Times New Roman" w:hAnsi="Times New Roman" w:cs="Times New Roman"/>
          <w:iCs/>
        </w:rPr>
      </w:pPr>
      <w:r w:rsidRPr="00222EF2">
        <w:rPr>
          <w:rFonts w:ascii="Times New Roman" w:hAnsi="Times New Roman" w:cs="Times New Roman"/>
          <w:iCs/>
          <w:spacing w:val="-3"/>
          <w:sz w:val="28"/>
        </w:rPr>
        <w:sym w:font="Wingdings 2" w:char="F030"/>
      </w:r>
      <w:r w:rsidRPr="00222EF2">
        <w:rPr>
          <w:rFonts w:ascii="Times New Roman" w:hAnsi="Times New Roman" w:cs="Times New Roman"/>
          <w:iCs/>
        </w:rPr>
        <w:t xml:space="preserve">  </w:t>
      </w:r>
      <w:r w:rsidR="008B488D" w:rsidRPr="00222EF2">
        <w:rPr>
          <w:rFonts w:ascii="Times New Roman" w:hAnsi="Times New Roman" w:cs="Iskoola Pota" w:hint="cs"/>
          <w:iCs/>
          <w:cs/>
          <w:lang w:bidi="si-LK"/>
        </w:rPr>
        <w:t>ජනාවාස</w:t>
      </w:r>
      <w:r w:rsidR="008B488D" w:rsidRPr="00222EF2">
        <w:rPr>
          <w:rFonts w:ascii="Times New Roman" w:hAnsi="Times New Roman" w:cs="Times New Roman"/>
          <w:iCs/>
        </w:rPr>
        <w:t xml:space="preserve">, </w:t>
      </w:r>
      <w:r w:rsidR="008B488D" w:rsidRPr="00222EF2">
        <w:rPr>
          <w:rFonts w:ascii="Times New Roman" w:hAnsi="Times New Roman" w:cs="Iskoola Pota" w:hint="cs"/>
          <w:iCs/>
          <w:cs/>
          <w:lang w:bidi="si-LK"/>
        </w:rPr>
        <w:t>යටිතල</w:t>
      </w:r>
      <w:r w:rsidR="008B488D" w:rsidRPr="00222EF2">
        <w:rPr>
          <w:rFonts w:ascii="Times New Roman" w:hAnsi="Times New Roman" w:cs="Iskoola Pota"/>
          <w:iCs/>
          <w:cs/>
          <w:lang w:bidi="si-LK"/>
        </w:rPr>
        <w:t xml:space="preserve"> </w:t>
      </w:r>
      <w:r w:rsidR="008B488D" w:rsidRPr="00222EF2">
        <w:rPr>
          <w:rFonts w:ascii="Times New Roman" w:hAnsi="Times New Roman" w:cs="Iskoola Pota" w:hint="cs"/>
          <w:iCs/>
          <w:cs/>
          <w:lang w:bidi="si-LK"/>
        </w:rPr>
        <w:t>පහසුකම්</w:t>
      </w:r>
    </w:p>
    <w:p w14:paraId="6F18FA47" w14:textId="25EB9815" w:rsidR="007A059F" w:rsidRPr="00222EF2" w:rsidRDefault="007A059F" w:rsidP="0098016F">
      <w:pPr>
        <w:spacing w:after="0"/>
        <w:ind w:left="547"/>
        <w:rPr>
          <w:rFonts w:ascii="Times New Roman" w:hAnsi="Times New Roman" w:cs="Iskoola Pota"/>
          <w:iCs/>
          <w:lang w:bidi="si-LK"/>
        </w:rPr>
      </w:pPr>
      <w:r w:rsidRPr="00222EF2">
        <w:rPr>
          <w:rFonts w:ascii="Times New Roman" w:hAnsi="Times New Roman" w:cs="Times New Roman"/>
          <w:iCs/>
          <w:spacing w:val="-3"/>
          <w:sz w:val="28"/>
        </w:rPr>
        <w:sym w:font="Wingdings 2" w:char="F030"/>
      </w:r>
      <w:r w:rsidRPr="00222EF2">
        <w:rPr>
          <w:rFonts w:ascii="Times New Roman" w:hAnsi="Times New Roman" w:cs="Times New Roman"/>
          <w:iCs/>
        </w:rPr>
        <w:t xml:space="preserve">  </w:t>
      </w:r>
      <w:r w:rsidR="008B488D" w:rsidRPr="00222EF2">
        <w:rPr>
          <w:rFonts w:ascii="Times New Roman" w:hAnsi="Times New Roman" w:cs="Iskoola Pota" w:hint="cs"/>
          <w:iCs/>
          <w:cs/>
          <w:lang w:bidi="si-LK"/>
        </w:rPr>
        <w:t>ජල</w:t>
      </w:r>
      <w:r w:rsidR="008B488D" w:rsidRPr="00222EF2">
        <w:rPr>
          <w:rFonts w:ascii="Times New Roman" w:hAnsi="Times New Roman" w:cs="Iskoola Pota"/>
          <w:iCs/>
          <w:cs/>
          <w:lang w:bidi="si-LK"/>
        </w:rPr>
        <w:t xml:space="preserve"> </w:t>
      </w:r>
      <w:r w:rsidR="008B488D" w:rsidRPr="00222EF2">
        <w:rPr>
          <w:rFonts w:ascii="Times New Roman" w:hAnsi="Times New Roman" w:cs="Iskoola Pota" w:hint="cs"/>
          <w:iCs/>
          <w:cs/>
          <w:lang w:bidi="si-LK"/>
        </w:rPr>
        <w:t>මාර්ග</w:t>
      </w:r>
      <w:r w:rsidR="008B488D" w:rsidRPr="00222EF2">
        <w:rPr>
          <w:rFonts w:ascii="Times New Roman" w:hAnsi="Times New Roman" w:cs="Times New Roman"/>
          <w:iCs/>
        </w:rPr>
        <w:t xml:space="preserve">, </w:t>
      </w:r>
      <w:r w:rsidR="008B488D" w:rsidRPr="00222EF2">
        <w:rPr>
          <w:rFonts w:ascii="Times New Roman" w:hAnsi="Times New Roman" w:cs="Iskoola Pota" w:hint="cs"/>
          <w:iCs/>
          <w:cs/>
          <w:lang w:bidi="si-LK"/>
        </w:rPr>
        <w:t>ජල</w:t>
      </w:r>
      <w:r w:rsidR="008B488D" w:rsidRPr="00222EF2">
        <w:rPr>
          <w:rFonts w:ascii="Times New Roman" w:hAnsi="Times New Roman" w:cs="Iskoola Pota"/>
          <w:iCs/>
          <w:cs/>
          <w:lang w:bidi="si-LK"/>
        </w:rPr>
        <w:t xml:space="preserve"> </w:t>
      </w:r>
      <w:r w:rsidR="008B488D" w:rsidRPr="00222EF2">
        <w:rPr>
          <w:rFonts w:ascii="Times New Roman" w:hAnsi="Times New Roman" w:cs="Iskoola Pota" w:hint="cs"/>
          <w:iCs/>
          <w:cs/>
          <w:lang w:bidi="si-LK"/>
        </w:rPr>
        <w:t>මුලාශ්‍ර</w:t>
      </w:r>
      <w:r w:rsidRPr="00222EF2">
        <w:rPr>
          <w:rFonts w:ascii="Times New Roman" w:hAnsi="Times New Roman" w:cs="Times New Roman"/>
          <w:iCs/>
        </w:rPr>
        <w:t xml:space="preserve">, </w:t>
      </w:r>
      <w:r w:rsidR="008B488D" w:rsidRPr="00222EF2">
        <w:rPr>
          <w:rFonts w:ascii="Times New Roman" w:hAnsi="Times New Roman" w:cs="Iskoola Pota" w:hint="cs"/>
          <w:iCs/>
          <w:cs/>
          <w:lang w:bidi="si-LK"/>
        </w:rPr>
        <w:t xml:space="preserve">තෙත්බිම් </w:t>
      </w:r>
    </w:p>
    <w:p w14:paraId="3B10C787" w14:textId="3BA04357" w:rsidR="007A059F" w:rsidRPr="00222EF2" w:rsidRDefault="007A059F" w:rsidP="0098016F">
      <w:pPr>
        <w:spacing w:after="0"/>
        <w:ind w:left="547"/>
        <w:rPr>
          <w:rFonts w:ascii="Times New Roman" w:hAnsi="Times New Roman" w:cs="Times New Roman"/>
          <w:iCs/>
        </w:rPr>
      </w:pPr>
      <w:r w:rsidRPr="00222EF2">
        <w:rPr>
          <w:rFonts w:ascii="Times New Roman" w:hAnsi="Times New Roman" w:cs="Times New Roman"/>
          <w:iCs/>
          <w:spacing w:val="-3"/>
          <w:sz w:val="28"/>
        </w:rPr>
        <w:sym w:font="Wingdings 2" w:char="F030"/>
      </w:r>
      <w:r w:rsidRPr="00222EF2">
        <w:rPr>
          <w:rFonts w:ascii="Times New Roman" w:hAnsi="Times New Roman" w:cs="Times New Roman"/>
          <w:iCs/>
        </w:rPr>
        <w:t xml:space="preserve">  </w:t>
      </w:r>
      <w:r w:rsidR="008B488D" w:rsidRPr="00222EF2">
        <w:rPr>
          <w:rFonts w:ascii="Times New Roman" w:hAnsi="Times New Roman" w:cs="Iskoola Pota" w:hint="cs"/>
          <w:iCs/>
          <w:cs/>
          <w:lang w:bidi="si-LK"/>
        </w:rPr>
        <w:t>පතල්</w:t>
      </w:r>
      <w:r w:rsidR="008B488D" w:rsidRPr="00222EF2">
        <w:rPr>
          <w:rFonts w:ascii="Times New Roman" w:hAnsi="Times New Roman" w:cs="Times New Roman"/>
          <w:iCs/>
        </w:rPr>
        <w:t xml:space="preserve">, </w:t>
      </w:r>
      <w:r w:rsidR="008B488D" w:rsidRPr="00222EF2">
        <w:rPr>
          <w:rFonts w:ascii="Times New Roman" w:hAnsi="Times New Roman" w:cs="Iskoola Pota" w:hint="cs"/>
          <w:iCs/>
          <w:cs/>
          <w:lang w:bidi="si-LK"/>
        </w:rPr>
        <w:t>නිස්සාරණ</w:t>
      </w:r>
      <w:r w:rsidR="008B488D" w:rsidRPr="00222EF2">
        <w:rPr>
          <w:rFonts w:ascii="Times New Roman" w:hAnsi="Times New Roman" w:cs="Iskoola Pota"/>
          <w:iCs/>
          <w:cs/>
          <w:lang w:bidi="si-LK"/>
        </w:rPr>
        <w:t xml:space="preserve"> </w:t>
      </w:r>
      <w:r w:rsidR="008B488D" w:rsidRPr="00222EF2">
        <w:rPr>
          <w:rFonts w:ascii="Times New Roman" w:hAnsi="Times New Roman" w:cs="Iskoola Pota" w:hint="cs"/>
          <w:iCs/>
          <w:cs/>
          <w:lang w:bidi="si-LK"/>
        </w:rPr>
        <w:t>කර්මාන්ත</w:t>
      </w:r>
    </w:p>
    <w:p w14:paraId="36DB27E6" w14:textId="0CAAB271" w:rsidR="007A059F" w:rsidRPr="00222EF2" w:rsidRDefault="007A059F" w:rsidP="0098016F">
      <w:pPr>
        <w:spacing w:after="0"/>
        <w:ind w:left="547"/>
        <w:rPr>
          <w:rFonts w:ascii="Times New Roman" w:hAnsi="Times New Roman" w:cs="Iskoola Pota"/>
          <w:iCs/>
          <w:lang w:bidi="si-LK"/>
        </w:rPr>
      </w:pPr>
      <w:r w:rsidRPr="00222EF2">
        <w:rPr>
          <w:rFonts w:ascii="Times New Roman" w:hAnsi="Times New Roman" w:cs="Times New Roman"/>
          <w:iCs/>
          <w:spacing w:val="-3"/>
          <w:sz w:val="28"/>
        </w:rPr>
        <w:sym w:font="Wingdings 2" w:char="F030"/>
      </w:r>
      <w:r w:rsidRPr="00222EF2">
        <w:rPr>
          <w:rFonts w:ascii="Times New Roman" w:hAnsi="Times New Roman" w:cs="Times New Roman"/>
          <w:iCs/>
        </w:rPr>
        <w:t xml:space="preserve">  </w:t>
      </w:r>
      <w:r w:rsidR="008B488D" w:rsidRPr="00222EF2">
        <w:rPr>
          <w:rFonts w:ascii="Times New Roman" w:hAnsi="Times New Roman" w:cs="Iskoola Pota" w:hint="cs"/>
          <w:iCs/>
          <w:cs/>
          <w:lang w:bidi="si-LK"/>
        </w:rPr>
        <w:t xml:space="preserve">ඵලදායි නොවන ඉඩම් </w:t>
      </w:r>
    </w:p>
    <w:p w14:paraId="13A0BCFB" w14:textId="12AECDB4" w:rsidR="007A059F" w:rsidRPr="00222EF2" w:rsidRDefault="007A059F" w:rsidP="0098016F">
      <w:pPr>
        <w:spacing w:after="0"/>
        <w:ind w:left="547"/>
        <w:rPr>
          <w:rFonts w:ascii="Times New Roman" w:hAnsi="Times New Roman" w:cs="Iskoola Pota"/>
          <w:iCs/>
          <w:spacing w:val="-3"/>
          <w:lang w:bidi="si-LK"/>
        </w:rPr>
      </w:pPr>
      <w:r w:rsidRPr="00222EF2">
        <w:rPr>
          <w:rFonts w:ascii="Times New Roman" w:hAnsi="Times New Roman" w:cs="Times New Roman"/>
          <w:iCs/>
          <w:spacing w:val="-3"/>
          <w:sz w:val="28"/>
        </w:rPr>
        <w:sym w:font="Wingdings 2" w:char="F030"/>
      </w:r>
      <w:r w:rsidRPr="00222EF2">
        <w:rPr>
          <w:rFonts w:ascii="Times New Roman" w:hAnsi="Times New Roman" w:cs="Times New Roman"/>
          <w:iCs/>
          <w:spacing w:val="-3"/>
          <w:sz w:val="28"/>
        </w:rPr>
        <w:t xml:space="preserve"> </w:t>
      </w:r>
      <w:r w:rsidR="008B488D" w:rsidRPr="00222EF2">
        <w:rPr>
          <w:rFonts w:ascii="Times New Roman" w:hAnsi="Times New Roman" w:cs="Iskoola Pota" w:hint="cs"/>
          <w:iCs/>
          <w:spacing w:val="-3"/>
          <w:cs/>
          <w:lang w:bidi="si-LK"/>
        </w:rPr>
        <w:t xml:space="preserve">සංරක්ෂණ ප්‍රදේශ </w:t>
      </w:r>
    </w:p>
    <w:p w14:paraId="2336AE4E" w14:textId="00C5F3CB" w:rsidR="007A059F" w:rsidRPr="00222EF2" w:rsidRDefault="007A059F" w:rsidP="0098016F">
      <w:pPr>
        <w:spacing w:after="0"/>
        <w:ind w:left="547"/>
        <w:rPr>
          <w:rFonts w:ascii="Times New Roman" w:hAnsi="Times New Roman" w:cs="Times New Roman"/>
          <w:iCs/>
        </w:rPr>
      </w:pPr>
      <w:r w:rsidRPr="00222EF2">
        <w:rPr>
          <w:rFonts w:ascii="Times New Roman" w:hAnsi="Times New Roman" w:cs="Times New Roman"/>
          <w:iCs/>
          <w:spacing w:val="-3"/>
          <w:sz w:val="28"/>
        </w:rPr>
        <w:sym w:font="Wingdings 2" w:char="F030"/>
      </w:r>
      <w:r w:rsidRPr="00222EF2">
        <w:rPr>
          <w:rFonts w:ascii="Times New Roman" w:hAnsi="Times New Roman" w:cs="Times New Roman"/>
          <w:iCs/>
        </w:rPr>
        <w:t xml:space="preserve">  </w:t>
      </w:r>
      <w:r w:rsidR="008B488D" w:rsidRPr="00222EF2">
        <w:rPr>
          <w:rFonts w:ascii="Times New Roman" w:hAnsi="Times New Roman" w:cs="Iskoola Pota" w:hint="cs"/>
          <w:iCs/>
          <w:cs/>
          <w:lang w:bidi="si-LK"/>
        </w:rPr>
        <w:t>වෙනත්</w:t>
      </w:r>
      <w:r w:rsidR="008B488D" w:rsidRPr="00222EF2">
        <w:rPr>
          <w:rFonts w:ascii="Times New Roman" w:hAnsi="Times New Roman" w:cs="Iskoola Pota"/>
          <w:iCs/>
          <w:cs/>
          <w:lang w:bidi="si-LK"/>
        </w:rPr>
        <w:t xml:space="preserve"> </w:t>
      </w:r>
      <w:r w:rsidR="008B488D" w:rsidRPr="00222EF2">
        <w:rPr>
          <w:rFonts w:ascii="Times New Roman" w:hAnsi="Times New Roman" w:cs="Iskoola Pota" w:hint="cs"/>
          <w:iCs/>
          <w:cs/>
          <w:lang w:bidi="si-LK"/>
        </w:rPr>
        <w:t>අරමුණු</w:t>
      </w:r>
      <w:r w:rsidR="008B488D" w:rsidRPr="00222EF2">
        <w:rPr>
          <w:rFonts w:ascii="Times New Roman" w:hAnsi="Times New Roman" w:cs="Iskoola Pota"/>
          <w:iCs/>
          <w:cs/>
          <w:lang w:bidi="si-LK"/>
        </w:rPr>
        <w:t xml:space="preserve">  (</w:t>
      </w:r>
      <w:r w:rsidR="008B488D" w:rsidRPr="00222EF2">
        <w:rPr>
          <w:rFonts w:ascii="Times New Roman" w:hAnsi="Times New Roman" w:cs="Iskoola Pota" w:hint="cs"/>
          <w:iCs/>
          <w:cs/>
          <w:lang w:bidi="si-LK"/>
        </w:rPr>
        <w:t>සඳහන්</w:t>
      </w:r>
      <w:r w:rsidR="008B488D" w:rsidRPr="00222EF2">
        <w:rPr>
          <w:rFonts w:ascii="Times New Roman" w:hAnsi="Times New Roman" w:cs="Iskoola Pota"/>
          <w:iCs/>
          <w:cs/>
          <w:lang w:bidi="si-LK"/>
        </w:rPr>
        <w:t xml:space="preserve"> </w:t>
      </w:r>
      <w:r w:rsidR="008B488D" w:rsidRPr="00222EF2">
        <w:rPr>
          <w:rFonts w:ascii="Times New Roman" w:hAnsi="Times New Roman" w:cs="Iskoola Pota" w:hint="cs"/>
          <w:iCs/>
          <w:cs/>
          <w:lang w:bidi="si-LK"/>
        </w:rPr>
        <w:t>කරන්න</w:t>
      </w:r>
      <w:r w:rsidRPr="00222EF2">
        <w:rPr>
          <w:rFonts w:ascii="Times New Roman" w:hAnsi="Times New Roman" w:cs="Times New Roman"/>
          <w:iCs/>
        </w:rPr>
        <w:t>):</w:t>
      </w:r>
    </w:p>
    <w:p w14:paraId="71935D20" w14:textId="2AF5AAB0" w:rsidR="00731AFE" w:rsidRPr="000D7D0E" w:rsidRDefault="00BD4B6A" w:rsidP="00414E14">
      <w:pPr>
        <w:pStyle w:val="Heading2"/>
        <w:spacing w:before="240"/>
        <w:rPr>
          <w:rFonts w:ascii="Times New Roman" w:hAnsi="Times New Roman" w:cs="Times New Roman"/>
        </w:rPr>
      </w:pPr>
      <w:r w:rsidRPr="000D7D0E">
        <w:rPr>
          <w:rFonts w:ascii="Times New Roman" w:hAnsi="Times New Roman" w:cs="Iskoola Pota" w:hint="cs"/>
          <w:cs/>
          <w:lang w:bidi="si-LK"/>
        </w:rPr>
        <w:t xml:space="preserve">වර්තමානයේ </w:t>
      </w:r>
      <w:r w:rsidR="00384ED2" w:rsidRPr="000D7D0E">
        <w:rPr>
          <w:rFonts w:ascii="Times New Roman" w:hAnsi="Times New Roman" w:cs="Iskoola Pota" w:hint="cs"/>
          <w:cs/>
          <w:lang w:bidi="si-LK"/>
        </w:rPr>
        <w:t>තාක්ෂ</w:t>
      </w:r>
      <w:r w:rsidRPr="000D7D0E">
        <w:rPr>
          <w:rFonts w:ascii="Times New Roman" w:hAnsi="Times New Roman" w:cs="Iskoola Pota" w:hint="cs"/>
          <w:cs/>
          <w:lang w:bidi="si-LK"/>
        </w:rPr>
        <w:t>ණ</w:t>
      </w:r>
      <w:r w:rsidR="00384ED2" w:rsidRPr="000D7D0E">
        <w:rPr>
          <w:rFonts w:ascii="Times New Roman" w:hAnsi="Times New Roman" w:cs="Iskoola Pota" w:hint="cs"/>
          <w:cs/>
          <w:lang w:bidi="si-LK"/>
        </w:rPr>
        <w:t>ය</w:t>
      </w:r>
      <w:r w:rsidRPr="000D7D0E">
        <w:rPr>
          <w:rFonts w:ascii="Times New Roman" w:hAnsi="Times New Roman" w:cs="Iskoola Pota" w:hint="cs"/>
          <w:cs/>
          <w:lang w:bidi="si-LK"/>
        </w:rPr>
        <w:t xml:space="preserve"> </w:t>
      </w:r>
      <w:r w:rsidR="00384ED2" w:rsidRPr="000D7D0E">
        <w:rPr>
          <w:rFonts w:ascii="Times New Roman" w:hAnsi="Times New Roman" w:cs="Iskoola Pota" w:hint="cs"/>
          <w:cs/>
          <w:lang w:bidi="si-LK"/>
        </w:rPr>
        <w:t>භාවිතා</w:t>
      </w:r>
      <w:r w:rsidRPr="000D7D0E">
        <w:rPr>
          <w:rFonts w:ascii="Times New Roman" w:hAnsi="Times New Roman" w:cs="Iskoola Pota" w:hint="cs"/>
          <w:cs/>
          <w:lang w:bidi="si-LK"/>
        </w:rPr>
        <w:t xml:space="preserve"> </w:t>
      </w:r>
      <w:r w:rsidR="00384ED2" w:rsidRPr="000D7D0E">
        <w:rPr>
          <w:rFonts w:ascii="Times New Roman" w:hAnsi="Times New Roman" w:cs="Iskoola Pota" w:hint="cs"/>
          <w:cs/>
          <w:lang w:bidi="si-LK"/>
        </w:rPr>
        <w:t>කර ඇති භූමි පරිභෝග රටා</w:t>
      </w:r>
      <w:r w:rsidR="00414E14" w:rsidRPr="000D7D0E">
        <w:rPr>
          <w:rFonts w:ascii="Times New Roman" w:hAnsi="Times New Roman" w:cs="Iskoola Pota" w:hint="cs"/>
          <w:cs/>
          <w:lang w:bidi="si-LK"/>
        </w:rPr>
        <w:t>(රටා</w:t>
      </w:r>
      <w:r w:rsidR="00384ED2" w:rsidRPr="000D7D0E">
        <w:rPr>
          <w:rFonts w:ascii="Times New Roman" w:hAnsi="Times New Roman" w:cs="Iskoola Pota" w:hint="cs"/>
          <w:cs/>
          <w:lang w:bidi="si-LK"/>
        </w:rPr>
        <w:t>වන්</w:t>
      </w:r>
      <w:r w:rsidR="00414E14" w:rsidRPr="000D7D0E">
        <w:rPr>
          <w:rFonts w:ascii="Times New Roman" w:hAnsi="Times New Roman" w:cs="Iskoola Pota" w:hint="cs"/>
          <w:cs/>
          <w:lang w:bidi="si-LK"/>
        </w:rPr>
        <w:t>)</w:t>
      </w:r>
    </w:p>
    <w:p w14:paraId="511A7543" w14:textId="264402ED" w:rsidR="00731AFE" w:rsidRPr="000D7D0E" w:rsidRDefault="00802486" w:rsidP="00802486">
      <w:pPr>
        <w:spacing w:after="0"/>
        <w:ind w:left="900" w:hanging="324"/>
        <w:rPr>
          <w:rFonts w:ascii="Times New Roman" w:hAnsi="Times New Roman" w:cs="Times New Roman"/>
          <w:iCs/>
        </w:rPr>
      </w:pPr>
      <w:r w:rsidRPr="000D7D0E">
        <w:rPr>
          <w:rFonts w:ascii="Times New Roman" w:hAnsi="Times New Roman" w:cs="Times New Roman"/>
          <w:spacing w:val="-3"/>
          <w:sz w:val="28"/>
        </w:rPr>
        <w:sym w:font="Wingdings 2" w:char="F030"/>
      </w:r>
      <w:r w:rsidRPr="000D7D0E">
        <w:rPr>
          <w:rFonts w:ascii="Times New Roman" w:hAnsi="Times New Roman" w:cs="Times New Roman"/>
          <w:iCs/>
        </w:rPr>
        <w:t xml:space="preserve"> </w:t>
      </w:r>
      <w:r w:rsidR="00731AFE" w:rsidRPr="000D7D0E">
        <w:rPr>
          <w:rFonts w:ascii="Times New Roman" w:hAnsi="Times New Roman" w:cs="Times New Roman"/>
          <w:iCs/>
        </w:rPr>
        <w:t xml:space="preserve">High In-put Vegetable </w:t>
      </w:r>
    </w:p>
    <w:p w14:paraId="4A00242B" w14:textId="1A30FCBE" w:rsidR="00731AFE" w:rsidRPr="001869B9" w:rsidRDefault="00802486" w:rsidP="00802486">
      <w:pPr>
        <w:spacing w:after="0"/>
        <w:ind w:left="900" w:hanging="324"/>
        <w:rPr>
          <w:rFonts w:ascii="Times New Roman" w:hAnsi="Times New Roman" w:cs="Times New Roman"/>
          <w:iCs/>
        </w:rPr>
      </w:pPr>
      <w:r w:rsidRPr="000D7D0E">
        <w:rPr>
          <w:rFonts w:ascii="Times New Roman" w:hAnsi="Times New Roman" w:cs="Times New Roman"/>
          <w:spacing w:val="-3"/>
          <w:sz w:val="28"/>
        </w:rPr>
        <w:sym w:font="Wingdings 2" w:char="F030"/>
      </w:r>
      <w:r w:rsidRPr="000D7D0E">
        <w:rPr>
          <w:rFonts w:ascii="Times New Roman" w:hAnsi="Times New Roman" w:cs="Times New Roman"/>
          <w:iCs/>
        </w:rPr>
        <w:t xml:space="preserve"> </w:t>
      </w:r>
      <w:r w:rsidR="00731AFE" w:rsidRPr="000D7D0E">
        <w:rPr>
          <w:rFonts w:ascii="Times New Roman" w:hAnsi="Times New Roman" w:cs="Times New Roman"/>
          <w:iCs/>
        </w:rPr>
        <w:t>Low In-put Vegetable (Rain-fed)</w:t>
      </w:r>
    </w:p>
    <w:p w14:paraId="5F93E4FE" w14:textId="0A580DB3" w:rsidR="00731AFE" w:rsidRPr="001869B9" w:rsidRDefault="00802486" w:rsidP="00802486">
      <w:pPr>
        <w:spacing w:after="0"/>
        <w:ind w:left="900" w:hanging="324"/>
        <w:rPr>
          <w:rFonts w:ascii="Times New Roman" w:hAnsi="Times New Roman" w:cs="Times New Roman"/>
          <w:iCs/>
        </w:rPr>
      </w:pPr>
      <w:r w:rsidRPr="001869B9">
        <w:rPr>
          <w:rFonts w:ascii="Times New Roman" w:hAnsi="Times New Roman" w:cs="Times New Roman"/>
          <w:spacing w:val="-3"/>
          <w:sz w:val="28"/>
        </w:rPr>
        <w:sym w:font="Wingdings 2" w:char="F030"/>
      </w:r>
      <w:r w:rsidR="00222EF2">
        <w:rPr>
          <w:rFonts w:ascii="Times New Roman" w:hAnsi="Times New Roman" w:cs="Iskoola Pota" w:hint="cs"/>
          <w:iCs/>
          <w:cs/>
          <w:lang w:bidi="si-LK"/>
        </w:rPr>
        <w:t xml:space="preserve">සහල් </w:t>
      </w:r>
      <w:r w:rsidR="00731AFE" w:rsidRPr="001869B9">
        <w:rPr>
          <w:rFonts w:ascii="Times New Roman" w:hAnsi="Times New Roman" w:cs="Times New Roman"/>
          <w:iCs/>
        </w:rPr>
        <w:t xml:space="preserve"> </w:t>
      </w:r>
    </w:p>
    <w:p w14:paraId="6697A60D" w14:textId="14BD202A" w:rsidR="00F65347" w:rsidRPr="00222EF2" w:rsidRDefault="00F83682" w:rsidP="00F83682">
      <w:pPr>
        <w:spacing w:after="0"/>
        <w:ind w:left="900" w:hanging="324"/>
        <w:rPr>
          <w:rFonts w:ascii="Times New Roman" w:hAnsi="Times New Roman" w:cs="Iskoola Pota"/>
          <w:iCs/>
          <w:lang w:bidi="si-LK"/>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w:t>
      </w:r>
      <w:r w:rsidR="00222EF2">
        <w:rPr>
          <w:rFonts w:ascii="Times New Roman" w:hAnsi="Times New Roman" w:cs="Iskoola Pota" w:hint="cs"/>
          <w:iCs/>
          <w:cs/>
          <w:lang w:bidi="si-LK"/>
        </w:rPr>
        <w:t>ගෙවතු වගා</w:t>
      </w:r>
    </w:p>
    <w:p w14:paraId="591AE914" w14:textId="59125702" w:rsidR="00F65347" w:rsidRPr="001869B9" w:rsidRDefault="00F83682" w:rsidP="00F83682">
      <w:pPr>
        <w:spacing w:after="0"/>
        <w:ind w:left="900" w:hanging="324"/>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w:t>
      </w:r>
      <w:r w:rsidR="00222EF2">
        <w:rPr>
          <w:rFonts w:ascii="Times New Roman" w:hAnsi="Times New Roman" w:cs="Iskoola Pota" w:hint="cs"/>
          <w:iCs/>
          <w:cs/>
          <w:lang w:bidi="si-LK"/>
        </w:rPr>
        <w:t xml:space="preserve">තේ </w:t>
      </w:r>
      <w:r w:rsidR="00F65347" w:rsidRPr="001869B9">
        <w:rPr>
          <w:rFonts w:ascii="Times New Roman" w:hAnsi="Times New Roman" w:cs="Times New Roman"/>
          <w:iCs/>
        </w:rPr>
        <w:t xml:space="preserve"> (</w:t>
      </w:r>
      <w:r w:rsidR="00222EF2">
        <w:rPr>
          <w:rFonts w:ascii="Times New Roman" w:hAnsi="Times New Roman" w:cs="Iskoola Pota" w:hint="cs"/>
          <w:iCs/>
          <w:cs/>
          <w:lang w:bidi="si-LK"/>
        </w:rPr>
        <w:t xml:space="preserve">කුඩා පරිමාණ </w:t>
      </w:r>
      <w:r w:rsidR="00F65347" w:rsidRPr="001869B9">
        <w:rPr>
          <w:rFonts w:ascii="Times New Roman" w:hAnsi="Times New Roman" w:cs="Times New Roman"/>
          <w:iCs/>
        </w:rPr>
        <w:t xml:space="preserve">/ </w:t>
      </w:r>
      <w:r w:rsidR="00222EF2">
        <w:rPr>
          <w:rFonts w:ascii="Times New Roman" w:hAnsi="Times New Roman" w:cs="Iskoola Pota" w:hint="cs"/>
          <w:iCs/>
          <w:cs/>
          <w:lang w:bidi="si-LK"/>
        </w:rPr>
        <w:t>වැවිලි</w:t>
      </w:r>
      <w:r w:rsidR="00F65347" w:rsidRPr="001869B9">
        <w:rPr>
          <w:rFonts w:ascii="Times New Roman" w:hAnsi="Times New Roman" w:cs="Times New Roman"/>
          <w:iCs/>
        </w:rPr>
        <w:t xml:space="preserve">) </w:t>
      </w:r>
    </w:p>
    <w:p w14:paraId="25FEDB6F" w14:textId="450247D4" w:rsidR="00731AFE" w:rsidRPr="001869B9" w:rsidRDefault="00F83682" w:rsidP="00F83682">
      <w:pPr>
        <w:spacing w:after="0"/>
        <w:ind w:left="900" w:hanging="324"/>
        <w:rPr>
          <w:rFonts w:ascii="Times New Roman" w:hAnsi="Times New Roman" w:cs="Times New Roman"/>
          <w:iCs/>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w:t>
      </w:r>
      <w:r w:rsidR="00222EF2">
        <w:rPr>
          <w:rFonts w:ascii="Times New Roman" w:hAnsi="Times New Roman" w:cs="Iskoola Pota" w:hint="cs"/>
          <w:iCs/>
          <w:cs/>
          <w:lang w:bidi="si-LK"/>
        </w:rPr>
        <w:t xml:space="preserve">පලතුරු </w:t>
      </w:r>
      <w:r w:rsidR="00F65347" w:rsidRPr="001869B9">
        <w:rPr>
          <w:rFonts w:ascii="Times New Roman" w:hAnsi="Times New Roman" w:cs="Times New Roman"/>
          <w:iCs/>
        </w:rPr>
        <w:t xml:space="preserve"> </w:t>
      </w:r>
    </w:p>
    <w:p w14:paraId="18E9A259" w14:textId="2A496341" w:rsidR="00F65347" w:rsidRPr="00222EF2" w:rsidRDefault="00F83682" w:rsidP="00F83682">
      <w:pPr>
        <w:spacing w:after="0"/>
        <w:ind w:left="900" w:hanging="324"/>
        <w:rPr>
          <w:rFonts w:ascii="Times New Roman" w:hAnsi="Times New Roman" w:cs="Iskoola Pota"/>
          <w:iCs/>
          <w:lang w:bidi="si-LK"/>
        </w:rPr>
      </w:pPr>
      <w:r w:rsidRPr="001869B9">
        <w:rPr>
          <w:rFonts w:ascii="Times New Roman" w:hAnsi="Times New Roman" w:cs="Times New Roman"/>
          <w:spacing w:val="-3"/>
          <w:sz w:val="28"/>
        </w:rPr>
        <w:sym w:font="Wingdings 2" w:char="F030"/>
      </w:r>
      <w:r w:rsidRPr="001869B9">
        <w:rPr>
          <w:rFonts w:ascii="Times New Roman" w:hAnsi="Times New Roman" w:cs="Times New Roman"/>
          <w:iCs/>
        </w:rPr>
        <w:t xml:space="preserve"> </w:t>
      </w:r>
      <w:r w:rsidR="00222EF2">
        <w:rPr>
          <w:rFonts w:ascii="Times New Roman" w:hAnsi="Times New Roman" w:cs="Iskoola Pota" w:hint="cs"/>
          <w:iCs/>
          <w:cs/>
          <w:lang w:bidi="si-LK"/>
        </w:rPr>
        <w:t xml:space="preserve">වෙනත් </w:t>
      </w:r>
    </w:p>
    <w:p w14:paraId="2EB61CDC" w14:textId="1EB9E5AB" w:rsidR="00F65347" w:rsidRPr="001869B9" w:rsidRDefault="00F65347" w:rsidP="00F83682">
      <w:pPr>
        <w:spacing w:after="0"/>
        <w:ind w:left="900" w:hanging="324"/>
        <w:rPr>
          <w:rFonts w:ascii="Times New Roman" w:hAnsi="Times New Roman" w:cs="Times New Roman"/>
          <w:iCs/>
        </w:rPr>
      </w:pPr>
      <w:r w:rsidRPr="001869B9">
        <w:rPr>
          <w:rFonts w:ascii="Times New Roman" w:hAnsi="Times New Roman" w:cs="Times New Roman"/>
          <w:iCs/>
        </w:rPr>
        <w:t>………………………</w:t>
      </w:r>
      <w:r w:rsidR="00F83682" w:rsidRPr="001869B9">
        <w:rPr>
          <w:rFonts w:ascii="Times New Roman" w:hAnsi="Times New Roman" w:cs="Times New Roman"/>
          <w:iCs/>
        </w:rPr>
        <w:t>………………..</w:t>
      </w:r>
    </w:p>
    <w:p w14:paraId="547B80F5" w14:textId="477F7C1C" w:rsidR="00F65347" w:rsidRPr="001869B9" w:rsidRDefault="00F65347" w:rsidP="00F83682">
      <w:pPr>
        <w:spacing w:after="0"/>
        <w:ind w:left="900" w:hanging="324"/>
        <w:rPr>
          <w:rFonts w:ascii="Times New Roman" w:hAnsi="Times New Roman" w:cs="Times New Roman"/>
          <w:iCs/>
        </w:rPr>
      </w:pPr>
      <w:r w:rsidRPr="001869B9">
        <w:rPr>
          <w:rFonts w:ascii="Times New Roman" w:hAnsi="Times New Roman" w:cs="Times New Roman"/>
          <w:iCs/>
        </w:rPr>
        <w:t>………………………</w:t>
      </w:r>
      <w:r w:rsidR="00F83682" w:rsidRPr="001869B9">
        <w:rPr>
          <w:rFonts w:ascii="Times New Roman" w:hAnsi="Times New Roman" w:cs="Times New Roman"/>
          <w:iCs/>
        </w:rPr>
        <w:t>………………..</w:t>
      </w:r>
    </w:p>
    <w:p w14:paraId="63371497" w14:textId="13949E09" w:rsidR="00F65347" w:rsidRPr="001869B9" w:rsidRDefault="00F65347" w:rsidP="00F83682">
      <w:pPr>
        <w:spacing w:after="0"/>
        <w:ind w:left="900" w:hanging="324"/>
        <w:rPr>
          <w:rFonts w:ascii="Times New Roman" w:hAnsi="Times New Roman" w:cs="Times New Roman"/>
          <w:iCs/>
        </w:rPr>
      </w:pPr>
      <w:r w:rsidRPr="001869B9">
        <w:rPr>
          <w:rFonts w:ascii="Times New Roman" w:hAnsi="Times New Roman" w:cs="Times New Roman"/>
          <w:iCs/>
        </w:rPr>
        <w:t>………………………</w:t>
      </w:r>
      <w:r w:rsidR="00F83682" w:rsidRPr="001869B9">
        <w:rPr>
          <w:rFonts w:ascii="Times New Roman" w:hAnsi="Times New Roman" w:cs="Times New Roman"/>
          <w:iCs/>
        </w:rPr>
        <w:t>………………..</w:t>
      </w:r>
    </w:p>
    <w:p w14:paraId="49CA955E" w14:textId="2A872521" w:rsidR="00F61A50" w:rsidRPr="000D7D0E" w:rsidRDefault="00C93808" w:rsidP="00E33994">
      <w:pPr>
        <w:pStyle w:val="Heading2"/>
        <w:rPr>
          <w:rFonts w:cs="Times New Roman"/>
        </w:rPr>
      </w:pPr>
      <w:r w:rsidRPr="000D7D0E">
        <w:rPr>
          <w:rFonts w:cs="Iskoola Pota" w:hint="cs"/>
          <w:cs/>
          <w:lang w:bidi="si-LK"/>
        </w:rPr>
        <w:t xml:space="preserve">තාක්ෂණය මඟින් </w:t>
      </w:r>
      <w:r w:rsidR="00291534" w:rsidRPr="000D7D0E">
        <w:rPr>
          <w:rFonts w:cs="Iskoola Pota" w:hint="cs"/>
          <w:u w:val="single"/>
          <w:cs/>
          <w:lang w:bidi="si-LK"/>
        </w:rPr>
        <w:t>විසඳනු ලබන</w:t>
      </w:r>
      <w:r w:rsidR="00E33994" w:rsidRPr="000D7D0E">
        <w:rPr>
          <w:rFonts w:ascii="Times New Roman" w:hAnsi="Times New Roman" w:cs="Iskoola Pota"/>
          <w:cs/>
          <w:lang w:bidi="si-LK"/>
        </w:rPr>
        <w:t xml:space="preserve"> </w:t>
      </w:r>
      <w:r w:rsidR="00E33994" w:rsidRPr="000D7D0E">
        <w:rPr>
          <w:rFonts w:ascii="Times New Roman" w:hAnsi="Times New Roman" w:cs="Iskoola Pota" w:hint="cs"/>
          <w:cs/>
          <w:lang w:bidi="si-LK"/>
        </w:rPr>
        <w:t>ඉඩම්</w:t>
      </w:r>
      <w:r w:rsidR="00E33994" w:rsidRPr="000D7D0E">
        <w:rPr>
          <w:rFonts w:ascii="Times New Roman" w:hAnsi="Times New Roman" w:cs="Iskoola Pota"/>
          <w:cs/>
          <w:lang w:bidi="si-LK"/>
        </w:rPr>
        <w:t xml:space="preserve"> </w:t>
      </w:r>
      <w:r w:rsidR="00E33994" w:rsidRPr="000D7D0E">
        <w:rPr>
          <w:rFonts w:ascii="Times New Roman" w:hAnsi="Times New Roman" w:cs="Iskoola Pota" w:hint="cs"/>
          <w:cs/>
          <w:lang w:bidi="si-LK"/>
        </w:rPr>
        <w:t xml:space="preserve">හායනය වන ප්‍රධාන ක්‍රම </w:t>
      </w:r>
    </w:p>
    <w:p w14:paraId="62411932" w14:textId="7F670053" w:rsidR="00F61A50" w:rsidRPr="001869B9" w:rsidRDefault="00F61A50" w:rsidP="00F83682">
      <w:pPr>
        <w:tabs>
          <w:tab w:val="left" w:pos="2977"/>
          <w:tab w:val="right" w:leader="dot" w:pos="9214"/>
        </w:tabs>
        <w:spacing w:after="0" w:line="240" w:lineRule="auto"/>
        <w:ind w:left="547"/>
        <w:rPr>
          <w:rFonts w:ascii="Times New Roman" w:hAnsi="Times New Roman" w:cs="Times New Roman"/>
        </w:rPr>
      </w:pPr>
      <w:r w:rsidRPr="000D7D0E">
        <w:rPr>
          <w:rFonts w:ascii="Times New Roman" w:hAnsi="Times New Roman" w:cs="Times New Roman"/>
          <w:spacing w:val="-3"/>
          <w:sz w:val="28"/>
        </w:rPr>
        <w:sym w:font="Wingdings 2" w:char="F030"/>
      </w:r>
      <w:r w:rsidRPr="000D7D0E">
        <w:rPr>
          <w:rFonts w:ascii="Times New Roman" w:hAnsi="Times New Roman" w:cs="Times New Roman"/>
        </w:rPr>
        <w:t xml:space="preserve">  </w:t>
      </w:r>
      <w:r w:rsidR="00BF0BA9" w:rsidRPr="000D7D0E">
        <w:rPr>
          <w:rFonts w:ascii="Times New Roman" w:hAnsi="Times New Roman" w:cs="Iskoola Pota" w:hint="cs"/>
          <w:iCs/>
          <w:cs/>
          <w:lang w:bidi="si-LK"/>
        </w:rPr>
        <w:t>ජලය මඟින් සිදු වන පාංශු ඛාදනය</w:t>
      </w:r>
      <w:r w:rsidR="00BF0BA9">
        <w:rPr>
          <w:rFonts w:ascii="Times New Roman" w:hAnsi="Times New Roman" w:cs="Iskoola Pota" w:hint="cs"/>
          <w:iCs/>
          <w:cs/>
          <w:lang w:bidi="si-LK"/>
        </w:rPr>
        <w:t xml:space="preserve"> </w:t>
      </w:r>
    </w:p>
    <w:p w14:paraId="76708820" w14:textId="34E7B7C5" w:rsidR="00F61A50" w:rsidRPr="001869B9" w:rsidRDefault="00F61A50" w:rsidP="00BF0BA9">
      <w:pPr>
        <w:tabs>
          <w:tab w:val="left" w:pos="2977"/>
          <w:tab w:val="right" w:leader="dot" w:pos="9214"/>
        </w:tabs>
        <w:spacing w:after="0" w:line="240" w:lineRule="auto"/>
        <w:ind w:left="547"/>
        <w:rPr>
          <w:rFonts w:ascii="Times New Roman" w:hAnsi="Times New Roman" w:cs="Times New Roman"/>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00BF0BA9">
        <w:rPr>
          <w:rFonts w:ascii="Times New Roman" w:hAnsi="Times New Roman" w:cs="Iskoola Pota" w:hint="cs"/>
          <w:iCs/>
          <w:cs/>
          <w:lang w:bidi="si-LK"/>
        </w:rPr>
        <w:t xml:space="preserve">සුළං  මඟින් සිදු වන පාංශු ඛාදනය </w:t>
      </w:r>
    </w:p>
    <w:p w14:paraId="56232238" w14:textId="744729BF" w:rsidR="00F61A50" w:rsidRPr="00BF0BA9" w:rsidRDefault="00F61A50" w:rsidP="00F83682">
      <w:pPr>
        <w:tabs>
          <w:tab w:val="left" w:pos="2977"/>
          <w:tab w:val="right" w:leader="dot" w:pos="9214"/>
        </w:tabs>
        <w:spacing w:after="0" w:line="240" w:lineRule="auto"/>
        <w:ind w:left="547"/>
        <w:rPr>
          <w:rFonts w:ascii="Times New Roman" w:hAnsi="Times New Roman" w:cs="Iskoola Pota"/>
          <w:b/>
          <w:lang w:bidi="si-LK"/>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00BF0BA9" w:rsidRPr="00BF0BA9">
        <w:rPr>
          <w:rFonts w:ascii="Times New Roman" w:hAnsi="Times New Roman" w:cs="Iskoola Pota" w:hint="cs"/>
          <w:b/>
          <w:iCs/>
          <w:cs/>
          <w:lang w:bidi="si-LK"/>
        </w:rPr>
        <w:t xml:space="preserve">රසායනික පාංශු පිරිහීම </w:t>
      </w:r>
    </w:p>
    <w:p w14:paraId="1CE49C15" w14:textId="1F69561D" w:rsidR="00F61A50" w:rsidRPr="00BF0BA9" w:rsidRDefault="00F61A50" w:rsidP="00F83682">
      <w:pPr>
        <w:tabs>
          <w:tab w:val="left" w:pos="2977"/>
          <w:tab w:val="right" w:leader="dot" w:pos="9214"/>
        </w:tabs>
        <w:spacing w:after="0" w:line="240" w:lineRule="auto"/>
        <w:ind w:left="547"/>
        <w:rPr>
          <w:rFonts w:ascii="Times New Roman" w:hAnsi="Times New Roman" w:cs="Iskoola Pota"/>
          <w:lang w:bidi="si-LK"/>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00BF0BA9" w:rsidRPr="00BF0BA9">
        <w:rPr>
          <w:rFonts w:ascii="Times New Roman" w:hAnsi="Times New Roman" w:cs="Iskoola Pota" w:hint="cs"/>
          <w:b/>
          <w:iCs/>
          <w:cs/>
          <w:lang w:bidi="si-LK"/>
        </w:rPr>
        <w:t>භෞතික පාංශු පිරිහීම</w:t>
      </w:r>
      <w:r w:rsidR="00BF0BA9">
        <w:rPr>
          <w:rFonts w:ascii="Times New Roman" w:hAnsi="Times New Roman" w:cs="Iskoola Pota" w:hint="cs"/>
          <w:bCs/>
          <w:iCs/>
          <w:cs/>
          <w:lang w:bidi="si-LK"/>
        </w:rPr>
        <w:t xml:space="preserve"> </w:t>
      </w:r>
    </w:p>
    <w:p w14:paraId="09448E06" w14:textId="61C0BAD9" w:rsidR="00F61A50" w:rsidRPr="00BF0BA9" w:rsidRDefault="00F61A50" w:rsidP="00F83682">
      <w:pPr>
        <w:tabs>
          <w:tab w:val="left" w:pos="2977"/>
          <w:tab w:val="right" w:leader="dot" w:pos="9214"/>
        </w:tabs>
        <w:spacing w:after="0" w:line="240" w:lineRule="auto"/>
        <w:ind w:left="547"/>
        <w:rPr>
          <w:rFonts w:ascii="Times New Roman" w:hAnsi="Times New Roman" w:cs="Times New Roman"/>
          <w:b/>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00BF0BA9" w:rsidRPr="00BF0BA9">
        <w:rPr>
          <w:rFonts w:ascii="Times New Roman" w:hAnsi="Times New Roman" w:cs="Iskoola Pota" w:hint="cs"/>
          <w:b/>
          <w:iCs/>
          <w:cs/>
          <w:lang w:bidi="si-LK"/>
        </w:rPr>
        <w:t xml:space="preserve">ජෛව විද්‍යාත්මක හායනය </w:t>
      </w:r>
    </w:p>
    <w:p w14:paraId="26093F18" w14:textId="346F8B27" w:rsidR="00F61A50" w:rsidRPr="001869B9" w:rsidRDefault="00F61A50" w:rsidP="00F83682">
      <w:pPr>
        <w:tabs>
          <w:tab w:val="left" w:pos="2977"/>
          <w:tab w:val="right" w:leader="dot" w:pos="9214"/>
        </w:tabs>
        <w:spacing w:after="0" w:line="240" w:lineRule="auto"/>
        <w:ind w:left="547"/>
        <w:rPr>
          <w:rFonts w:ascii="Times New Roman" w:hAnsi="Times New Roman" w:cs="Times New Roman"/>
        </w:rPr>
      </w:pPr>
      <w:r w:rsidRPr="00BF0BA9">
        <w:rPr>
          <w:rFonts w:ascii="Times New Roman" w:hAnsi="Times New Roman" w:cs="Times New Roman"/>
          <w:bCs/>
          <w:spacing w:val="-3"/>
          <w:sz w:val="28"/>
        </w:rPr>
        <w:sym w:font="Wingdings 2" w:char="F030"/>
      </w:r>
      <w:r w:rsidRPr="00BF0BA9">
        <w:rPr>
          <w:rFonts w:ascii="Times New Roman" w:hAnsi="Times New Roman" w:cs="Times New Roman"/>
          <w:b/>
        </w:rPr>
        <w:t xml:space="preserve">  </w:t>
      </w:r>
      <w:r w:rsidR="00BF0BA9" w:rsidRPr="00BF0BA9">
        <w:rPr>
          <w:rFonts w:ascii="Times New Roman" w:hAnsi="Times New Roman" w:cs="Iskoola Pota" w:hint="cs"/>
          <w:b/>
          <w:iCs/>
          <w:cs/>
          <w:lang w:bidi="si-LK"/>
        </w:rPr>
        <w:t>ජල හායනය</w:t>
      </w:r>
      <w:r w:rsidR="00BF0BA9">
        <w:rPr>
          <w:rFonts w:ascii="Times New Roman" w:hAnsi="Times New Roman" w:cs="Iskoola Pota" w:hint="cs"/>
          <w:bCs/>
          <w:iCs/>
          <w:cs/>
          <w:lang w:bidi="si-LK"/>
        </w:rPr>
        <w:t xml:space="preserve"> </w:t>
      </w:r>
      <w:r w:rsidRPr="001869B9">
        <w:rPr>
          <w:rFonts w:ascii="Times New Roman" w:hAnsi="Times New Roman" w:cs="Times New Roman"/>
        </w:rPr>
        <w:tab/>
      </w:r>
    </w:p>
    <w:p w14:paraId="2F1B6A52" w14:textId="2DF3D423" w:rsidR="00F61A50" w:rsidRPr="00BF0BA9" w:rsidRDefault="00F61A50" w:rsidP="00F83682">
      <w:pPr>
        <w:spacing w:after="0" w:line="240" w:lineRule="auto"/>
        <w:ind w:left="547"/>
        <w:rPr>
          <w:rFonts w:ascii="Times New Roman" w:hAnsi="Times New Roman" w:cs="Iskoola Pota"/>
          <w:lang w:bidi="si-LK"/>
        </w:rPr>
      </w:pPr>
      <w:r w:rsidRPr="001869B9">
        <w:rPr>
          <w:rFonts w:ascii="Times New Roman" w:hAnsi="Times New Roman" w:cs="Times New Roman"/>
          <w:spacing w:val="-3"/>
          <w:sz w:val="28"/>
        </w:rPr>
        <w:sym w:font="Wingdings 2" w:char="F030"/>
      </w:r>
      <w:r w:rsidRPr="001869B9">
        <w:rPr>
          <w:rFonts w:ascii="Times New Roman" w:hAnsi="Times New Roman" w:cs="Times New Roman"/>
        </w:rPr>
        <w:t xml:space="preserve">  </w:t>
      </w:r>
      <w:r w:rsidR="00BF0BA9">
        <w:rPr>
          <w:rFonts w:ascii="Times New Roman" w:hAnsi="Times New Roman" w:cs="Iskoola Pota" w:hint="cs"/>
          <w:cs/>
          <w:lang w:bidi="si-LK"/>
        </w:rPr>
        <w:t xml:space="preserve">වෙනත් </w:t>
      </w:r>
    </w:p>
    <w:p w14:paraId="71031458" w14:textId="1E306770" w:rsidR="00F61A50" w:rsidRDefault="00F61A50" w:rsidP="00F61A50">
      <w:pPr>
        <w:spacing w:after="0"/>
        <w:ind w:left="900" w:hanging="900"/>
        <w:rPr>
          <w:rFonts w:ascii="Times New Roman" w:hAnsi="Times New Roman" w:cs="Iskoola Pota"/>
          <w:lang w:bidi="si-LK"/>
        </w:rPr>
      </w:pPr>
    </w:p>
    <w:p w14:paraId="5DE705B5" w14:textId="77777777" w:rsidR="006A4C7F" w:rsidRDefault="006A4C7F" w:rsidP="00F61A50">
      <w:pPr>
        <w:spacing w:after="0"/>
        <w:ind w:left="900" w:hanging="900"/>
        <w:rPr>
          <w:rFonts w:ascii="Times New Roman" w:hAnsi="Times New Roman" w:cs="Iskoola Pota"/>
          <w:lang w:bidi="si-LK"/>
        </w:rPr>
      </w:pPr>
    </w:p>
    <w:p w14:paraId="02D2D2C4" w14:textId="77777777" w:rsidR="006A4C7F" w:rsidRDefault="006A4C7F" w:rsidP="00F61A50">
      <w:pPr>
        <w:spacing w:after="0"/>
        <w:ind w:left="900" w:hanging="900"/>
        <w:rPr>
          <w:rFonts w:ascii="Times New Roman" w:hAnsi="Times New Roman" w:cs="Iskoola Pota"/>
          <w:lang w:bidi="si-LK"/>
        </w:rPr>
      </w:pPr>
    </w:p>
    <w:p w14:paraId="6CEC4CCB" w14:textId="188E39CB" w:rsidR="006A4C7F" w:rsidRDefault="006A4C7F" w:rsidP="00F61A50">
      <w:pPr>
        <w:spacing w:after="0"/>
        <w:ind w:left="900" w:hanging="900"/>
        <w:rPr>
          <w:rFonts w:ascii="Times New Roman" w:hAnsi="Times New Roman" w:cs="Iskoola Pota"/>
          <w:lang w:bidi="si-LK"/>
        </w:rPr>
      </w:pPr>
    </w:p>
    <w:p w14:paraId="234BDCC4" w14:textId="77777777" w:rsidR="000D7D0E" w:rsidRDefault="000D7D0E" w:rsidP="00F61A50">
      <w:pPr>
        <w:spacing w:after="0"/>
        <w:ind w:left="900" w:hanging="900"/>
        <w:rPr>
          <w:rFonts w:ascii="Times New Roman" w:hAnsi="Times New Roman" w:cs="Iskoola Pota"/>
          <w:lang w:bidi="si-LK"/>
        </w:rPr>
      </w:pPr>
    </w:p>
    <w:p w14:paraId="404AEC4D" w14:textId="77777777" w:rsidR="006A4C7F" w:rsidRPr="006A4C7F" w:rsidRDefault="006A4C7F" w:rsidP="00F61A50">
      <w:pPr>
        <w:spacing w:after="0"/>
        <w:ind w:left="900" w:hanging="900"/>
        <w:rPr>
          <w:rFonts w:ascii="Times New Roman" w:hAnsi="Times New Roman" w:cs="Iskoola Pota"/>
          <w:lang w:bidi="si-LK"/>
        </w:rPr>
      </w:pPr>
    </w:p>
    <w:p w14:paraId="51F787D0" w14:textId="710A000B" w:rsidR="009E4D8D" w:rsidRPr="001869B9" w:rsidRDefault="006A4C7F" w:rsidP="009E4D8D">
      <w:pPr>
        <w:pStyle w:val="Heading1"/>
        <w:rPr>
          <w:rFonts w:ascii="Times New Roman" w:hAnsi="Times New Roman" w:cs="Times New Roman"/>
        </w:rPr>
      </w:pPr>
      <w:r>
        <w:rPr>
          <w:rFonts w:ascii="Times New Roman" w:hAnsi="Times New Roman" w:cs="Iskoola Pota" w:hint="cs"/>
          <w:cs/>
          <w:lang w:bidi="si-LK"/>
        </w:rPr>
        <w:lastRenderedPageBreak/>
        <w:t>තාක්ෂණයෙහි චායාරුප</w:t>
      </w:r>
    </w:p>
    <w:p w14:paraId="41FCE3B7" w14:textId="21A1D1EB" w:rsidR="00F61A50" w:rsidRPr="001869B9" w:rsidRDefault="00F61A50" w:rsidP="00F61A50">
      <w:pPr>
        <w:spacing w:after="0"/>
        <w:ind w:left="900" w:hanging="900"/>
        <w:rPr>
          <w:rFonts w:ascii="Times New Roman" w:hAnsi="Times New Roman" w:cs="Times New Roman"/>
          <w:bCs/>
          <w:sz w:val="24"/>
          <w:szCs w:val="24"/>
        </w:rPr>
      </w:pPr>
    </w:p>
    <w:p w14:paraId="57FEEAF4" w14:textId="679D6A78" w:rsidR="00B16D48" w:rsidRPr="001869B9" w:rsidRDefault="00B16D48" w:rsidP="00F61A50">
      <w:pPr>
        <w:spacing w:after="0"/>
        <w:ind w:left="900" w:hanging="900"/>
        <w:rPr>
          <w:rFonts w:ascii="Times New Roman" w:hAnsi="Times New Roman" w:cs="Times New Roman"/>
          <w:bCs/>
          <w:sz w:val="24"/>
          <w:szCs w:val="24"/>
        </w:rPr>
      </w:pPr>
    </w:p>
    <w:p w14:paraId="1D0A5E7A" w14:textId="31D742D7" w:rsidR="0098016F" w:rsidRPr="001869B9" w:rsidRDefault="0098016F" w:rsidP="0098016F">
      <w:pPr>
        <w:rPr>
          <w:rFonts w:ascii="Times New Roman" w:hAnsi="Times New Roman" w:cs="Times New Roman"/>
          <w:sz w:val="24"/>
          <w:szCs w:val="24"/>
        </w:rPr>
      </w:pPr>
    </w:p>
    <w:p w14:paraId="2A2C07C0" w14:textId="76321BD3" w:rsidR="0098016F" w:rsidRPr="001869B9" w:rsidRDefault="0098016F" w:rsidP="0098016F">
      <w:pPr>
        <w:rPr>
          <w:rFonts w:ascii="Times New Roman" w:hAnsi="Times New Roman" w:cs="Times New Roman"/>
          <w:sz w:val="24"/>
          <w:szCs w:val="24"/>
        </w:rPr>
      </w:pPr>
    </w:p>
    <w:p w14:paraId="7B626E00" w14:textId="0A22FC0D" w:rsidR="0098016F" w:rsidRPr="001869B9" w:rsidRDefault="0098016F" w:rsidP="0098016F">
      <w:pPr>
        <w:rPr>
          <w:rFonts w:ascii="Times New Roman" w:hAnsi="Times New Roman" w:cs="Times New Roman"/>
          <w:sz w:val="24"/>
          <w:szCs w:val="24"/>
        </w:rPr>
      </w:pPr>
    </w:p>
    <w:p w14:paraId="7B2C308C" w14:textId="694F630B" w:rsidR="0098016F" w:rsidRPr="001869B9" w:rsidRDefault="0098016F" w:rsidP="0098016F">
      <w:pPr>
        <w:rPr>
          <w:rFonts w:ascii="Times New Roman" w:hAnsi="Times New Roman" w:cs="Times New Roman"/>
          <w:sz w:val="24"/>
          <w:szCs w:val="24"/>
        </w:rPr>
      </w:pPr>
    </w:p>
    <w:p w14:paraId="25978453" w14:textId="40BC2A23" w:rsidR="0098016F" w:rsidRPr="001869B9" w:rsidRDefault="0098016F" w:rsidP="0098016F">
      <w:pPr>
        <w:rPr>
          <w:rFonts w:ascii="Times New Roman" w:hAnsi="Times New Roman" w:cs="Times New Roman"/>
          <w:sz w:val="24"/>
          <w:szCs w:val="24"/>
        </w:rPr>
      </w:pPr>
    </w:p>
    <w:p w14:paraId="0DA94D38" w14:textId="33042247" w:rsidR="0098016F" w:rsidRPr="001869B9" w:rsidRDefault="0098016F" w:rsidP="0098016F">
      <w:pPr>
        <w:rPr>
          <w:rFonts w:ascii="Times New Roman" w:hAnsi="Times New Roman" w:cs="Times New Roman"/>
          <w:sz w:val="24"/>
          <w:szCs w:val="24"/>
        </w:rPr>
      </w:pPr>
    </w:p>
    <w:p w14:paraId="40A3DBD4" w14:textId="69352C47" w:rsidR="0098016F" w:rsidRPr="001869B9" w:rsidRDefault="0098016F" w:rsidP="0098016F">
      <w:pPr>
        <w:rPr>
          <w:rFonts w:ascii="Times New Roman" w:hAnsi="Times New Roman" w:cs="Times New Roman"/>
          <w:sz w:val="24"/>
          <w:szCs w:val="24"/>
        </w:rPr>
      </w:pPr>
    </w:p>
    <w:p w14:paraId="37F09EF2" w14:textId="250E8D1F" w:rsidR="0098016F" w:rsidRPr="001869B9" w:rsidRDefault="0098016F" w:rsidP="0098016F">
      <w:pPr>
        <w:rPr>
          <w:rFonts w:ascii="Times New Roman" w:hAnsi="Times New Roman" w:cs="Times New Roman"/>
          <w:sz w:val="24"/>
          <w:szCs w:val="24"/>
        </w:rPr>
      </w:pPr>
    </w:p>
    <w:p w14:paraId="3A48A49F" w14:textId="0FE030BF" w:rsidR="0098016F" w:rsidRPr="001869B9" w:rsidRDefault="0098016F" w:rsidP="0098016F">
      <w:pPr>
        <w:rPr>
          <w:rFonts w:ascii="Times New Roman" w:hAnsi="Times New Roman" w:cs="Times New Roman"/>
          <w:sz w:val="24"/>
          <w:szCs w:val="24"/>
        </w:rPr>
      </w:pPr>
    </w:p>
    <w:p w14:paraId="26BABFB8" w14:textId="6559AF63" w:rsidR="0098016F" w:rsidRPr="001869B9" w:rsidRDefault="0098016F" w:rsidP="0098016F">
      <w:pPr>
        <w:rPr>
          <w:rFonts w:ascii="Times New Roman" w:hAnsi="Times New Roman" w:cs="Times New Roman"/>
          <w:sz w:val="24"/>
          <w:szCs w:val="24"/>
        </w:rPr>
      </w:pPr>
    </w:p>
    <w:p w14:paraId="3CAA55FC" w14:textId="6DB18966" w:rsidR="0098016F" w:rsidRPr="001869B9" w:rsidRDefault="0098016F" w:rsidP="0098016F">
      <w:pPr>
        <w:rPr>
          <w:rFonts w:ascii="Times New Roman" w:hAnsi="Times New Roman" w:cs="Times New Roman"/>
          <w:sz w:val="24"/>
          <w:szCs w:val="24"/>
        </w:rPr>
      </w:pPr>
    </w:p>
    <w:p w14:paraId="4EF0FAA0" w14:textId="0DCBAD9C" w:rsidR="0098016F" w:rsidRPr="001869B9" w:rsidRDefault="0098016F" w:rsidP="0098016F">
      <w:pPr>
        <w:rPr>
          <w:rFonts w:ascii="Times New Roman" w:hAnsi="Times New Roman" w:cs="Times New Roman"/>
          <w:sz w:val="24"/>
          <w:szCs w:val="24"/>
        </w:rPr>
      </w:pPr>
    </w:p>
    <w:p w14:paraId="59CFF936" w14:textId="1A9867A8" w:rsidR="0098016F" w:rsidRPr="001869B9" w:rsidRDefault="0098016F" w:rsidP="0098016F">
      <w:pPr>
        <w:rPr>
          <w:rFonts w:ascii="Times New Roman" w:hAnsi="Times New Roman" w:cs="Times New Roman"/>
          <w:sz w:val="24"/>
          <w:szCs w:val="24"/>
        </w:rPr>
      </w:pPr>
    </w:p>
    <w:p w14:paraId="63CD661B" w14:textId="59D2FDFD" w:rsidR="0098016F" w:rsidRPr="001869B9" w:rsidRDefault="0098016F" w:rsidP="0098016F">
      <w:pPr>
        <w:rPr>
          <w:rFonts w:ascii="Times New Roman" w:hAnsi="Times New Roman" w:cs="Times New Roman"/>
          <w:sz w:val="24"/>
          <w:szCs w:val="24"/>
        </w:rPr>
      </w:pPr>
    </w:p>
    <w:p w14:paraId="0E66A722" w14:textId="13267D20" w:rsidR="0098016F" w:rsidRPr="001869B9" w:rsidRDefault="0098016F" w:rsidP="0098016F">
      <w:pPr>
        <w:rPr>
          <w:rFonts w:ascii="Times New Roman" w:hAnsi="Times New Roman" w:cs="Times New Roman"/>
          <w:sz w:val="24"/>
          <w:szCs w:val="24"/>
        </w:rPr>
      </w:pPr>
    </w:p>
    <w:p w14:paraId="469AE9D3" w14:textId="40091C25" w:rsidR="0098016F" w:rsidRPr="001869B9" w:rsidRDefault="0098016F" w:rsidP="0098016F">
      <w:pPr>
        <w:rPr>
          <w:rFonts w:ascii="Times New Roman" w:hAnsi="Times New Roman" w:cs="Times New Roman"/>
          <w:sz w:val="24"/>
          <w:szCs w:val="24"/>
        </w:rPr>
      </w:pPr>
    </w:p>
    <w:p w14:paraId="38897EC6" w14:textId="0DD148C6" w:rsidR="0098016F" w:rsidRPr="001869B9" w:rsidRDefault="0098016F" w:rsidP="0098016F">
      <w:pPr>
        <w:rPr>
          <w:rFonts w:ascii="Times New Roman" w:hAnsi="Times New Roman" w:cs="Times New Roman"/>
          <w:sz w:val="24"/>
          <w:szCs w:val="24"/>
        </w:rPr>
      </w:pPr>
    </w:p>
    <w:p w14:paraId="30E19B6A" w14:textId="5A13EFEC" w:rsidR="0098016F" w:rsidRPr="001869B9" w:rsidRDefault="0098016F" w:rsidP="0098016F">
      <w:pPr>
        <w:rPr>
          <w:rFonts w:ascii="Times New Roman" w:hAnsi="Times New Roman" w:cs="Times New Roman"/>
          <w:sz w:val="24"/>
          <w:szCs w:val="24"/>
        </w:rPr>
      </w:pPr>
    </w:p>
    <w:p w14:paraId="49E81656" w14:textId="67ADC6C5" w:rsidR="0098016F" w:rsidRPr="001869B9" w:rsidRDefault="0098016F" w:rsidP="0098016F">
      <w:pPr>
        <w:rPr>
          <w:rFonts w:ascii="Times New Roman" w:hAnsi="Times New Roman" w:cs="Times New Roman"/>
          <w:sz w:val="24"/>
          <w:szCs w:val="24"/>
        </w:rPr>
      </w:pPr>
    </w:p>
    <w:p w14:paraId="10AF5221" w14:textId="30EE784F" w:rsidR="0098016F" w:rsidRPr="001869B9" w:rsidRDefault="0098016F" w:rsidP="0098016F">
      <w:pPr>
        <w:rPr>
          <w:rFonts w:ascii="Times New Roman" w:hAnsi="Times New Roman" w:cs="Times New Roman"/>
          <w:sz w:val="24"/>
          <w:szCs w:val="24"/>
        </w:rPr>
      </w:pPr>
    </w:p>
    <w:p w14:paraId="478A2AA4" w14:textId="1A92BB69" w:rsidR="0098016F" w:rsidRPr="001869B9" w:rsidRDefault="0098016F" w:rsidP="0098016F">
      <w:pPr>
        <w:rPr>
          <w:rFonts w:ascii="Times New Roman" w:hAnsi="Times New Roman" w:cs="Times New Roman"/>
          <w:sz w:val="24"/>
          <w:szCs w:val="24"/>
        </w:rPr>
      </w:pPr>
    </w:p>
    <w:p w14:paraId="0A2C58DB" w14:textId="62597564" w:rsidR="0098016F" w:rsidRPr="001869B9" w:rsidRDefault="0098016F" w:rsidP="0098016F">
      <w:pPr>
        <w:rPr>
          <w:rFonts w:ascii="Times New Roman" w:hAnsi="Times New Roman" w:cs="Times New Roman"/>
          <w:sz w:val="24"/>
          <w:szCs w:val="24"/>
        </w:rPr>
      </w:pPr>
    </w:p>
    <w:p w14:paraId="1CF96123" w14:textId="26102D18" w:rsidR="0098016F" w:rsidRPr="001869B9" w:rsidRDefault="0098016F" w:rsidP="0098016F">
      <w:pPr>
        <w:rPr>
          <w:rFonts w:ascii="Times New Roman" w:hAnsi="Times New Roman" w:cs="Times New Roman"/>
          <w:sz w:val="24"/>
          <w:szCs w:val="24"/>
        </w:rPr>
      </w:pPr>
    </w:p>
    <w:p w14:paraId="559EC018" w14:textId="463C3268" w:rsidR="0098016F" w:rsidRPr="001869B9" w:rsidRDefault="0098016F" w:rsidP="0098016F">
      <w:pPr>
        <w:rPr>
          <w:rFonts w:ascii="Times New Roman" w:hAnsi="Times New Roman" w:cs="Times New Roman"/>
          <w:sz w:val="24"/>
          <w:szCs w:val="24"/>
        </w:rPr>
      </w:pPr>
    </w:p>
    <w:p w14:paraId="0E66A9E2" w14:textId="138FFE5F" w:rsidR="0098016F" w:rsidRPr="001869B9" w:rsidRDefault="0098016F" w:rsidP="0098016F">
      <w:pPr>
        <w:rPr>
          <w:rFonts w:ascii="Times New Roman" w:hAnsi="Times New Roman" w:cs="Times New Roman"/>
          <w:sz w:val="24"/>
          <w:szCs w:val="24"/>
        </w:rPr>
      </w:pPr>
    </w:p>
    <w:p w14:paraId="161E4FFE" w14:textId="23EF6FB5" w:rsidR="0098016F" w:rsidRPr="001869B9" w:rsidRDefault="0098016F" w:rsidP="0098016F">
      <w:pPr>
        <w:rPr>
          <w:rFonts w:ascii="Times New Roman" w:hAnsi="Times New Roman" w:cs="Times New Roman"/>
          <w:bCs/>
          <w:sz w:val="24"/>
          <w:szCs w:val="24"/>
        </w:rPr>
      </w:pPr>
    </w:p>
    <w:p w14:paraId="339D4194" w14:textId="5E35538C" w:rsidR="0098016F" w:rsidRPr="001869B9" w:rsidRDefault="0098016F" w:rsidP="0098016F">
      <w:pPr>
        <w:tabs>
          <w:tab w:val="left" w:pos="1683"/>
        </w:tabs>
        <w:rPr>
          <w:rFonts w:ascii="Times New Roman" w:hAnsi="Times New Roman" w:cs="Times New Roman"/>
          <w:sz w:val="24"/>
          <w:szCs w:val="24"/>
        </w:rPr>
      </w:pPr>
      <w:r w:rsidRPr="001869B9">
        <w:rPr>
          <w:rFonts w:ascii="Times New Roman" w:hAnsi="Times New Roman" w:cs="Times New Roman"/>
          <w:sz w:val="24"/>
          <w:szCs w:val="24"/>
        </w:rPr>
        <w:tab/>
      </w:r>
    </w:p>
    <w:p w14:paraId="3ED3127A" w14:textId="77777777" w:rsidR="0098016F" w:rsidRPr="001869B9" w:rsidRDefault="0098016F">
      <w:pPr>
        <w:rPr>
          <w:rFonts w:ascii="Times New Roman" w:hAnsi="Times New Roman" w:cs="Times New Roman"/>
          <w:sz w:val="24"/>
          <w:szCs w:val="24"/>
        </w:rPr>
      </w:pPr>
      <w:r w:rsidRPr="001869B9">
        <w:rPr>
          <w:rFonts w:ascii="Times New Roman" w:hAnsi="Times New Roman" w:cs="Times New Roman"/>
          <w:sz w:val="24"/>
          <w:szCs w:val="24"/>
        </w:rPr>
        <w:br w:type="page"/>
      </w:r>
    </w:p>
    <w:p w14:paraId="7D6AC881" w14:textId="4A1B90EE" w:rsidR="0098016F" w:rsidRPr="001869B9" w:rsidRDefault="00E33994" w:rsidP="0098016F">
      <w:pPr>
        <w:spacing w:after="0"/>
        <w:ind w:left="900" w:hanging="900"/>
        <w:rPr>
          <w:rFonts w:ascii="Times New Roman" w:hAnsi="Times New Roman" w:cs="Times New Roman"/>
          <w:bCs/>
          <w:sz w:val="24"/>
          <w:szCs w:val="24"/>
        </w:rPr>
      </w:pPr>
      <w:r>
        <w:rPr>
          <w:rFonts w:ascii="Times New Roman" w:hAnsi="Times New Roman" w:cs="Iskoola Pota" w:hint="cs"/>
          <w:bCs/>
          <w:sz w:val="24"/>
          <w:szCs w:val="24"/>
          <w:cs/>
          <w:lang w:bidi="si-LK"/>
        </w:rPr>
        <w:lastRenderedPageBreak/>
        <w:t>ඇමුණුම 02</w:t>
      </w:r>
      <w:r w:rsidR="0098016F" w:rsidRPr="001869B9">
        <w:rPr>
          <w:rFonts w:ascii="Times New Roman" w:hAnsi="Times New Roman" w:cs="Times New Roman"/>
          <w:bCs/>
          <w:sz w:val="24"/>
          <w:szCs w:val="24"/>
        </w:rPr>
        <w:t xml:space="preserve">: </w:t>
      </w:r>
    </w:p>
    <w:p w14:paraId="049AEF5C" w14:textId="77777777" w:rsidR="0098016F" w:rsidRPr="001869B9" w:rsidRDefault="0098016F" w:rsidP="0098016F">
      <w:pPr>
        <w:spacing w:after="0"/>
        <w:ind w:left="900" w:hanging="900"/>
        <w:rPr>
          <w:rFonts w:ascii="Times New Roman" w:hAnsi="Times New Roman" w:cs="Times New Roman"/>
          <w:bCs/>
          <w:sz w:val="24"/>
          <w:szCs w:val="24"/>
        </w:rPr>
      </w:pPr>
    </w:p>
    <w:p w14:paraId="30B41A3B" w14:textId="4AB21CAF" w:rsidR="0098016F" w:rsidRPr="001869B9" w:rsidRDefault="00DB12A1" w:rsidP="0098016F">
      <w:pPr>
        <w:spacing w:after="0"/>
        <w:ind w:left="900" w:hanging="900"/>
        <w:jc w:val="center"/>
        <w:rPr>
          <w:rFonts w:ascii="Times New Roman" w:hAnsi="Times New Roman" w:cs="Times New Roman"/>
          <w:bCs/>
          <w:sz w:val="24"/>
          <w:szCs w:val="24"/>
        </w:rPr>
      </w:pPr>
      <w:r w:rsidRPr="00DB12A1">
        <w:rPr>
          <w:rFonts w:ascii="Times New Roman" w:hAnsi="Times New Roman" w:cs="Iskoola Pota" w:hint="cs"/>
          <w:bCs/>
          <w:sz w:val="24"/>
          <w:szCs w:val="24"/>
          <w:cs/>
          <w:lang w:bidi="si-LK"/>
        </w:rPr>
        <w:t>තනි</w:t>
      </w:r>
      <w:r w:rsidRPr="00DB12A1">
        <w:rPr>
          <w:rFonts w:ascii="Times New Roman" w:hAnsi="Times New Roman" w:cs="Iskoola Pota"/>
          <w:bCs/>
          <w:sz w:val="24"/>
          <w:szCs w:val="24"/>
          <w:cs/>
          <w:lang w:bidi="si-LK"/>
        </w:rPr>
        <w:t xml:space="preserve"> </w:t>
      </w:r>
      <w:r w:rsidRPr="00DB12A1">
        <w:rPr>
          <w:rFonts w:ascii="Times New Roman" w:hAnsi="Times New Roman" w:cs="Iskoola Pota" w:hint="cs"/>
          <w:bCs/>
          <w:sz w:val="24"/>
          <w:szCs w:val="24"/>
          <w:cs/>
          <w:lang w:bidi="si-LK"/>
        </w:rPr>
        <w:t>පුද්ගලයන්</w:t>
      </w:r>
      <w:r w:rsidRPr="00DB12A1">
        <w:rPr>
          <w:rFonts w:ascii="Times New Roman" w:hAnsi="Times New Roman" w:cs="Iskoola Pota"/>
          <w:bCs/>
          <w:sz w:val="24"/>
          <w:szCs w:val="24"/>
          <w:cs/>
          <w:lang w:bidi="si-LK"/>
        </w:rPr>
        <w:t>/</w:t>
      </w:r>
      <w:r w:rsidRPr="00DB12A1">
        <w:rPr>
          <w:rFonts w:ascii="Times New Roman" w:hAnsi="Times New Roman" w:cs="Iskoola Pota" w:hint="cs"/>
          <w:bCs/>
          <w:sz w:val="24"/>
          <w:szCs w:val="24"/>
          <w:cs/>
          <w:lang w:bidi="si-LK"/>
        </w:rPr>
        <w:t>කණ්ඩායම්</w:t>
      </w:r>
      <w:r w:rsidRPr="00DB12A1">
        <w:rPr>
          <w:rFonts w:ascii="Times New Roman" w:hAnsi="Times New Roman" w:cs="Iskoola Pota"/>
          <w:bCs/>
          <w:sz w:val="24"/>
          <w:szCs w:val="24"/>
          <w:cs/>
          <w:lang w:bidi="si-LK"/>
        </w:rPr>
        <w:t>/</w:t>
      </w:r>
      <w:r w:rsidRPr="00DB12A1">
        <w:rPr>
          <w:rFonts w:ascii="Times New Roman" w:hAnsi="Times New Roman" w:cs="Iskoola Pota" w:hint="cs"/>
          <w:bCs/>
          <w:sz w:val="24"/>
          <w:szCs w:val="24"/>
          <w:cs/>
          <w:lang w:bidi="si-LK"/>
        </w:rPr>
        <w:t>සංවිධාන</w:t>
      </w:r>
      <w:r w:rsidRPr="00DB12A1">
        <w:rPr>
          <w:rFonts w:ascii="Times New Roman" w:hAnsi="Times New Roman" w:cs="Iskoola Pota"/>
          <w:bCs/>
          <w:sz w:val="24"/>
          <w:szCs w:val="24"/>
          <w:cs/>
          <w:lang w:bidi="si-LK"/>
        </w:rPr>
        <w:t xml:space="preserve"> </w:t>
      </w:r>
      <w:r w:rsidRPr="00DB12A1">
        <w:rPr>
          <w:rFonts w:ascii="Times New Roman" w:hAnsi="Times New Roman" w:cs="Iskoola Pota" w:hint="cs"/>
          <w:bCs/>
          <w:sz w:val="24"/>
          <w:szCs w:val="24"/>
          <w:cs/>
          <w:lang w:bidi="si-LK"/>
        </w:rPr>
        <w:t>විසින්</w:t>
      </w:r>
      <w:r w:rsidRPr="00DB12A1">
        <w:rPr>
          <w:rFonts w:ascii="Times New Roman" w:hAnsi="Times New Roman" w:cs="Iskoola Pota"/>
          <w:bCs/>
          <w:sz w:val="24"/>
          <w:szCs w:val="24"/>
          <w:cs/>
          <w:lang w:bidi="si-LK"/>
        </w:rPr>
        <w:t xml:space="preserve"> </w:t>
      </w:r>
      <w:r w:rsidRPr="00DB12A1">
        <w:rPr>
          <w:rFonts w:ascii="Times New Roman" w:hAnsi="Times New Roman" w:cs="Iskoola Pota" w:hint="cs"/>
          <w:bCs/>
          <w:sz w:val="24"/>
          <w:szCs w:val="24"/>
          <w:cs/>
          <w:lang w:bidi="si-LK"/>
        </w:rPr>
        <w:t>සිදුකරනු</w:t>
      </w:r>
      <w:r w:rsidRPr="00DB12A1">
        <w:rPr>
          <w:rFonts w:ascii="Times New Roman" w:hAnsi="Times New Roman" w:cs="Iskoola Pota"/>
          <w:bCs/>
          <w:sz w:val="24"/>
          <w:szCs w:val="24"/>
          <w:cs/>
          <w:lang w:bidi="si-LK"/>
        </w:rPr>
        <w:t xml:space="preserve"> </w:t>
      </w:r>
      <w:r w:rsidRPr="00DB12A1">
        <w:rPr>
          <w:rFonts w:ascii="Times New Roman" w:hAnsi="Times New Roman" w:cs="Iskoola Pota" w:hint="cs"/>
          <w:bCs/>
          <w:sz w:val="24"/>
          <w:szCs w:val="24"/>
          <w:cs/>
          <w:lang w:bidi="si-LK"/>
        </w:rPr>
        <w:t>ලබන</w:t>
      </w:r>
      <w:r w:rsidRPr="00DB12A1">
        <w:rPr>
          <w:rFonts w:ascii="Times New Roman" w:hAnsi="Times New Roman" w:cs="Iskoola Pota"/>
          <w:bCs/>
          <w:sz w:val="24"/>
          <w:szCs w:val="24"/>
          <w:cs/>
          <w:lang w:bidi="si-LK"/>
        </w:rPr>
        <w:t xml:space="preserve"> </w:t>
      </w:r>
      <w:r w:rsidRPr="00DB12A1">
        <w:rPr>
          <w:rFonts w:ascii="Times New Roman" w:hAnsi="Times New Roman" w:cs="Iskoola Pota" w:hint="cs"/>
          <w:bCs/>
          <w:sz w:val="24"/>
          <w:szCs w:val="24"/>
          <w:cs/>
          <w:lang w:bidi="si-LK"/>
        </w:rPr>
        <w:t>තිරසාර</w:t>
      </w:r>
      <w:r w:rsidRPr="00DB12A1">
        <w:rPr>
          <w:rFonts w:ascii="Times New Roman" w:hAnsi="Times New Roman" w:cs="Iskoola Pota"/>
          <w:bCs/>
          <w:sz w:val="24"/>
          <w:szCs w:val="24"/>
          <w:cs/>
          <w:lang w:bidi="si-LK"/>
        </w:rPr>
        <w:t xml:space="preserve"> </w:t>
      </w:r>
      <w:r w:rsidRPr="00DB12A1">
        <w:rPr>
          <w:rFonts w:ascii="Times New Roman" w:hAnsi="Times New Roman" w:cs="Iskoola Pota" w:hint="cs"/>
          <w:bCs/>
          <w:sz w:val="24"/>
          <w:szCs w:val="24"/>
          <w:cs/>
          <w:lang w:bidi="si-LK"/>
        </w:rPr>
        <w:t>ඉඩම්</w:t>
      </w:r>
      <w:r w:rsidRPr="00DB12A1">
        <w:rPr>
          <w:rFonts w:ascii="Times New Roman" w:hAnsi="Times New Roman" w:cs="Iskoola Pota"/>
          <w:bCs/>
          <w:sz w:val="24"/>
          <w:szCs w:val="24"/>
          <w:cs/>
          <w:lang w:bidi="si-LK"/>
        </w:rPr>
        <w:t xml:space="preserve"> </w:t>
      </w:r>
      <w:r w:rsidRPr="00DB12A1">
        <w:rPr>
          <w:rFonts w:ascii="Times New Roman" w:hAnsi="Times New Roman" w:cs="Iskoola Pota" w:hint="cs"/>
          <w:bCs/>
          <w:sz w:val="24"/>
          <w:szCs w:val="24"/>
          <w:cs/>
          <w:lang w:bidi="si-LK"/>
        </w:rPr>
        <w:t>කළමනාකරණ</w:t>
      </w:r>
      <w:r w:rsidRPr="00DB12A1">
        <w:rPr>
          <w:rFonts w:ascii="Times New Roman" w:hAnsi="Times New Roman" w:cs="Iskoola Pota"/>
          <w:bCs/>
          <w:sz w:val="24"/>
          <w:szCs w:val="24"/>
          <w:cs/>
          <w:lang w:bidi="si-LK"/>
        </w:rPr>
        <w:t xml:space="preserve"> </w:t>
      </w:r>
      <w:r>
        <w:rPr>
          <w:rFonts w:ascii="Times New Roman" w:hAnsi="Times New Roman" w:cs="Iskoola Pota" w:hint="cs"/>
          <w:bCs/>
          <w:sz w:val="24"/>
          <w:szCs w:val="24"/>
          <w:cs/>
          <w:lang w:bidi="si-LK"/>
        </w:rPr>
        <w:t>ප්‍රවේශයන්</w:t>
      </w:r>
      <w:r w:rsidRPr="00DB12A1">
        <w:rPr>
          <w:rFonts w:ascii="Times New Roman" w:hAnsi="Times New Roman" w:cs="Iskoola Pota"/>
          <w:bCs/>
          <w:sz w:val="24"/>
          <w:szCs w:val="24"/>
          <w:cs/>
          <w:lang w:bidi="si-LK"/>
        </w:rPr>
        <w:t xml:space="preserve"> </w:t>
      </w:r>
      <w:r w:rsidRPr="00DB12A1">
        <w:rPr>
          <w:rFonts w:ascii="Times New Roman" w:hAnsi="Times New Roman" w:cs="Iskoola Pota" w:hint="cs"/>
          <w:bCs/>
          <w:sz w:val="24"/>
          <w:szCs w:val="24"/>
          <w:cs/>
          <w:lang w:bidi="si-LK"/>
        </w:rPr>
        <w:t>පිළිබඳව</w:t>
      </w:r>
      <w:r w:rsidRPr="00DB12A1">
        <w:rPr>
          <w:rFonts w:ascii="Times New Roman" w:hAnsi="Times New Roman" w:cs="Iskoola Pota"/>
          <w:bCs/>
          <w:sz w:val="24"/>
          <w:szCs w:val="24"/>
          <w:cs/>
          <w:lang w:bidi="si-LK"/>
        </w:rPr>
        <w:t xml:space="preserve"> </w:t>
      </w:r>
      <w:r w:rsidRPr="00DB12A1">
        <w:rPr>
          <w:rFonts w:ascii="Times New Roman" w:hAnsi="Times New Roman" w:cs="Iskoola Pota" w:hint="cs"/>
          <w:bCs/>
          <w:sz w:val="24"/>
          <w:szCs w:val="24"/>
          <w:cs/>
          <w:lang w:bidi="si-LK"/>
        </w:rPr>
        <w:t>මුලික</w:t>
      </w:r>
      <w:r w:rsidRPr="00DB12A1">
        <w:rPr>
          <w:rFonts w:ascii="Times New Roman" w:hAnsi="Times New Roman" w:cs="Iskoola Pota"/>
          <w:bCs/>
          <w:sz w:val="24"/>
          <w:szCs w:val="24"/>
          <w:cs/>
          <w:lang w:bidi="si-LK"/>
        </w:rPr>
        <w:t xml:space="preserve"> </w:t>
      </w:r>
      <w:r w:rsidRPr="00DB12A1">
        <w:rPr>
          <w:rFonts w:ascii="Times New Roman" w:hAnsi="Times New Roman" w:cs="Iskoola Pota" w:hint="cs"/>
          <w:bCs/>
          <w:sz w:val="24"/>
          <w:szCs w:val="24"/>
          <w:cs/>
          <w:lang w:bidi="si-LK"/>
        </w:rPr>
        <w:t>තොරතුරු</w:t>
      </w:r>
    </w:p>
    <w:p w14:paraId="085F1FD4" w14:textId="55536BA3" w:rsidR="0098016F" w:rsidRPr="00213DC2" w:rsidRDefault="00213DC2" w:rsidP="00213DC2">
      <w:pPr>
        <w:pStyle w:val="Heading1"/>
        <w:numPr>
          <w:ilvl w:val="0"/>
          <w:numId w:val="18"/>
        </w:numPr>
        <w:rPr>
          <w:rFonts w:ascii="Times New Roman" w:hAnsi="Times New Roman" w:cs="Times New Roman"/>
        </w:rPr>
      </w:pPr>
      <w:r w:rsidRPr="00213DC2">
        <w:rPr>
          <w:rFonts w:ascii="Times New Roman" w:hAnsi="Times New Roman" w:cs="Iskoola Pota" w:hint="cs"/>
          <w:cs/>
          <w:lang w:bidi="si-LK"/>
        </w:rPr>
        <w:t>අර්ථ</w:t>
      </w:r>
      <w:r w:rsidRPr="00213DC2">
        <w:rPr>
          <w:rFonts w:ascii="Times New Roman" w:hAnsi="Times New Roman" w:cs="Iskoola Pota"/>
          <w:cs/>
          <w:lang w:bidi="si-LK"/>
        </w:rPr>
        <w:t xml:space="preserve"> </w:t>
      </w:r>
      <w:r w:rsidRPr="00213DC2">
        <w:rPr>
          <w:rFonts w:ascii="Times New Roman" w:hAnsi="Times New Roman" w:cs="Iskoola Pota" w:hint="cs"/>
          <w:cs/>
          <w:lang w:bidi="si-LK"/>
        </w:rPr>
        <w:t>දැක්වීම</w:t>
      </w:r>
      <w:r w:rsidRPr="00213DC2">
        <w:rPr>
          <w:rFonts w:ascii="Times New Roman" w:hAnsi="Times New Roman" w:cs="Iskoola Pota"/>
          <w:cs/>
          <w:lang w:bidi="si-LK"/>
        </w:rPr>
        <w:t xml:space="preserve"> </w:t>
      </w:r>
      <w:r w:rsidR="0098016F" w:rsidRPr="00213DC2">
        <w:rPr>
          <w:rFonts w:ascii="Times New Roman" w:hAnsi="Times New Roman" w:cs="Times New Roman"/>
        </w:rPr>
        <w:t xml:space="preserve"> </w:t>
      </w:r>
    </w:p>
    <w:p w14:paraId="4454CC0D" w14:textId="77777777" w:rsidR="0098016F" w:rsidRPr="001869B9" w:rsidRDefault="0098016F" w:rsidP="0098016F">
      <w:pPr>
        <w:pStyle w:val="NoSpacing"/>
        <w:rPr>
          <w:rFonts w:ascii="Times New Roman" w:hAnsi="Times New Roman" w:cs="Times New Roman"/>
          <w:lang w:eastAsia="en-GB"/>
        </w:rPr>
      </w:pPr>
    </w:p>
    <w:p w14:paraId="388AFF1D" w14:textId="11C15A29" w:rsidR="0098016F" w:rsidRPr="001869B9" w:rsidRDefault="007813A3" w:rsidP="0098016F">
      <w:pPr>
        <w:pStyle w:val="NoSpacing"/>
        <w:spacing w:after="120"/>
        <w:rPr>
          <w:rFonts w:ascii="Times New Roman" w:hAnsi="Times New Roman" w:cs="Times New Roman"/>
          <w:b/>
          <w:bCs/>
          <w:sz w:val="24"/>
          <w:szCs w:val="24"/>
          <w:lang w:eastAsia="en-GB"/>
        </w:rPr>
      </w:pPr>
      <w:r w:rsidRPr="007813A3">
        <w:rPr>
          <w:rFonts w:ascii="Times New Roman" w:hAnsi="Times New Roman" w:cs="Iskoola Pota" w:hint="cs"/>
          <w:b/>
          <w:bCs/>
          <w:sz w:val="24"/>
          <w:szCs w:val="24"/>
          <w:cs/>
          <w:lang w:eastAsia="en-GB" w:bidi="si-LK"/>
        </w:rPr>
        <w:t>තිරසාර</w:t>
      </w:r>
      <w:r w:rsidRPr="007813A3">
        <w:rPr>
          <w:rFonts w:ascii="Times New Roman" w:hAnsi="Times New Roman" w:cs="Iskoola Pota"/>
          <w:b/>
          <w:bCs/>
          <w:sz w:val="24"/>
          <w:szCs w:val="24"/>
          <w:cs/>
          <w:lang w:eastAsia="en-GB" w:bidi="si-LK"/>
        </w:rPr>
        <w:t xml:space="preserve"> </w:t>
      </w:r>
      <w:r w:rsidRPr="007813A3">
        <w:rPr>
          <w:rFonts w:ascii="Times New Roman" w:hAnsi="Times New Roman" w:cs="Iskoola Pota" w:hint="cs"/>
          <w:b/>
          <w:bCs/>
          <w:sz w:val="24"/>
          <w:szCs w:val="24"/>
          <w:cs/>
          <w:lang w:eastAsia="en-GB" w:bidi="si-LK"/>
        </w:rPr>
        <w:t>ඉඩම්</w:t>
      </w:r>
      <w:r w:rsidRPr="007813A3">
        <w:rPr>
          <w:rFonts w:ascii="Times New Roman" w:hAnsi="Times New Roman" w:cs="Iskoola Pota"/>
          <w:b/>
          <w:bCs/>
          <w:sz w:val="24"/>
          <w:szCs w:val="24"/>
          <w:cs/>
          <w:lang w:eastAsia="en-GB" w:bidi="si-LK"/>
        </w:rPr>
        <w:t xml:space="preserve"> </w:t>
      </w:r>
      <w:r w:rsidRPr="007813A3">
        <w:rPr>
          <w:rFonts w:ascii="Times New Roman" w:hAnsi="Times New Roman" w:cs="Iskoola Pota" w:hint="cs"/>
          <w:b/>
          <w:bCs/>
          <w:sz w:val="24"/>
          <w:szCs w:val="24"/>
          <w:cs/>
          <w:lang w:eastAsia="en-GB" w:bidi="si-LK"/>
        </w:rPr>
        <w:t>කළමනාකරණ</w:t>
      </w:r>
      <w:r w:rsidRPr="007813A3">
        <w:rPr>
          <w:rFonts w:ascii="Times New Roman" w:hAnsi="Times New Roman" w:cs="Iskoola Pota"/>
          <w:b/>
          <w:bCs/>
          <w:sz w:val="24"/>
          <w:szCs w:val="24"/>
          <w:cs/>
          <w:lang w:eastAsia="en-GB" w:bidi="si-LK"/>
        </w:rPr>
        <w:t xml:space="preserve"> </w:t>
      </w:r>
      <w:r>
        <w:rPr>
          <w:rFonts w:ascii="Times New Roman" w:hAnsi="Times New Roman" w:cs="Iskoola Pota" w:hint="cs"/>
          <w:b/>
          <w:bCs/>
          <w:sz w:val="24"/>
          <w:szCs w:val="24"/>
          <w:cs/>
          <w:lang w:eastAsia="en-GB" w:bidi="si-LK"/>
        </w:rPr>
        <w:t>ප්‍රවේශය</w:t>
      </w:r>
      <w:r w:rsidR="0098016F" w:rsidRPr="001869B9">
        <w:rPr>
          <w:rFonts w:ascii="Times New Roman" w:hAnsi="Times New Roman" w:cs="Times New Roman"/>
          <w:b/>
          <w:bCs/>
          <w:sz w:val="24"/>
          <w:szCs w:val="24"/>
          <w:lang w:eastAsia="en-GB"/>
        </w:rPr>
        <w:t>:</w:t>
      </w:r>
    </w:p>
    <w:p w14:paraId="4769D2FA" w14:textId="1AF72FAA" w:rsidR="0098016F" w:rsidRPr="001869B9" w:rsidRDefault="001C43E4" w:rsidP="009D794B">
      <w:pPr>
        <w:pStyle w:val="NoSpacing"/>
        <w:jc w:val="both"/>
        <w:rPr>
          <w:rFonts w:ascii="Times New Roman" w:hAnsi="Times New Roman" w:cs="Times New Roman"/>
          <w:sz w:val="24"/>
          <w:szCs w:val="24"/>
          <w:lang w:eastAsia="en-GB"/>
        </w:rPr>
      </w:pPr>
      <w:r w:rsidRPr="001C43E4">
        <w:rPr>
          <w:rFonts w:ascii="Times New Roman" w:hAnsi="Times New Roman" w:cs="Iskoola Pota" w:hint="cs"/>
          <w:sz w:val="24"/>
          <w:szCs w:val="24"/>
          <w:cs/>
          <w:lang w:eastAsia="en-GB" w:bidi="si-LK"/>
        </w:rPr>
        <w:t>තිරසාර</w:t>
      </w:r>
      <w:r w:rsidRPr="001C43E4">
        <w:rPr>
          <w:rFonts w:ascii="Times New Roman" w:hAnsi="Times New Roman" w:cs="Iskoola Pota"/>
          <w:sz w:val="24"/>
          <w:szCs w:val="24"/>
          <w:cs/>
          <w:lang w:eastAsia="en-GB" w:bidi="si-LK"/>
        </w:rPr>
        <w:t xml:space="preserve"> </w:t>
      </w:r>
      <w:r w:rsidRPr="001C43E4">
        <w:rPr>
          <w:rFonts w:ascii="Times New Roman" w:hAnsi="Times New Roman" w:cs="Iskoola Pota" w:hint="cs"/>
          <w:sz w:val="24"/>
          <w:szCs w:val="24"/>
          <w:cs/>
          <w:lang w:eastAsia="en-GB" w:bidi="si-LK"/>
        </w:rPr>
        <w:t>ඉඩම්</w:t>
      </w:r>
      <w:r w:rsidRPr="001C43E4">
        <w:rPr>
          <w:rFonts w:ascii="Times New Roman" w:hAnsi="Times New Roman" w:cs="Iskoola Pota"/>
          <w:sz w:val="24"/>
          <w:szCs w:val="24"/>
          <w:cs/>
          <w:lang w:eastAsia="en-GB" w:bidi="si-LK"/>
        </w:rPr>
        <w:t xml:space="preserve"> </w:t>
      </w:r>
      <w:r w:rsidRPr="001C43E4">
        <w:rPr>
          <w:rFonts w:ascii="Times New Roman" w:hAnsi="Times New Roman" w:cs="Iskoola Pota" w:hint="cs"/>
          <w:sz w:val="24"/>
          <w:szCs w:val="24"/>
          <w:cs/>
          <w:lang w:eastAsia="en-GB" w:bidi="si-LK"/>
        </w:rPr>
        <w:t>කළමනාකරණ</w:t>
      </w:r>
      <w:r w:rsidRPr="001C43E4">
        <w:rPr>
          <w:rFonts w:ascii="Times New Roman" w:hAnsi="Times New Roman" w:cs="Iskoola Pota"/>
          <w:sz w:val="24"/>
          <w:szCs w:val="24"/>
          <w:cs/>
          <w:lang w:eastAsia="en-GB" w:bidi="si-LK"/>
        </w:rPr>
        <w:t xml:space="preserve"> </w:t>
      </w:r>
      <w:r>
        <w:rPr>
          <w:rFonts w:ascii="Times New Roman" w:hAnsi="Times New Roman" w:cs="Iskoola Pota" w:hint="cs"/>
          <w:sz w:val="24"/>
          <w:szCs w:val="24"/>
          <w:cs/>
          <w:lang w:eastAsia="en-GB" w:bidi="si-LK"/>
        </w:rPr>
        <w:t xml:space="preserve"> තාක්ෂණයන් එකක් හෝ කිහිපයක් ක්‍රියාත්මක කරන ක්‍රම සහ ආකාර  </w:t>
      </w:r>
      <w:r w:rsidRPr="001C43E4">
        <w:rPr>
          <w:rFonts w:ascii="Times New Roman" w:hAnsi="Times New Roman" w:cs="Iskoola Pota" w:hint="cs"/>
          <w:sz w:val="24"/>
          <w:szCs w:val="24"/>
          <w:cs/>
          <w:lang w:eastAsia="en-GB" w:bidi="si-LK"/>
        </w:rPr>
        <w:t>තිරසාර</w:t>
      </w:r>
      <w:r w:rsidRPr="001C43E4">
        <w:rPr>
          <w:rFonts w:ascii="Times New Roman" w:hAnsi="Times New Roman" w:cs="Iskoola Pota"/>
          <w:sz w:val="24"/>
          <w:szCs w:val="24"/>
          <w:cs/>
          <w:lang w:eastAsia="en-GB" w:bidi="si-LK"/>
        </w:rPr>
        <w:t xml:space="preserve"> </w:t>
      </w:r>
      <w:r w:rsidRPr="001C43E4">
        <w:rPr>
          <w:rFonts w:ascii="Times New Roman" w:hAnsi="Times New Roman" w:cs="Iskoola Pota" w:hint="cs"/>
          <w:sz w:val="24"/>
          <w:szCs w:val="24"/>
          <w:cs/>
          <w:lang w:eastAsia="en-GB" w:bidi="si-LK"/>
        </w:rPr>
        <w:t>ඉඩම්</w:t>
      </w:r>
      <w:r w:rsidRPr="001C43E4">
        <w:rPr>
          <w:rFonts w:ascii="Times New Roman" w:hAnsi="Times New Roman" w:cs="Iskoola Pota"/>
          <w:sz w:val="24"/>
          <w:szCs w:val="24"/>
          <w:cs/>
          <w:lang w:eastAsia="en-GB" w:bidi="si-LK"/>
        </w:rPr>
        <w:t xml:space="preserve"> </w:t>
      </w:r>
      <w:r w:rsidRPr="001C43E4">
        <w:rPr>
          <w:rFonts w:ascii="Times New Roman" w:hAnsi="Times New Roman" w:cs="Iskoola Pota" w:hint="cs"/>
          <w:sz w:val="24"/>
          <w:szCs w:val="24"/>
          <w:cs/>
          <w:lang w:eastAsia="en-GB" w:bidi="si-LK"/>
        </w:rPr>
        <w:t>කළමනාකරණ</w:t>
      </w:r>
      <w:r w:rsidRPr="001C43E4">
        <w:rPr>
          <w:rFonts w:ascii="Times New Roman" w:hAnsi="Times New Roman" w:cs="Iskoola Pota"/>
          <w:sz w:val="24"/>
          <w:szCs w:val="24"/>
          <w:cs/>
          <w:lang w:eastAsia="en-GB" w:bidi="si-LK"/>
        </w:rPr>
        <w:t xml:space="preserve"> </w:t>
      </w:r>
      <w:r w:rsidRPr="001C43E4">
        <w:rPr>
          <w:rFonts w:ascii="Times New Roman" w:hAnsi="Times New Roman" w:cs="Iskoola Pota" w:hint="cs"/>
          <w:sz w:val="24"/>
          <w:szCs w:val="24"/>
          <w:cs/>
          <w:lang w:eastAsia="en-GB" w:bidi="si-LK"/>
        </w:rPr>
        <w:t>ප්‍රවේශය</w:t>
      </w:r>
      <w:r w:rsidRPr="001C43E4">
        <w:rPr>
          <w:rFonts w:ascii="Times New Roman" w:hAnsi="Times New Roman" w:cs="Iskoola Pota"/>
          <w:sz w:val="24"/>
          <w:szCs w:val="24"/>
          <w:cs/>
          <w:lang w:eastAsia="en-GB" w:bidi="si-LK"/>
        </w:rPr>
        <w:t xml:space="preserve"> </w:t>
      </w:r>
      <w:r>
        <w:rPr>
          <w:rFonts w:ascii="Times New Roman" w:hAnsi="Times New Roman" w:cs="Iskoola Pota" w:hint="cs"/>
          <w:sz w:val="24"/>
          <w:szCs w:val="24"/>
          <w:cs/>
          <w:lang w:eastAsia="en-GB" w:bidi="si-LK"/>
        </w:rPr>
        <w:t xml:space="preserve">යන්නෙන් අර්ථ දක්වනු ලබයි. </w:t>
      </w:r>
      <w:r w:rsidR="00486083">
        <w:rPr>
          <w:rFonts w:ascii="Times New Roman" w:hAnsi="Times New Roman" w:cs="Iskoola Pota" w:hint="cs"/>
          <w:sz w:val="24"/>
          <w:szCs w:val="24"/>
          <w:cs/>
          <w:lang w:eastAsia="en-GB" w:bidi="si-LK"/>
        </w:rPr>
        <w:t>එහි</w:t>
      </w:r>
      <w:r>
        <w:rPr>
          <w:rFonts w:ascii="Times New Roman" w:hAnsi="Times New Roman" w:cs="Iskoola Pota" w:hint="cs"/>
          <w:sz w:val="24"/>
          <w:szCs w:val="24"/>
          <w:cs/>
          <w:lang w:eastAsia="en-GB" w:bidi="si-LK"/>
        </w:rPr>
        <w:t xml:space="preserve"> තාක්ෂණික හා ද්‍රව්‍යමය සහය, </w:t>
      </w:r>
      <w:r w:rsidR="00486083">
        <w:rPr>
          <w:rFonts w:ascii="Times New Roman" w:hAnsi="Times New Roman" w:cs="Iskoola Pota" w:hint="cs"/>
          <w:sz w:val="24"/>
          <w:szCs w:val="24"/>
          <w:cs/>
          <w:lang w:eastAsia="en-GB" w:bidi="si-LK"/>
        </w:rPr>
        <w:t xml:space="preserve">විවිධ </w:t>
      </w:r>
      <w:r>
        <w:rPr>
          <w:rFonts w:ascii="Times New Roman" w:hAnsi="Times New Roman" w:cs="Iskoola Pota" w:hint="cs"/>
          <w:sz w:val="24"/>
          <w:szCs w:val="24"/>
          <w:cs/>
          <w:lang w:eastAsia="en-GB" w:bidi="si-LK"/>
        </w:rPr>
        <w:t xml:space="preserve">පාර්ශවකරුවන්ගේ </w:t>
      </w:r>
      <w:r w:rsidR="00486083">
        <w:rPr>
          <w:rFonts w:ascii="Times New Roman" w:hAnsi="Times New Roman" w:cs="Iskoola Pota" w:hint="cs"/>
          <w:sz w:val="24"/>
          <w:szCs w:val="24"/>
          <w:cs/>
          <w:lang w:eastAsia="en-GB" w:bidi="si-LK"/>
        </w:rPr>
        <w:t xml:space="preserve">සහභාගීත්වය හා භූමිකාවන් සහ වෙනත් දෑ අඩංගු වේ. </w:t>
      </w:r>
      <w:r w:rsidR="00594CB2">
        <w:rPr>
          <w:rFonts w:ascii="Times New Roman" w:hAnsi="Times New Roman" w:cs="Iskoola Pota" w:hint="cs"/>
          <w:sz w:val="24"/>
          <w:szCs w:val="24"/>
          <w:cs/>
          <w:lang w:eastAsia="en-GB" w:bidi="si-LK"/>
        </w:rPr>
        <w:t>එක් ප්‍රවේශයක් ඉඩම් භාවිතා කරන්නන් විසින් ආරම්භ කරනු ලබන ව්‍යාපෘතියකට/වැඩසටහනකට හෝ ක්‍රියාවන්ට අදාල විය හැකියි.</w:t>
      </w:r>
      <w:r w:rsidR="0098016F" w:rsidRPr="001869B9">
        <w:rPr>
          <w:rFonts w:ascii="Times New Roman" w:hAnsi="Times New Roman" w:cs="Times New Roman"/>
          <w:sz w:val="24"/>
          <w:szCs w:val="24"/>
          <w:lang w:eastAsia="en-GB"/>
        </w:rPr>
        <w:t xml:space="preserve"> </w:t>
      </w:r>
    </w:p>
    <w:p w14:paraId="5E875FFC" w14:textId="30F10C5C" w:rsidR="0098016F" w:rsidRPr="00594CB2" w:rsidRDefault="00594CB2" w:rsidP="00594CB2">
      <w:pPr>
        <w:pStyle w:val="Heading1"/>
        <w:rPr>
          <w:rFonts w:ascii="Times New Roman" w:hAnsi="Times New Roman" w:cs="Times New Roman"/>
          <w:lang w:eastAsia="en-GB"/>
        </w:rPr>
      </w:pPr>
      <w:r w:rsidRPr="00594CB2">
        <w:rPr>
          <w:rFonts w:ascii="Times New Roman" w:hAnsi="Times New Roman" w:cs="Iskoola Pota" w:hint="cs"/>
          <w:cs/>
          <w:lang w:eastAsia="en-GB" w:bidi="si-LK"/>
        </w:rPr>
        <w:t>තොරතුරු</w:t>
      </w:r>
      <w:r w:rsidRPr="00594CB2">
        <w:rPr>
          <w:rFonts w:ascii="Times New Roman" w:hAnsi="Times New Roman" w:cs="Iskoola Pota"/>
          <w:cs/>
          <w:lang w:eastAsia="en-GB" w:bidi="si-LK"/>
        </w:rPr>
        <w:t xml:space="preserve"> </w:t>
      </w:r>
      <w:r w:rsidRPr="00594CB2">
        <w:rPr>
          <w:rFonts w:ascii="Times New Roman" w:hAnsi="Times New Roman" w:cs="Iskoola Pota" w:hint="cs"/>
          <w:cs/>
          <w:lang w:eastAsia="en-GB" w:bidi="si-LK"/>
        </w:rPr>
        <w:t>සපයන්නාගේ</w:t>
      </w:r>
      <w:r w:rsidRPr="00594CB2">
        <w:rPr>
          <w:rFonts w:ascii="Times New Roman" w:hAnsi="Times New Roman" w:cs="Iskoola Pota"/>
          <w:cs/>
          <w:lang w:eastAsia="en-GB" w:bidi="si-LK"/>
        </w:rPr>
        <w:t xml:space="preserve"> </w:t>
      </w:r>
      <w:r w:rsidRPr="00594CB2">
        <w:rPr>
          <w:rFonts w:ascii="Times New Roman" w:hAnsi="Times New Roman" w:cs="Iskoola Pota" w:hint="cs"/>
          <w:cs/>
          <w:lang w:eastAsia="en-GB" w:bidi="si-LK"/>
        </w:rPr>
        <w:t>විස්තර</w:t>
      </w:r>
      <w:r w:rsidRPr="00594CB2">
        <w:rPr>
          <w:rFonts w:ascii="Times New Roman" w:hAnsi="Times New Roman" w:cs="Iskoola Pota"/>
          <w:cs/>
          <w:lang w:eastAsia="en-GB" w:bidi="si-LK"/>
        </w:rPr>
        <w:t xml:space="preserve"> </w:t>
      </w:r>
    </w:p>
    <w:p w14:paraId="0A7A3645" w14:textId="77777777" w:rsidR="0098016F" w:rsidRPr="001869B9" w:rsidRDefault="0098016F" w:rsidP="0098016F">
      <w:pPr>
        <w:keepNext/>
        <w:keepLines/>
        <w:numPr>
          <w:ilvl w:val="0"/>
          <w:numId w:val="14"/>
        </w:numPr>
        <w:shd w:val="clear" w:color="auto" w:fill="C6D9F1" w:themeFill="text2" w:themeFillTint="33"/>
        <w:tabs>
          <w:tab w:val="num" w:pos="360"/>
        </w:tabs>
        <w:spacing w:before="240" w:after="0"/>
        <w:ind w:left="0" w:firstLine="0"/>
        <w:outlineLvl w:val="0"/>
        <w:rPr>
          <w:rFonts w:ascii="Times New Roman" w:eastAsiaTheme="majorEastAsia" w:hAnsi="Times New Roman" w:cs="Times New Roman"/>
          <w:b/>
          <w:bCs/>
          <w:vanish/>
          <w:color w:val="365F91" w:themeColor="accent1" w:themeShade="BF"/>
          <w:sz w:val="28"/>
          <w:szCs w:val="28"/>
          <w:lang w:eastAsia="en-GB"/>
        </w:rPr>
      </w:pPr>
    </w:p>
    <w:p w14:paraId="0D80A1E0" w14:textId="77777777" w:rsidR="0098016F" w:rsidRPr="001869B9" w:rsidRDefault="0098016F" w:rsidP="0098016F">
      <w:pPr>
        <w:keepNext/>
        <w:keepLines/>
        <w:numPr>
          <w:ilvl w:val="0"/>
          <w:numId w:val="14"/>
        </w:numPr>
        <w:shd w:val="clear" w:color="auto" w:fill="C6D9F1" w:themeFill="text2" w:themeFillTint="33"/>
        <w:tabs>
          <w:tab w:val="num" w:pos="360"/>
        </w:tabs>
        <w:spacing w:before="240" w:after="0"/>
        <w:ind w:left="0" w:firstLine="0"/>
        <w:outlineLvl w:val="0"/>
        <w:rPr>
          <w:rFonts w:ascii="Times New Roman" w:eastAsiaTheme="majorEastAsia" w:hAnsi="Times New Roman" w:cs="Times New Roman"/>
          <w:b/>
          <w:bCs/>
          <w:vanish/>
          <w:color w:val="365F91" w:themeColor="accent1" w:themeShade="BF"/>
          <w:sz w:val="28"/>
          <w:szCs w:val="28"/>
          <w:lang w:eastAsia="en-GB"/>
        </w:rPr>
      </w:pPr>
    </w:p>
    <w:p w14:paraId="22F0FCEF" w14:textId="77777777" w:rsidR="00594CB2" w:rsidRPr="00594CB2" w:rsidRDefault="00594CB2" w:rsidP="00594CB2">
      <w:pPr>
        <w:pStyle w:val="Heading2"/>
        <w:rPr>
          <w:rFonts w:ascii="Times New Roman" w:hAnsi="Times New Roman" w:cs="Times New Roman"/>
        </w:rPr>
      </w:pPr>
      <w:r w:rsidRPr="00594CB2">
        <w:rPr>
          <w:rFonts w:ascii="Times New Roman" w:hAnsi="Times New Roman" w:cs="Iskoola Pota" w:hint="cs"/>
          <w:cs/>
          <w:lang w:bidi="si-LK"/>
        </w:rPr>
        <w:t>නම</w:t>
      </w:r>
      <w:r w:rsidRPr="00594CB2">
        <w:rPr>
          <w:rFonts w:ascii="Times New Roman" w:hAnsi="Times New Roman" w:cs="Iskoola Pota"/>
          <w:cs/>
          <w:lang w:bidi="si-LK"/>
        </w:rPr>
        <w:t xml:space="preserve"> : </w:t>
      </w:r>
    </w:p>
    <w:p w14:paraId="1224335F" w14:textId="77777777" w:rsidR="00594CB2" w:rsidRPr="00594CB2" w:rsidRDefault="00594CB2" w:rsidP="00594CB2">
      <w:pPr>
        <w:pStyle w:val="Heading2"/>
        <w:rPr>
          <w:rFonts w:ascii="Times New Roman" w:hAnsi="Times New Roman" w:cs="Times New Roman"/>
        </w:rPr>
      </w:pPr>
      <w:r w:rsidRPr="00594CB2">
        <w:rPr>
          <w:rFonts w:ascii="Times New Roman" w:hAnsi="Times New Roman" w:cs="Iskoola Pota" w:hint="cs"/>
          <w:cs/>
          <w:lang w:bidi="si-LK"/>
        </w:rPr>
        <w:t>තනතුර</w:t>
      </w:r>
      <w:r w:rsidRPr="00594CB2">
        <w:rPr>
          <w:rFonts w:ascii="Times New Roman" w:hAnsi="Times New Roman" w:cs="Iskoola Pota"/>
          <w:cs/>
          <w:lang w:bidi="si-LK"/>
        </w:rPr>
        <w:t>/</w:t>
      </w:r>
      <w:r w:rsidRPr="00594CB2">
        <w:rPr>
          <w:rFonts w:ascii="Times New Roman" w:hAnsi="Times New Roman" w:cs="Iskoola Pota" w:hint="cs"/>
          <w:cs/>
          <w:lang w:bidi="si-LK"/>
        </w:rPr>
        <w:t>රැකියාව</w:t>
      </w:r>
      <w:r w:rsidRPr="00594CB2">
        <w:rPr>
          <w:rFonts w:ascii="Times New Roman" w:hAnsi="Times New Roman" w:cs="Iskoola Pota"/>
          <w:cs/>
          <w:lang w:bidi="si-LK"/>
        </w:rPr>
        <w:t xml:space="preserve"> : </w:t>
      </w:r>
    </w:p>
    <w:p w14:paraId="11D36F20" w14:textId="77777777" w:rsidR="00594CB2" w:rsidRPr="00594CB2" w:rsidRDefault="00594CB2" w:rsidP="00594CB2">
      <w:pPr>
        <w:pStyle w:val="Heading2"/>
        <w:rPr>
          <w:rFonts w:ascii="Times New Roman" w:hAnsi="Times New Roman" w:cs="Times New Roman"/>
        </w:rPr>
      </w:pPr>
      <w:r w:rsidRPr="00594CB2">
        <w:rPr>
          <w:rFonts w:ascii="Times New Roman" w:hAnsi="Times New Roman" w:cs="Iskoola Pota" w:hint="cs"/>
          <w:cs/>
          <w:lang w:bidi="si-LK"/>
        </w:rPr>
        <w:t>ආයතනය</w:t>
      </w:r>
      <w:r w:rsidRPr="00594CB2">
        <w:rPr>
          <w:rFonts w:ascii="Times New Roman" w:hAnsi="Times New Roman" w:cs="Iskoola Pota"/>
          <w:cs/>
          <w:lang w:bidi="si-LK"/>
        </w:rPr>
        <w:t xml:space="preserve"> : </w:t>
      </w:r>
    </w:p>
    <w:p w14:paraId="775AC728" w14:textId="77777777" w:rsidR="00594CB2" w:rsidRPr="00594CB2" w:rsidRDefault="00594CB2" w:rsidP="00594CB2">
      <w:pPr>
        <w:pStyle w:val="Heading2"/>
        <w:rPr>
          <w:rFonts w:ascii="Times New Roman" w:hAnsi="Times New Roman" w:cs="Times New Roman"/>
        </w:rPr>
      </w:pPr>
      <w:r w:rsidRPr="00594CB2">
        <w:rPr>
          <w:rFonts w:ascii="Times New Roman" w:hAnsi="Times New Roman" w:cs="Iskoola Pota" w:hint="cs"/>
          <w:cs/>
          <w:lang w:bidi="si-LK"/>
        </w:rPr>
        <w:t>ලිපිනය</w:t>
      </w:r>
      <w:r w:rsidRPr="00594CB2">
        <w:rPr>
          <w:rFonts w:ascii="Times New Roman" w:hAnsi="Times New Roman" w:cs="Iskoola Pota"/>
          <w:cs/>
          <w:lang w:bidi="si-LK"/>
        </w:rPr>
        <w:t>:</w:t>
      </w:r>
    </w:p>
    <w:p w14:paraId="709753FF" w14:textId="77777777" w:rsidR="00594CB2" w:rsidRPr="00594CB2" w:rsidRDefault="00594CB2" w:rsidP="00594CB2">
      <w:pPr>
        <w:pStyle w:val="Heading2"/>
        <w:rPr>
          <w:rFonts w:ascii="Times New Roman" w:hAnsi="Times New Roman" w:cs="Times New Roman"/>
        </w:rPr>
      </w:pPr>
      <w:r w:rsidRPr="00594CB2">
        <w:rPr>
          <w:rFonts w:ascii="Times New Roman" w:hAnsi="Times New Roman" w:cs="Iskoola Pota" w:hint="cs"/>
          <w:cs/>
          <w:lang w:bidi="si-LK"/>
        </w:rPr>
        <w:t>ජංගම</w:t>
      </w:r>
      <w:r w:rsidRPr="00594CB2">
        <w:rPr>
          <w:rFonts w:ascii="Times New Roman" w:hAnsi="Times New Roman" w:cs="Iskoola Pota"/>
          <w:cs/>
          <w:lang w:bidi="si-LK"/>
        </w:rPr>
        <w:t xml:space="preserve"> </w:t>
      </w:r>
      <w:r w:rsidRPr="00594CB2">
        <w:rPr>
          <w:rFonts w:ascii="Times New Roman" w:hAnsi="Times New Roman" w:cs="Iskoola Pota" w:hint="cs"/>
          <w:cs/>
          <w:lang w:bidi="si-LK"/>
        </w:rPr>
        <w:t>දුරකථනය</w:t>
      </w:r>
      <w:r w:rsidRPr="00594CB2">
        <w:rPr>
          <w:rFonts w:ascii="Times New Roman" w:hAnsi="Times New Roman" w:cs="Iskoola Pota"/>
          <w:cs/>
          <w:lang w:bidi="si-LK"/>
        </w:rPr>
        <w:t xml:space="preserve"> : </w:t>
      </w:r>
    </w:p>
    <w:p w14:paraId="787E513F" w14:textId="77777777" w:rsidR="00594CB2" w:rsidRPr="00594CB2" w:rsidRDefault="00594CB2" w:rsidP="00594CB2">
      <w:pPr>
        <w:pStyle w:val="Heading2"/>
        <w:rPr>
          <w:rFonts w:ascii="Times New Roman" w:hAnsi="Times New Roman" w:cs="Times New Roman"/>
        </w:rPr>
      </w:pPr>
      <w:r w:rsidRPr="00594CB2">
        <w:rPr>
          <w:rFonts w:ascii="Times New Roman" w:hAnsi="Times New Roman" w:cs="Iskoola Pota" w:hint="cs"/>
          <w:cs/>
          <w:lang w:bidi="si-LK"/>
        </w:rPr>
        <w:t>ඊ</w:t>
      </w:r>
      <w:r w:rsidRPr="00594CB2">
        <w:rPr>
          <w:rFonts w:ascii="Times New Roman" w:hAnsi="Times New Roman" w:cs="Iskoola Pota"/>
          <w:cs/>
          <w:lang w:bidi="si-LK"/>
        </w:rPr>
        <w:t>.</w:t>
      </w:r>
      <w:r w:rsidRPr="00594CB2">
        <w:rPr>
          <w:rFonts w:ascii="Times New Roman" w:hAnsi="Times New Roman" w:cs="Iskoola Pota" w:hint="cs"/>
          <w:cs/>
          <w:lang w:bidi="si-LK"/>
        </w:rPr>
        <w:t>මේල්</w:t>
      </w:r>
      <w:r w:rsidRPr="00594CB2">
        <w:rPr>
          <w:rFonts w:ascii="Times New Roman" w:hAnsi="Times New Roman" w:cs="Iskoola Pota"/>
          <w:cs/>
          <w:lang w:bidi="si-LK"/>
        </w:rPr>
        <w:t xml:space="preserve"> : </w:t>
      </w:r>
    </w:p>
    <w:p w14:paraId="1054A027" w14:textId="0D5F7AA6" w:rsidR="0098016F" w:rsidRPr="001869B9" w:rsidRDefault="0098016F" w:rsidP="00594CB2">
      <w:pPr>
        <w:pStyle w:val="Heading2"/>
        <w:numPr>
          <w:ilvl w:val="0"/>
          <w:numId w:val="0"/>
        </w:numPr>
        <w:ind w:left="576"/>
        <w:rPr>
          <w:rFonts w:ascii="Times New Roman" w:hAnsi="Times New Roman" w:cs="Times New Roman"/>
        </w:rPr>
      </w:pPr>
    </w:p>
    <w:p w14:paraId="1990A786" w14:textId="42713403" w:rsidR="0098016F" w:rsidRPr="00594CB2" w:rsidRDefault="00594CB2" w:rsidP="00594CB2">
      <w:pPr>
        <w:pStyle w:val="Heading1"/>
        <w:rPr>
          <w:rFonts w:ascii="Times New Roman" w:hAnsi="Times New Roman" w:cs="Times New Roman"/>
          <w:shd w:val="clear" w:color="auto" w:fill="C6D9F1" w:themeFill="text2" w:themeFillTint="33"/>
          <w:lang w:eastAsia="en-GB"/>
        </w:rPr>
      </w:pPr>
      <w:r w:rsidRPr="00594CB2">
        <w:rPr>
          <w:rFonts w:ascii="Times New Roman" w:hAnsi="Times New Roman" w:cs="Iskoola Pota" w:hint="cs"/>
          <w:shd w:val="clear" w:color="auto" w:fill="C6D9F1" w:themeFill="text2" w:themeFillTint="33"/>
          <w:cs/>
          <w:lang w:eastAsia="en-GB" w:bidi="si-LK"/>
        </w:rPr>
        <w:t>තිරසාර</w:t>
      </w:r>
      <w:r w:rsidRPr="00594CB2">
        <w:rPr>
          <w:rFonts w:ascii="Times New Roman" w:hAnsi="Times New Roman" w:cs="Iskoola Pota"/>
          <w:shd w:val="clear" w:color="auto" w:fill="C6D9F1" w:themeFill="text2" w:themeFillTint="33"/>
          <w:cs/>
          <w:lang w:eastAsia="en-GB" w:bidi="si-LK"/>
        </w:rPr>
        <w:t xml:space="preserve"> </w:t>
      </w:r>
      <w:r w:rsidRPr="00594CB2">
        <w:rPr>
          <w:rFonts w:ascii="Times New Roman" w:hAnsi="Times New Roman" w:cs="Iskoola Pota" w:hint="cs"/>
          <w:shd w:val="clear" w:color="auto" w:fill="C6D9F1" w:themeFill="text2" w:themeFillTint="33"/>
          <w:cs/>
          <w:lang w:eastAsia="en-GB" w:bidi="si-LK"/>
        </w:rPr>
        <w:t>ඉඩම්</w:t>
      </w:r>
      <w:r w:rsidRPr="00594CB2">
        <w:rPr>
          <w:rFonts w:ascii="Times New Roman" w:hAnsi="Times New Roman" w:cs="Iskoola Pota"/>
          <w:shd w:val="clear" w:color="auto" w:fill="C6D9F1" w:themeFill="text2" w:themeFillTint="33"/>
          <w:cs/>
          <w:lang w:eastAsia="en-GB" w:bidi="si-LK"/>
        </w:rPr>
        <w:t xml:space="preserve"> </w:t>
      </w:r>
      <w:r w:rsidRPr="00594CB2">
        <w:rPr>
          <w:rFonts w:ascii="Times New Roman" w:hAnsi="Times New Roman" w:cs="Iskoola Pota" w:hint="cs"/>
          <w:shd w:val="clear" w:color="auto" w:fill="C6D9F1" w:themeFill="text2" w:themeFillTint="33"/>
          <w:cs/>
          <w:lang w:eastAsia="en-GB" w:bidi="si-LK"/>
        </w:rPr>
        <w:t>කළමනාකරණ</w:t>
      </w:r>
      <w:r>
        <w:rPr>
          <w:rFonts w:ascii="Times New Roman" w:hAnsi="Times New Roman" w:cs="Iskoola Pota" w:hint="cs"/>
          <w:shd w:val="clear" w:color="auto" w:fill="C6D9F1" w:themeFill="text2" w:themeFillTint="33"/>
          <w:cs/>
          <w:lang w:eastAsia="en-GB" w:bidi="si-LK"/>
        </w:rPr>
        <w:t xml:space="preserve"> ප්‍රවේශයන්</w:t>
      </w:r>
      <w:r w:rsidRPr="00594CB2">
        <w:rPr>
          <w:rFonts w:ascii="Times New Roman" w:hAnsi="Times New Roman" w:cs="Iskoola Pota"/>
          <w:shd w:val="clear" w:color="auto" w:fill="C6D9F1" w:themeFill="text2" w:themeFillTint="33"/>
          <w:cs/>
          <w:lang w:eastAsia="en-GB" w:bidi="si-LK"/>
        </w:rPr>
        <w:t xml:space="preserve"> </w:t>
      </w:r>
      <w:r w:rsidRPr="00594CB2">
        <w:rPr>
          <w:rFonts w:ascii="Times New Roman" w:hAnsi="Times New Roman" w:cs="Iskoola Pota" w:hint="cs"/>
          <w:shd w:val="clear" w:color="auto" w:fill="C6D9F1" w:themeFill="text2" w:themeFillTint="33"/>
          <w:cs/>
          <w:lang w:eastAsia="en-GB" w:bidi="si-LK"/>
        </w:rPr>
        <w:t>පිලිබඳ</w:t>
      </w:r>
      <w:r w:rsidRPr="00594CB2">
        <w:rPr>
          <w:rFonts w:ascii="Times New Roman" w:hAnsi="Times New Roman" w:cs="Iskoola Pota"/>
          <w:shd w:val="clear" w:color="auto" w:fill="C6D9F1" w:themeFill="text2" w:themeFillTint="33"/>
          <w:cs/>
          <w:lang w:eastAsia="en-GB" w:bidi="si-LK"/>
        </w:rPr>
        <w:t xml:space="preserve"> </w:t>
      </w:r>
      <w:r w:rsidRPr="00594CB2">
        <w:rPr>
          <w:rFonts w:ascii="Times New Roman" w:hAnsi="Times New Roman" w:cs="Iskoola Pota" w:hint="cs"/>
          <w:shd w:val="clear" w:color="auto" w:fill="C6D9F1" w:themeFill="text2" w:themeFillTint="33"/>
          <w:cs/>
          <w:lang w:eastAsia="en-GB" w:bidi="si-LK"/>
        </w:rPr>
        <w:t>විස්තර</w:t>
      </w:r>
      <w:r w:rsidRPr="00594CB2">
        <w:rPr>
          <w:rFonts w:ascii="Times New Roman" w:hAnsi="Times New Roman" w:cs="Iskoola Pota"/>
          <w:shd w:val="clear" w:color="auto" w:fill="C6D9F1" w:themeFill="text2" w:themeFillTint="33"/>
          <w:cs/>
          <w:lang w:eastAsia="en-GB" w:bidi="si-LK"/>
        </w:rPr>
        <w:t xml:space="preserve"> (</w:t>
      </w:r>
      <w:r w:rsidRPr="00594CB2">
        <w:rPr>
          <w:rFonts w:ascii="Times New Roman" w:hAnsi="Times New Roman" w:cs="Iskoola Pota" w:hint="cs"/>
          <w:shd w:val="clear" w:color="auto" w:fill="C6D9F1" w:themeFill="text2" w:themeFillTint="33"/>
          <w:cs/>
          <w:lang w:eastAsia="en-GB" w:bidi="si-LK"/>
        </w:rPr>
        <w:t>එකකට</w:t>
      </w:r>
      <w:r w:rsidRPr="00594CB2">
        <w:rPr>
          <w:rFonts w:ascii="Times New Roman" w:hAnsi="Times New Roman" w:cs="Iskoola Pota"/>
          <w:shd w:val="clear" w:color="auto" w:fill="C6D9F1" w:themeFill="text2" w:themeFillTint="33"/>
          <w:cs/>
          <w:lang w:eastAsia="en-GB" w:bidi="si-LK"/>
        </w:rPr>
        <w:t xml:space="preserve"> </w:t>
      </w:r>
      <w:r w:rsidRPr="00594CB2">
        <w:rPr>
          <w:rFonts w:ascii="Times New Roman" w:hAnsi="Times New Roman" w:cs="Iskoola Pota" w:hint="cs"/>
          <w:shd w:val="clear" w:color="auto" w:fill="C6D9F1" w:themeFill="text2" w:themeFillTint="33"/>
          <w:cs/>
          <w:lang w:eastAsia="en-GB" w:bidi="si-LK"/>
        </w:rPr>
        <w:t>වඩා</w:t>
      </w:r>
      <w:r w:rsidRPr="00594CB2">
        <w:rPr>
          <w:rFonts w:ascii="Times New Roman" w:hAnsi="Times New Roman" w:cs="Iskoola Pota"/>
          <w:shd w:val="clear" w:color="auto" w:fill="C6D9F1" w:themeFill="text2" w:themeFillTint="33"/>
          <w:cs/>
          <w:lang w:eastAsia="en-GB" w:bidi="si-LK"/>
        </w:rPr>
        <w:t xml:space="preserve"> </w:t>
      </w:r>
      <w:r w:rsidRPr="00594CB2">
        <w:rPr>
          <w:rFonts w:ascii="Times New Roman" w:hAnsi="Times New Roman" w:cs="Iskoola Pota" w:hint="cs"/>
          <w:shd w:val="clear" w:color="auto" w:fill="C6D9F1" w:themeFill="text2" w:themeFillTint="33"/>
          <w:cs/>
          <w:lang w:eastAsia="en-GB" w:bidi="si-LK"/>
        </w:rPr>
        <w:t>ඇත්නම්</w:t>
      </w:r>
      <w:r w:rsidRPr="00594CB2">
        <w:rPr>
          <w:rFonts w:ascii="Times New Roman" w:hAnsi="Times New Roman" w:cs="Iskoola Pota"/>
          <w:shd w:val="clear" w:color="auto" w:fill="C6D9F1" w:themeFill="text2" w:themeFillTint="33"/>
          <w:cs/>
          <w:lang w:eastAsia="en-GB" w:bidi="si-LK"/>
        </w:rPr>
        <w:t xml:space="preserve"> </w:t>
      </w:r>
      <w:r w:rsidRPr="00594CB2">
        <w:rPr>
          <w:rFonts w:ascii="Times New Roman" w:hAnsi="Times New Roman" w:cs="Iskoola Pota" w:hint="cs"/>
          <w:shd w:val="clear" w:color="auto" w:fill="C6D9F1" w:themeFill="text2" w:themeFillTint="33"/>
          <w:cs/>
          <w:lang w:eastAsia="en-GB" w:bidi="si-LK"/>
        </w:rPr>
        <w:t>කරුණාකර</w:t>
      </w:r>
      <w:r w:rsidRPr="00594CB2">
        <w:rPr>
          <w:rFonts w:ascii="Times New Roman" w:hAnsi="Times New Roman" w:cs="Iskoola Pota"/>
          <w:shd w:val="clear" w:color="auto" w:fill="C6D9F1" w:themeFill="text2" w:themeFillTint="33"/>
          <w:cs/>
          <w:lang w:eastAsia="en-GB" w:bidi="si-LK"/>
        </w:rPr>
        <w:t xml:space="preserve"> </w:t>
      </w:r>
      <w:r w:rsidRPr="00594CB2">
        <w:rPr>
          <w:rFonts w:ascii="Times New Roman" w:hAnsi="Times New Roman" w:cs="Iskoola Pota" w:hint="cs"/>
          <w:shd w:val="clear" w:color="auto" w:fill="C6D9F1" w:themeFill="text2" w:themeFillTint="33"/>
          <w:cs/>
          <w:lang w:eastAsia="en-GB" w:bidi="si-LK"/>
        </w:rPr>
        <w:t>වෙනත්</w:t>
      </w:r>
      <w:r w:rsidRPr="00594CB2">
        <w:rPr>
          <w:rFonts w:ascii="Times New Roman" w:hAnsi="Times New Roman" w:cs="Iskoola Pota"/>
          <w:shd w:val="clear" w:color="auto" w:fill="C6D9F1" w:themeFill="text2" w:themeFillTint="33"/>
          <w:cs/>
          <w:lang w:eastAsia="en-GB" w:bidi="si-LK"/>
        </w:rPr>
        <w:t xml:space="preserve"> </w:t>
      </w:r>
      <w:r w:rsidRPr="00594CB2">
        <w:rPr>
          <w:rFonts w:ascii="Times New Roman" w:hAnsi="Times New Roman" w:cs="Iskoola Pota" w:hint="cs"/>
          <w:shd w:val="clear" w:color="auto" w:fill="C6D9F1" w:themeFill="text2" w:themeFillTint="33"/>
          <w:cs/>
          <w:lang w:eastAsia="en-GB" w:bidi="si-LK"/>
        </w:rPr>
        <w:t>පෝරමයක්</w:t>
      </w:r>
      <w:r w:rsidRPr="00594CB2">
        <w:rPr>
          <w:rFonts w:ascii="Times New Roman" w:hAnsi="Times New Roman" w:cs="Iskoola Pota"/>
          <w:shd w:val="clear" w:color="auto" w:fill="C6D9F1" w:themeFill="text2" w:themeFillTint="33"/>
          <w:cs/>
          <w:lang w:eastAsia="en-GB" w:bidi="si-LK"/>
        </w:rPr>
        <w:t xml:space="preserve"> </w:t>
      </w:r>
      <w:r w:rsidRPr="00594CB2">
        <w:rPr>
          <w:rFonts w:ascii="Times New Roman" w:hAnsi="Times New Roman" w:cs="Iskoola Pota" w:hint="cs"/>
          <w:shd w:val="clear" w:color="auto" w:fill="C6D9F1" w:themeFill="text2" w:themeFillTint="33"/>
          <w:cs/>
          <w:lang w:eastAsia="en-GB" w:bidi="si-LK"/>
        </w:rPr>
        <w:t>භාවිතා</w:t>
      </w:r>
      <w:r w:rsidRPr="00594CB2">
        <w:rPr>
          <w:rFonts w:ascii="Times New Roman" w:hAnsi="Times New Roman" w:cs="Iskoola Pota"/>
          <w:shd w:val="clear" w:color="auto" w:fill="C6D9F1" w:themeFill="text2" w:themeFillTint="33"/>
          <w:cs/>
          <w:lang w:eastAsia="en-GB" w:bidi="si-LK"/>
        </w:rPr>
        <w:t xml:space="preserve"> </w:t>
      </w:r>
      <w:r w:rsidRPr="00594CB2">
        <w:rPr>
          <w:rFonts w:ascii="Times New Roman" w:hAnsi="Times New Roman" w:cs="Iskoola Pota" w:hint="cs"/>
          <w:shd w:val="clear" w:color="auto" w:fill="C6D9F1" w:themeFill="text2" w:themeFillTint="33"/>
          <w:cs/>
          <w:lang w:eastAsia="en-GB" w:bidi="si-LK"/>
        </w:rPr>
        <w:t>කරන්න</w:t>
      </w:r>
      <w:r w:rsidRPr="00594CB2">
        <w:rPr>
          <w:rFonts w:ascii="Times New Roman" w:hAnsi="Times New Roman" w:cs="Iskoola Pota"/>
          <w:shd w:val="clear" w:color="auto" w:fill="C6D9F1" w:themeFill="text2" w:themeFillTint="33"/>
          <w:cs/>
          <w:lang w:eastAsia="en-GB" w:bidi="si-LK"/>
        </w:rPr>
        <w:t xml:space="preserve">) </w:t>
      </w:r>
    </w:p>
    <w:p w14:paraId="5D7791BA" w14:textId="77777777" w:rsidR="0098016F" w:rsidRPr="001869B9" w:rsidRDefault="0098016F" w:rsidP="0098016F">
      <w:pPr>
        <w:keepNext/>
        <w:keepLines/>
        <w:numPr>
          <w:ilvl w:val="0"/>
          <w:numId w:val="14"/>
        </w:numPr>
        <w:tabs>
          <w:tab w:val="num" w:pos="360"/>
        </w:tabs>
        <w:spacing w:before="200" w:after="0" w:line="240" w:lineRule="auto"/>
        <w:ind w:left="0" w:firstLine="0"/>
        <w:outlineLvl w:val="1"/>
        <w:rPr>
          <w:rFonts w:ascii="Times New Roman" w:eastAsiaTheme="majorEastAsia" w:hAnsi="Times New Roman" w:cs="Times New Roman"/>
          <w:vanish/>
          <w:sz w:val="24"/>
          <w:szCs w:val="24"/>
          <w:lang w:eastAsia="en-GB"/>
        </w:rPr>
      </w:pPr>
    </w:p>
    <w:p w14:paraId="4F1E6270" w14:textId="5F1E81C6" w:rsidR="0098016F" w:rsidRPr="001869B9" w:rsidRDefault="00594CB2" w:rsidP="0098016F">
      <w:pPr>
        <w:pStyle w:val="Heading2"/>
        <w:rPr>
          <w:rFonts w:ascii="Times New Roman" w:hAnsi="Times New Roman" w:cs="Times New Roman"/>
        </w:rPr>
      </w:pPr>
      <w:r>
        <w:rPr>
          <w:rFonts w:ascii="Times New Roman" w:hAnsi="Times New Roman" w:cs="Iskoola Pota" w:hint="cs"/>
          <w:cs/>
          <w:lang w:bidi="si-LK"/>
        </w:rPr>
        <w:t xml:space="preserve">ප්‍රවේශයෙහි නම </w:t>
      </w:r>
      <w:r w:rsidR="0098016F" w:rsidRPr="001869B9">
        <w:rPr>
          <w:rFonts w:ascii="Times New Roman" w:hAnsi="Times New Roman" w:cs="Times New Roman"/>
        </w:rPr>
        <w:t xml:space="preserve"> (</w:t>
      </w:r>
      <w:r>
        <w:rPr>
          <w:rFonts w:ascii="Times New Roman" w:hAnsi="Times New Roman" w:cs="Iskoola Pota" w:hint="cs"/>
          <w:cs/>
          <w:lang w:bidi="si-LK"/>
        </w:rPr>
        <w:t>දන්නේ නම්</w:t>
      </w:r>
      <w:r w:rsidR="0098016F" w:rsidRPr="001869B9">
        <w:rPr>
          <w:rFonts w:ascii="Times New Roman" w:hAnsi="Times New Roman" w:cs="Times New Roman"/>
        </w:rPr>
        <w:t xml:space="preserve">): </w:t>
      </w:r>
    </w:p>
    <w:p w14:paraId="5BB342AB" w14:textId="6BD91695" w:rsidR="0098016F" w:rsidRPr="001869B9" w:rsidRDefault="00594CB2" w:rsidP="00594CB2">
      <w:pPr>
        <w:pStyle w:val="Heading2"/>
        <w:rPr>
          <w:rFonts w:ascii="Times New Roman" w:hAnsi="Times New Roman" w:cs="Times New Roman"/>
        </w:rPr>
      </w:pPr>
      <w:r w:rsidRPr="00594CB2">
        <w:rPr>
          <w:rFonts w:ascii="Times New Roman" w:hAnsi="Times New Roman" w:cs="Iskoola Pota" w:hint="cs"/>
          <w:cs/>
          <w:lang w:bidi="si-LK"/>
        </w:rPr>
        <w:t>සාමාන්‍ය</w:t>
      </w:r>
      <w:r w:rsidRPr="00594CB2">
        <w:rPr>
          <w:rFonts w:ascii="Times New Roman" w:hAnsi="Times New Roman" w:cs="Iskoola Pota"/>
          <w:cs/>
          <w:lang w:bidi="si-LK"/>
        </w:rPr>
        <w:t xml:space="preserve"> </w:t>
      </w:r>
      <w:r w:rsidRPr="00594CB2">
        <w:rPr>
          <w:rFonts w:ascii="Times New Roman" w:hAnsi="Times New Roman" w:cs="Iskoola Pota" w:hint="cs"/>
          <w:cs/>
          <w:lang w:bidi="si-LK"/>
        </w:rPr>
        <w:t>ව්‍යවහාරයේ</w:t>
      </w:r>
      <w:r w:rsidRPr="00594CB2">
        <w:rPr>
          <w:rFonts w:ascii="Times New Roman" w:hAnsi="Times New Roman" w:cs="Iskoola Pota"/>
          <w:cs/>
          <w:lang w:bidi="si-LK"/>
        </w:rPr>
        <w:t xml:space="preserve"> </w:t>
      </w:r>
      <w:r w:rsidRPr="00594CB2">
        <w:rPr>
          <w:rFonts w:ascii="Times New Roman" w:hAnsi="Times New Roman" w:cs="Iskoola Pota" w:hint="cs"/>
          <w:cs/>
          <w:lang w:bidi="si-LK"/>
        </w:rPr>
        <w:t>නම</w:t>
      </w:r>
      <w:r w:rsidR="0098016F" w:rsidRPr="001869B9">
        <w:rPr>
          <w:rFonts w:ascii="Times New Roman" w:hAnsi="Times New Roman" w:cs="Times New Roman"/>
        </w:rPr>
        <w:t>:</w:t>
      </w:r>
    </w:p>
    <w:p w14:paraId="07118E1D" w14:textId="7100C03B" w:rsidR="0098016F" w:rsidRPr="00594CB2" w:rsidRDefault="00594CB2" w:rsidP="00594CB2">
      <w:pPr>
        <w:pStyle w:val="Heading2"/>
        <w:rPr>
          <w:rFonts w:ascii="Times New Roman" w:hAnsi="Times New Roman" w:cs="Times New Roman"/>
        </w:rPr>
      </w:pPr>
      <w:r w:rsidRPr="00594CB2">
        <w:rPr>
          <w:rFonts w:ascii="Times New Roman" w:hAnsi="Times New Roman" w:cs="Iskoola Pota" w:hint="cs"/>
          <w:cs/>
          <w:lang w:bidi="si-LK"/>
        </w:rPr>
        <w:t>පිහිටීම</w:t>
      </w:r>
      <w:r w:rsidRPr="00594CB2">
        <w:rPr>
          <w:rFonts w:ascii="Times New Roman" w:hAnsi="Times New Roman" w:cs="Iskoola Pota"/>
          <w:cs/>
          <w:lang w:bidi="si-LK"/>
        </w:rPr>
        <w:t xml:space="preserve">  (</w:t>
      </w:r>
      <w:r w:rsidRPr="00594CB2">
        <w:rPr>
          <w:rFonts w:ascii="Times New Roman" w:hAnsi="Times New Roman" w:cs="Iskoola Pota" w:hint="cs"/>
          <w:cs/>
          <w:lang w:bidi="si-LK"/>
        </w:rPr>
        <w:t>ග්‍රා</w:t>
      </w:r>
      <w:r w:rsidRPr="00594CB2">
        <w:rPr>
          <w:rFonts w:ascii="Times New Roman" w:hAnsi="Times New Roman" w:cs="Iskoola Pota"/>
          <w:cs/>
          <w:lang w:bidi="si-LK"/>
        </w:rPr>
        <w:t>.</w:t>
      </w:r>
      <w:r w:rsidRPr="00594CB2">
        <w:rPr>
          <w:rFonts w:ascii="Times New Roman" w:hAnsi="Times New Roman" w:cs="Iskoola Pota" w:hint="cs"/>
          <w:cs/>
          <w:lang w:bidi="si-LK"/>
        </w:rPr>
        <w:t>නි</w:t>
      </w:r>
      <w:r w:rsidRPr="00594CB2">
        <w:rPr>
          <w:rFonts w:ascii="Times New Roman" w:hAnsi="Times New Roman" w:cs="Iskoola Pota"/>
          <w:cs/>
          <w:lang w:bidi="si-LK"/>
        </w:rPr>
        <w:t xml:space="preserve"> </w:t>
      </w:r>
      <w:r w:rsidRPr="00594CB2">
        <w:rPr>
          <w:rFonts w:ascii="Times New Roman" w:hAnsi="Times New Roman" w:cs="Iskoola Pota" w:hint="cs"/>
          <w:cs/>
          <w:lang w:bidi="si-LK"/>
        </w:rPr>
        <w:t>වසම</w:t>
      </w:r>
      <w:r w:rsidRPr="00594CB2">
        <w:rPr>
          <w:rFonts w:ascii="Times New Roman" w:hAnsi="Times New Roman" w:cs="Iskoola Pota"/>
          <w:cs/>
          <w:lang w:bidi="si-LK"/>
        </w:rPr>
        <w:t xml:space="preserve"> /</w:t>
      </w:r>
      <w:r w:rsidRPr="00594CB2">
        <w:rPr>
          <w:rFonts w:ascii="Times New Roman" w:hAnsi="Times New Roman" w:cs="Times New Roman"/>
        </w:rPr>
        <w:t xml:space="preserve">, </w:t>
      </w:r>
      <w:r w:rsidRPr="00594CB2">
        <w:rPr>
          <w:rFonts w:ascii="Times New Roman" w:hAnsi="Times New Roman" w:cs="Iskoola Pota" w:hint="cs"/>
          <w:cs/>
          <w:lang w:bidi="si-LK"/>
        </w:rPr>
        <w:t>දි</w:t>
      </w:r>
      <w:r w:rsidRPr="00594CB2">
        <w:rPr>
          <w:rFonts w:ascii="Times New Roman" w:hAnsi="Times New Roman" w:cs="Iskoola Pota"/>
          <w:cs/>
          <w:lang w:bidi="si-LK"/>
        </w:rPr>
        <w:t>.</w:t>
      </w:r>
      <w:r w:rsidRPr="00594CB2">
        <w:rPr>
          <w:rFonts w:ascii="Times New Roman" w:hAnsi="Times New Roman" w:cs="Iskoola Pota" w:hint="cs"/>
          <w:cs/>
          <w:lang w:bidi="si-LK"/>
        </w:rPr>
        <w:t>ලේ</w:t>
      </w:r>
      <w:r w:rsidRPr="00594CB2">
        <w:rPr>
          <w:rFonts w:ascii="Times New Roman" w:hAnsi="Times New Roman" w:cs="Iskoola Pota"/>
          <w:cs/>
          <w:lang w:bidi="si-LK"/>
        </w:rPr>
        <w:t xml:space="preserve"> </w:t>
      </w:r>
      <w:r w:rsidRPr="00594CB2">
        <w:rPr>
          <w:rFonts w:ascii="Times New Roman" w:hAnsi="Times New Roman" w:cs="Iskoola Pota" w:hint="cs"/>
          <w:cs/>
          <w:lang w:bidi="si-LK"/>
        </w:rPr>
        <w:t>කොට්ඨාශය</w:t>
      </w:r>
      <w:r w:rsidRPr="00594CB2">
        <w:rPr>
          <w:rFonts w:ascii="Times New Roman" w:hAnsi="Times New Roman" w:cs="Iskoola Pota"/>
          <w:cs/>
          <w:lang w:bidi="si-LK"/>
        </w:rPr>
        <w:t xml:space="preserve">  </w:t>
      </w:r>
      <w:r w:rsidRPr="00594CB2">
        <w:rPr>
          <w:rFonts w:ascii="Times New Roman" w:hAnsi="Times New Roman" w:cs="Iskoola Pota" w:hint="cs"/>
          <w:cs/>
          <w:lang w:bidi="si-LK"/>
        </w:rPr>
        <w:t>සහ</w:t>
      </w:r>
      <w:r w:rsidRPr="00594CB2">
        <w:rPr>
          <w:rFonts w:ascii="Times New Roman" w:hAnsi="Times New Roman" w:cs="Iskoola Pota"/>
          <w:cs/>
          <w:lang w:bidi="si-LK"/>
        </w:rPr>
        <w:t xml:space="preserve"> </w:t>
      </w:r>
      <w:r w:rsidRPr="00594CB2">
        <w:rPr>
          <w:rFonts w:ascii="Times New Roman" w:hAnsi="Times New Roman" w:cs="Iskoola Pota" w:hint="cs"/>
          <w:cs/>
          <w:lang w:bidi="si-LK"/>
        </w:rPr>
        <w:t>දිස්ත්‍රික්කය</w:t>
      </w:r>
      <w:r>
        <w:rPr>
          <w:rFonts w:ascii="Times New Roman" w:hAnsi="Times New Roman" w:cs="Iskoola Pota"/>
          <w:cs/>
          <w:lang w:bidi="si-LK"/>
        </w:rPr>
        <w:t>)</w:t>
      </w:r>
      <w:r w:rsidR="0098016F" w:rsidRPr="00594CB2">
        <w:rPr>
          <w:rFonts w:ascii="Times New Roman" w:hAnsi="Times New Roman" w:cs="Times New Roman"/>
        </w:rPr>
        <w:t>:</w:t>
      </w:r>
    </w:p>
    <w:p w14:paraId="7B786CFC" w14:textId="77777777" w:rsidR="00594CB2" w:rsidRPr="00594CB2" w:rsidRDefault="00594CB2" w:rsidP="00594CB2">
      <w:pPr>
        <w:pStyle w:val="Heading2"/>
        <w:rPr>
          <w:rFonts w:ascii="Times New Roman" w:hAnsi="Times New Roman" w:cs="Times New Roman"/>
        </w:rPr>
      </w:pPr>
      <w:r w:rsidRPr="00594CB2">
        <w:rPr>
          <w:rFonts w:ascii="Times New Roman" w:hAnsi="Times New Roman" w:cs="Iskoola Pota" w:hint="cs"/>
          <w:cs/>
          <w:lang w:bidi="si-LK"/>
        </w:rPr>
        <w:t>භූමි</w:t>
      </w:r>
      <w:r w:rsidRPr="00594CB2">
        <w:rPr>
          <w:rFonts w:ascii="Times New Roman" w:hAnsi="Times New Roman" w:cs="Iskoola Pota"/>
          <w:cs/>
          <w:lang w:bidi="si-LK"/>
        </w:rPr>
        <w:t xml:space="preserve"> </w:t>
      </w:r>
      <w:r w:rsidRPr="00594CB2">
        <w:rPr>
          <w:rFonts w:ascii="Times New Roman" w:hAnsi="Times New Roman" w:cs="Iskoola Pota" w:hint="cs"/>
          <w:cs/>
          <w:lang w:bidi="si-LK"/>
        </w:rPr>
        <w:t>ප්‍රමාණය</w:t>
      </w:r>
      <w:r w:rsidRPr="00594CB2">
        <w:rPr>
          <w:rFonts w:ascii="Times New Roman" w:hAnsi="Times New Roman" w:cs="Iskoola Pota"/>
          <w:cs/>
          <w:lang w:bidi="si-LK"/>
        </w:rPr>
        <w:t xml:space="preserve">  (</w:t>
      </w:r>
      <w:r w:rsidRPr="00594CB2">
        <w:rPr>
          <w:rFonts w:ascii="Times New Roman" w:hAnsi="Times New Roman" w:cs="Iskoola Pota" w:hint="cs"/>
          <w:cs/>
          <w:lang w:bidi="si-LK"/>
        </w:rPr>
        <w:t>හෙක්</w:t>
      </w:r>
      <w:r w:rsidRPr="00594CB2">
        <w:rPr>
          <w:rFonts w:ascii="Times New Roman" w:hAnsi="Times New Roman" w:cs="Iskoola Pota"/>
          <w:cs/>
          <w:lang w:bidi="si-LK"/>
        </w:rPr>
        <w:t xml:space="preserve">): </w:t>
      </w:r>
    </w:p>
    <w:p w14:paraId="6DAD92DC" w14:textId="367BC68E" w:rsidR="0098016F" w:rsidRPr="001869B9" w:rsidRDefault="00CF5242" w:rsidP="0098016F">
      <w:pPr>
        <w:pStyle w:val="Heading2"/>
        <w:rPr>
          <w:rFonts w:ascii="Times New Roman" w:hAnsi="Times New Roman" w:cs="Times New Roman"/>
        </w:rPr>
      </w:pPr>
      <w:r>
        <w:rPr>
          <w:rFonts w:ascii="Times New Roman" w:hAnsi="Times New Roman" w:cs="Iskoola Pota" w:hint="cs"/>
          <w:cs/>
          <w:lang w:bidi="si-LK"/>
        </w:rPr>
        <w:t>ප්‍රවේශය ක්‍රියාත්මක කරන ලද කාල සීමාව</w:t>
      </w:r>
      <w:r w:rsidR="0098016F" w:rsidRPr="001869B9">
        <w:rPr>
          <w:rFonts w:ascii="Times New Roman" w:hAnsi="Times New Roman" w:cs="Times New Roman"/>
        </w:rPr>
        <w:t xml:space="preserve">: </w:t>
      </w:r>
      <w:r>
        <w:rPr>
          <w:rFonts w:ascii="Times New Roman" w:hAnsi="Times New Roman" w:cs="Iskoola Pota" w:hint="cs"/>
          <w:cs/>
          <w:lang w:bidi="si-LK"/>
        </w:rPr>
        <w:t xml:space="preserve">ආරම්භක දිනය </w:t>
      </w:r>
      <w:r>
        <w:rPr>
          <w:rFonts w:ascii="Times New Roman" w:hAnsi="Times New Roman" w:cs="Times New Roman"/>
        </w:rPr>
        <w:t>:</w:t>
      </w:r>
      <w:r>
        <w:rPr>
          <w:rFonts w:ascii="Times New Roman" w:hAnsi="Times New Roman" w:cs="Times New Roman"/>
        </w:rPr>
        <w:tab/>
      </w:r>
      <w:r>
        <w:rPr>
          <w:rFonts w:ascii="Times New Roman" w:hAnsi="Times New Roman" w:cs="Times New Roman"/>
        </w:rPr>
        <w:tab/>
        <w:t xml:space="preserve">    </w:t>
      </w:r>
      <w:r>
        <w:rPr>
          <w:rFonts w:ascii="Times New Roman" w:hAnsi="Times New Roman" w:cs="Iskoola Pota" w:hint="cs"/>
          <w:cs/>
          <w:lang w:bidi="si-LK"/>
        </w:rPr>
        <w:t>අවසන් කල  දිනය</w:t>
      </w:r>
      <w:r w:rsidR="0098016F" w:rsidRPr="001869B9">
        <w:rPr>
          <w:rFonts w:ascii="Times New Roman" w:hAnsi="Times New Roman" w:cs="Times New Roman"/>
        </w:rPr>
        <w:t xml:space="preserve">: </w:t>
      </w:r>
    </w:p>
    <w:p w14:paraId="36E8062C" w14:textId="2A9E0D9D" w:rsidR="0098016F" w:rsidRPr="001869B9" w:rsidRDefault="009571E6" w:rsidP="0098016F">
      <w:pPr>
        <w:pStyle w:val="Heading2"/>
        <w:rPr>
          <w:rFonts w:ascii="Times New Roman" w:hAnsi="Times New Roman" w:cs="Times New Roman"/>
        </w:rPr>
      </w:pPr>
      <w:r>
        <w:rPr>
          <w:rFonts w:ascii="Times New Roman" w:hAnsi="Times New Roman" w:cs="Iskoola Pota" w:hint="cs"/>
          <w:cs/>
          <w:lang w:bidi="si-LK"/>
        </w:rPr>
        <w:t>ප්‍රවේශය ක්‍රියාත්මක කිරීම සඳහා සිදු කල සම්පුර්ණ විඅදම</w:t>
      </w:r>
      <w:r w:rsidR="0098016F" w:rsidRPr="001869B9">
        <w:rPr>
          <w:rFonts w:ascii="Times New Roman" w:hAnsi="Times New Roman" w:cs="Times New Roman"/>
        </w:rPr>
        <w:t xml:space="preserve">: </w:t>
      </w:r>
    </w:p>
    <w:p w14:paraId="7E419062" w14:textId="5D3A81DF" w:rsidR="0098016F" w:rsidRPr="001869B9" w:rsidRDefault="009571E6" w:rsidP="0098016F">
      <w:pPr>
        <w:pStyle w:val="Heading2"/>
        <w:rPr>
          <w:rFonts w:ascii="Times New Roman" w:hAnsi="Times New Roman" w:cs="Times New Roman"/>
        </w:rPr>
      </w:pPr>
      <w:r>
        <w:rPr>
          <w:rFonts w:ascii="Times New Roman" w:hAnsi="Times New Roman" w:cs="Iskoola Pota" w:hint="cs"/>
          <w:cs/>
          <w:lang w:bidi="si-LK"/>
        </w:rPr>
        <w:t xml:space="preserve">ප්‍රවේශය පිළිබඳව කෙටි හැඳින්වීමක් </w:t>
      </w:r>
      <w:r w:rsidR="0098016F" w:rsidRPr="001869B9">
        <w:rPr>
          <w:rFonts w:ascii="Times New Roman" w:hAnsi="Times New Roman" w:cs="Times New Roman"/>
        </w:rPr>
        <w:t>:</w:t>
      </w:r>
    </w:p>
    <w:p w14:paraId="216BAE45" w14:textId="27B2FA34" w:rsidR="00F25479" w:rsidRPr="001869B9" w:rsidRDefault="009571E6" w:rsidP="00F25479">
      <w:pPr>
        <w:pStyle w:val="Heading2"/>
        <w:spacing w:after="120"/>
        <w:ind w:left="510" w:right="510" w:hanging="510"/>
        <w:rPr>
          <w:rFonts w:ascii="Times New Roman" w:hAnsi="Times New Roman" w:cs="Times New Roman"/>
        </w:rPr>
      </w:pPr>
      <w:r>
        <w:rPr>
          <w:rFonts w:ascii="Times New Roman" w:hAnsi="Times New Roman" w:cs="Iskoola Pota" w:hint="cs"/>
          <w:cs/>
          <w:lang w:bidi="si-LK"/>
        </w:rPr>
        <w:t xml:space="preserve">ප්‍රවේශයෙහි වර්ගය </w:t>
      </w:r>
    </w:p>
    <w:p w14:paraId="3B095B24" w14:textId="484EF6C4" w:rsidR="00F25479" w:rsidRPr="001869B9" w:rsidRDefault="00F25479" w:rsidP="00F25479">
      <w:pPr>
        <w:tabs>
          <w:tab w:val="left" w:pos="4111"/>
        </w:tabs>
        <w:spacing w:after="0"/>
        <w:ind w:left="540"/>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009571E6">
        <w:rPr>
          <w:rFonts w:ascii="Times New Roman" w:hAnsi="Times New Roman" w:cs="Iskoola Pota" w:hint="cs"/>
          <w:cs/>
          <w:lang w:val="en-GB" w:bidi="si-LK"/>
        </w:rPr>
        <w:t>සාම්ප්‍රදායික</w:t>
      </w:r>
      <w:r w:rsidRPr="001869B9">
        <w:rPr>
          <w:rFonts w:ascii="Times New Roman" w:hAnsi="Times New Roman" w:cs="Times New Roman"/>
          <w:lang w:val="en-GB"/>
        </w:rPr>
        <w:t xml:space="preserve">/ </w:t>
      </w:r>
      <w:r w:rsidR="009571E6">
        <w:rPr>
          <w:rFonts w:ascii="Times New Roman" w:hAnsi="Times New Roman" w:cs="Iskoola Pota" w:hint="cs"/>
          <w:cs/>
          <w:lang w:val="en-GB" w:bidi="si-LK"/>
        </w:rPr>
        <w:t xml:space="preserve">ඉපැරණි </w:t>
      </w:r>
      <w:r w:rsidRPr="001869B9">
        <w:rPr>
          <w:rFonts w:ascii="Times New Roman" w:hAnsi="Times New Roman" w:cs="Times New Roman"/>
          <w:spacing w:val="-2"/>
          <w:lang w:val="en-GB"/>
        </w:rPr>
        <w:tab/>
      </w:r>
    </w:p>
    <w:p w14:paraId="70FA5841" w14:textId="4F701C23" w:rsidR="00F25479" w:rsidRPr="001869B9" w:rsidRDefault="00F25479" w:rsidP="00F25479">
      <w:pPr>
        <w:tabs>
          <w:tab w:val="left" w:pos="4111"/>
        </w:tabs>
        <w:spacing w:after="0"/>
        <w:ind w:left="540"/>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009571E6">
        <w:rPr>
          <w:rFonts w:ascii="Times New Roman" w:hAnsi="Times New Roman" w:cs="Iskoola Pota" w:hint="cs"/>
          <w:cs/>
          <w:lang w:val="en-GB" w:bidi="si-LK"/>
        </w:rPr>
        <w:t xml:space="preserve">මෑත කාලීන දේශීය ආරම්භයකි </w:t>
      </w:r>
      <w:r w:rsidRPr="001869B9">
        <w:rPr>
          <w:rFonts w:ascii="Times New Roman" w:hAnsi="Times New Roman" w:cs="Times New Roman"/>
          <w:lang w:val="en-GB"/>
        </w:rPr>
        <w:t>/</w:t>
      </w:r>
      <w:r w:rsidR="009571E6">
        <w:rPr>
          <w:rFonts w:ascii="Times New Roman" w:hAnsi="Times New Roman" w:cs="Iskoola Pota" w:hint="cs"/>
          <w:cs/>
          <w:lang w:val="en-GB" w:bidi="si-LK"/>
        </w:rPr>
        <w:t xml:space="preserve">නව්‍යෝත්පාදනයකි </w:t>
      </w:r>
      <w:r w:rsidRPr="001869B9">
        <w:rPr>
          <w:rFonts w:ascii="Times New Roman" w:hAnsi="Times New Roman" w:cs="Times New Roman"/>
          <w:spacing w:val="-2"/>
          <w:lang w:val="en-GB"/>
        </w:rPr>
        <w:tab/>
      </w:r>
    </w:p>
    <w:p w14:paraId="4F18B032" w14:textId="1602D59A" w:rsidR="00F25479" w:rsidRPr="001869B9" w:rsidRDefault="00F25479" w:rsidP="00F25479">
      <w:pPr>
        <w:tabs>
          <w:tab w:val="left" w:pos="4111"/>
        </w:tabs>
        <w:spacing w:after="0"/>
        <w:ind w:left="540"/>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009571E6">
        <w:rPr>
          <w:rFonts w:ascii="Times New Roman" w:hAnsi="Times New Roman" w:cs="Iskoola Pota" w:hint="cs"/>
          <w:cs/>
          <w:lang w:val="en-GB" w:bidi="si-LK"/>
        </w:rPr>
        <w:t xml:space="preserve">ව්‍යාපෘති/වැඩසටහන් මුලික කරගත් </w:t>
      </w:r>
      <w:r w:rsidRPr="001869B9">
        <w:rPr>
          <w:rFonts w:ascii="Times New Roman" w:hAnsi="Times New Roman" w:cs="Times New Roman"/>
          <w:spacing w:val="-2"/>
          <w:lang w:val="en-GB"/>
        </w:rPr>
        <w:tab/>
      </w:r>
    </w:p>
    <w:p w14:paraId="012C4E4D" w14:textId="65F4B083" w:rsidR="00F25479" w:rsidRPr="001869B9" w:rsidRDefault="00F25479" w:rsidP="00F25479">
      <w:pPr>
        <w:tabs>
          <w:tab w:val="left" w:pos="4111"/>
        </w:tabs>
        <w:spacing w:after="0"/>
        <w:ind w:left="540"/>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009571E6">
        <w:rPr>
          <w:rFonts w:ascii="Times New Roman" w:hAnsi="Times New Roman" w:cs="Times New Roman"/>
          <w:lang w:val="en-GB"/>
        </w:rPr>
        <w:t xml:space="preserve">  </w:t>
      </w:r>
      <w:r w:rsidR="009571E6">
        <w:rPr>
          <w:rFonts w:ascii="Times New Roman" w:hAnsi="Times New Roman" w:cs="Iskoola Pota" w:hint="cs"/>
          <w:cs/>
          <w:lang w:val="en-GB" w:bidi="si-LK"/>
        </w:rPr>
        <w:t xml:space="preserve">වෙනත් </w:t>
      </w:r>
      <w:r w:rsidRPr="001869B9">
        <w:rPr>
          <w:rFonts w:ascii="Times New Roman" w:hAnsi="Times New Roman" w:cs="Times New Roman"/>
          <w:lang w:val="en-GB"/>
        </w:rPr>
        <w:t xml:space="preserve"> (</w:t>
      </w:r>
      <w:r w:rsidR="009571E6">
        <w:rPr>
          <w:rFonts w:ascii="Times New Roman" w:hAnsi="Times New Roman" w:cs="Iskoola Pota" w:hint="cs"/>
          <w:cs/>
          <w:lang w:val="en-GB" w:bidi="si-LK"/>
        </w:rPr>
        <w:t>සඳහන් කරන්න</w:t>
      </w:r>
      <w:r w:rsidRPr="001869B9">
        <w:rPr>
          <w:rFonts w:ascii="Times New Roman" w:hAnsi="Times New Roman" w:cs="Times New Roman"/>
          <w:lang w:val="en-GB"/>
        </w:rPr>
        <w:t>):……………………………...</w:t>
      </w:r>
      <w:r w:rsidRPr="001869B9">
        <w:rPr>
          <w:rFonts w:ascii="Times New Roman" w:hAnsi="Times New Roman" w:cs="Times New Roman"/>
          <w:spacing w:val="-2"/>
          <w:lang w:val="en-GB"/>
        </w:rPr>
        <w:t xml:space="preserve"> </w:t>
      </w:r>
      <w:r w:rsidRPr="001869B9">
        <w:rPr>
          <w:rFonts w:ascii="Times New Roman" w:hAnsi="Times New Roman" w:cs="Times New Roman"/>
          <w:spacing w:val="-2"/>
          <w:lang w:val="en-GB"/>
        </w:rPr>
        <w:tab/>
      </w:r>
    </w:p>
    <w:p w14:paraId="238EFB5E" w14:textId="7136D653" w:rsidR="00FD2E34" w:rsidRPr="001869B9" w:rsidRDefault="00D66E6F" w:rsidP="00FD2E34">
      <w:pPr>
        <w:pStyle w:val="Heading2"/>
        <w:spacing w:after="120"/>
        <w:ind w:left="510" w:right="112" w:hanging="510"/>
        <w:rPr>
          <w:rFonts w:ascii="Times New Roman" w:hAnsi="Times New Roman" w:cs="Times New Roman"/>
          <w:color w:val="000000" w:themeColor="text1"/>
        </w:rPr>
      </w:pPr>
      <w:r>
        <w:rPr>
          <w:rFonts w:ascii="Times New Roman" w:hAnsi="Times New Roman" w:cs="Iskoola Pota" w:hint="cs"/>
          <w:color w:val="000000" w:themeColor="text1"/>
          <w:cs/>
          <w:lang w:bidi="si-LK"/>
        </w:rPr>
        <w:t xml:space="preserve">ප්‍රවේශයෙහි ප්‍රධාන අරමුණු/පරමාර්ථ </w:t>
      </w:r>
    </w:p>
    <w:p w14:paraId="3F4E0330" w14:textId="77777777" w:rsidR="00FD2E34" w:rsidRPr="001869B9" w:rsidRDefault="00FD2E34" w:rsidP="00FD2E34">
      <w:pPr>
        <w:tabs>
          <w:tab w:val="right" w:leader="dot" w:pos="9781"/>
        </w:tabs>
        <w:spacing w:after="0" w:line="360" w:lineRule="auto"/>
        <w:rPr>
          <w:rFonts w:ascii="Times New Roman" w:hAnsi="Times New Roman" w:cs="Times New Roman"/>
          <w:color w:val="000000" w:themeColor="text1"/>
          <w:lang w:val="en-GB"/>
        </w:rPr>
      </w:pPr>
      <w:r w:rsidRPr="001869B9">
        <w:rPr>
          <w:rFonts w:ascii="Times New Roman" w:hAnsi="Times New Roman" w:cs="Times New Roman"/>
          <w:color w:val="000000" w:themeColor="text1"/>
          <w:lang w:val="en-GB"/>
        </w:rPr>
        <w:tab/>
      </w:r>
    </w:p>
    <w:p w14:paraId="2EDD3190" w14:textId="77777777" w:rsidR="00FD2E34" w:rsidRPr="001869B9" w:rsidRDefault="00FD2E34" w:rsidP="00FD2E34">
      <w:pPr>
        <w:tabs>
          <w:tab w:val="right" w:leader="dot" w:pos="9781"/>
        </w:tabs>
        <w:spacing w:after="0" w:line="360" w:lineRule="auto"/>
        <w:rPr>
          <w:rFonts w:ascii="Times New Roman" w:hAnsi="Times New Roman" w:cs="Times New Roman"/>
          <w:color w:val="000000" w:themeColor="text1"/>
          <w:lang w:val="en-GB"/>
        </w:rPr>
      </w:pPr>
      <w:r w:rsidRPr="001869B9">
        <w:rPr>
          <w:rFonts w:ascii="Times New Roman" w:hAnsi="Times New Roman" w:cs="Times New Roman"/>
          <w:color w:val="000000" w:themeColor="text1"/>
          <w:lang w:val="en-GB"/>
        </w:rPr>
        <w:tab/>
      </w:r>
    </w:p>
    <w:p w14:paraId="76C33514" w14:textId="539499A3" w:rsidR="00FD2E34" w:rsidRPr="001869B9" w:rsidRDefault="00FD2E34" w:rsidP="00FD2E34">
      <w:pPr>
        <w:tabs>
          <w:tab w:val="right" w:leader="dot" w:pos="9781"/>
        </w:tabs>
        <w:spacing w:after="0" w:line="360" w:lineRule="auto"/>
        <w:rPr>
          <w:rFonts w:ascii="Times New Roman" w:hAnsi="Times New Roman" w:cs="Times New Roman"/>
          <w:color w:val="000000" w:themeColor="text1"/>
          <w:lang w:val="en-GB"/>
        </w:rPr>
      </w:pPr>
      <w:r w:rsidRPr="001869B9">
        <w:rPr>
          <w:rFonts w:ascii="Times New Roman" w:hAnsi="Times New Roman" w:cs="Times New Roman"/>
          <w:color w:val="000000" w:themeColor="text1"/>
          <w:lang w:val="en-GB"/>
        </w:rPr>
        <w:lastRenderedPageBreak/>
        <w:tab/>
      </w:r>
    </w:p>
    <w:p w14:paraId="0CD7AA67" w14:textId="08266931" w:rsidR="00FD2E34" w:rsidRPr="001869B9" w:rsidRDefault="00A96FC5" w:rsidP="00A96FC5">
      <w:pPr>
        <w:pStyle w:val="Heading1"/>
      </w:pPr>
      <w:r w:rsidRPr="00A96FC5">
        <w:rPr>
          <w:rFonts w:ascii="Times New Roman" w:hAnsi="Times New Roman" w:cs="Iskoola Pota" w:hint="cs"/>
          <w:cs/>
          <w:lang w:bidi="si-LK"/>
        </w:rPr>
        <w:t>තිරසාර</w:t>
      </w:r>
      <w:r w:rsidRPr="00A96FC5">
        <w:rPr>
          <w:rFonts w:ascii="Times New Roman" w:hAnsi="Times New Roman" w:cs="Iskoola Pota"/>
          <w:cs/>
          <w:lang w:bidi="si-LK"/>
        </w:rPr>
        <w:t xml:space="preserve"> </w:t>
      </w:r>
      <w:r w:rsidRPr="00A96FC5">
        <w:rPr>
          <w:rFonts w:ascii="Times New Roman" w:hAnsi="Times New Roman" w:cs="Iskoola Pota" w:hint="cs"/>
          <w:cs/>
          <w:lang w:bidi="si-LK"/>
        </w:rPr>
        <w:t>ඉඩම්</w:t>
      </w:r>
      <w:r w:rsidRPr="00A96FC5">
        <w:rPr>
          <w:rFonts w:ascii="Times New Roman" w:hAnsi="Times New Roman" w:cs="Iskoola Pota"/>
          <w:cs/>
          <w:lang w:bidi="si-LK"/>
        </w:rPr>
        <w:t xml:space="preserve"> </w:t>
      </w:r>
      <w:r w:rsidRPr="00A96FC5">
        <w:rPr>
          <w:rFonts w:ascii="Times New Roman" w:hAnsi="Times New Roman" w:cs="Iskoola Pota" w:hint="cs"/>
          <w:cs/>
          <w:lang w:bidi="si-LK"/>
        </w:rPr>
        <w:t>කළමනාකරණ</w:t>
      </w:r>
      <w:r>
        <w:rPr>
          <w:rFonts w:ascii="Times New Roman" w:hAnsi="Times New Roman" w:cs="Iskoola Pota" w:hint="cs"/>
          <w:cs/>
          <w:lang w:bidi="si-LK"/>
        </w:rPr>
        <w:t xml:space="preserve">ය භාවිතා කිරීම සඳහා ඉඩම් භාවිතා කරන්නන්ගේ ප්‍රධාන </w:t>
      </w:r>
      <w:r>
        <w:rPr>
          <w:rFonts w:cs="Iskoola Pota" w:hint="cs"/>
          <w:cs/>
          <w:lang w:bidi="si-LK"/>
        </w:rPr>
        <w:t xml:space="preserve">අභිප්‍රේරණය </w:t>
      </w:r>
    </w:p>
    <w:p w14:paraId="45301807" w14:textId="52A22BBD" w:rsidR="00FD2E34" w:rsidRPr="001869B9" w:rsidRDefault="0010513F" w:rsidP="00FD2E34">
      <w:pPr>
        <w:pStyle w:val="Titel4"/>
        <w:tabs>
          <w:tab w:val="clear" w:pos="709"/>
          <w:tab w:val="left" w:pos="4820"/>
        </w:tabs>
        <w:spacing w:before="0" w:after="80"/>
        <w:ind w:left="0" w:firstLine="0"/>
        <w:rPr>
          <w:b w:val="0"/>
          <w:i/>
          <w:color w:val="365F91" w:themeColor="accent1" w:themeShade="BF"/>
          <w:sz w:val="18"/>
          <w:szCs w:val="18"/>
        </w:rPr>
      </w:pPr>
      <w:r>
        <w:rPr>
          <w:rFonts w:cs="Iskoola Pota" w:hint="cs"/>
          <w:b w:val="0"/>
          <w:i/>
          <w:color w:val="365F91" w:themeColor="accent1" w:themeShade="BF"/>
          <w:sz w:val="18"/>
          <w:szCs w:val="18"/>
          <w:cs/>
          <w:lang w:bidi="si-LK"/>
        </w:rPr>
        <w:t xml:space="preserve">පිළිතුරු කිහිපයක් ලබා දිය හැකිය </w:t>
      </w:r>
      <w:r w:rsidR="00FD2E34" w:rsidRPr="001869B9">
        <w:rPr>
          <w:b w:val="0"/>
        </w:rPr>
        <w:tab/>
      </w:r>
    </w:p>
    <w:p w14:paraId="61169CA8" w14:textId="555F5EC9"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0010513F">
        <w:rPr>
          <w:rFonts w:cs="Iskoola Pota" w:hint="cs"/>
          <w:b w:val="0"/>
          <w:cs/>
          <w:lang w:bidi="si-LK"/>
        </w:rPr>
        <w:t xml:space="preserve">නිෂ්පාදනය වැඩි වීම </w:t>
      </w:r>
      <w:r w:rsidRPr="001869B9">
        <w:rPr>
          <w:b w:val="0"/>
        </w:rPr>
        <w:t xml:space="preserve"> </w:t>
      </w:r>
      <w:r w:rsidRPr="001869B9">
        <w:rPr>
          <w:b w:val="0"/>
        </w:rPr>
        <w:tab/>
      </w:r>
    </w:p>
    <w:p w14:paraId="3B84CA40" w14:textId="321EE139" w:rsidR="00FD2E34" w:rsidRPr="0010513F" w:rsidRDefault="00FD2E34" w:rsidP="00FD2E34">
      <w:pPr>
        <w:pStyle w:val="Titel4"/>
        <w:tabs>
          <w:tab w:val="clear" w:pos="709"/>
          <w:tab w:val="left" w:pos="4820"/>
          <w:tab w:val="right" w:leader="dot" w:pos="9468"/>
        </w:tabs>
        <w:spacing w:before="0" w:after="0"/>
        <w:ind w:left="540" w:firstLine="0"/>
        <w:rPr>
          <w:rFonts w:cs="Iskoola Pota"/>
          <w:b w:val="0"/>
          <w:lang w:bidi="si-LK"/>
        </w:rPr>
      </w:pPr>
      <w:r w:rsidRPr="001869B9">
        <w:rPr>
          <w:b w:val="0"/>
          <w:spacing w:val="-3"/>
          <w:sz w:val="28"/>
        </w:rPr>
        <w:sym w:font="Wingdings 2" w:char="F030"/>
      </w:r>
      <w:r w:rsidRPr="001869B9">
        <w:rPr>
          <w:b w:val="0"/>
          <w:spacing w:val="-3"/>
        </w:rPr>
        <w:t xml:space="preserve">  </w:t>
      </w:r>
      <w:r w:rsidR="0010513F">
        <w:rPr>
          <w:rFonts w:cs="Iskoola Pota" w:hint="cs"/>
          <w:b w:val="0"/>
          <w:cs/>
          <w:lang w:bidi="si-LK"/>
        </w:rPr>
        <w:t xml:space="preserve">ලාභය වැඩි වීම </w:t>
      </w:r>
      <w:r w:rsidRPr="001869B9">
        <w:rPr>
          <w:b w:val="0"/>
        </w:rPr>
        <w:t>(</w:t>
      </w:r>
      <w:r w:rsidR="0010513F">
        <w:rPr>
          <w:rFonts w:cs="Iskoola Pota" w:hint="cs"/>
          <w:b w:val="0"/>
          <w:cs/>
          <w:lang w:bidi="si-LK"/>
        </w:rPr>
        <w:t>හැකියාව</w:t>
      </w:r>
      <w:r w:rsidRPr="001869B9">
        <w:rPr>
          <w:b w:val="0"/>
        </w:rPr>
        <w:t xml:space="preserve">), </w:t>
      </w:r>
      <w:r w:rsidR="0010513F">
        <w:rPr>
          <w:rFonts w:cs="Iskoola Pota" w:hint="cs"/>
          <w:b w:val="0"/>
          <w:cs/>
          <w:lang w:bidi="si-LK"/>
        </w:rPr>
        <w:t>වර්ධනය වූ</w:t>
      </w:r>
      <w:r w:rsidRPr="001869B9">
        <w:rPr>
          <w:b w:val="0"/>
        </w:rPr>
        <w:t xml:space="preserve"> </w:t>
      </w:r>
      <w:r w:rsidR="0010513F">
        <w:rPr>
          <w:rFonts w:cs="Iskoola Pota" w:hint="cs"/>
          <w:b w:val="0"/>
          <w:cs/>
          <w:lang w:bidi="si-LK"/>
        </w:rPr>
        <w:t xml:space="preserve">පිරිවැය ප්‍රතිලාභ අනුපාතය </w:t>
      </w:r>
    </w:p>
    <w:p w14:paraId="704FBE55" w14:textId="0337F721"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0010513F">
        <w:rPr>
          <w:rFonts w:cs="Iskoola Pota" w:hint="cs"/>
          <w:b w:val="0"/>
          <w:spacing w:val="-3"/>
          <w:cs/>
          <w:lang w:bidi="si-LK"/>
        </w:rPr>
        <w:t xml:space="preserve">භූමි හායනය අඩු වීම </w:t>
      </w:r>
      <w:r w:rsidRPr="001869B9">
        <w:rPr>
          <w:b w:val="0"/>
          <w:spacing w:val="-3"/>
        </w:rPr>
        <w:t xml:space="preserve"> </w:t>
      </w:r>
      <w:r w:rsidRPr="001869B9">
        <w:rPr>
          <w:b w:val="0"/>
          <w:spacing w:val="-3"/>
        </w:rPr>
        <w:tab/>
      </w:r>
    </w:p>
    <w:p w14:paraId="3E45AEDA" w14:textId="59AD71CC"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0010513F">
        <w:rPr>
          <w:rFonts w:cs="Iskoola Pota" w:hint="cs"/>
          <w:b w:val="0"/>
          <w:spacing w:val="-3"/>
          <w:cs/>
          <w:lang w:bidi="si-LK"/>
        </w:rPr>
        <w:t xml:space="preserve">ආපදාවන්හි අවදානම අඩු වීම </w:t>
      </w:r>
      <w:r w:rsidRPr="001869B9">
        <w:rPr>
          <w:b w:val="0"/>
          <w:spacing w:val="-3"/>
        </w:rPr>
        <w:tab/>
      </w:r>
    </w:p>
    <w:p w14:paraId="1251B14C" w14:textId="46C83837"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0010513F">
        <w:rPr>
          <w:rFonts w:cs="Iskoola Pota" w:hint="cs"/>
          <w:b w:val="0"/>
          <w:cs/>
          <w:lang w:bidi="si-LK"/>
        </w:rPr>
        <w:t xml:space="preserve">කිරීමට ඇති වැඩ ප්‍රමාණය අඩු වීම </w:t>
      </w:r>
      <w:r w:rsidRPr="001869B9">
        <w:rPr>
          <w:b w:val="0"/>
        </w:rPr>
        <w:tab/>
      </w:r>
    </w:p>
    <w:p w14:paraId="630B6AC0" w14:textId="15F62DF2"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0010513F">
        <w:rPr>
          <w:rFonts w:cs="Iskoola Pota" w:hint="cs"/>
          <w:b w:val="0"/>
          <w:cs/>
          <w:lang w:bidi="si-LK"/>
        </w:rPr>
        <w:t xml:space="preserve">ගෙවීම්/සහනාධාර </w:t>
      </w:r>
      <w:r w:rsidRPr="001869B9">
        <w:rPr>
          <w:b w:val="0"/>
        </w:rPr>
        <w:tab/>
      </w:r>
    </w:p>
    <w:p w14:paraId="480B4627" w14:textId="31E7A8BA"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0010513F">
        <w:rPr>
          <w:rFonts w:cs="Iskoola Pota" w:hint="cs"/>
          <w:b w:val="0"/>
          <w:cs/>
          <w:lang w:bidi="si-LK"/>
        </w:rPr>
        <w:t xml:space="preserve">නීති සහ රෙගුලාසි </w:t>
      </w:r>
      <w:r w:rsidRPr="001869B9">
        <w:rPr>
          <w:b w:val="0"/>
        </w:rPr>
        <w:t xml:space="preserve"> (</w:t>
      </w:r>
      <w:r w:rsidR="0010513F">
        <w:rPr>
          <w:rFonts w:cs="Iskoola Pota" w:hint="cs"/>
          <w:b w:val="0"/>
          <w:cs/>
          <w:lang w:bidi="si-LK"/>
        </w:rPr>
        <w:t>දඩ</w:t>
      </w:r>
      <w:r w:rsidRPr="001869B9">
        <w:rPr>
          <w:b w:val="0"/>
        </w:rPr>
        <w:t xml:space="preserve">)/ </w:t>
      </w:r>
      <w:r w:rsidR="0010513F">
        <w:rPr>
          <w:rFonts w:cs="Iskoola Pota" w:hint="cs"/>
          <w:b w:val="0"/>
          <w:cs/>
          <w:lang w:bidi="si-LK"/>
        </w:rPr>
        <w:t xml:space="preserve">බලාත්මක කිරීම </w:t>
      </w:r>
      <w:r w:rsidRPr="001869B9">
        <w:rPr>
          <w:b w:val="0"/>
        </w:rPr>
        <w:tab/>
      </w:r>
    </w:p>
    <w:p w14:paraId="738F306A" w14:textId="7EA887EE" w:rsidR="00FD2E34" w:rsidRPr="001869B9" w:rsidRDefault="00FD2E34" w:rsidP="00FD2E34">
      <w:pPr>
        <w:pStyle w:val="Titel4"/>
        <w:tabs>
          <w:tab w:val="clear" w:pos="709"/>
          <w:tab w:val="left" w:pos="4820"/>
          <w:tab w:val="right" w:leader="dot" w:pos="9468"/>
        </w:tabs>
        <w:spacing w:before="0" w:after="0"/>
        <w:ind w:left="540" w:firstLine="0"/>
        <w:rPr>
          <w:b w:val="0"/>
          <w:lang w:val="fr-CH"/>
        </w:rPr>
      </w:pPr>
      <w:r w:rsidRPr="001869B9">
        <w:rPr>
          <w:b w:val="0"/>
          <w:spacing w:val="-3"/>
          <w:sz w:val="28"/>
        </w:rPr>
        <w:sym w:font="Wingdings 2" w:char="F030"/>
      </w:r>
      <w:r w:rsidRPr="001869B9">
        <w:rPr>
          <w:b w:val="0"/>
          <w:spacing w:val="-3"/>
          <w:lang w:val="fr-CH"/>
        </w:rPr>
        <w:t xml:space="preserve">  </w:t>
      </w:r>
      <w:r w:rsidR="0010513F" w:rsidRPr="0010513F">
        <w:rPr>
          <w:rFonts w:cs="Iskoola Pota" w:hint="cs"/>
          <w:b w:val="0"/>
          <w:cs/>
          <w:lang w:val="fr-CH" w:bidi="si-LK"/>
        </w:rPr>
        <w:t>කීර්තිය</w:t>
      </w:r>
      <w:r w:rsidR="0010513F" w:rsidRPr="0010513F">
        <w:rPr>
          <w:b w:val="0"/>
          <w:lang w:val="fr-CH"/>
        </w:rPr>
        <w:t xml:space="preserve">, </w:t>
      </w:r>
      <w:r w:rsidR="0010513F" w:rsidRPr="0010513F">
        <w:rPr>
          <w:rFonts w:cs="Iskoola Pota" w:hint="cs"/>
          <w:b w:val="0"/>
          <w:cs/>
          <w:lang w:val="fr-CH" w:bidi="si-LK"/>
        </w:rPr>
        <w:t>සමාජ</w:t>
      </w:r>
      <w:r w:rsidR="0010513F" w:rsidRPr="0010513F">
        <w:rPr>
          <w:rFonts w:cs="Iskoola Pota"/>
          <w:b w:val="0"/>
          <w:cs/>
          <w:lang w:val="fr-CH" w:bidi="si-LK"/>
        </w:rPr>
        <w:t xml:space="preserve"> </w:t>
      </w:r>
      <w:r w:rsidR="0010513F" w:rsidRPr="0010513F">
        <w:rPr>
          <w:rFonts w:cs="Iskoola Pota" w:hint="cs"/>
          <w:b w:val="0"/>
          <w:cs/>
          <w:lang w:val="fr-CH" w:bidi="si-LK"/>
        </w:rPr>
        <w:t>පීඩනය</w:t>
      </w:r>
      <w:r w:rsidR="0010513F" w:rsidRPr="0010513F">
        <w:rPr>
          <w:rFonts w:cs="Iskoola Pota"/>
          <w:b w:val="0"/>
          <w:cs/>
          <w:lang w:val="fr-CH" w:bidi="si-LK"/>
        </w:rPr>
        <w:t xml:space="preserve"> / </w:t>
      </w:r>
      <w:r w:rsidR="0010513F" w:rsidRPr="0010513F">
        <w:rPr>
          <w:rFonts w:cs="Iskoola Pota" w:hint="cs"/>
          <w:b w:val="0"/>
          <w:cs/>
          <w:lang w:val="fr-CH" w:bidi="si-LK"/>
        </w:rPr>
        <w:t>සමාජ</w:t>
      </w:r>
      <w:r w:rsidR="0010513F" w:rsidRPr="0010513F">
        <w:rPr>
          <w:rFonts w:cs="Iskoola Pota"/>
          <w:b w:val="0"/>
          <w:cs/>
          <w:lang w:val="fr-CH" w:bidi="si-LK"/>
        </w:rPr>
        <w:t xml:space="preserve"> </w:t>
      </w:r>
      <w:r w:rsidR="0010513F" w:rsidRPr="0010513F">
        <w:rPr>
          <w:rFonts w:cs="Iskoola Pota" w:hint="cs"/>
          <w:b w:val="0"/>
          <w:cs/>
          <w:lang w:val="fr-CH" w:bidi="si-LK"/>
        </w:rPr>
        <w:t>සහජීවනය</w:t>
      </w:r>
      <w:r w:rsidRPr="001869B9">
        <w:rPr>
          <w:b w:val="0"/>
          <w:lang w:val="fr-CH"/>
        </w:rPr>
        <w:tab/>
      </w:r>
    </w:p>
    <w:p w14:paraId="57414213" w14:textId="2412DBD1" w:rsidR="00FD2E34" w:rsidRPr="001B3F3D" w:rsidRDefault="00FD2E34" w:rsidP="00FD2E34">
      <w:pPr>
        <w:pStyle w:val="Titel4"/>
        <w:tabs>
          <w:tab w:val="clear" w:pos="709"/>
          <w:tab w:val="left" w:pos="4820"/>
          <w:tab w:val="right" w:leader="dot" w:pos="9468"/>
        </w:tabs>
        <w:spacing w:before="0" w:after="0"/>
        <w:ind w:left="540" w:firstLine="0"/>
        <w:rPr>
          <w:rFonts w:cs="Iskoola Pota"/>
          <w:b w:val="0"/>
          <w:lang w:bidi="si-LK"/>
        </w:rPr>
      </w:pPr>
      <w:r w:rsidRPr="001869B9">
        <w:rPr>
          <w:b w:val="0"/>
          <w:spacing w:val="-3"/>
          <w:sz w:val="28"/>
        </w:rPr>
        <w:sym w:font="Wingdings 2" w:char="F030"/>
      </w:r>
      <w:r w:rsidRPr="001869B9">
        <w:rPr>
          <w:b w:val="0"/>
          <w:spacing w:val="-3"/>
        </w:rPr>
        <w:t xml:space="preserve">  </w:t>
      </w:r>
      <w:r w:rsidR="0010513F">
        <w:rPr>
          <w:rFonts w:cs="Iskoola Pota" w:hint="cs"/>
          <w:b w:val="0"/>
          <w:cs/>
          <w:lang w:bidi="si-LK"/>
        </w:rPr>
        <w:t>චලනය සමඟ සම්බන්ධතාවය</w:t>
      </w:r>
      <w:r w:rsidRPr="001869B9">
        <w:rPr>
          <w:b w:val="0"/>
        </w:rPr>
        <w:t xml:space="preserve">/ </w:t>
      </w:r>
      <w:r w:rsidR="0010513F">
        <w:rPr>
          <w:rFonts w:cs="Iskoola Pota" w:hint="cs"/>
          <w:b w:val="0"/>
          <w:cs/>
          <w:lang w:bidi="si-LK"/>
        </w:rPr>
        <w:t>ව්‍යාපෘතිය</w:t>
      </w:r>
      <w:r w:rsidRPr="001869B9">
        <w:rPr>
          <w:b w:val="0"/>
        </w:rPr>
        <w:t xml:space="preserve">/ </w:t>
      </w:r>
      <w:r w:rsidR="0010513F">
        <w:rPr>
          <w:rFonts w:cs="Iskoola Pota" w:hint="cs"/>
          <w:b w:val="0"/>
          <w:cs/>
          <w:lang w:bidi="si-LK"/>
        </w:rPr>
        <w:t>කණ්ඩායම</w:t>
      </w:r>
      <w:r w:rsidRPr="001869B9">
        <w:rPr>
          <w:b w:val="0"/>
        </w:rPr>
        <w:t xml:space="preserve">/ </w:t>
      </w:r>
      <w:r w:rsidR="0010513F">
        <w:rPr>
          <w:rFonts w:cs="Iskoola Pota" w:hint="cs"/>
          <w:b w:val="0"/>
          <w:cs/>
          <w:lang w:bidi="si-LK"/>
        </w:rPr>
        <w:t>ජාල</w:t>
      </w:r>
    </w:p>
    <w:p w14:paraId="7D90BE92" w14:textId="2BBD67D6"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0010513F">
        <w:rPr>
          <w:rFonts w:cs="Iskoola Pota" w:hint="cs"/>
          <w:cs/>
          <w:lang w:bidi="si-LK"/>
        </w:rPr>
        <w:t>පාරිසරික වි</w:t>
      </w:r>
      <w:r w:rsidR="00B14FB8">
        <w:rPr>
          <w:rFonts w:cs="Iskoola Pota" w:hint="cs"/>
          <w:cs/>
          <w:lang w:bidi="si-LK"/>
        </w:rPr>
        <w:t>ඤ්ඤා</w:t>
      </w:r>
      <w:r w:rsidR="0010513F">
        <w:rPr>
          <w:rFonts w:cs="Iskoola Pota" w:hint="cs"/>
          <w:cs/>
          <w:lang w:bidi="si-LK"/>
        </w:rPr>
        <w:t xml:space="preserve">නය </w:t>
      </w:r>
      <w:r w:rsidRPr="001869B9">
        <w:rPr>
          <w:b w:val="0"/>
        </w:rPr>
        <w:tab/>
      </w:r>
    </w:p>
    <w:p w14:paraId="34EBE7EB" w14:textId="026CD422"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001B3F3D">
        <w:rPr>
          <w:rFonts w:cs="Iskoola Pota" w:hint="cs"/>
          <w:b w:val="0"/>
          <w:spacing w:val="-3"/>
          <w:cs/>
          <w:lang w:bidi="si-LK"/>
        </w:rPr>
        <w:t>සිරිත්, විශ්වාසයන් සහ සදාචාරයන්</w:t>
      </w:r>
      <w:r w:rsidRPr="001869B9">
        <w:rPr>
          <w:b w:val="0"/>
        </w:rPr>
        <w:tab/>
      </w:r>
    </w:p>
    <w:p w14:paraId="592CE608" w14:textId="5A270D20"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001B3F3D" w:rsidRPr="001B3F3D">
        <w:rPr>
          <w:rFonts w:cs="Iskoola Pota" w:hint="cs"/>
          <w:b w:val="0"/>
          <w:cs/>
          <w:lang w:bidi="si-LK"/>
        </w:rPr>
        <w:t>තිරසාර</w:t>
      </w:r>
      <w:r w:rsidR="001B3F3D" w:rsidRPr="001B3F3D">
        <w:rPr>
          <w:rFonts w:cs="Iskoola Pota"/>
          <w:b w:val="0"/>
          <w:cs/>
          <w:lang w:bidi="si-LK"/>
        </w:rPr>
        <w:t xml:space="preserve"> </w:t>
      </w:r>
      <w:r w:rsidR="001B3F3D" w:rsidRPr="001B3F3D">
        <w:rPr>
          <w:rFonts w:cs="Iskoola Pota" w:hint="cs"/>
          <w:b w:val="0"/>
          <w:cs/>
          <w:lang w:bidi="si-LK"/>
        </w:rPr>
        <w:t>ඉඩම්</w:t>
      </w:r>
      <w:r w:rsidR="001B3F3D" w:rsidRPr="001B3F3D">
        <w:rPr>
          <w:rFonts w:cs="Iskoola Pota"/>
          <w:b w:val="0"/>
          <w:cs/>
          <w:lang w:bidi="si-LK"/>
        </w:rPr>
        <w:t xml:space="preserve"> </w:t>
      </w:r>
      <w:r w:rsidR="001B3F3D" w:rsidRPr="001B3F3D">
        <w:rPr>
          <w:rFonts w:cs="Iskoola Pota" w:hint="cs"/>
          <w:b w:val="0"/>
          <w:cs/>
          <w:lang w:bidi="si-LK"/>
        </w:rPr>
        <w:t>කළමනාකරණය</w:t>
      </w:r>
      <w:r w:rsidR="001B3F3D">
        <w:rPr>
          <w:rFonts w:cs="Iskoola Pota" w:hint="cs"/>
          <w:b w:val="0"/>
          <w:cs/>
          <w:lang w:bidi="si-LK"/>
        </w:rPr>
        <w:t xml:space="preserve"> පිලිබඳ දැනුම හා කුසලතා වැඩිදියුණු වීම </w:t>
      </w:r>
    </w:p>
    <w:p w14:paraId="2A819B92" w14:textId="5A9E6202"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002262B2">
        <w:rPr>
          <w:rFonts w:cs="Iskoola Pota" w:hint="cs"/>
          <w:b w:val="0"/>
          <w:cs/>
          <w:lang w:bidi="si-LK"/>
        </w:rPr>
        <w:t xml:space="preserve">සෞන්දර්යාත්මක වර්ධනය </w:t>
      </w:r>
      <w:r w:rsidRPr="001869B9">
        <w:rPr>
          <w:b w:val="0"/>
        </w:rPr>
        <w:tab/>
      </w:r>
    </w:p>
    <w:p w14:paraId="493A01A3" w14:textId="5131C727"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002262B2">
        <w:rPr>
          <w:rFonts w:cs="Iskoola Pota" w:hint="cs"/>
          <w:b w:val="0"/>
          <w:cs/>
          <w:lang w:bidi="si-LK"/>
        </w:rPr>
        <w:t xml:space="preserve">ගැටුම් අවමකිරීම </w:t>
      </w:r>
      <w:r w:rsidRPr="001869B9">
        <w:rPr>
          <w:b w:val="0"/>
        </w:rPr>
        <w:tab/>
      </w:r>
    </w:p>
    <w:p w14:paraId="515D9CA3" w14:textId="667AA1B1" w:rsidR="00FD2E34" w:rsidRPr="001869B9" w:rsidRDefault="00FD2E34" w:rsidP="00FD2E34">
      <w:pPr>
        <w:pStyle w:val="Titel4"/>
        <w:tabs>
          <w:tab w:val="clear" w:pos="709"/>
          <w:tab w:val="left" w:pos="4820"/>
          <w:tab w:val="right" w:leader="dot" w:pos="9468"/>
        </w:tabs>
        <w:spacing w:before="0" w:after="0"/>
        <w:ind w:left="540" w:firstLine="0"/>
        <w:rPr>
          <w:b w:val="0"/>
        </w:rPr>
      </w:pPr>
      <w:r w:rsidRPr="001869B9">
        <w:rPr>
          <w:b w:val="0"/>
          <w:spacing w:val="-3"/>
          <w:sz w:val="28"/>
        </w:rPr>
        <w:sym w:font="Wingdings 2" w:char="F030"/>
      </w:r>
      <w:r w:rsidRPr="001869B9">
        <w:rPr>
          <w:b w:val="0"/>
          <w:spacing w:val="-3"/>
        </w:rPr>
        <w:t xml:space="preserve">  </w:t>
      </w:r>
      <w:r w:rsidR="002262B2" w:rsidRPr="002262B2">
        <w:rPr>
          <w:rFonts w:cs="Iskoola Pota" w:hint="cs"/>
          <w:b w:val="0"/>
          <w:cs/>
          <w:lang w:bidi="si-LK"/>
        </w:rPr>
        <w:t>වෙනත්</w:t>
      </w:r>
      <w:r w:rsidR="002262B2" w:rsidRPr="002262B2">
        <w:rPr>
          <w:rFonts w:cs="Iskoola Pota"/>
          <w:b w:val="0"/>
          <w:cs/>
          <w:lang w:bidi="si-LK"/>
        </w:rPr>
        <w:t xml:space="preserve">  (</w:t>
      </w:r>
      <w:r w:rsidR="002262B2" w:rsidRPr="002262B2">
        <w:rPr>
          <w:rFonts w:cs="Iskoola Pota" w:hint="cs"/>
          <w:b w:val="0"/>
          <w:cs/>
          <w:lang w:bidi="si-LK"/>
        </w:rPr>
        <w:t>සඳහන්</w:t>
      </w:r>
      <w:r w:rsidR="002262B2" w:rsidRPr="002262B2">
        <w:rPr>
          <w:rFonts w:cs="Iskoola Pota"/>
          <w:b w:val="0"/>
          <w:cs/>
          <w:lang w:bidi="si-LK"/>
        </w:rPr>
        <w:t xml:space="preserve"> </w:t>
      </w:r>
      <w:r w:rsidR="002262B2" w:rsidRPr="002262B2">
        <w:rPr>
          <w:rFonts w:cs="Iskoola Pota" w:hint="cs"/>
          <w:b w:val="0"/>
          <w:cs/>
          <w:lang w:bidi="si-LK"/>
        </w:rPr>
        <w:t>කරන්න</w:t>
      </w:r>
      <w:r w:rsidR="002262B2" w:rsidRPr="002262B2">
        <w:rPr>
          <w:rFonts w:cs="Iskoola Pota"/>
          <w:b w:val="0"/>
          <w:cs/>
          <w:lang w:bidi="si-LK"/>
        </w:rPr>
        <w:t>)</w:t>
      </w:r>
      <w:r w:rsidRPr="001869B9">
        <w:rPr>
          <w:b w:val="0"/>
        </w:rPr>
        <w:t>: …………………………………….</w:t>
      </w:r>
      <w:r w:rsidRPr="001869B9">
        <w:rPr>
          <w:b w:val="0"/>
        </w:rPr>
        <w:tab/>
      </w:r>
    </w:p>
    <w:p w14:paraId="389B29AB" w14:textId="74EDB2C4" w:rsidR="00FD2E34" w:rsidRPr="001869B9" w:rsidRDefault="00FD2E34" w:rsidP="0098016F">
      <w:pPr>
        <w:rPr>
          <w:rFonts w:ascii="Times New Roman" w:hAnsi="Times New Roman" w:cs="Times New Roman"/>
          <w:lang w:eastAsia="en-GB"/>
        </w:rPr>
      </w:pPr>
    </w:p>
    <w:p w14:paraId="5C18D2F0" w14:textId="11915674" w:rsidR="00FD2E34" w:rsidRPr="001869B9" w:rsidRDefault="007E3E16" w:rsidP="00FD2E34">
      <w:pPr>
        <w:pStyle w:val="Heading1"/>
        <w:rPr>
          <w:rFonts w:ascii="Times New Roman" w:hAnsi="Times New Roman" w:cs="Times New Roman"/>
        </w:rPr>
      </w:pPr>
      <w:r>
        <w:rPr>
          <w:rFonts w:ascii="Times New Roman" w:hAnsi="Times New Roman" w:cs="Iskoola Pota" w:hint="cs"/>
          <w:cs/>
          <w:lang w:bidi="si-LK"/>
        </w:rPr>
        <w:t xml:space="preserve">ප්‍රවේශයෙහි බලපෑම් </w:t>
      </w:r>
    </w:p>
    <w:tbl>
      <w:tblPr>
        <w:tblStyle w:val="TableGrid"/>
        <w:tblW w:w="9437" w:type="dxa"/>
        <w:tblInd w:w="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413"/>
        <w:gridCol w:w="364"/>
        <w:gridCol w:w="356"/>
        <w:gridCol w:w="720"/>
        <w:gridCol w:w="584"/>
      </w:tblGrid>
      <w:tr w:rsidR="00FD2E34" w:rsidRPr="001869B9" w14:paraId="623772BA" w14:textId="77777777" w:rsidTr="00FD2E34">
        <w:trPr>
          <w:trHeight w:val="1358"/>
        </w:trPr>
        <w:tc>
          <w:tcPr>
            <w:tcW w:w="7413" w:type="dxa"/>
            <w:vAlign w:val="bottom"/>
          </w:tcPr>
          <w:p w14:paraId="520E522E" w14:textId="50235D8C" w:rsidR="00FD2E34" w:rsidRPr="000F0E94" w:rsidRDefault="000F0E94" w:rsidP="0062656E">
            <w:pPr>
              <w:tabs>
                <w:tab w:val="right" w:leader="dot" w:pos="9072"/>
              </w:tabs>
              <w:spacing w:after="60"/>
              <w:rPr>
                <w:rFonts w:ascii="Times New Roman" w:hAnsi="Times New Roman" w:cs="Iskoola Pota"/>
                <w:i/>
                <w:color w:val="365F91" w:themeColor="accent1" w:themeShade="BF"/>
                <w:sz w:val="18"/>
                <w:szCs w:val="18"/>
                <w:lang w:val="en-GB" w:bidi="si-LK"/>
              </w:rPr>
            </w:pPr>
            <w:r>
              <w:rPr>
                <w:rFonts w:ascii="Times New Roman" w:hAnsi="Times New Roman" w:cs="Iskoola Pota" w:hint="cs"/>
                <w:i/>
                <w:color w:val="365F91" w:themeColor="accent1" w:themeShade="BF"/>
                <w:sz w:val="18"/>
                <w:szCs w:val="18"/>
                <w:cs/>
                <w:lang w:val="en-GB" w:bidi="si-LK"/>
              </w:rPr>
              <w:t>පළමුව අදාල බලපෑම් සටහන් කරන්න (වම්පස ඇති කොටුව මත සලකුණු කරන්න). පසුව එක් එක් තොරණ ලද බලපෑම සඳහා එහි ප්‍රමාණය සඳහන් කරන්න.</w:t>
            </w:r>
          </w:p>
          <w:p w14:paraId="0F9C008E" w14:textId="77C8A976" w:rsidR="00FD2E34" w:rsidRPr="001869B9" w:rsidRDefault="00FD2E34" w:rsidP="0062656E">
            <w:pPr>
              <w:tabs>
                <w:tab w:val="right" w:leader="dot" w:pos="9072"/>
              </w:tabs>
              <w:spacing w:after="60"/>
              <w:rPr>
                <w:rFonts w:ascii="Times New Roman" w:hAnsi="Times New Roman" w:cs="Times New Roman"/>
                <w:b/>
                <w:i/>
                <w:lang w:val="en-GB"/>
              </w:rPr>
            </w:pPr>
          </w:p>
          <w:p w14:paraId="6ECE027A" w14:textId="0A91A85F" w:rsidR="00FD2E34" w:rsidRPr="001869B9" w:rsidRDefault="00415FF9" w:rsidP="0062656E">
            <w:pPr>
              <w:tabs>
                <w:tab w:val="right" w:leader="dot" w:pos="9072"/>
              </w:tabs>
              <w:spacing w:after="60"/>
              <w:rPr>
                <w:rFonts w:ascii="Times New Roman" w:hAnsi="Times New Roman" w:cs="Times New Roman"/>
                <w:b/>
                <w:i/>
                <w:lang w:val="en-GB"/>
              </w:rPr>
            </w:pPr>
            <w:r>
              <w:rPr>
                <w:rFonts w:ascii="Times New Roman" w:hAnsi="Times New Roman" w:cs="Iskoola Pota" w:hint="cs"/>
                <w:b/>
                <w:i/>
                <w:cs/>
                <w:lang w:val="en-GB" w:bidi="si-LK"/>
              </w:rPr>
              <w:t xml:space="preserve">ප්‍රවේශය ක්‍රියාත්මක කරන ලදී </w:t>
            </w:r>
            <w:r w:rsidR="00FD2E34" w:rsidRPr="001869B9">
              <w:rPr>
                <w:rFonts w:ascii="Times New Roman" w:hAnsi="Times New Roman" w:cs="Times New Roman"/>
                <w:b/>
                <w:i/>
                <w:lang w:val="en-GB"/>
              </w:rPr>
              <w:t>…:</w:t>
            </w:r>
          </w:p>
        </w:tc>
        <w:tc>
          <w:tcPr>
            <w:tcW w:w="364" w:type="dxa"/>
            <w:textDirection w:val="btLr"/>
          </w:tcPr>
          <w:p w14:paraId="7041F9AE" w14:textId="4CA537CD" w:rsidR="00FD2E34" w:rsidRPr="001869B9" w:rsidRDefault="000F0E94" w:rsidP="0062656E">
            <w:pPr>
              <w:tabs>
                <w:tab w:val="right" w:leader="dot" w:pos="9072"/>
              </w:tabs>
              <w:spacing w:after="60"/>
              <w:ind w:left="113" w:right="113"/>
              <w:rPr>
                <w:rFonts w:ascii="Times New Roman" w:hAnsi="Times New Roman" w:cs="Times New Roman"/>
                <w:b/>
                <w:lang w:val="en-GB"/>
              </w:rPr>
            </w:pPr>
            <w:r w:rsidRPr="000F0E94">
              <w:rPr>
                <w:rFonts w:ascii="Times New Roman" w:hAnsi="Times New Roman" w:cs="Iskoola Pota" w:hint="cs"/>
                <w:b/>
                <w:sz w:val="20"/>
                <w:szCs w:val="20"/>
                <w:cs/>
                <w:lang w:val="en-GB" w:bidi="si-LK"/>
              </w:rPr>
              <w:t xml:space="preserve">නැත </w:t>
            </w:r>
            <w:r w:rsidR="00FD2E34" w:rsidRPr="000F0E94">
              <w:rPr>
                <w:rFonts w:ascii="Times New Roman" w:hAnsi="Times New Roman" w:cs="Times New Roman"/>
                <w:b/>
                <w:sz w:val="20"/>
                <w:szCs w:val="20"/>
                <w:lang w:val="en-GB"/>
              </w:rPr>
              <w:t xml:space="preserve"> </w:t>
            </w:r>
          </w:p>
        </w:tc>
        <w:tc>
          <w:tcPr>
            <w:tcW w:w="356" w:type="dxa"/>
            <w:textDirection w:val="btLr"/>
          </w:tcPr>
          <w:p w14:paraId="2E146FB0" w14:textId="25C23DF7" w:rsidR="00FD2E34" w:rsidRPr="000F0E94" w:rsidRDefault="000F0E94" w:rsidP="0062656E">
            <w:pPr>
              <w:tabs>
                <w:tab w:val="right" w:leader="dot" w:pos="9072"/>
              </w:tabs>
              <w:spacing w:after="60"/>
              <w:ind w:left="113" w:right="113"/>
              <w:rPr>
                <w:rFonts w:ascii="Times New Roman" w:hAnsi="Times New Roman" w:cs="Iskoola Pota"/>
                <w:b/>
                <w:sz w:val="14"/>
                <w:szCs w:val="14"/>
                <w:lang w:val="en-GB" w:bidi="si-LK"/>
              </w:rPr>
            </w:pPr>
            <w:r w:rsidRPr="000F0E94">
              <w:rPr>
                <w:rFonts w:ascii="Times New Roman" w:hAnsi="Times New Roman" w:cs="Iskoola Pota" w:hint="cs"/>
                <w:b/>
                <w:sz w:val="14"/>
                <w:szCs w:val="14"/>
                <w:cs/>
                <w:lang w:val="en-GB" w:bidi="si-LK"/>
              </w:rPr>
              <w:t xml:space="preserve">ඔව්,සුළු වශයෙන් </w:t>
            </w:r>
          </w:p>
        </w:tc>
        <w:tc>
          <w:tcPr>
            <w:tcW w:w="720" w:type="dxa"/>
            <w:textDirection w:val="btLr"/>
          </w:tcPr>
          <w:p w14:paraId="610D86EE" w14:textId="1EBE8F92" w:rsidR="00FD2E34" w:rsidRPr="000F0E94" w:rsidRDefault="000F0E94" w:rsidP="0062656E">
            <w:pPr>
              <w:tabs>
                <w:tab w:val="right" w:leader="dot" w:pos="9072"/>
              </w:tabs>
              <w:spacing w:after="60"/>
              <w:ind w:left="113" w:right="113"/>
              <w:rPr>
                <w:rFonts w:ascii="Times New Roman" w:hAnsi="Times New Roman" w:cs="Iskoola Pota"/>
                <w:b/>
                <w:sz w:val="14"/>
                <w:szCs w:val="14"/>
                <w:lang w:val="en-GB" w:bidi="si-LK"/>
              </w:rPr>
            </w:pPr>
            <w:r>
              <w:rPr>
                <w:rFonts w:ascii="Times New Roman" w:hAnsi="Times New Roman" w:cs="Iskoola Pota" w:hint="cs"/>
                <w:b/>
                <w:sz w:val="14"/>
                <w:szCs w:val="14"/>
                <w:cs/>
                <w:lang w:val="en-GB" w:bidi="si-LK"/>
              </w:rPr>
              <w:t xml:space="preserve">ඔව්,මධ්‍යස්ත වශයෙන් </w:t>
            </w:r>
          </w:p>
        </w:tc>
        <w:tc>
          <w:tcPr>
            <w:tcW w:w="584" w:type="dxa"/>
            <w:textDirection w:val="btLr"/>
          </w:tcPr>
          <w:p w14:paraId="5EFE4A0D" w14:textId="1CE16018" w:rsidR="00FD2E34" w:rsidRPr="000F0E94" w:rsidRDefault="000F0E94" w:rsidP="0062656E">
            <w:pPr>
              <w:tabs>
                <w:tab w:val="right" w:leader="dot" w:pos="9072"/>
              </w:tabs>
              <w:spacing w:after="60"/>
              <w:ind w:left="113" w:right="113"/>
              <w:rPr>
                <w:rFonts w:ascii="Times New Roman" w:hAnsi="Times New Roman" w:cs="Iskoola Pota"/>
                <w:b/>
                <w:lang w:val="en-GB" w:bidi="si-LK"/>
              </w:rPr>
            </w:pPr>
            <w:r w:rsidRPr="000F0E94">
              <w:rPr>
                <w:rFonts w:ascii="Times New Roman" w:hAnsi="Times New Roman" w:cs="Iskoola Pota" w:hint="cs"/>
                <w:b/>
                <w:sz w:val="18"/>
                <w:szCs w:val="18"/>
                <w:cs/>
                <w:lang w:val="en-GB" w:bidi="si-LK"/>
              </w:rPr>
              <w:t xml:space="preserve">ඔව්,විශාල වශයෙන් </w:t>
            </w:r>
          </w:p>
        </w:tc>
      </w:tr>
      <w:tr w:rsidR="00FD2E34" w:rsidRPr="001869B9" w14:paraId="6A09C01F" w14:textId="77777777" w:rsidTr="00FD2E34">
        <w:tc>
          <w:tcPr>
            <w:tcW w:w="7413" w:type="dxa"/>
          </w:tcPr>
          <w:p w14:paraId="0439315A" w14:textId="235E733D" w:rsidR="00FD2E34" w:rsidRPr="00D76F99" w:rsidRDefault="00FD2E34" w:rsidP="00D76F99">
            <w:pPr>
              <w:tabs>
                <w:tab w:val="left" w:pos="232"/>
                <w:tab w:val="right" w:leader="dot" w:pos="9072"/>
              </w:tabs>
              <w:spacing w:after="60"/>
              <w:ind w:left="232" w:hanging="232"/>
              <w:rPr>
                <w:rFonts w:ascii="Times New Roman" w:hAnsi="Times New Roman" w:cs="Iskoola Pota"/>
                <w:lang w:val="en-GB" w:bidi="si-LK"/>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00D76F99" w:rsidRPr="00D76F99">
              <w:rPr>
                <w:rFonts w:ascii="Times New Roman" w:hAnsi="Times New Roman" w:cs="Iskoola Pota" w:hint="cs"/>
                <w:cs/>
                <w:lang w:val="en-GB" w:bidi="si-LK"/>
              </w:rPr>
              <w:t>දේශීය</w:t>
            </w:r>
            <w:r w:rsidR="00D76F99" w:rsidRPr="00D76F99">
              <w:rPr>
                <w:rFonts w:ascii="Times New Roman" w:hAnsi="Times New Roman" w:cs="Iskoola Pota"/>
                <w:cs/>
                <w:lang w:val="en-GB" w:bidi="si-LK"/>
              </w:rPr>
              <w:t xml:space="preserve"> </w:t>
            </w:r>
            <w:r w:rsidR="00D76F99" w:rsidRPr="00D76F99">
              <w:rPr>
                <w:rFonts w:ascii="Times New Roman" w:hAnsi="Times New Roman" w:cs="Iskoola Pota" w:hint="cs"/>
                <w:cs/>
                <w:lang w:val="en-GB" w:bidi="si-LK"/>
              </w:rPr>
              <w:t>ඉඩම්</w:t>
            </w:r>
            <w:r w:rsidR="00D76F99" w:rsidRPr="00D76F99">
              <w:rPr>
                <w:rFonts w:ascii="Times New Roman" w:hAnsi="Times New Roman" w:cs="Iskoola Pota"/>
                <w:cs/>
                <w:lang w:val="en-GB" w:bidi="si-LK"/>
              </w:rPr>
              <w:t xml:space="preserve"> </w:t>
            </w:r>
            <w:r w:rsidR="00D76F99" w:rsidRPr="00D76F99">
              <w:rPr>
                <w:rFonts w:ascii="Times New Roman" w:hAnsi="Times New Roman" w:cs="Iskoola Pota" w:hint="cs"/>
                <w:cs/>
                <w:lang w:val="en-GB" w:bidi="si-LK"/>
              </w:rPr>
              <w:t>භාවිතා</w:t>
            </w:r>
            <w:r w:rsidR="00D76F99" w:rsidRPr="00D76F99">
              <w:rPr>
                <w:rFonts w:ascii="Times New Roman" w:hAnsi="Times New Roman" w:cs="Iskoola Pota"/>
                <w:cs/>
                <w:lang w:val="en-GB" w:bidi="si-LK"/>
              </w:rPr>
              <w:t xml:space="preserve"> </w:t>
            </w:r>
            <w:r w:rsidR="00D76F99" w:rsidRPr="00D76F99">
              <w:rPr>
                <w:rFonts w:ascii="Times New Roman" w:hAnsi="Times New Roman" w:cs="Iskoola Pota" w:hint="cs"/>
                <w:cs/>
                <w:lang w:val="en-GB" w:bidi="si-LK"/>
              </w:rPr>
              <w:t>කරන්නන්</w:t>
            </w:r>
            <w:r w:rsidR="00D76F99" w:rsidRPr="00D76F99">
              <w:rPr>
                <w:rFonts w:ascii="Times New Roman" w:hAnsi="Times New Roman" w:cs="Iskoola Pota"/>
                <w:cs/>
                <w:lang w:val="en-GB" w:bidi="si-LK"/>
              </w:rPr>
              <w:t xml:space="preserve"> </w:t>
            </w:r>
            <w:r w:rsidR="00D76F99" w:rsidRPr="00D76F99">
              <w:rPr>
                <w:rFonts w:ascii="Times New Roman" w:hAnsi="Times New Roman" w:cs="Iskoola Pota" w:hint="cs"/>
                <w:cs/>
                <w:lang w:val="en-GB" w:bidi="si-LK"/>
              </w:rPr>
              <w:t>සවිබල</w:t>
            </w:r>
            <w:r w:rsidR="00D76F99" w:rsidRPr="00D76F99">
              <w:rPr>
                <w:rFonts w:ascii="Times New Roman" w:hAnsi="Times New Roman" w:cs="Iskoola Pota"/>
                <w:cs/>
                <w:lang w:val="en-GB" w:bidi="si-LK"/>
              </w:rPr>
              <w:t xml:space="preserve"> </w:t>
            </w:r>
            <w:r w:rsidR="00D76F99" w:rsidRPr="00D76F99">
              <w:rPr>
                <w:rFonts w:ascii="Times New Roman" w:hAnsi="Times New Roman" w:cs="Iskoola Pota" w:hint="cs"/>
                <w:cs/>
                <w:lang w:val="en-GB" w:bidi="si-LK"/>
              </w:rPr>
              <w:t>ගැන්වීම</w:t>
            </w:r>
            <w:r w:rsidRPr="001869B9">
              <w:rPr>
                <w:rFonts w:ascii="Times New Roman" w:hAnsi="Times New Roman" w:cs="Times New Roman"/>
                <w:lang w:val="en-GB"/>
              </w:rPr>
              <w:t xml:space="preserve">, </w:t>
            </w:r>
            <w:r w:rsidR="00D76F99">
              <w:rPr>
                <w:rFonts w:ascii="Times New Roman" w:hAnsi="Times New Roman" w:cs="Iskoola Pota" w:hint="cs"/>
                <w:cs/>
                <w:lang w:val="en-GB" w:bidi="si-LK"/>
              </w:rPr>
              <w:t xml:space="preserve">පාර්ශවකරුවන්ගේ සහභාගීත්වය වැඩි කිරීම </w:t>
            </w:r>
            <w:r w:rsidR="00B6537D">
              <w:rPr>
                <w:rFonts w:ascii="Times New Roman" w:hAnsi="Times New Roman" w:cs="Iskoola Pota" w:hint="cs"/>
                <w:cs/>
                <w:lang w:val="en-GB" w:bidi="si-LK"/>
              </w:rPr>
              <w:t>?</w:t>
            </w:r>
          </w:p>
        </w:tc>
        <w:tc>
          <w:tcPr>
            <w:tcW w:w="364" w:type="dxa"/>
          </w:tcPr>
          <w:p w14:paraId="2126ECC4"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6D55CEFA"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0FF23A5E"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5AB5F134"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2BD9ECDA" w14:textId="77777777" w:rsidTr="00FD2E34">
        <w:tc>
          <w:tcPr>
            <w:tcW w:w="7413" w:type="dxa"/>
          </w:tcPr>
          <w:p w14:paraId="131C4699" w14:textId="1264AF98" w:rsidR="00FD2E34" w:rsidRPr="006B5731" w:rsidRDefault="00FD2E34" w:rsidP="006B5731">
            <w:pPr>
              <w:tabs>
                <w:tab w:val="left" w:pos="232"/>
                <w:tab w:val="right" w:leader="dot" w:pos="9072"/>
              </w:tabs>
              <w:spacing w:after="60"/>
              <w:ind w:left="232" w:hanging="232"/>
              <w:rPr>
                <w:rFonts w:ascii="Times New Roman" w:hAnsi="Times New Roman" w:cs="Iskoola Pota"/>
                <w:lang w:val="en-GB" w:bidi="si-LK"/>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006B5731">
              <w:rPr>
                <w:rFonts w:ascii="Times New Roman" w:hAnsi="Times New Roman" w:cs="Iskoola Pota" w:hint="cs"/>
                <w:spacing w:val="-3"/>
                <w:sz w:val="28"/>
                <w:cs/>
                <w:lang w:val="en-GB" w:bidi="si-LK"/>
              </w:rPr>
              <w:t xml:space="preserve">සාක්ෂි මත පදනම් වූ තීරණ ගැනීම </w:t>
            </w:r>
            <w:r w:rsidR="006B5731">
              <w:rPr>
                <w:rFonts w:ascii="Times New Roman" w:hAnsi="Times New Roman" w:cs="Iskoola Pota" w:hint="cs"/>
                <w:cs/>
                <w:lang w:val="en-GB" w:bidi="si-LK"/>
              </w:rPr>
              <w:t>සක්‍රීය වේ?</w:t>
            </w:r>
          </w:p>
        </w:tc>
        <w:tc>
          <w:tcPr>
            <w:tcW w:w="364" w:type="dxa"/>
          </w:tcPr>
          <w:p w14:paraId="3ECD0D2F"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5B7FA75A"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4B441B62"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0EDB69D4"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6495A05D" w14:textId="77777777" w:rsidTr="00FD2E34">
        <w:tc>
          <w:tcPr>
            <w:tcW w:w="7413" w:type="dxa"/>
          </w:tcPr>
          <w:p w14:paraId="6260278F" w14:textId="5475DA7E" w:rsidR="00FD2E34" w:rsidRPr="006B5731" w:rsidRDefault="00FD2E34" w:rsidP="006B5731">
            <w:pPr>
              <w:tabs>
                <w:tab w:val="left" w:pos="232"/>
                <w:tab w:val="right" w:leader="dot" w:pos="9072"/>
              </w:tabs>
              <w:spacing w:after="60"/>
              <w:ind w:left="232" w:hanging="232"/>
              <w:rPr>
                <w:rFonts w:ascii="Times New Roman" w:hAnsi="Times New Roman" w:cs="Iskoola Pota"/>
                <w:lang w:val="en-GB" w:bidi="si-LK"/>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006B5731" w:rsidRPr="006B5731">
              <w:rPr>
                <w:rFonts w:ascii="Iskoola Pota" w:hAnsi="Iskoola Pota" w:cs="Iskoola Pota" w:hint="cs"/>
                <w:spacing w:val="-3"/>
                <w:sz w:val="28"/>
                <w:cs/>
                <w:lang w:val="en-GB" w:bidi="si-LK"/>
              </w:rPr>
              <w:t>තිරසාර</w:t>
            </w:r>
            <w:r w:rsidR="006B5731" w:rsidRPr="006B5731">
              <w:rPr>
                <w:rFonts w:ascii="Times New Roman" w:hAnsi="Times New Roman" w:cs="Times New Roman"/>
                <w:spacing w:val="-3"/>
                <w:sz w:val="28"/>
                <w:cs/>
                <w:lang w:val="en-GB" w:bidi="si-LK"/>
              </w:rPr>
              <w:t xml:space="preserve"> </w:t>
            </w:r>
            <w:r w:rsidR="006B5731" w:rsidRPr="006B5731">
              <w:rPr>
                <w:rFonts w:ascii="Iskoola Pota" w:hAnsi="Iskoola Pota" w:cs="Iskoola Pota" w:hint="cs"/>
                <w:spacing w:val="-3"/>
                <w:sz w:val="28"/>
                <w:cs/>
                <w:lang w:val="en-GB" w:bidi="si-LK"/>
              </w:rPr>
              <w:t>ඉඩම්</w:t>
            </w:r>
            <w:r w:rsidR="006B5731" w:rsidRPr="006B5731">
              <w:rPr>
                <w:rFonts w:ascii="Times New Roman" w:hAnsi="Times New Roman" w:cs="Times New Roman"/>
                <w:spacing w:val="-3"/>
                <w:sz w:val="28"/>
                <w:cs/>
                <w:lang w:val="en-GB" w:bidi="si-LK"/>
              </w:rPr>
              <w:t xml:space="preserve"> </w:t>
            </w:r>
            <w:r w:rsidR="006B5731">
              <w:rPr>
                <w:rFonts w:ascii="Iskoola Pota" w:hAnsi="Iskoola Pota" w:cs="Iskoola Pota" w:hint="cs"/>
                <w:spacing w:val="-3"/>
                <w:sz w:val="28"/>
                <w:cs/>
                <w:lang w:val="en-GB" w:bidi="si-LK"/>
              </w:rPr>
              <w:t xml:space="preserve">කළමනාකරණ තාක්ෂණයන් භාවිතයට හා නඩත්තුවට </w:t>
            </w:r>
            <w:r w:rsidR="006B5731" w:rsidRPr="006B5731">
              <w:rPr>
                <w:rFonts w:ascii="Times New Roman" w:hAnsi="Times New Roman" w:cs="Iskoola Pota" w:hint="cs"/>
                <w:spacing w:val="-3"/>
                <w:sz w:val="28"/>
                <w:cs/>
                <w:lang w:val="en-GB" w:bidi="si-LK"/>
              </w:rPr>
              <w:t>ඉඩම්</w:t>
            </w:r>
            <w:r w:rsidR="006B5731" w:rsidRPr="006B5731">
              <w:rPr>
                <w:rFonts w:ascii="Times New Roman" w:hAnsi="Times New Roman" w:cs="Iskoola Pota"/>
                <w:spacing w:val="-3"/>
                <w:sz w:val="28"/>
                <w:cs/>
                <w:lang w:val="en-GB" w:bidi="si-LK"/>
              </w:rPr>
              <w:t xml:space="preserve"> </w:t>
            </w:r>
            <w:r w:rsidR="006B5731" w:rsidRPr="006B5731">
              <w:rPr>
                <w:rFonts w:ascii="Times New Roman" w:hAnsi="Times New Roman" w:cs="Iskoola Pota" w:hint="cs"/>
                <w:spacing w:val="-3"/>
                <w:sz w:val="28"/>
                <w:cs/>
                <w:lang w:val="en-GB" w:bidi="si-LK"/>
              </w:rPr>
              <w:t>භාවිතා</w:t>
            </w:r>
            <w:r w:rsidR="006B5731" w:rsidRPr="006B5731">
              <w:rPr>
                <w:rFonts w:ascii="Times New Roman" w:hAnsi="Times New Roman" w:cs="Iskoola Pota"/>
                <w:spacing w:val="-3"/>
                <w:sz w:val="28"/>
                <w:cs/>
                <w:lang w:val="en-GB" w:bidi="si-LK"/>
              </w:rPr>
              <w:t xml:space="preserve"> </w:t>
            </w:r>
            <w:r w:rsidR="006B5731" w:rsidRPr="006B5731">
              <w:rPr>
                <w:rFonts w:ascii="Times New Roman" w:hAnsi="Times New Roman" w:cs="Iskoola Pota" w:hint="cs"/>
                <w:spacing w:val="-3"/>
                <w:sz w:val="28"/>
                <w:cs/>
                <w:lang w:val="en-GB" w:bidi="si-LK"/>
              </w:rPr>
              <w:t>කරන්නන්</w:t>
            </w:r>
            <w:r w:rsidR="006B5731">
              <w:rPr>
                <w:rFonts w:ascii="Times New Roman" w:hAnsi="Times New Roman" w:cs="Iskoola Pota" w:hint="cs"/>
                <w:spacing w:val="-3"/>
                <w:sz w:val="28"/>
                <w:cs/>
                <w:lang w:val="en-GB" w:bidi="si-LK"/>
              </w:rPr>
              <w:t>ට උපකාර කිරීම ?</w:t>
            </w:r>
          </w:p>
        </w:tc>
        <w:tc>
          <w:tcPr>
            <w:tcW w:w="364" w:type="dxa"/>
          </w:tcPr>
          <w:p w14:paraId="1DDA73EA"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609D9F1D"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19EE03D7"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5B15FC96"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5B92445E" w14:textId="77777777" w:rsidTr="00FD2E34">
        <w:tc>
          <w:tcPr>
            <w:tcW w:w="7413" w:type="dxa"/>
          </w:tcPr>
          <w:p w14:paraId="5B35EFC4" w14:textId="7977A706" w:rsidR="00FD2E34" w:rsidRPr="001869B9" w:rsidRDefault="00FD2E34" w:rsidP="00181C4C">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00181C4C">
              <w:rPr>
                <w:rFonts w:ascii="Times New Roman" w:hAnsi="Times New Roman" w:cs="Iskoola Pota" w:hint="cs"/>
                <w:spacing w:val="-3"/>
                <w:sz w:val="28"/>
                <w:cs/>
                <w:lang w:val="en-GB" w:bidi="si-LK"/>
              </w:rPr>
              <w:t xml:space="preserve">සම්බන්ධීකරණය වැඩි කිරීම හා </w:t>
            </w:r>
            <w:r w:rsidR="00181C4C" w:rsidRPr="00181C4C">
              <w:rPr>
                <w:rFonts w:ascii="Times New Roman" w:hAnsi="Times New Roman" w:cs="Iskoola Pota" w:hint="cs"/>
                <w:spacing w:val="-3"/>
                <w:sz w:val="28"/>
                <w:cs/>
                <w:lang w:val="en-GB" w:bidi="si-LK"/>
              </w:rPr>
              <w:t>තිරසාර</w:t>
            </w:r>
            <w:r w:rsidR="00181C4C" w:rsidRPr="00181C4C">
              <w:rPr>
                <w:rFonts w:ascii="Times New Roman" w:hAnsi="Times New Roman" w:cs="Iskoola Pota"/>
                <w:spacing w:val="-3"/>
                <w:sz w:val="28"/>
                <w:cs/>
                <w:lang w:val="en-GB" w:bidi="si-LK"/>
              </w:rPr>
              <w:t xml:space="preserve"> </w:t>
            </w:r>
            <w:r w:rsidR="00181C4C" w:rsidRPr="00181C4C">
              <w:rPr>
                <w:rFonts w:ascii="Times New Roman" w:hAnsi="Times New Roman" w:cs="Iskoola Pota" w:hint="cs"/>
                <w:spacing w:val="-3"/>
                <w:sz w:val="28"/>
                <w:cs/>
                <w:lang w:val="en-GB" w:bidi="si-LK"/>
              </w:rPr>
              <w:t>ඉඩම්</w:t>
            </w:r>
            <w:r w:rsidR="00181C4C" w:rsidRPr="00181C4C">
              <w:rPr>
                <w:rFonts w:ascii="Times New Roman" w:hAnsi="Times New Roman" w:cs="Iskoola Pota"/>
                <w:spacing w:val="-3"/>
                <w:sz w:val="28"/>
                <w:cs/>
                <w:lang w:val="en-GB" w:bidi="si-LK"/>
              </w:rPr>
              <w:t xml:space="preserve"> </w:t>
            </w:r>
            <w:r w:rsidR="00181C4C" w:rsidRPr="00181C4C">
              <w:rPr>
                <w:rFonts w:ascii="Times New Roman" w:hAnsi="Times New Roman" w:cs="Iskoola Pota" w:hint="cs"/>
                <w:spacing w:val="-3"/>
                <w:sz w:val="28"/>
                <w:cs/>
                <w:lang w:val="en-GB" w:bidi="si-LK"/>
              </w:rPr>
              <w:t>කළමනාකරණ</w:t>
            </w:r>
            <w:r w:rsidR="00181C4C">
              <w:rPr>
                <w:rFonts w:ascii="Times New Roman" w:hAnsi="Times New Roman" w:cs="Iskoola Pota" w:hint="cs"/>
                <w:spacing w:val="-3"/>
                <w:sz w:val="28"/>
                <w:cs/>
                <w:lang w:val="en-GB" w:bidi="si-LK"/>
              </w:rPr>
              <w:t>ය පිරිවැය-ඵලදායි</w:t>
            </w:r>
            <w:r w:rsidR="00181C4C" w:rsidRPr="001869B9">
              <w:rPr>
                <w:rFonts w:ascii="Times New Roman" w:hAnsi="Times New Roman" w:cs="Times New Roman"/>
                <w:lang w:val="en-GB"/>
              </w:rPr>
              <w:t xml:space="preserve"> </w:t>
            </w:r>
            <w:r w:rsidR="00181C4C">
              <w:rPr>
                <w:rFonts w:ascii="Times New Roman" w:hAnsi="Times New Roman" w:cs="Iskoola Pota" w:hint="cs"/>
                <w:cs/>
                <w:lang w:val="en-GB" w:bidi="si-LK"/>
              </w:rPr>
              <w:t xml:space="preserve">ලෙස ක්‍රියාත්මක කිරීම </w:t>
            </w:r>
            <w:r w:rsidR="00B6537D">
              <w:rPr>
                <w:rFonts w:ascii="Times New Roman" w:hAnsi="Times New Roman" w:cs="Iskoola Pota" w:hint="cs"/>
                <w:cs/>
                <w:lang w:val="en-GB" w:bidi="si-LK"/>
              </w:rPr>
              <w:t>?</w:t>
            </w:r>
          </w:p>
        </w:tc>
        <w:tc>
          <w:tcPr>
            <w:tcW w:w="364" w:type="dxa"/>
          </w:tcPr>
          <w:p w14:paraId="3F3C2631"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0192068A"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5A117C5A"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6BDC6694"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1D1EFCB9" w14:textId="77777777" w:rsidTr="00FD2E34">
        <w:tc>
          <w:tcPr>
            <w:tcW w:w="7413" w:type="dxa"/>
          </w:tcPr>
          <w:p w14:paraId="1555B1E4" w14:textId="7E4F9666" w:rsidR="00FD2E34" w:rsidRPr="001869B9" w:rsidRDefault="00FD2E34" w:rsidP="004F0F5A">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009022E3" w:rsidRPr="009022E3">
              <w:rPr>
                <w:rFonts w:ascii="Times New Roman" w:hAnsi="Times New Roman" w:cs="Iskoola Pota" w:hint="cs"/>
                <w:spacing w:val="-3"/>
                <w:sz w:val="28"/>
                <w:cs/>
                <w:lang w:val="en-GB" w:bidi="si-LK"/>
              </w:rPr>
              <w:t>තිරසාර</w:t>
            </w:r>
            <w:r w:rsidR="009022E3" w:rsidRPr="009022E3">
              <w:rPr>
                <w:rFonts w:ascii="Times New Roman" w:hAnsi="Times New Roman" w:cs="Iskoola Pota"/>
                <w:spacing w:val="-3"/>
                <w:sz w:val="28"/>
                <w:cs/>
                <w:lang w:val="en-GB" w:bidi="si-LK"/>
              </w:rPr>
              <w:t xml:space="preserve"> </w:t>
            </w:r>
            <w:r w:rsidR="009022E3" w:rsidRPr="009022E3">
              <w:rPr>
                <w:rFonts w:ascii="Times New Roman" w:hAnsi="Times New Roman" w:cs="Iskoola Pota" w:hint="cs"/>
                <w:spacing w:val="-3"/>
                <w:sz w:val="28"/>
                <w:cs/>
                <w:lang w:val="en-GB" w:bidi="si-LK"/>
              </w:rPr>
              <w:t>ඉඩම්</w:t>
            </w:r>
            <w:r w:rsidR="009022E3" w:rsidRPr="009022E3">
              <w:rPr>
                <w:rFonts w:ascii="Times New Roman" w:hAnsi="Times New Roman" w:cs="Iskoola Pota"/>
                <w:spacing w:val="-3"/>
                <w:sz w:val="28"/>
                <w:cs/>
                <w:lang w:val="en-GB" w:bidi="si-LK"/>
              </w:rPr>
              <w:t xml:space="preserve"> </w:t>
            </w:r>
            <w:r w:rsidR="009022E3" w:rsidRPr="009022E3">
              <w:rPr>
                <w:rFonts w:ascii="Times New Roman" w:hAnsi="Times New Roman" w:cs="Iskoola Pota" w:hint="cs"/>
                <w:spacing w:val="-3"/>
                <w:sz w:val="28"/>
                <w:cs/>
                <w:lang w:val="en-GB" w:bidi="si-LK"/>
              </w:rPr>
              <w:t>කළමනාකරණය</w:t>
            </w:r>
            <w:r w:rsidR="009022E3" w:rsidRPr="009022E3">
              <w:rPr>
                <w:rFonts w:ascii="Times New Roman" w:hAnsi="Times New Roman" w:cs="Iskoola Pota"/>
                <w:spacing w:val="-3"/>
                <w:sz w:val="28"/>
                <w:cs/>
                <w:lang w:val="en-GB" w:bidi="si-LK"/>
              </w:rPr>
              <w:t xml:space="preserve"> </w:t>
            </w:r>
            <w:r w:rsidR="009022E3">
              <w:rPr>
                <w:rFonts w:ascii="Times New Roman" w:hAnsi="Times New Roman" w:cs="Iskoola Pota"/>
                <w:spacing w:val="-3"/>
                <w:sz w:val="28"/>
                <w:lang w:val="en-GB" w:bidi="si-LK"/>
              </w:rPr>
              <w:t xml:space="preserve"> </w:t>
            </w:r>
            <w:r w:rsidR="009022E3">
              <w:rPr>
                <w:rFonts w:ascii="Times New Roman" w:hAnsi="Times New Roman" w:cs="Iskoola Pota" w:hint="cs"/>
                <w:spacing w:val="-3"/>
                <w:sz w:val="28"/>
                <w:cs/>
                <w:lang w:val="en-GB" w:bidi="si-LK"/>
              </w:rPr>
              <w:t xml:space="preserve">ක්‍රියාත්මක කිරීම සඳහා මූල්‍යමය සම්පත් වලට ඇති </w:t>
            </w:r>
            <w:r w:rsidR="004F0F5A">
              <w:rPr>
                <w:rFonts w:ascii="Times New Roman" w:hAnsi="Times New Roman" w:cs="Iskoola Pota" w:hint="cs"/>
                <w:spacing w:val="-3"/>
                <w:sz w:val="28"/>
                <w:cs/>
                <w:lang w:val="en-GB" w:bidi="si-LK"/>
              </w:rPr>
              <w:t xml:space="preserve">ප්‍රවේශය බල ගැන්වීම සහ වැඩි දියුණු කිරීම </w:t>
            </w:r>
            <w:r w:rsidR="00B6537D">
              <w:rPr>
                <w:rFonts w:ascii="Times New Roman" w:hAnsi="Times New Roman" w:cs="Iskoola Pota" w:hint="cs"/>
                <w:spacing w:val="-3"/>
                <w:sz w:val="28"/>
                <w:cs/>
                <w:lang w:val="en-GB" w:bidi="si-LK"/>
              </w:rPr>
              <w:t>?</w:t>
            </w:r>
          </w:p>
        </w:tc>
        <w:tc>
          <w:tcPr>
            <w:tcW w:w="364" w:type="dxa"/>
          </w:tcPr>
          <w:p w14:paraId="13962AA2"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02EE422D"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096D6A1B"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458C324D"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6A772873" w14:textId="77777777" w:rsidTr="00FD2E34">
        <w:tc>
          <w:tcPr>
            <w:tcW w:w="7413" w:type="dxa"/>
          </w:tcPr>
          <w:p w14:paraId="48D1F516" w14:textId="4E49C59C" w:rsidR="00FD2E34" w:rsidRPr="004F0F5A" w:rsidRDefault="00FD2E34" w:rsidP="0062656E">
            <w:pPr>
              <w:tabs>
                <w:tab w:val="left" w:pos="232"/>
                <w:tab w:val="right" w:leader="dot" w:pos="9072"/>
              </w:tabs>
              <w:spacing w:after="60"/>
              <w:ind w:left="232" w:hanging="232"/>
              <w:rPr>
                <w:rFonts w:ascii="Times New Roman" w:hAnsi="Times New Roman" w:cs="Iskoola Pota"/>
                <w:lang w:val="en-GB" w:bidi="si-LK"/>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004F0F5A" w:rsidRPr="004F0F5A">
              <w:rPr>
                <w:rFonts w:ascii="Times New Roman" w:hAnsi="Times New Roman" w:cs="Iskoola Pota" w:hint="cs"/>
                <w:spacing w:val="-3"/>
                <w:sz w:val="28"/>
                <w:cs/>
                <w:lang w:val="en-GB" w:bidi="si-LK"/>
              </w:rPr>
              <w:t>තිරසාර</w:t>
            </w:r>
            <w:r w:rsidR="004F0F5A" w:rsidRPr="004F0F5A">
              <w:rPr>
                <w:rFonts w:ascii="Times New Roman" w:hAnsi="Times New Roman" w:cs="Iskoola Pota"/>
                <w:spacing w:val="-3"/>
                <w:sz w:val="28"/>
                <w:cs/>
                <w:lang w:val="en-GB" w:bidi="si-LK"/>
              </w:rPr>
              <w:t xml:space="preserve"> </w:t>
            </w:r>
            <w:r w:rsidR="004F0F5A" w:rsidRPr="004F0F5A">
              <w:rPr>
                <w:rFonts w:ascii="Times New Roman" w:hAnsi="Times New Roman" w:cs="Iskoola Pota" w:hint="cs"/>
                <w:spacing w:val="-3"/>
                <w:sz w:val="28"/>
                <w:cs/>
                <w:lang w:val="en-GB" w:bidi="si-LK"/>
              </w:rPr>
              <w:t>ඉඩම්</w:t>
            </w:r>
            <w:r w:rsidR="004F0F5A" w:rsidRPr="004F0F5A">
              <w:rPr>
                <w:rFonts w:ascii="Times New Roman" w:hAnsi="Times New Roman" w:cs="Iskoola Pota"/>
                <w:spacing w:val="-3"/>
                <w:sz w:val="28"/>
                <w:cs/>
                <w:lang w:val="en-GB" w:bidi="si-LK"/>
              </w:rPr>
              <w:t xml:space="preserve"> </w:t>
            </w:r>
            <w:r w:rsidR="004F0F5A" w:rsidRPr="004F0F5A">
              <w:rPr>
                <w:rFonts w:ascii="Times New Roman" w:hAnsi="Times New Roman" w:cs="Iskoola Pota" w:hint="cs"/>
                <w:spacing w:val="-3"/>
                <w:sz w:val="28"/>
                <w:cs/>
                <w:lang w:val="en-GB" w:bidi="si-LK"/>
              </w:rPr>
              <w:t>කළමනාකරණය</w:t>
            </w:r>
            <w:r w:rsidR="004F0F5A" w:rsidRPr="004F0F5A">
              <w:rPr>
                <w:rFonts w:ascii="Times New Roman" w:hAnsi="Times New Roman" w:cs="Iskoola Pota"/>
                <w:spacing w:val="-3"/>
                <w:sz w:val="28"/>
                <w:cs/>
                <w:lang w:val="en-GB" w:bidi="si-LK"/>
              </w:rPr>
              <w:t xml:space="preserve">  </w:t>
            </w:r>
            <w:r w:rsidR="004F0F5A" w:rsidRPr="004F0F5A">
              <w:rPr>
                <w:rFonts w:ascii="Times New Roman" w:hAnsi="Times New Roman" w:cs="Iskoola Pota" w:hint="cs"/>
                <w:cs/>
                <w:lang w:val="en-GB" w:bidi="si-LK"/>
              </w:rPr>
              <w:t>ක්‍රියාත්මක</w:t>
            </w:r>
            <w:r w:rsidR="004F0F5A" w:rsidRPr="004F0F5A">
              <w:rPr>
                <w:rFonts w:ascii="Times New Roman" w:hAnsi="Times New Roman" w:cs="Iskoola Pota"/>
                <w:cs/>
                <w:lang w:val="en-GB" w:bidi="si-LK"/>
              </w:rPr>
              <w:t xml:space="preserve"> </w:t>
            </w:r>
            <w:r w:rsidR="004F0F5A" w:rsidRPr="004F0F5A">
              <w:rPr>
                <w:rFonts w:ascii="Times New Roman" w:hAnsi="Times New Roman" w:cs="Iskoola Pota" w:hint="cs"/>
                <w:cs/>
                <w:lang w:val="en-GB" w:bidi="si-LK"/>
              </w:rPr>
              <w:t>කිරීම</w:t>
            </w:r>
            <w:r w:rsidR="004F0F5A" w:rsidRPr="004F0F5A">
              <w:rPr>
                <w:rFonts w:ascii="Times New Roman" w:hAnsi="Times New Roman" w:cs="Iskoola Pota"/>
                <w:cs/>
                <w:lang w:val="en-GB" w:bidi="si-LK"/>
              </w:rPr>
              <w:t xml:space="preserve"> </w:t>
            </w:r>
            <w:r w:rsidR="004F0F5A" w:rsidRPr="004F0F5A">
              <w:rPr>
                <w:rFonts w:ascii="Times New Roman" w:hAnsi="Times New Roman" w:cs="Iskoola Pota" w:hint="cs"/>
                <w:cs/>
                <w:lang w:val="en-GB" w:bidi="si-LK"/>
              </w:rPr>
              <w:t>සඳහා</w:t>
            </w:r>
            <w:r w:rsidR="004F0F5A" w:rsidRPr="004F0F5A">
              <w:rPr>
                <w:rFonts w:ascii="Times New Roman" w:hAnsi="Times New Roman" w:cs="Iskoola Pota"/>
                <w:cs/>
                <w:lang w:val="en-GB" w:bidi="si-LK"/>
              </w:rPr>
              <w:t xml:space="preserve"> </w:t>
            </w:r>
            <w:r w:rsidR="004F0F5A" w:rsidRPr="004F0F5A">
              <w:rPr>
                <w:rFonts w:ascii="Times New Roman" w:hAnsi="Times New Roman" w:cs="Iskoola Pota" w:hint="cs"/>
                <w:cs/>
                <w:lang w:val="en-GB" w:bidi="si-LK"/>
              </w:rPr>
              <w:t>ඉඩම්</w:t>
            </w:r>
            <w:r w:rsidR="004F0F5A" w:rsidRPr="004F0F5A">
              <w:rPr>
                <w:rFonts w:ascii="Times New Roman" w:hAnsi="Times New Roman" w:cs="Iskoola Pota"/>
                <w:cs/>
                <w:lang w:val="en-GB" w:bidi="si-LK"/>
              </w:rPr>
              <w:t xml:space="preserve"> </w:t>
            </w:r>
            <w:r w:rsidR="004F0F5A" w:rsidRPr="004F0F5A">
              <w:rPr>
                <w:rFonts w:ascii="Times New Roman" w:hAnsi="Times New Roman" w:cs="Iskoola Pota" w:hint="cs"/>
                <w:cs/>
                <w:lang w:val="en-GB" w:bidi="si-LK"/>
              </w:rPr>
              <w:t>භාවිතා</w:t>
            </w:r>
            <w:r w:rsidR="004F0F5A" w:rsidRPr="004F0F5A">
              <w:rPr>
                <w:rFonts w:ascii="Times New Roman" w:hAnsi="Times New Roman" w:cs="Iskoola Pota"/>
                <w:cs/>
                <w:lang w:val="en-GB" w:bidi="si-LK"/>
              </w:rPr>
              <w:t xml:space="preserve"> </w:t>
            </w:r>
            <w:r w:rsidR="004F0F5A" w:rsidRPr="004F0F5A">
              <w:rPr>
                <w:rFonts w:ascii="Times New Roman" w:hAnsi="Times New Roman" w:cs="Iskoola Pota" w:hint="cs"/>
                <w:cs/>
                <w:lang w:val="en-GB" w:bidi="si-LK"/>
              </w:rPr>
              <w:t>කරන්නන්ගේ</w:t>
            </w:r>
            <w:r w:rsidR="004F0F5A" w:rsidRPr="004F0F5A">
              <w:rPr>
                <w:rFonts w:ascii="Times New Roman" w:hAnsi="Times New Roman" w:cs="Iskoola Pota"/>
                <w:cs/>
                <w:lang w:val="en-GB" w:bidi="si-LK"/>
              </w:rPr>
              <w:t xml:space="preserve"> </w:t>
            </w:r>
            <w:r w:rsidR="004F0F5A" w:rsidRPr="004F0F5A">
              <w:rPr>
                <w:rFonts w:ascii="Times New Roman" w:hAnsi="Times New Roman" w:cs="Iskoola Pota" w:hint="cs"/>
                <w:cs/>
                <w:lang w:val="en-GB" w:bidi="si-LK"/>
              </w:rPr>
              <w:t>දැනුම</w:t>
            </w:r>
            <w:r w:rsidR="004F0F5A" w:rsidRPr="004F0F5A">
              <w:rPr>
                <w:rFonts w:ascii="Times New Roman" w:hAnsi="Times New Roman" w:cs="Iskoola Pota"/>
                <w:cs/>
                <w:lang w:val="en-GB" w:bidi="si-LK"/>
              </w:rPr>
              <w:t xml:space="preserve"> </w:t>
            </w:r>
            <w:r w:rsidR="004F0F5A" w:rsidRPr="004F0F5A">
              <w:rPr>
                <w:rFonts w:ascii="Times New Roman" w:hAnsi="Times New Roman" w:cs="Iskoola Pota" w:hint="cs"/>
                <w:cs/>
                <w:lang w:val="en-GB" w:bidi="si-LK"/>
              </w:rPr>
              <w:t>හා</w:t>
            </w:r>
            <w:r w:rsidR="004F0F5A" w:rsidRPr="004F0F5A">
              <w:rPr>
                <w:rFonts w:ascii="Times New Roman" w:hAnsi="Times New Roman" w:cs="Iskoola Pota"/>
                <w:cs/>
                <w:lang w:val="en-GB" w:bidi="si-LK"/>
              </w:rPr>
              <w:t xml:space="preserve"> </w:t>
            </w:r>
            <w:r w:rsidR="004F0F5A" w:rsidRPr="004F0F5A">
              <w:rPr>
                <w:rFonts w:ascii="Times New Roman" w:hAnsi="Times New Roman" w:cs="Iskoola Pota" w:hint="cs"/>
                <w:cs/>
                <w:lang w:val="en-GB" w:bidi="si-LK"/>
              </w:rPr>
              <w:t>හැකියාවන්</w:t>
            </w:r>
            <w:r w:rsidR="004F0F5A" w:rsidRPr="004F0F5A">
              <w:rPr>
                <w:rFonts w:ascii="Times New Roman" w:hAnsi="Times New Roman" w:cs="Iskoola Pota"/>
                <w:cs/>
                <w:lang w:val="en-GB" w:bidi="si-LK"/>
              </w:rPr>
              <w:t xml:space="preserve"> </w:t>
            </w:r>
            <w:r w:rsidR="004F0F5A" w:rsidRPr="004F0F5A">
              <w:rPr>
                <w:rFonts w:ascii="Times New Roman" w:hAnsi="Times New Roman" w:cs="Iskoola Pota" w:hint="cs"/>
                <w:cs/>
                <w:lang w:val="en-GB" w:bidi="si-LK"/>
              </w:rPr>
              <w:t>වැඩි</w:t>
            </w:r>
            <w:r w:rsidR="004F0F5A" w:rsidRPr="004F0F5A">
              <w:rPr>
                <w:rFonts w:ascii="Times New Roman" w:hAnsi="Times New Roman" w:cs="Iskoola Pota"/>
                <w:cs/>
                <w:lang w:val="en-GB" w:bidi="si-LK"/>
              </w:rPr>
              <w:t xml:space="preserve"> </w:t>
            </w:r>
            <w:r w:rsidR="004F0F5A" w:rsidRPr="004F0F5A">
              <w:rPr>
                <w:rFonts w:ascii="Times New Roman" w:hAnsi="Times New Roman" w:cs="Iskoola Pota" w:hint="cs"/>
                <w:cs/>
                <w:lang w:val="en-GB" w:bidi="si-LK"/>
              </w:rPr>
              <w:t>දියුණු</w:t>
            </w:r>
            <w:r w:rsidR="004F0F5A" w:rsidRPr="004F0F5A">
              <w:rPr>
                <w:rFonts w:ascii="Times New Roman" w:hAnsi="Times New Roman" w:cs="Iskoola Pota"/>
                <w:cs/>
                <w:lang w:val="en-GB" w:bidi="si-LK"/>
              </w:rPr>
              <w:t xml:space="preserve"> </w:t>
            </w:r>
            <w:r w:rsidR="004F0F5A" w:rsidRPr="004F0F5A">
              <w:rPr>
                <w:rFonts w:ascii="Times New Roman" w:hAnsi="Times New Roman" w:cs="Iskoola Pota" w:hint="cs"/>
                <w:cs/>
                <w:lang w:val="en-GB" w:bidi="si-LK"/>
              </w:rPr>
              <w:t>කිරීම</w:t>
            </w:r>
            <w:r w:rsidR="00B6537D">
              <w:rPr>
                <w:rFonts w:ascii="Times New Roman" w:hAnsi="Times New Roman" w:cs="Iskoola Pota" w:hint="cs"/>
                <w:cs/>
                <w:lang w:val="en-GB" w:bidi="si-LK"/>
              </w:rPr>
              <w:t>?</w:t>
            </w:r>
          </w:p>
        </w:tc>
        <w:tc>
          <w:tcPr>
            <w:tcW w:w="364" w:type="dxa"/>
          </w:tcPr>
          <w:p w14:paraId="39B42974"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4FA72686"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5A7DC549"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26065CDC"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18249C37" w14:textId="77777777" w:rsidTr="00FD2E34">
        <w:tc>
          <w:tcPr>
            <w:tcW w:w="7413" w:type="dxa"/>
          </w:tcPr>
          <w:p w14:paraId="7857BC2F" w14:textId="736A74D5" w:rsidR="00FD2E34" w:rsidRPr="001869B9" w:rsidRDefault="00FD2E34" w:rsidP="00B6537D">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00B6537D">
              <w:rPr>
                <w:rFonts w:ascii="Times New Roman" w:hAnsi="Times New Roman" w:cs="Iskoola Pota" w:hint="cs"/>
                <w:spacing w:val="-3"/>
                <w:sz w:val="28"/>
                <w:cs/>
                <w:lang w:val="en-GB" w:bidi="si-LK"/>
              </w:rPr>
              <w:t xml:space="preserve">වෙනත් පාර්ශවකරුවන්ගේ </w:t>
            </w:r>
            <w:r w:rsidR="00B6537D" w:rsidRPr="00B6537D">
              <w:rPr>
                <w:rFonts w:ascii="Times New Roman" w:hAnsi="Times New Roman" w:cs="Iskoola Pota" w:hint="cs"/>
                <w:cs/>
                <w:lang w:val="en-GB" w:bidi="si-LK"/>
              </w:rPr>
              <w:t>දැනුම</w:t>
            </w:r>
            <w:r w:rsidR="00B6537D" w:rsidRPr="00B6537D">
              <w:rPr>
                <w:rFonts w:ascii="Times New Roman" w:hAnsi="Times New Roman" w:cs="Iskoola Pota"/>
                <w:cs/>
                <w:lang w:val="en-GB" w:bidi="si-LK"/>
              </w:rPr>
              <w:t xml:space="preserve"> </w:t>
            </w:r>
            <w:r w:rsidR="00B6537D" w:rsidRPr="00B6537D">
              <w:rPr>
                <w:rFonts w:ascii="Times New Roman" w:hAnsi="Times New Roman" w:cs="Iskoola Pota" w:hint="cs"/>
                <w:cs/>
                <w:lang w:val="en-GB" w:bidi="si-LK"/>
              </w:rPr>
              <w:t>හා</w:t>
            </w:r>
            <w:r w:rsidR="00B6537D" w:rsidRPr="00B6537D">
              <w:rPr>
                <w:rFonts w:ascii="Times New Roman" w:hAnsi="Times New Roman" w:cs="Iskoola Pota"/>
                <w:cs/>
                <w:lang w:val="en-GB" w:bidi="si-LK"/>
              </w:rPr>
              <w:t xml:space="preserve"> </w:t>
            </w:r>
            <w:r w:rsidR="00B6537D" w:rsidRPr="00B6537D">
              <w:rPr>
                <w:rFonts w:ascii="Times New Roman" w:hAnsi="Times New Roman" w:cs="Iskoola Pota" w:hint="cs"/>
                <w:cs/>
                <w:lang w:val="en-GB" w:bidi="si-LK"/>
              </w:rPr>
              <w:t>හැකියාවන්</w:t>
            </w:r>
            <w:r w:rsidR="00B6537D" w:rsidRPr="00B6537D">
              <w:rPr>
                <w:rFonts w:ascii="Times New Roman" w:hAnsi="Times New Roman" w:cs="Iskoola Pota"/>
                <w:cs/>
                <w:lang w:val="en-GB" w:bidi="si-LK"/>
              </w:rPr>
              <w:t xml:space="preserve"> </w:t>
            </w:r>
            <w:r w:rsidR="00B6537D" w:rsidRPr="00B6537D">
              <w:rPr>
                <w:rFonts w:ascii="Times New Roman" w:hAnsi="Times New Roman" w:cs="Iskoola Pota" w:hint="cs"/>
                <w:cs/>
                <w:lang w:val="en-GB" w:bidi="si-LK"/>
              </w:rPr>
              <w:t>වැඩි</w:t>
            </w:r>
            <w:r w:rsidR="00B6537D" w:rsidRPr="00B6537D">
              <w:rPr>
                <w:rFonts w:ascii="Times New Roman" w:hAnsi="Times New Roman" w:cs="Iskoola Pota"/>
                <w:cs/>
                <w:lang w:val="en-GB" w:bidi="si-LK"/>
              </w:rPr>
              <w:t xml:space="preserve"> </w:t>
            </w:r>
            <w:r w:rsidR="00B6537D" w:rsidRPr="00B6537D">
              <w:rPr>
                <w:rFonts w:ascii="Times New Roman" w:hAnsi="Times New Roman" w:cs="Iskoola Pota" w:hint="cs"/>
                <w:cs/>
                <w:lang w:val="en-GB" w:bidi="si-LK"/>
              </w:rPr>
              <w:t>දියුණු</w:t>
            </w:r>
            <w:r w:rsidR="00B6537D" w:rsidRPr="00B6537D">
              <w:rPr>
                <w:rFonts w:ascii="Times New Roman" w:hAnsi="Times New Roman" w:cs="Iskoola Pota"/>
                <w:cs/>
                <w:lang w:val="en-GB" w:bidi="si-LK"/>
              </w:rPr>
              <w:t xml:space="preserve"> </w:t>
            </w:r>
            <w:r w:rsidR="00B6537D" w:rsidRPr="00B6537D">
              <w:rPr>
                <w:rFonts w:ascii="Times New Roman" w:hAnsi="Times New Roman" w:cs="Iskoola Pota" w:hint="cs"/>
                <w:cs/>
                <w:lang w:val="en-GB" w:bidi="si-LK"/>
              </w:rPr>
              <w:t>කිරීම</w:t>
            </w:r>
            <w:r w:rsidRPr="001869B9">
              <w:rPr>
                <w:rFonts w:ascii="Times New Roman" w:hAnsi="Times New Roman" w:cs="Times New Roman"/>
                <w:lang w:val="en-GB"/>
              </w:rPr>
              <w:t>?</w:t>
            </w:r>
          </w:p>
        </w:tc>
        <w:tc>
          <w:tcPr>
            <w:tcW w:w="364" w:type="dxa"/>
          </w:tcPr>
          <w:p w14:paraId="58DB534E"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7117B777"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35E65228"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5FEAA12B"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15212A87" w14:textId="77777777" w:rsidTr="00FD2E34">
        <w:tc>
          <w:tcPr>
            <w:tcW w:w="7413" w:type="dxa"/>
          </w:tcPr>
          <w:p w14:paraId="4F89A15A" w14:textId="7DE8C77D" w:rsidR="00FD2E34" w:rsidRPr="001869B9" w:rsidRDefault="00FD2E34" w:rsidP="001165C4">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001165C4">
              <w:rPr>
                <w:rFonts w:ascii="Times New Roman" w:hAnsi="Times New Roman" w:cs="Iskoola Pota" w:hint="cs"/>
                <w:cs/>
                <w:lang w:val="en-GB" w:bidi="si-LK"/>
              </w:rPr>
              <w:t>ආයතන ගොඩනැගීම සහ සංවර්ධනය කිරීම</w:t>
            </w:r>
            <w:r w:rsidRPr="001869B9">
              <w:rPr>
                <w:rFonts w:ascii="Times New Roman" w:hAnsi="Times New Roman" w:cs="Times New Roman"/>
                <w:lang w:val="en-GB"/>
              </w:rPr>
              <w:t>,</w:t>
            </w:r>
            <w:r w:rsidR="001165C4">
              <w:rPr>
                <w:rFonts w:ascii="Times New Roman" w:hAnsi="Times New Roman" w:cs="Iskoola Pota" w:hint="cs"/>
                <w:cs/>
                <w:lang w:val="en-GB" w:bidi="si-LK"/>
              </w:rPr>
              <w:t xml:space="preserve">පාර්ශවකරුවන් අතර සහයෝගිතාවය </w:t>
            </w:r>
            <w:r w:rsidRPr="001869B9">
              <w:rPr>
                <w:rFonts w:ascii="Times New Roman" w:hAnsi="Times New Roman" w:cs="Times New Roman"/>
                <w:lang w:val="en-GB"/>
              </w:rPr>
              <w:t>?</w:t>
            </w:r>
          </w:p>
        </w:tc>
        <w:tc>
          <w:tcPr>
            <w:tcW w:w="364" w:type="dxa"/>
          </w:tcPr>
          <w:p w14:paraId="6DFFDC73"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0BB9110E"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55D00181"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27D68D47"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6F31B77E" w14:textId="77777777" w:rsidTr="00FD2E34">
        <w:tc>
          <w:tcPr>
            <w:tcW w:w="7413" w:type="dxa"/>
          </w:tcPr>
          <w:p w14:paraId="34693324" w14:textId="0C50C8B0" w:rsidR="00FD2E34" w:rsidRPr="001869B9" w:rsidRDefault="00FD2E34" w:rsidP="00B6537D">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00B6537D">
              <w:rPr>
                <w:rFonts w:ascii="Times New Roman" w:hAnsi="Times New Roman" w:cs="Iskoola Pota" w:hint="cs"/>
                <w:cs/>
                <w:lang w:val="en-GB" w:bidi="si-LK"/>
              </w:rPr>
              <w:t xml:space="preserve">ගැටුම් අවම කිරීම </w:t>
            </w:r>
            <w:r w:rsidRPr="001869B9">
              <w:rPr>
                <w:rFonts w:ascii="Times New Roman" w:hAnsi="Times New Roman" w:cs="Times New Roman"/>
                <w:lang w:val="en-GB"/>
              </w:rPr>
              <w:t>?</w:t>
            </w:r>
          </w:p>
        </w:tc>
        <w:tc>
          <w:tcPr>
            <w:tcW w:w="364" w:type="dxa"/>
          </w:tcPr>
          <w:p w14:paraId="42DBCB76"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0519507A"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37310D4C"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6FD7E031"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33007A78" w14:textId="77777777" w:rsidTr="00FD2E34">
        <w:tc>
          <w:tcPr>
            <w:tcW w:w="7413" w:type="dxa"/>
          </w:tcPr>
          <w:p w14:paraId="615954E2" w14:textId="72245D5A" w:rsidR="00FD2E34" w:rsidRPr="001869B9" w:rsidRDefault="00FD2E34" w:rsidP="001165C4">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001165C4">
              <w:rPr>
                <w:rFonts w:ascii="Times New Roman" w:hAnsi="Times New Roman" w:cs="Iskoola Pota" w:hint="cs"/>
                <w:cs/>
                <w:lang w:val="en-GB" w:bidi="si-LK"/>
              </w:rPr>
              <w:t xml:space="preserve">සාමාජිය වශයෙන් හා ආර්ථික වශයෙන් අවාසි ලබන කණ්ඩායම් සවිමත් කිරීම </w:t>
            </w:r>
            <w:r w:rsidRPr="001869B9">
              <w:rPr>
                <w:rFonts w:ascii="Times New Roman" w:hAnsi="Times New Roman" w:cs="Times New Roman"/>
                <w:lang w:val="en-GB"/>
              </w:rPr>
              <w:t>?</w:t>
            </w:r>
          </w:p>
        </w:tc>
        <w:tc>
          <w:tcPr>
            <w:tcW w:w="364" w:type="dxa"/>
          </w:tcPr>
          <w:p w14:paraId="3B1A4289"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797752D7"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71B1F079"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5263413A"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33E73D95" w14:textId="77777777" w:rsidTr="00FD2E34">
        <w:tc>
          <w:tcPr>
            <w:tcW w:w="7413" w:type="dxa"/>
          </w:tcPr>
          <w:p w14:paraId="34670FFB" w14:textId="716F7FA8" w:rsidR="00FD2E34" w:rsidRPr="001165C4" w:rsidRDefault="00FD2E34" w:rsidP="001165C4">
            <w:pPr>
              <w:tabs>
                <w:tab w:val="left" w:pos="232"/>
                <w:tab w:val="right" w:leader="dot" w:pos="9072"/>
              </w:tabs>
              <w:spacing w:after="60"/>
              <w:ind w:left="232" w:hanging="232"/>
              <w:rPr>
                <w:rFonts w:ascii="Times New Roman" w:hAnsi="Times New Roman" w:cs="Iskoola Pota"/>
                <w:spacing w:val="-3"/>
                <w:sz w:val="28"/>
                <w:lang w:val="en-GB" w:bidi="si-LK"/>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001165C4">
              <w:rPr>
                <w:rFonts w:ascii="Times New Roman" w:hAnsi="Times New Roman" w:cs="Iskoola Pota" w:hint="cs"/>
                <w:spacing w:val="-3"/>
                <w:sz w:val="28"/>
                <w:cs/>
                <w:lang w:val="en-GB" w:bidi="si-LK"/>
              </w:rPr>
              <w:t>ස්ත්‍රී පුරුෂ සමානාත්මතාවය වැඩි දියුණු කිරීම සහ කාන්තාවන් සහ ගැහැණු දරුවන් සවිබල ගැන්වීම ?</w:t>
            </w:r>
          </w:p>
        </w:tc>
        <w:tc>
          <w:tcPr>
            <w:tcW w:w="364" w:type="dxa"/>
          </w:tcPr>
          <w:p w14:paraId="70DCE779"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65A8FE3F"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1F2EA94E"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5C21D6D2"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0C306FBF" w14:textId="77777777" w:rsidTr="00FD2E34">
        <w:tc>
          <w:tcPr>
            <w:tcW w:w="7413" w:type="dxa"/>
          </w:tcPr>
          <w:p w14:paraId="49324283" w14:textId="7AF1F7F4" w:rsidR="00FD2E34" w:rsidRPr="001165C4" w:rsidRDefault="00FD2E34" w:rsidP="001165C4">
            <w:pPr>
              <w:tabs>
                <w:tab w:val="left" w:pos="232"/>
                <w:tab w:val="right" w:leader="dot" w:pos="9072"/>
              </w:tabs>
              <w:spacing w:after="60"/>
              <w:ind w:left="232" w:hanging="232"/>
              <w:rPr>
                <w:rFonts w:ascii="Times New Roman" w:hAnsi="Times New Roman" w:cs="Iskoola Pota"/>
                <w:spacing w:val="-3"/>
                <w:sz w:val="28"/>
                <w:lang w:val="en-GB" w:bidi="si-LK"/>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001165C4" w:rsidRPr="001165C4">
              <w:rPr>
                <w:rFonts w:ascii="Times New Roman" w:hAnsi="Times New Roman" w:cs="Iskoola Pota" w:hint="cs"/>
                <w:spacing w:val="-3"/>
                <w:sz w:val="28"/>
                <w:cs/>
                <w:lang w:val="en-GB" w:bidi="si-LK"/>
              </w:rPr>
              <w:t>තිරසාර</w:t>
            </w:r>
            <w:r w:rsidR="001165C4" w:rsidRPr="001165C4">
              <w:rPr>
                <w:rFonts w:ascii="Times New Roman" w:hAnsi="Times New Roman" w:cs="Iskoola Pota"/>
                <w:spacing w:val="-3"/>
                <w:sz w:val="28"/>
                <w:cs/>
                <w:lang w:val="en-GB" w:bidi="si-LK"/>
              </w:rPr>
              <w:t xml:space="preserve"> </w:t>
            </w:r>
            <w:r w:rsidR="001165C4" w:rsidRPr="001165C4">
              <w:rPr>
                <w:rFonts w:ascii="Times New Roman" w:hAnsi="Times New Roman" w:cs="Iskoola Pota" w:hint="cs"/>
                <w:spacing w:val="-3"/>
                <w:sz w:val="28"/>
                <w:cs/>
                <w:lang w:val="en-GB" w:bidi="si-LK"/>
              </w:rPr>
              <w:t>ඉඩම්</w:t>
            </w:r>
            <w:r w:rsidR="001165C4" w:rsidRPr="001165C4">
              <w:rPr>
                <w:rFonts w:ascii="Times New Roman" w:hAnsi="Times New Roman" w:cs="Iskoola Pota"/>
                <w:spacing w:val="-3"/>
                <w:sz w:val="28"/>
                <w:cs/>
                <w:lang w:val="en-GB" w:bidi="si-LK"/>
              </w:rPr>
              <w:t xml:space="preserve"> </w:t>
            </w:r>
            <w:r w:rsidR="001165C4" w:rsidRPr="001165C4">
              <w:rPr>
                <w:rFonts w:ascii="Times New Roman" w:hAnsi="Times New Roman" w:cs="Iskoola Pota" w:hint="cs"/>
                <w:spacing w:val="-3"/>
                <w:sz w:val="28"/>
                <w:cs/>
                <w:lang w:val="en-GB" w:bidi="si-LK"/>
              </w:rPr>
              <w:t>කළමනාකරණය</w:t>
            </w:r>
            <w:r w:rsidR="001165C4" w:rsidRPr="001165C4">
              <w:rPr>
                <w:rFonts w:ascii="Times New Roman" w:hAnsi="Times New Roman" w:cs="Iskoola Pota"/>
                <w:spacing w:val="-3"/>
                <w:sz w:val="28"/>
                <w:cs/>
                <w:lang w:val="en-GB" w:bidi="si-LK"/>
              </w:rPr>
              <w:t xml:space="preserve">  </w:t>
            </w:r>
            <w:r w:rsidR="001165C4">
              <w:rPr>
                <w:rFonts w:ascii="Times New Roman" w:hAnsi="Times New Roman" w:cs="Iskoola Pota" w:hint="cs"/>
                <w:spacing w:val="-3"/>
                <w:sz w:val="28"/>
                <w:cs/>
                <w:lang w:val="en-GB" w:bidi="si-LK"/>
              </w:rPr>
              <w:t xml:space="preserve">සමඟ එක්ව වැඩ කිරීමට තරුණ ප්‍රජාව/ ඉදිරි පරපුර දිරිමත් කිරීම </w:t>
            </w:r>
          </w:p>
        </w:tc>
        <w:tc>
          <w:tcPr>
            <w:tcW w:w="364" w:type="dxa"/>
          </w:tcPr>
          <w:p w14:paraId="282E7D13"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1A810172"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62212716"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2CE56B6F"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6279588C" w14:textId="77777777" w:rsidTr="00FD2E34">
        <w:tc>
          <w:tcPr>
            <w:tcW w:w="7413" w:type="dxa"/>
          </w:tcPr>
          <w:p w14:paraId="2FC2525D" w14:textId="7C05008C" w:rsidR="001165C4" w:rsidRPr="00DE2D41" w:rsidRDefault="00FD2E34" w:rsidP="0062656E">
            <w:pPr>
              <w:tabs>
                <w:tab w:val="left" w:pos="232"/>
                <w:tab w:val="right" w:leader="dot" w:pos="9072"/>
              </w:tabs>
              <w:spacing w:after="60"/>
              <w:ind w:left="232" w:hanging="232"/>
              <w:rPr>
                <w:rFonts w:ascii="Times New Roman" w:hAnsi="Times New Roman" w:cs="Iskoola Pota"/>
                <w:spacing w:val="-3"/>
                <w:sz w:val="28"/>
                <w:lang w:val="en-GB" w:bidi="si-LK"/>
              </w:rPr>
            </w:pPr>
            <w:r w:rsidRPr="00DE2D41">
              <w:rPr>
                <w:rFonts w:ascii="Times New Roman" w:hAnsi="Times New Roman" w:cs="Times New Roman"/>
                <w:spacing w:val="-3"/>
                <w:sz w:val="28"/>
                <w:lang w:val="en-GB"/>
              </w:rPr>
              <w:sym w:font="Wingdings 2" w:char="F030"/>
            </w:r>
            <w:r w:rsidRPr="00DE2D41">
              <w:rPr>
                <w:rFonts w:ascii="Times New Roman" w:hAnsi="Times New Roman" w:cs="Times New Roman"/>
                <w:spacing w:val="-3"/>
                <w:sz w:val="28"/>
                <w:lang w:val="en-GB"/>
              </w:rPr>
              <w:tab/>
            </w:r>
            <w:r w:rsidR="001165C4" w:rsidRPr="00DE2D41">
              <w:rPr>
                <w:rFonts w:ascii="Times New Roman" w:hAnsi="Times New Roman" w:cs="Iskoola Pota" w:hint="cs"/>
                <w:spacing w:val="-3"/>
                <w:sz w:val="28"/>
                <w:cs/>
                <w:lang w:val="en-GB" w:bidi="si-LK"/>
              </w:rPr>
              <w:t>තිරසාර</w:t>
            </w:r>
            <w:r w:rsidR="001165C4" w:rsidRPr="00DE2D41">
              <w:rPr>
                <w:rFonts w:ascii="Times New Roman" w:hAnsi="Times New Roman" w:cs="Iskoola Pota"/>
                <w:spacing w:val="-3"/>
                <w:sz w:val="28"/>
                <w:cs/>
                <w:lang w:val="en-GB" w:bidi="si-LK"/>
              </w:rPr>
              <w:t xml:space="preserve"> </w:t>
            </w:r>
            <w:r w:rsidR="001165C4" w:rsidRPr="00DE2D41">
              <w:rPr>
                <w:rFonts w:ascii="Times New Roman" w:hAnsi="Times New Roman" w:cs="Iskoola Pota" w:hint="cs"/>
                <w:spacing w:val="-3"/>
                <w:sz w:val="28"/>
                <w:cs/>
                <w:lang w:val="en-GB" w:bidi="si-LK"/>
              </w:rPr>
              <w:t>ඉඩම්</w:t>
            </w:r>
            <w:r w:rsidR="001165C4" w:rsidRPr="00DE2D41">
              <w:rPr>
                <w:rFonts w:ascii="Times New Roman" w:hAnsi="Times New Roman" w:cs="Iskoola Pota"/>
                <w:spacing w:val="-3"/>
                <w:sz w:val="28"/>
                <w:cs/>
                <w:lang w:val="en-GB" w:bidi="si-LK"/>
              </w:rPr>
              <w:t xml:space="preserve"> </w:t>
            </w:r>
            <w:r w:rsidR="001165C4" w:rsidRPr="00DE2D41">
              <w:rPr>
                <w:rFonts w:ascii="Times New Roman" w:hAnsi="Times New Roman" w:cs="Iskoola Pota" w:hint="cs"/>
                <w:spacing w:val="-3"/>
                <w:sz w:val="28"/>
                <w:cs/>
                <w:lang w:val="en-GB" w:bidi="si-LK"/>
              </w:rPr>
              <w:t>කළමනාකරණ තාක්ෂණයන්</w:t>
            </w:r>
            <w:r w:rsidR="001165C4" w:rsidRPr="00DE2D41">
              <w:rPr>
                <w:rFonts w:ascii="Times New Roman" w:hAnsi="Times New Roman" w:cs="Iskoola Pota"/>
                <w:spacing w:val="-3"/>
                <w:sz w:val="28"/>
                <w:cs/>
                <w:lang w:val="en-GB" w:bidi="si-LK"/>
              </w:rPr>
              <w:t xml:space="preserve">  </w:t>
            </w:r>
            <w:r w:rsidR="001165C4" w:rsidRPr="00DE2D41">
              <w:rPr>
                <w:rFonts w:ascii="Times New Roman" w:hAnsi="Times New Roman" w:cs="Iskoola Pota" w:hint="cs"/>
                <w:spacing w:val="-3"/>
                <w:sz w:val="28"/>
                <w:cs/>
                <w:lang w:val="en-GB" w:bidi="si-LK"/>
              </w:rPr>
              <w:t>ක්‍රියාත්මක කිරීමට බාධාවක්</w:t>
            </w:r>
            <w:r w:rsidR="001165C4" w:rsidRPr="00DE2D41">
              <w:rPr>
                <w:rFonts w:ascii="Times New Roman" w:hAnsi="Times New Roman" w:cs="Iskoola Pota"/>
                <w:spacing w:val="-3"/>
                <w:sz w:val="28"/>
                <w:cs/>
                <w:lang w:val="en-GB" w:bidi="si-LK"/>
              </w:rPr>
              <w:t xml:space="preserve"> </w:t>
            </w:r>
            <w:r w:rsidR="00DE4945" w:rsidRPr="00DE2D41">
              <w:rPr>
                <w:rFonts w:ascii="Times New Roman" w:hAnsi="Times New Roman" w:cs="Iskoola Pota" w:hint="cs"/>
                <w:spacing w:val="-3"/>
                <w:sz w:val="28"/>
                <w:cs/>
                <w:lang w:val="en-GB" w:bidi="si-LK"/>
              </w:rPr>
              <w:t xml:space="preserve">වී ඇති </w:t>
            </w:r>
            <w:r w:rsidR="001165C4" w:rsidRPr="00DE2D41">
              <w:rPr>
                <w:rFonts w:ascii="Times New Roman" w:hAnsi="Times New Roman" w:cs="Iskoola Pota"/>
                <w:spacing w:val="-3"/>
                <w:sz w:val="28"/>
                <w:cs/>
                <w:lang w:val="en-GB" w:bidi="si-LK"/>
              </w:rPr>
              <w:t xml:space="preserve"> </w:t>
            </w:r>
            <w:r w:rsidR="001165C4" w:rsidRPr="00DE2D41">
              <w:rPr>
                <w:rFonts w:ascii="Times New Roman" w:hAnsi="Times New Roman" w:cs="Iskoola Pota" w:hint="cs"/>
                <w:spacing w:val="-3"/>
                <w:sz w:val="28"/>
                <w:cs/>
                <w:lang w:val="en-GB" w:bidi="si-LK"/>
              </w:rPr>
              <w:t>ඉඩම් භුක්තිය</w:t>
            </w:r>
            <w:r w:rsidR="001165C4" w:rsidRPr="00DE2D41">
              <w:rPr>
                <w:rFonts w:ascii="Times New Roman" w:hAnsi="Times New Roman" w:cs="Iskoola Pota"/>
                <w:spacing w:val="-3"/>
                <w:sz w:val="28"/>
                <w:cs/>
                <w:lang w:val="en-GB" w:bidi="si-LK"/>
              </w:rPr>
              <w:t xml:space="preserve"> / </w:t>
            </w:r>
            <w:r w:rsidR="001165C4" w:rsidRPr="00DE2D41">
              <w:rPr>
                <w:rFonts w:ascii="Times New Roman" w:hAnsi="Times New Roman" w:cs="Iskoola Pota" w:hint="cs"/>
                <w:spacing w:val="-3"/>
                <w:sz w:val="28"/>
                <w:cs/>
                <w:lang w:val="en-GB" w:bidi="si-LK"/>
              </w:rPr>
              <w:t>පරිශීලක</w:t>
            </w:r>
            <w:r w:rsidR="001165C4" w:rsidRPr="00DE2D41">
              <w:rPr>
                <w:rFonts w:ascii="Times New Roman" w:hAnsi="Times New Roman" w:cs="Iskoola Pota"/>
                <w:spacing w:val="-3"/>
                <w:sz w:val="28"/>
                <w:cs/>
                <w:lang w:val="en-GB" w:bidi="si-LK"/>
              </w:rPr>
              <w:t xml:space="preserve"> </w:t>
            </w:r>
            <w:r w:rsidR="001165C4" w:rsidRPr="00DE2D41">
              <w:rPr>
                <w:rFonts w:ascii="Times New Roman" w:hAnsi="Times New Roman" w:cs="Iskoola Pota" w:hint="cs"/>
                <w:spacing w:val="-3"/>
                <w:sz w:val="28"/>
                <w:cs/>
                <w:lang w:val="en-GB" w:bidi="si-LK"/>
              </w:rPr>
              <w:t>අයිතිවාසිකම්</w:t>
            </w:r>
            <w:r w:rsidR="001165C4" w:rsidRPr="00DE2D41">
              <w:rPr>
                <w:rFonts w:ascii="Times New Roman" w:hAnsi="Times New Roman" w:cs="Iskoola Pota"/>
                <w:spacing w:val="-3"/>
                <w:sz w:val="28"/>
                <w:cs/>
                <w:lang w:val="en-GB" w:bidi="si-LK"/>
              </w:rPr>
              <w:t xml:space="preserve"> </w:t>
            </w:r>
            <w:r w:rsidR="001165C4" w:rsidRPr="00DE2D41">
              <w:rPr>
                <w:rFonts w:ascii="Times New Roman" w:hAnsi="Times New Roman" w:cs="Iskoola Pota" w:hint="cs"/>
                <w:spacing w:val="-3"/>
                <w:sz w:val="28"/>
                <w:cs/>
                <w:lang w:val="en-GB" w:bidi="si-LK"/>
              </w:rPr>
              <w:t>පිළිබඳ</w:t>
            </w:r>
            <w:r w:rsidR="001165C4" w:rsidRPr="00DE2D41">
              <w:rPr>
                <w:rFonts w:ascii="Times New Roman" w:hAnsi="Times New Roman" w:cs="Iskoola Pota"/>
                <w:spacing w:val="-3"/>
                <w:sz w:val="28"/>
                <w:cs/>
                <w:lang w:val="en-GB" w:bidi="si-LK"/>
              </w:rPr>
              <w:t xml:space="preserve"> </w:t>
            </w:r>
            <w:r w:rsidR="001165C4" w:rsidRPr="00DE2D41">
              <w:rPr>
                <w:rFonts w:ascii="Times New Roman" w:hAnsi="Times New Roman" w:cs="Iskoola Pota" w:hint="cs"/>
                <w:spacing w:val="-3"/>
                <w:sz w:val="28"/>
                <w:cs/>
                <w:lang w:val="en-GB" w:bidi="si-LK"/>
              </w:rPr>
              <w:t>ගැටළු</w:t>
            </w:r>
            <w:r w:rsidR="001165C4" w:rsidRPr="00DE2D41">
              <w:rPr>
                <w:rFonts w:ascii="Times New Roman" w:hAnsi="Times New Roman" w:cs="Iskoola Pota"/>
                <w:spacing w:val="-3"/>
                <w:sz w:val="28"/>
                <w:cs/>
                <w:lang w:val="en-GB" w:bidi="si-LK"/>
              </w:rPr>
              <w:t xml:space="preserve"> </w:t>
            </w:r>
            <w:r w:rsidR="001165C4" w:rsidRPr="00DE2D41">
              <w:rPr>
                <w:rFonts w:ascii="Times New Roman" w:hAnsi="Times New Roman" w:cs="Iskoola Pota" w:hint="cs"/>
                <w:spacing w:val="-3"/>
                <w:sz w:val="28"/>
                <w:cs/>
                <w:lang w:val="en-GB" w:bidi="si-LK"/>
              </w:rPr>
              <w:t>වැඩි</w:t>
            </w:r>
            <w:r w:rsidR="001165C4" w:rsidRPr="00DE2D41">
              <w:rPr>
                <w:rFonts w:ascii="Times New Roman" w:hAnsi="Times New Roman" w:cs="Iskoola Pota"/>
                <w:spacing w:val="-3"/>
                <w:sz w:val="28"/>
                <w:cs/>
                <w:lang w:val="en-GB" w:bidi="si-LK"/>
              </w:rPr>
              <w:t xml:space="preserve"> </w:t>
            </w:r>
            <w:r w:rsidR="001165C4" w:rsidRPr="00DE2D41">
              <w:rPr>
                <w:rFonts w:ascii="Times New Roman" w:hAnsi="Times New Roman" w:cs="Iskoola Pota" w:hint="cs"/>
                <w:spacing w:val="-3"/>
                <w:sz w:val="28"/>
                <w:cs/>
                <w:lang w:val="en-GB" w:bidi="si-LK"/>
              </w:rPr>
              <w:t>දියුණු</w:t>
            </w:r>
            <w:r w:rsidR="001165C4" w:rsidRPr="00DE2D41">
              <w:rPr>
                <w:rFonts w:ascii="Times New Roman" w:hAnsi="Times New Roman" w:cs="Iskoola Pota"/>
                <w:spacing w:val="-3"/>
                <w:sz w:val="28"/>
                <w:cs/>
                <w:lang w:val="en-GB" w:bidi="si-LK"/>
              </w:rPr>
              <w:t xml:space="preserve"> </w:t>
            </w:r>
            <w:r w:rsidR="001165C4" w:rsidRPr="00DE2D41">
              <w:rPr>
                <w:rFonts w:ascii="Times New Roman" w:hAnsi="Times New Roman" w:cs="Iskoola Pota" w:hint="cs"/>
                <w:spacing w:val="-3"/>
                <w:sz w:val="28"/>
                <w:cs/>
                <w:lang w:val="en-GB" w:bidi="si-LK"/>
              </w:rPr>
              <w:t>කිරීම</w:t>
            </w:r>
            <w:r w:rsidR="001165C4" w:rsidRPr="00DE2D41">
              <w:rPr>
                <w:rFonts w:ascii="Times New Roman" w:hAnsi="Times New Roman" w:cs="Times New Roman"/>
                <w:spacing w:val="-3"/>
                <w:sz w:val="28"/>
                <w:lang w:val="en-GB"/>
              </w:rPr>
              <w:t>?</w:t>
            </w:r>
          </w:p>
          <w:p w14:paraId="393BA796" w14:textId="16997B9B" w:rsidR="00FD2E34" w:rsidRPr="00DE2D41" w:rsidRDefault="00FD2E34" w:rsidP="0062656E">
            <w:pPr>
              <w:tabs>
                <w:tab w:val="left" w:pos="232"/>
                <w:tab w:val="right" w:leader="dot" w:pos="9072"/>
              </w:tabs>
              <w:spacing w:after="60"/>
              <w:ind w:left="232" w:hanging="232"/>
              <w:rPr>
                <w:rFonts w:ascii="Times New Roman" w:hAnsi="Times New Roman" w:cs="Iskoola Pota"/>
                <w:lang w:val="en-GB" w:bidi="si-LK"/>
              </w:rPr>
            </w:pPr>
          </w:p>
        </w:tc>
        <w:tc>
          <w:tcPr>
            <w:tcW w:w="364" w:type="dxa"/>
          </w:tcPr>
          <w:p w14:paraId="4098FDFC"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356" w:type="dxa"/>
          </w:tcPr>
          <w:p w14:paraId="485473E1"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720" w:type="dxa"/>
          </w:tcPr>
          <w:p w14:paraId="6AEE5594"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c>
          <w:tcPr>
            <w:tcW w:w="584" w:type="dxa"/>
          </w:tcPr>
          <w:p w14:paraId="5455FC9C" w14:textId="77777777" w:rsidR="00FD2E34" w:rsidRPr="001869B9" w:rsidRDefault="00FD2E34" w:rsidP="0062656E">
            <w:pPr>
              <w:tabs>
                <w:tab w:val="right" w:leader="dot" w:pos="9072"/>
              </w:tabs>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p>
        </w:tc>
      </w:tr>
      <w:tr w:rsidR="00FD2E34" w:rsidRPr="001869B9" w14:paraId="5CAEE3DE" w14:textId="77777777" w:rsidTr="00FD2E34">
        <w:tc>
          <w:tcPr>
            <w:tcW w:w="7413" w:type="dxa"/>
          </w:tcPr>
          <w:p w14:paraId="6446E92B" w14:textId="13AAC435" w:rsidR="00FD2E34" w:rsidRPr="001D4539" w:rsidRDefault="00FD2E34" w:rsidP="001D4539">
            <w:pPr>
              <w:tabs>
                <w:tab w:val="left" w:pos="232"/>
                <w:tab w:val="right" w:leader="dot" w:pos="9072"/>
              </w:tabs>
              <w:spacing w:after="60"/>
              <w:ind w:left="232" w:hanging="232"/>
              <w:rPr>
                <w:rFonts w:ascii="Times New Roman" w:hAnsi="Times New Roman" w:cs="Iskoola Pota"/>
                <w:spacing w:val="-3"/>
                <w:sz w:val="28"/>
                <w:lang w:val="en-GB" w:bidi="si-LK"/>
              </w:rPr>
            </w:pPr>
            <w:r w:rsidRPr="001869B9">
              <w:rPr>
                <w:rFonts w:ascii="Times New Roman" w:hAnsi="Times New Roman" w:cs="Times New Roman"/>
                <w:spacing w:val="-3"/>
                <w:sz w:val="28"/>
                <w:lang w:val="en-GB"/>
              </w:rPr>
              <w:lastRenderedPageBreak/>
              <w:sym w:font="Wingdings 2" w:char="F030"/>
            </w:r>
            <w:r w:rsidRPr="001869B9">
              <w:rPr>
                <w:rFonts w:ascii="Times New Roman" w:hAnsi="Times New Roman" w:cs="Times New Roman"/>
                <w:spacing w:val="-3"/>
                <w:sz w:val="28"/>
                <w:lang w:val="en-GB"/>
              </w:rPr>
              <w:tab/>
            </w:r>
            <w:r w:rsidR="00BB09E3">
              <w:rPr>
                <w:rFonts w:ascii="Times New Roman" w:hAnsi="Times New Roman" w:cs="Iskoola Pota" w:hint="cs"/>
                <w:spacing w:val="-3"/>
                <w:sz w:val="28"/>
                <w:cs/>
                <w:lang w:val="en-GB" w:bidi="si-LK"/>
              </w:rPr>
              <w:t>ආහාර සුරක්‍ෂිතතාවය</w:t>
            </w:r>
            <w:r w:rsidR="001D4539">
              <w:rPr>
                <w:rFonts w:ascii="Times New Roman" w:hAnsi="Times New Roman" w:cs="Iskoola Pota" w:hint="cs"/>
                <w:spacing w:val="-3"/>
                <w:sz w:val="28"/>
                <w:cs/>
                <w:lang w:val="en-GB" w:bidi="si-LK"/>
              </w:rPr>
              <w:t xml:space="preserve"> වැඩි දියුණු කිරීමට</w:t>
            </w:r>
            <w:r w:rsidR="00BB09E3">
              <w:rPr>
                <w:rFonts w:ascii="Times New Roman" w:hAnsi="Times New Roman" w:cs="Iskoola Pota" w:hint="cs"/>
                <w:spacing w:val="-3"/>
                <w:sz w:val="28"/>
                <w:cs/>
                <w:lang w:val="en-GB" w:bidi="si-LK"/>
              </w:rPr>
              <w:t>/</w:t>
            </w:r>
            <w:r w:rsidR="001D4539">
              <w:rPr>
                <w:rFonts w:ascii="Times New Roman" w:hAnsi="Times New Roman" w:cs="Iskoola Pota" w:hint="cs"/>
                <w:spacing w:val="-3"/>
                <w:sz w:val="28"/>
                <w:cs/>
                <w:lang w:val="en-GB" w:bidi="si-LK"/>
              </w:rPr>
              <w:t xml:space="preserve">පෝෂණය </w:t>
            </w:r>
            <w:r w:rsidR="001D4539" w:rsidRPr="001D4539">
              <w:rPr>
                <w:rFonts w:ascii="Times New Roman" w:hAnsi="Times New Roman" w:cs="Iskoola Pota" w:hint="cs"/>
                <w:spacing w:val="-3"/>
                <w:sz w:val="28"/>
                <w:cs/>
                <w:lang w:val="en-GB" w:bidi="si-LK"/>
              </w:rPr>
              <w:t>වැඩි</w:t>
            </w:r>
            <w:r w:rsidR="001D4539" w:rsidRPr="001D4539">
              <w:rPr>
                <w:rFonts w:ascii="Times New Roman" w:hAnsi="Times New Roman" w:cs="Iskoola Pota"/>
                <w:spacing w:val="-3"/>
                <w:sz w:val="28"/>
                <w:cs/>
                <w:lang w:val="en-GB" w:bidi="si-LK"/>
              </w:rPr>
              <w:t xml:space="preserve"> </w:t>
            </w:r>
            <w:r w:rsidR="001D4539" w:rsidRPr="001D4539">
              <w:rPr>
                <w:rFonts w:ascii="Times New Roman" w:hAnsi="Times New Roman" w:cs="Iskoola Pota" w:hint="cs"/>
                <w:spacing w:val="-3"/>
                <w:sz w:val="28"/>
                <w:cs/>
                <w:lang w:val="en-GB" w:bidi="si-LK"/>
              </w:rPr>
              <w:t>දියුණු</w:t>
            </w:r>
            <w:r w:rsidR="001D4539" w:rsidRPr="001D4539">
              <w:rPr>
                <w:rFonts w:ascii="Times New Roman" w:hAnsi="Times New Roman" w:cs="Iskoola Pota"/>
                <w:spacing w:val="-3"/>
                <w:sz w:val="28"/>
                <w:cs/>
                <w:lang w:val="en-GB" w:bidi="si-LK"/>
              </w:rPr>
              <w:t xml:space="preserve"> </w:t>
            </w:r>
            <w:r w:rsidR="001D4539" w:rsidRPr="001D4539">
              <w:rPr>
                <w:rFonts w:ascii="Times New Roman" w:hAnsi="Times New Roman" w:cs="Iskoola Pota" w:hint="cs"/>
                <w:spacing w:val="-3"/>
                <w:sz w:val="28"/>
                <w:cs/>
                <w:lang w:val="en-GB" w:bidi="si-LK"/>
              </w:rPr>
              <w:t>කිරීමට</w:t>
            </w:r>
            <w:r w:rsidR="001D4539">
              <w:rPr>
                <w:rFonts w:ascii="Times New Roman" w:hAnsi="Times New Roman" w:cs="Iskoola Pota" w:hint="cs"/>
                <w:spacing w:val="-3"/>
                <w:sz w:val="28"/>
                <w:cs/>
                <w:lang w:val="en-GB" w:bidi="si-LK"/>
              </w:rPr>
              <w:t xml:space="preserve"> පෙරමුණ ගැනීම ?</w:t>
            </w:r>
          </w:p>
        </w:tc>
        <w:tc>
          <w:tcPr>
            <w:tcW w:w="364" w:type="dxa"/>
          </w:tcPr>
          <w:p w14:paraId="0F6C0F8F"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3F9D9ADF"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1C4B2026"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091D220E"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50266896" w14:textId="77777777" w:rsidTr="00FD2E34">
        <w:tc>
          <w:tcPr>
            <w:tcW w:w="7413" w:type="dxa"/>
          </w:tcPr>
          <w:p w14:paraId="3C68A42D" w14:textId="0508B0D0" w:rsidR="00FD2E34" w:rsidRPr="001869B9" w:rsidRDefault="00FD2E34" w:rsidP="001D4539">
            <w:pPr>
              <w:tabs>
                <w:tab w:val="left" w:pos="232"/>
                <w:tab w:val="right" w:leader="dot" w:pos="9072"/>
              </w:tabs>
              <w:spacing w:after="60"/>
              <w:ind w:left="232" w:hanging="232"/>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001D4539">
              <w:rPr>
                <w:rFonts w:ascii="Times New Roman" w:hAnsi="Times New Roman" w:cs="Iskoola Pota" w:hint="cs"/>
                <w:spacing w:val="-3"/>
                <w:sz w:val="28"/>
                <w:cs/>
                <w:lang w:val="en-GB" w:bidi="si-LK"/>
              </w:rPr>
              <w:t xml:space="preserve">වෙළඳපොල වෙත ප්‍රවේශවීමට ඇති හැකියාව වැඩි කිරීම </w:t>
            </w:r>
          </w:p>
        </w:tc>
        <w:tc>
          <w:tcPr>
            <w:tcW w:w="364" w:type="dxa"/>
          </w:tcPr>
          <w:p w14:paraId="156F14BD"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617B4796"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517636C8"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3F208912"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5F794895" w14:textId="77777777" w:rsidTr="00FD2E34">
        <w:tc>
          <w:tcPr>
            <w:tcW w:w="7413" w:type="dxa"/>
          </w:tcPr>
          <w:p w14:paraId="6C873069" w14:textId="372FAC93" w:rsidR="00FD2E34" w:rsidRPr="001869B9" w:rsidRDefault="00FD2E34" w:rsidP="00A36FA9">
            <w:pPr>
              <w:tabs>
                <w:tab w:val="left" w:pos="232"/>
                <w:tab w:val="right" w:leader="dot" w:pos="9072"/>
              </w:tabs>
              <w:spacing w:after="60"/>
              <w:ind w:left="232" w:hanging="232"/>
              <w:rPr>
                <w:rFonts w:ascii="Times New Roman" w:hAnsi="Times New Roman" w:cs="Times New Roman"/>
                <w:rtl/>
                <w:cs/>
                <w:lang w:val="en-GB"/>
              </w:rPr>
            </w:pPr>
            <w:r w:rsidRPr="001869B9">
              <w:rPr>
                <w:rFonts w:ascii="Times New Roman" w:hAnsi="Times New Roman" w:cs="Times New Roman"/>
                <w:spacing w:val="-3"/>
                <w:sz w:val="28"/>
                <w:lang w:val="en-GB"/>
              </w:rPr>
              <w:sym w:font="Wingdings 2" w:char="F030"/>
            </w:r>
            <w:r w:rsidR="00023424">
              <w:rPr>
                <w:rFonts w:ascii="Times New Roman" w:hAnsi="Times New Roman" w:cs="Iskoola Pota" w:hint="cs"/>
                <w:spacing w:val="-3"/>
                <w:sz w:val="28"/>
                <w:cs/>
                <w:lang w:val="en-GB" w:bidi="si-LK"/>
              </w:rPr>
              <w:t xml:space="preserve">ජලය සහ සනීපාරක්ෂාවට </w:t>
            </w:r>
            <w:r w:rsidR="00A36FA9" w:rsidRPr="00A36FA9">
              <w:rPr>
                <w:rFonts w:ascii="Times New Roman" w:hAnsi="Times New Roman" w:cs="Iskoola Pota" w:hint="cs"/>
                <w:spacing w:val="-3"/>
                <w:sz w:val="28"/>
                <w:cs/>
                <w:lang w:val="en-GB" w:bidi="si-LK"/>
              </w:rPr>
              <w:t>ප්‍රවේශවීමට</w:t>
            </w:r>
            <w:r w:rsidR="00A36FA9" w:rsidRPr="00A36FA9">
              <w:rPr>
                <w:rFonts w:ascii="Times New Roman" w:hAnsi="Times New Roman" w:cs="Iskoola Pota"/>
                <w:spacing w:val="-3"/>
                <w:sz w:val="28"/>
                <w:cs/>
                <w:lang w:val="en-GB" w:bidi="si-LK"/>
              </w:rPr>
              <w:t xml:space="preserve"> </w:t>
            </w:r>
            <w:r w:rsidR="00A36FA9" w:rsidRPr="00A36FA9">
              <w:rPr>
                <w:rFonts w:ascii="Times New Roman" w:hAnsi="Times New Roman" w:cs="Iskoola Pota" w:hint="cs"/>
                <w:spacing w:val="-3"/>
                <w:sz w:val="28"/>
                <w:cs/>
                <w:lang w:val="en-GB" w:bidi="si-LK"/>
              </w:rPr>
              <w:t>ඇති</w:t>
            </w:r>
            <w:r w:rsidR="00A36FA9" w:rsidRPr="00A36FA9">
              <w:rPr>
                <w:rFonts w:ascii="Times New Roman" w:hAnsi="Times New Roman" w:cs="Iskoola Pota"/>
                <w:spacing w:val="-3"/>
                <w:sz w:val="28"/>
                <w:cs/>
                <w:lang w:val="en-GB" w:bidi="si-LK"/>
              </w:rPr>
              <w:t xml:space="preserve"> </w:t>
            </w:r>
            <w:r w:rsidR="00A36FA9" w:rsidRPr="00A36FA9">
              <w:rPr>
                <w:rFonts w:ascii="Times New Roman" w:hAnsi="Times New Roman" w:cs="Iskoola Pota" w:hint="cs"/>
                <w:spacing w:val="-3"/>
                <w:sz w:val="28"/>
                <w:cs/>
                <w:lang w:val="en-GB" w:bidi="si-LK"/>
              </w:rPr>
              <w:t>හැකියාව</w:t>
            </w:r>
            <w:r w:rsidR="00A36FA9" w:rsidRPr="00A36FA9">
              <w:rPr>
                <w:rFonts w:ascii="Times New Roman" w:hAnsi="Times New Roman" w:cs="Iskoola Pota"/>
                <w:spacing w:val="-3"/>
                <w:sz w:val="28"/>
                <w:cs/>
                <w:lang w:val="en-GB" w:bidi="si-LK"/>
              </w:rPr>
              <w:t xml:space="preserve"> </w:t>
            </w:r>
            <w:r w:rsidR="00A36FA9" w:rsidRPr="00A36FA9">
              <w:rPr>
                <w:rFonts w:ascii="Times New Roman" w:hAnsi="Times New Roman" w:cs="Iskoola Pota" w:hint="cs"/>
                <w:spacing w:val="-3"/>
                <w:sz w:val="28"/>
                <w:cs/>
                <w:lang w:val="en-GB" w:bidi="si-LK"/>
              </w:rPr>
              <w:t>වැඩි</w:t>
            </w:r>
            <w:r w:rsidR="00A36FA9" w:rsidRPr="00A36FA9">
              <w:rPr>
                <w:rFonts w:ascii="Times New Roman" w:hAnsi="Times New Roman" w:cs="Iskoola Pota"/>
                <w:spacing w:val="-3"/>
                <w:sz w:val="28"/>
                <w:cs/>
                <w:lang w:val="en-GB" w:bidi="si-LK"/>
              </w:rPr>
              <w:t xml:space="preserve"> </w:t>
            </w:r>
            <w:r w:rsidR="00A36FA9" w:rsidRPr="00A36FA9">
              <w:rPr>
                <w:rFonts w:ascii="Times New Roman" w:hAnsi="Times New Roman" w:cs="Iskoola Pota" w:hint="cs"/>
                <w:spacing w:val="-3"/>
                <w:sz w:val="28"/>
                <w:cs/>
                <w:lang w:val="en-GB" w:bidi="si-LK"/>
              </w:rPr>
              <w:t>කිරීම</w:t>
            </w:r>
            <w:r w:rsidR="00A36FA9">
              <w:rPr>
                <w:rFonts w:ascii="Times New Roman" w:hAnsi="Times New Roman" w:cs="Iskoola Pota" w:hint="cs"/>
                <w:spacing w:val="-3"/>
                <w:sz w:val="28"/>
                <w:cs/>
                <w:lang w:val="en-GB" w:bidi="si-LK"/>
              </w:rPr>
              <w:t>ට පෙරමුණ ගැනීම?</w:t>
            </w:r>
          </w:p>
        </w:tc>
        <w:tc>
          <w:tcPr>
            <w:tcW w:w="364" w:type="dxa"/>
          </w:tcPr>
          <w:p w14:paraId="195917E5"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09F66777"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4CEBE758"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1116EDC5"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5BD5E6D9" w14:textId="77777777" w:rsidTr="00FD2E34">
        <w:tc>
          <w:tcPr>
            <w:tcW w:w="7413" w:type="dxa"/>
          </w:tcPr>
          <w:p w14:paraId="4AE26002" w14:textId="5C72E7F6" w:rsidR="00FD2E34" w:rsidRPr="001869B9" w:rsidRDefault="00FD2E34" w:rsidP="00A36FA9">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00A36FA9">
              <w:rPr>
                <w:rFonts w:ascii="Times New Roman" w:hAnsi="Times New Roman" w:cs="Iskoola Pota" w:hint="cs"/>
                <w:spacing w:val="-3"/>
                <w:sz w:val="28"/>
                <w:cs/>
                <w:lang w:val="en-GB" w:bidi="si-LK"/>
              </w:rPr>
              <w:t>තිරසාර ශක්ති ප්‍රභවයන් භාවිතය වැඩි කිරීම?</w:t>
            </w:r>
            <w:r w:rsidRPr="001869B9">
              <w:rPr>
                <w:rFonts w:ascii="Times New Roman" w:hAnsi="Times New Roman" w:cs="Times New Roman"/>
                <w:lang w:val="en-GB"/>
              </w:rPr>
              <w:t xml:space="preserve"> </w:t>
            </w:r>
          </w:p>
        </w:tc>
        <w:tc>
          <w:tcPr>
            <w:tcW w:w="364" w:type="dxa"/>
          </w:tcPr>
          <w:p w14:paraId="698A0B6F"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6FE591F0"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551CA49D"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46E401C3"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52EF3A09" w14:textId="77777777" w:rsidTr="00FD2E34">
        <w:tc>
          <w:tcPr>
            <w:tcW w:w="7413" w:type="dxa"/>
          </w:tcPr>
          <w:p w14:paraId="38060D0A" w14:textId="5290B36F" w:rsidR="00FD2E34" w:rsidRPr="001869B9" w:rsidRDefault="00FD2E34" w:rsidP="006A6A4B">
            <w:pPr>
              <w:tabs>
                <w:tab w:val="left" w:pos="232"/>
                <w:tab w:val="right" w:leader="dot" w:pos="9072"/>
              </w:tabs>
              <w:spacing w:after="60"/>
              <w:ind w:left="232" w:hanging="232"/>
              <w:rPr>
                <w:rFonts w:ascii="Times New Roman" w:hAnsi="Times New Roman" w:cs="Times New Roman"/>
                <w:lang w:val="de-CH"/>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 xml:space="preserve"> </w:t>
            </w:r>
            <w:r w:rsidR="006A6A4B" w:rsidRPr="006A6A4B">
              <w:rPr>
                <w:rFonts w:ascii="Times New Roman" w:hAnsi="Times New Roman" w:cs="Iskoola Pota" w:hint="cs"/>
                <w:cs/>
                <w:lang w:val="de-CH" w:bidi="si-LK"/>
              </w:rPr>
              <w:t>දේශගුණික</w:t>
            </w:r>
            <w:r w:rsidR="006A6A4B" w:rsidRPr="006A6A4B">
              <w:rPr>
                <w:rFonts w:ascii="Times New Roman" w:hAnsi="Times New Roman" w:cs="Iskoola Pota"/>
                <w:cs/>
                <w:lang w:val="de-CH" w:bidi="si-LK"/>
              </w:rPr>
              <w:t xml:space="preserve"> </w:t>
            </w:r>
            <w:r w:rsidR="006A6A4B" w:rsidRPr="006A6A4B">
              <w:rPr>
                <w:rFonts w:ascii="Times New Roman" w:hAnsi="Times New Roman" w:cs="Iskoola Pota" w:hint="cs"/>
                <w:cs/>
                <w:lang w:val="de-CH" w:bidi="si-LK"/>
              </w:rPr>
              <w:t>විපර්යාස</w:t>
            </w:r>
            <w:r w:rsidR="006A6A4B" w:rsidRPr="006A6A4B">
              <w:rPr>
                <w:rFonts w:ascii="Times New Roman" w:hAnsi="Times New Roman" w:cs="Iskoola Pota"/>
                <w:cs/>
                <w:lang w:val="de-CH" w:bidi="si-LK"/>
              </w:rPr>
              <w:t xml:space="preserve"> /</w:t>
            </w:r>
            <w:r w:rsidR="006A6A4B">
              <w:rPr>
                <w:rFonts w:ascii="Times New Roman" w:hAnsi="Times New Roman" w:cs="Iskoola Pota" w:hint="cs"/>
                <w:cs/>
                <w:lang w:val="de-CH" w:bidi="si-LK"/>
              </w:rPr>
              <w:t xml:space="preserve">අන්තයන්  </w:t>
            </w:r>
            <w:r w:rsidR="006A6A4B" w:rsidRPr="006A6A4B">
              <w:rPr>
                <w:rFonts w:ascii="Times New Roman" w:hAnsi="Times New Roman" w:cs="Iskoola Pota"/>
                <w:cs/>
                <w:lang w:val="de-CH" w:bidi="si-LK"/>
              </w:rPr>
              <w:t xml:space="preserve"> </w:t>
            </w:r>
            <w:r w:rsidR="006A6A4B" w:rsidRPr="006A6A4B">
              <w:rPr>
                <w:rFonts w:ascii="Times New Roman" w:hAnsi="Times New Roman" w:cs="Iskoola Pota" w:hint="cs"/>
                <w:cs/>
                <w:lang w:val="de-CH" w:bidi="si-LK"/>
              </w:rPr>
              <w:t>හා</w:t>
            </w:r>
            <w:r w:rsidR="006A6A4B" w:rsidRPr="006A6A4B">
              <w:rPr>
                <w:rFonts w:ascii="Times New Roman" w:hAnsi="Times New Roman" w:cs="Iskoola Pota"/>
                <w:cs/>
                <w:lang w:val="de-CH" w:bidi="si-LK"/>
              </w:rPr>
              <w:t xml:space="preserve"> </w:t>
            </w:r>
            <w:r w:rsidR="006A6A4B" w:rsidRPr="006A6A4B">
              <w:rPr>
                <w:rFonts w:ascii="Times New Roman" w:hAnsi="Times New Roman" w:cs="Iskoola Pota" w:hint="cs"/>
                <w:cs/>
                <w:lang w:val="de-CH" w:bidi="si-LK"/>
              </w:rPr>
              <w:t>ව්‍යසන</w:t>
            </w:r>
            <w:r w:rsidR="006A6A4B" w:rsidRPr="006A6A4B">
              <w:rPr>
                <w:rFonts w:ascii="Times New Roman" w:hAnsi="Times New Roman" w:cs="Iskoola Pota"/>
                <w:cs/>
                <w:lang w:val="de-CH" w:bidi="si-LK"/>
              </w:rPr>
              <w:t xml:space="preserve"> </w:t>
            </w:r>
            <w:r w:rsidR="006A6A4B" w:rsidRPr="006A6A4B">
              <w:rPr>
                <w:rFonts w:ascii="Times New Roman" w:hAnsi="Times New Roman" w:cs="Iskoola Pota" w:hint="cs"/>
                <w:cs/>
                <w:lang w:val="de-CH" w:bidi="si-LK"/>
              </w:rPr>
              <w:t>වලට</w:t>
            </w:r>
            <w:r w:rsidR="006A6A4B" w:rsidRPr="006A6A4B">
              <w:rPr>
                <w:rFonts w:ascii="Times New Roman" w:hAnsi="Times New Roman" w:cs="Iskoola Pota"/>
                <w:cs/>
                <w:lang w:val="de-CH" w:bidi="si-LK"/>
              </w:rPr>
              <w:t xml:space="preserve"> </w:t>
            </w:r>
            <w:r w:rsidR="006A6A4B" w:rsidRPr="006A6A4B">
              <w:rPr>
                <w:rFonts w:ascii="Times New Roman" w:hAnsi="Times New Roman" w:cs="Iskoola Pota" w:hint="cs"/>
                <w:cs/>
                <w:lang w:val="de-CH" w:bidi="si-LK"/>
              </w:rPr>
              <w:t>ඉඩම්</w:t>
            </w:r>
            <w:r w:rsidR="006A6A4B" w:rsidRPr="006A6A4B">
              <w:rPr>
                <w:rFonts w:ascii="Times New Roman" w:hAnsi="Times New Roman" w:cs="Iskoola Pota"/>
                <w:cs/>
                <w:lang w:val="de-CH" w:bidi="si-LK"/>
              </w:rPr>
              <w:t xml:space="preserve"> </w:t>
            </w:r>
            <w:r w:rsidR="006A6A4B" w:rsidRPr="006A6A4B">
              <w:rPr>
                <w:rFonts w:ascii="Times New Roman" w:hAnsi="Times New Roman" w:cs="Iskoola Pota" w:hint="cs"/>
                <w:cs/>
                <w:lang w:val="de-CH" w:bidi="si-LK"/>
              </w:rPr>
              <w:t>භාවිතා</w:t>
            </w:r>
            <w:r w:rsidR="006A6A4B" w:rsidRPr="006A6A4B">
              <w:rPr>
                <w:rFonts w:ascii="Times New Roman" w:hAnsi="Times New Roman" w:cs="Iskoola Pota"/>
                <w:cs/>
                <w:lang w:val="de-CH" w:bidi="si-LK"/>
              </w:rPr>
              <w:t xml:space="preserve"> </w:t>
            </w:r>
            <w:r w:rsidR="006A6A4B" w:rsidRPr="006A6A4B">
              <w:rPr>
                <w:rFonts w:ascii="Times New Roman" w:hAnsi="Times New Roman" w:cs="Iskoola Pota" w:hint="cs"/>
                <w:cs/>
                <w:lang w:val="de-CH" w:bidi="si-LK"/>
              </w:rPr>
              <w:t>කරන්නන්ගේ</w:t>
            </w:r>
            <w:r w:rsidR="006A6A4B" w:rsidRPr="006A6A4B">
              <w:rPr>
                <w:rFonts w:ascii="Times New Roman" w:hAnsi="Times New Roman" w:cs="Iskoola Pota"/>
                <w:cs/>
                <w:lang w:val="de-CH" w:bidi="si-LK"/>
              </w:rPr>
              <w:t xml:space="preserve"> </w:t>
            </w:r>
            <w:r w:rsidR="006A6A4B" w:rsidRPr="006A6A4B">
              <w:rPr>
                <w:rFonts w:ascii="Times New Roman" w:hAnsi="Times New Roman" w:cs="Iskoola Pota" w:hint="cs"/>
                <w:cs/>
                <w:lang w:val="de-CH" w:bidi="si-LK"/>
              </w:rPr>
              <w:t>ඔරොත්තු</w:t>
            </w:r>
            <w:r w:rsidR="006A6A4B" w:rsidRPr="006A6A4B">
              <w:rPr>
                <w:rFonts w:ascii="Times New Roman" w:hAnsi="Times New Roman" w:cs="Iskoola Pota"/>
                <w:cs/>
                <w:lang w:val="de-CH" w:bidi="si-LK"/>
              </w:rPr>
              <w:t xml:space="preserve"> </w:t>
            </w:r>
            <w:r w:rsidR="006A6A4B" w:rsidRPr="006A6A4B">
              <w:rPr>
                <w:rFonts w:ascii="Times New Roman" w:hAnsi="Times New Roman" w:cs="Iskoola Pota" w:hint="cs"/>
                <w:cs/>
                <w:lang w:val="de-CH" w:bidi="si-LK"/>
              </w:rPr>
              <w:t>දීමේ</w:t>
            </w:r>
            <w:r w:rsidR="006A6A4B" w:rsidRPr="006A6A4B">
              <w:rPr>
                <w:rFonts w:ascii="Times New Roman" w:hAnsi="Times New Roman" w:cs="Iskoola Pota"/>
                <w:cs/>
                <w:lang w:val="de-CH" w:bidi="si-LK"/>
              </w:rPr>
              <w:t xml:space="preserve"> </w:t>
            </w:r>
            <w:r w:rsidR="006A6A4B" w:rsidRPr="006A6A4B">
              <w:rPr>
                <w:rFonts w:ascii="Times New Roman" w:hAnsi="Times New Roman" w:cs="Iskoola Pota" w:hint="cs"/>
                <w:cs/>
                <w:lang w:val="de-CH" w:bidi="si-LK"/>
              </w:rPr>
              <w:t>හැකියාව</w:t>
            </w:r>
            <w:r w:rsidR="006A6A4B" w:rsidRPr="006A6A4B">
              <w:rPr>
                <w:rFonts w:ascii="Times New Roman" w:hAnsi="Times New Roman" w:cs="Iskoola Pota"/>
                <w:cs/>
                <w:lang w:val="de-CH" w:bidi="si-LK"/>
              </w:rPr>
              <w:t xml:space="preserve"> </w:t>
            </w:r>
            <w:r w:rsidR="006A6A4B" w:rsidRPr="006A6A4B">
              <w:rPr>
                <w:rFonts w:ascii="Times New Roman" w:hAnsi="Times New Roman" w:cs="Iskoola Pota" w:hint="cs"/>
                <w:cs/>
                <w:lang w:val="de-CH" w:bidi="si-LK"/>
              </w:rPr>
              <w:t>වැඩි</w:t>
            </w:r>
            <w:r w:rsidR="006A6A4B" w:rsidRPr="006A6A4B">
              <w:rPr>
                <w:rFonts w:ascii="Times New Roman" w:hAnsi="Times New Roman" w:cs="Iskoola Pota"/>
                <w:cs/>
                <w:lang w:val="de-CH" w:bidi="si-LK"/>
              </w:rPr>
              <w:t xml:space="preserve"> </w:t>
            </w:r>
            <w:r w:rsidR="006A6A4B" w:rsidRPr="006A6A4B">
              <w:rPr>
                <w:rFonts w:ascii="Times New Roman" w:hAnsi="Times New Roman" w:cs="Iskoola Pota" w:hint="cs"/>
                <w:cs/>
                <w:lang w:val="de-CH" w:bidi="si-LK"/>
              </w:rPr>
              <w:t>දියුණු</w:t>
            </w:r>
            <w:r w:rsidR="006A6A4B" w:rsidRPr="006A6A4B">
              <w:rPr>
                <w:rFonts w:ascii="Times New Roman" w:hAnsi="Times New Roman" w:cs="Iskoola Pota"/>
                <w:cs/>
                <w:lang w:val="de-CH" w:bidi="si-LK"/>
              </w:rPr>
              <w:t xml:space="preserve"> </w:t>
            </w:r>
            <w:r w:rsidR="006A6A4B" w:rsidRPr="006A6A4B">
              <w:rPr>
                <w:rFonts w:ascii="Times New Roman" w:hAnsi="Times New Roman" w:cs="Iskoola Pota" w:hint="cs"/>
                <w:cs/>
                <w:lang w:val="de-CH" w:bidi="si-LK"/>
              </w:rPr>
              <w:t>කිරීම</w:t>
            </w:r>
            <w:r w:rsidRPr="001869B9">
              <w:rPr>
                <w:rFonts w:ascii="Times New Roman" w:hAnsi="Times New Roman" w:cs="Times New Roman"/>
                <w:lang w:val="de-CH"/>
              </w:rPr>
              <w:t>?</w:t>
            </w:r>
          </w:p>
        </w:tc>
        <w:tc>
          <w:tcPr>
            <w:tcW w:w="364" w:type="dxa"/>
          </w:tcPr>
          <w:p w14:paraId="5B2F1C49"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395D0CB0"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41BC928E"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7A4F2A86"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278D2A40" w14:textId="77777777" w:rsidTr="00FD2E34">
        <w:tc>
          <w:tcPr>
            <w:tcW w:w="7413" w:type="dxa"/>
          </w:tcPr>
          <w:p w14:paraId="3E92590A" w14:textId="3935A34E" w:rsidR="00FD2E34" w:rsidRPr="001869B9" w:rsidRDefault="00FD2E34" w:rsidP="006A6A4B">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006A6A4B">
              <w:rPr>
                <w:rFonts w:ascii="Times New Roman" w:hAnsi="Times New Roman" w:cs="Iskoola Pota" w:hint="cs"/>
                <w:spacing w:val="-3"/>
                <w:sz w:val="28"/>
                <w:cs/>
                <w:lang w:val="en-GB" w:bidi="si-LK"/>
              </w:rPr>
              <w:t>රැකියා අවස්ථාවන්ට සහ අදායම් අවස්ථාවන් වැඩි කිරීම ?</w:t>
            </w:r>
            <w:r w:rsidRPr="001869B9">
              <w:rPr>
                <w:rFonts w:ascii="Times New Roman" w:hAnsi="Times New Roman" w:cs="Times New Roman"/>
                <w:lang w:val="en-GB"/>
              </w:rPr>
              <w:t xml:space="preserve"> </w:t>
            </w:r>
          </w:p>
        </w:tc>
        <w:tc>
          <w:tcPr>
            <w:tcW w:w="364" w:type="dxa"/>
          </w:tcPr>
          <w:p w14:paraId="0F6EB272"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24C082C7"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0865CB16"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442CC6B6"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r w:rsidR="00FD2E34" w:rsidRPr="001869B9" w14:paraId="75189D7B" w14:textId="77777777" w:rsidTr="00FD2E34">
        <w:tc>
          <w:tcPr>
            <w:tcW w:w="7413" w:type="dxa"/>
          </w:tcPr>
          <w:p w14:paraId="6D9AA141" w14:textId="1175E976" w:rsidR="00FD2E34" w:rsidRPr="001869B9" w:rsidRDefault="00FD2E34" w:rsidP="006A6A4B">
            <w:pPr>
              <w:tabs>
                <w:tab w:val="left" w:pos="232"/>
                <w:tab w:val="right" w:leader="dot" w:pos="9072"/>
              </w:tabs>
              <w:spacing w:after="60"/>
              <w:ind w:left="232" w:hanging="232"/>
              <w:rPr>
                <w:rFonts w:ascii="Times New Roman" w:hAnsi="Times New Roman" w:cs="Times New Roman"/>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spacing w:val="-3"/>
                <w:sz w:val="28"/>
                <w:lang w:val="en-GB"/>
              </w:rPr>
              <w:tab/>
            </w:r>
            <w:r w:rsidR="006A6A4B">
              <w:rPr>
                <w:rFonts w:ascii="Times New Roman" w:hAnsi="Times New Roman" w:cs="Iskoola Pota" w:hint="cs"/>
                <w:cs/>
                <w:lang w:val="en-GB" w:bidi="si-LK"/>
              </w:rPr>
              <w:t>වෙනත් (සඳහන් කරන්න</w:t>
            </w:r>
            <w:r w:rsidRPr="001869B9">
              <w:rPr>
                <w:rFonts w:ascii="Times New Roman" w:hAnsi="Times New Roman" w:cs="Times New Roman"/>
                <w:lang w:val="en-GB"/>
              </w:rPr>
              <w:t>): ………………..</w:t>
            </w:r>
          </w:p>
        </w:tc>
        <w:tc>
          <w:tcPr>
            <w:tcW w:w="364" w:type="dxa"/>
          </w:tcPr>
          <w:p w14:paraId="602929CE"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356" w:type="dxa"/>
          </w:tcPr>
          <w:p w14:paraId="2635B2F5"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720" w:type="dxa"/>
          </w:tcPr>
          <w:p w14:paraId="751F22CA"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c>
          <w:tcPr>
            <w:tcW w:w="584" w:type="dxa"/>
          </w:tcPr>
          <w:p w14:paraId="46868BA7" w14:textId="77777777" w:rsidR="00FD2E34" w:rsidRPr="001869B9" w:rsidRDefault="00FD2E34" w:rsidP="0062656E">
            <w:pPr>
              <w:tabs>
                <w:tab w:val="right" w:leader="dot" w:pos="9072"/>
              </w:tabs>
              <w:rPr>
                <w:rFonts w:ascii="Times New Roman" w:hAnsi="Times New Roman" w:cs="Times New Roman"/>
                <w:spacing w:val="-3"/>
                <w:sz w:val="28"/>
                <w:lang w:val="en-GB"/>
              </w:rPr>
            </w:pPr>
            <w:r w:rsidRPr="001869B9">
              <w:rPr>
                <w:rFonts w:ascii="Times New Roman" w:hAnsi="Times New Roman" w:cs="Times New Roman"/>
                <w:spacing w:val="-3"/>
                <w:sz w:val="28"/>
                <w:lang w:val="en-GB"/>
              </w:rPr>
              <w:sym w:font="Wingdings 2" w:char="F030"/>
            </w:r>
          </w:p>
        </w:tc>
      </w:tr>
    </w:tbl>
    <w:p w14:paraId="28C7179A" w14:textId="77777777" w:rsidR="00FD2E34" w:rsidRPr="001869B9" w:rsidRDefault="00FD2E34" w:rsidP="0098016F">
      <w:pPr>
        <w:rPr>
          <w:rFonts w:ascii="Times New Roman" w:hAnsi="Times New Roman" w:cs="Times New Roman"/>
          <w:lang w:eastAsia="en-GB"/>
        </w:rPr>
      </w:pPr>
    </w:p>
    <w:p w14:paraId="54B7B984" w14:textId="366F6016" w:rsidR="0098016F" w:rsidRPr="001869B9" w:rsidRDefault="00BF0BA9" w:rsidP="00FD2E34">
      <w:pPr>
        <w:pStyle w:val="Heading1"/>
        <w:rPr>
          <w:rFonts w:ascii="Times New Roman" w:hAnsi="Times New Roman" w:cs="Times New Roman"/>
          <w:lang w:eastAsia="en-GB"/>
        </w:rPr>
      </w:pPr>
      <w:r>
        <w:rPr>
          <w:rFonts w:ascii="Times New Roman" w:hAnsi="Times New Roman" w:cs="Iskoola Pota" w:hint="cs"/>
          <w:cs/>
          <w:lang w:bidi="si-LK"/>
        </w:rPr>
        <w:t xml:space="preserve">ප්‍රවේශයන්හි නියැලී සිටින පාර්ශවකරුවන් </w:t>
      </w:r>
    </w:p>
    <w:p w14:paraId="4C90B1E7" w14:textId="77777777" w:rsidR="00FD2E34" w:rsidRPr="001869B9" w:rsidRDefault="00FD2E34" w:rsidP="00FD2E34">
      <w:pPr>
        <w:tabs>
          <w:tab w:val="left" w:pos="-720"/>
          <w:tab w:val="left" w:pos="1985"/>
        </w:tabs>
        <w:suppressAutoHyphens/>
        <w:spacing w:after="0"/>
        <w:rPr>
          <w:rFonts w:ascii="Times New Roman" w:hAnsi="Times New Roman" w:cs="Times New Roman"/>
          <w:b/>
          <w:i/>
          <w:lang w:val="en-GB"/>
        </w:rPr>
      </w:pPr>
    </w:p>
    <w:p w14:paraId="0C4E8290" w14:textId="4D31E17D" w:rsidR="00FD2E34" w:rsidRPr="001869B9" w:rsidRDefault="00BF0BA9" w:rsidP="00FD2E34">
      <w:pPr>
        <w:tabs>
          <w:tab w:val="left" w:pos="-720"/>
          <w:tab w:val="left" w:pos="1985"/>
        </w:tabs>
        <w:suppressAutoHyphens/>
        <w:spacing w:after="0"/>
        <w:rPr>
          <w:rFonts w:ascii="Times New Roman" w:hAnsi="Times New Roman" w:cs="Times New Roman"/>
          <w:b/>
          <w:i/>
          <w:lang w:val="en-GB"/>
        </w:rPr>
      </w:pPr>
      <w:r w:rsidRPr="00BF0BA9">
        <w:rPr>
          <w:rFonts w:ascii="Times New Roman" w:hAnsi="Times New Roman" w:cs="Iskoola Pota" w:hint="cs"/>
          <w:b/>
          <w:i/>
          <w:cs/>
          <w:lang w:val="en-GB" w:bidi="si-LK"/>
        </w:rPr>
        <w:t>පාර්ශවකරුවන්</w:t>
      </w:r>
      <w:r>
        <w:rPr>
          <w:rFonts w:ascii="Times New Roman" w:hAnsi="Times New Roman" w:cs="Iskoola Pota" w:hint="cs"/>
          <w:b/>
          <w:i/>
          <w:cs/>
          <w:lang w:val="en-GB" w:bidi="si-LK"/>
        </w:rPr>
        <w:t xml:space="preserve"> කවුද/</w:t>
      </w:r>
      <w:r w:rsidRPr="00BF0BA9">
        <w:rPr>
          <w:rFonts w:ascii="Times New Roman" w:hAnsi="Times New Roman" w:cs="Iskoola Pota" w:hint="cs"/>
          <w:b/>
          <w:i/>
          <w:cs/>
          <w:lang w:val="en-GB" w:bidi="si-LK"/>
        </w:rPr>
        <w:t xml:space="preserve"> ප්‍රවේශයන්හි</w:t>
      </w:r>
      <w:r w:rsidRPr="00BF0BA9">
        <w:rPr>
          <w:rFonts w:ascii="Times New Roman" w:hAnsi="Times New Roman" w:cs="Iskoola Pota"/>
          <w:b/>
          <w:i/>
          <w:cs/>
          <w:lang w:val="en-GB" w:bidi="si-LK"/>
        </w:rPr>
        <w:t xml:space="preserve"> </w:t>
      </w:r>
      <w:r w:rsidRPr="00BF0BA9">
        <w:rPr>
          <w:rFonts w:ascii="Times New Roman" w:hAnsi="Times New Roman" w:cs="Iskoola Pota" w:hint="cs"/>
          <w:b/>
          <w:i/>
          <w:cs/>
          <w:lang w:val="en-GB" w:bidi="si-LK"/>
        </w:rPr>
        <w:t>නියැලී</w:t>
      </w:r>
      <w:r w:rsidRPr="00BF0BA9">
        <w:rPr>
          <w:rFonts w:ascii="Times New Roman" w:hAnsi="Times New Roman" w:cs="Iskoola Pota"/>
          <w:b/>
          <w:i/>
          <w:cs/>
          <w:lang w:val="en-GB" w:bidi="si-LK"/>
        </w:rPr>
        <w:t xml:space="preserve"> </w:t>
      </w:r>
      <w:r w:rsidRPr="00BF0BA9">
        <w:rPr>
          <w:rFonts w:ascii="Times New Roman" w:hAnsi="Times New Roman" w:cs="Iskoola Pota" w:hint="cs"/>
          <w:b/>
          <w:i/>
          <w:cs/>
          <w:lang w:val="en-GB" w:bidi="si-LK"/>
        </w:rPr>
        <w:t>සිටින</w:t>
      </w:r>
      <w:r>
        <w:rPr>
          <w:rFonts w:ascii="Times New Roman" w:hAnsi="Times New Roman" w:cs="Iskoola Pota" w:hint="cs"/>
          <w:b/>
          <w:i/>
          <w:cs/>
          <w:lang w:val="en-GB" w:bidi="si-LK"/>
        </w:rPr>
        <w:t>,</w:t>
      </w:r>
      <w:r w:rsidRPr="00BF0BA9">
        <w:rPr>
          <w:rFonts w:ascii="Times New Roman" w:hAnsi="Times New Roman" w:cs="Iskoola Pota"/>
          <w:b/>
          <w:i/>
          <w:cs/>
          <w:lang w:val="en-GB" w:bidi="si-LK"/>
        </w:rPr>
        <w:t xml:space="preserve"> </w:t>
      </w:r>
      <w:r>
        <w:rPr>
          <w:rFonts w:ascii="Times New Roman" w:hAnsi="Times New Roman" w:cs="Iskoola Pota" w:hint="cs"/>
          <w:b/>
          <w:i/>
          <w:cs/>
          <w:lang w:val="en-GB" w:bidi="si-LK"/>
        </w:rPr>
        <w:t>ක්‍රියාත්මක කරන පිරිස් කවුද?</w:t>
      </w:r>
    </w:p>
    <w:p w14:paraId="15544A35" w14:textId="77777777" w:rsidR="0086752D" w:rsidRDefault="00FD2E34" w:rsidP="00F25479">
      <w:pPr>
        <w:tabs>
          <w:tab w:val="left" w:pos="-720"/>
        </w:tabs>
        <w:suppressAutoHyphens/>
        <w:spacing w:after="0"/>
        <w:rPr>
          <w:rFonts w:ascii="Times New Roman" w:hAnsi="Times New Roman" w:cs="Iskoola Pota"/>
          <w:lang w:val="en-GB" w:bidi="si-LK"/>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0086752D" w:rsidRPr="0086752D">
        <w:rPr>
          <w:rFonts w:ascii="Times New Roman" w:hAnsi="Times New Roman" w:cs="Iskoola Pota" w:hint="cs"/>
          <w:cs/>
          <w:lang w:val="en-GB" w:bidi="si-LK"/>
        </w:rPr>
        <w:t>දේශීය</w:t>
      </w:r>
      <w:r w:rsidR="0086752D" w:rsidRPr="0086752D">
        <w:rPr>
          <w:rFonts w:ascii="Times New Roman" w:hAnsi="Times New Roman" w:cs="Iskoola Pota"/>
          <w:cs/>
          <w:lang w:val="en-GB" w:bidi="si-LK"/>
        </w:rPr>
        <w:t xml:space="preserve"> </w:t>
      </w:r>
      <w:r w:rsidR="0086752D" w:rsidRPr="0086752D">
        <w:rPr>
          <w:rFonts w:ascii="Times New Roman" w:hAnsi="Times New Roman" w:cs="Iskoola Pota" w:hint="cs"/>
          <w:cs/>
          <w:lang w:val="en-GB" w:bidi="si-LK"/>
        </w:rPr>
        <w:t>ඉඩම්</w:t>
      </w:r>
      <w:r w:rsidR="0086752D" w:rsidRPr="0086752D">
        <w:rPr>
          <w:rFonts w:ascii="Times New Roman" w:hAnsi="Times New Roman" w:cs="Iskoola Pota"/>
          <w:cs/>
          <w:lang w:val="en-GB" w:bidi="si-LK"/>
        </w:rPr>
        <w:t xml:space="preserve"> </w:t>
      </w:r>
      <w:r w:rsidR="0086752D" w:rsidRPr="0086752D">
        <w:rPr>
          <w:rFonts w:ascii="Times New Roman" w:hAnsi="Times New Roman" w:cs="Iskoola Pota" w:hint="cs"/>
          <w:cs/>
          <w:lang w:val="en-GB" w:bidi="si-LK"/>
        </w:rPr>
        <w:t>භාවිතා</w:t>
      </w:r>
      <w:r w:rsidR="0086752D" w:rsidRPr="0086752D">
        <w:rPr>
          <w:rFonts w:ascii="Times New Roman" w:hAnsi="Times New Roman" w:cs="Iskoola Pota"/>
          <w:cs/>
          <w:lang w:val="en-GB" w:bidi="si-LK"/>
        </w:rPr>
        <w:t xml:space="preserve"> </w:t>
      </w:r>
      <w:r w:rsidR="0086752D" w:rsidRPr="0086752D">
        <w:rPr>
          <w:rFonts w:ascii="Times New Roman" w:hAnsi="Times New Roman" w:cs="Iskoola Pota" w:hint="cs"/>
          <w:cs/>
          <w:lang w:val="en-GB" w:bidi="si-LK"/>
        </w:rPr>
        <w:t>කරන්නන්</w:t>
      </w:r>
      <w:r w:rsidR="0086752D" w:rsidRPr="0086752D">
        <w:rPr>
          <w:rFonts w:ascii="Times New Roman" w:hAnsi="Times New Roman" w:cs="Iskoola Pota"/>
          <w:cs/>
          <w:lang w:val="en-GB" w:bidi="si-LK"/>
        </w:rPr>
        <w:t xml:space="preserve"> / </w:t>
      </w:r>
      <w:r w:rsidR="0086752D" w:rsidRPr="0086752D">
        <w:rPr>
          <w:rFonts w:ascii="Times New Roman" w:hAnsi="Times New Roman" w:cs="Iskoola Pota" w:hint="cs"/>
          <w:cs/>
          <w:lang w:val="en-GB" w:bidi="si-LK"/>
        </w:rPr>
        <w:t>ප්‍රාදේශීය</w:t>
      </w:r>
      <w:r w:rsidR="0086752D" w:rsidRPr="0086752D">
        <w:rPr>
          <w:rFonts w:ascii="Times New Roman" w:hAnsi="Times New Roman" w:cs="Iskoola Pota"/>
          <w:cs/>
          <w:lang w:val="en-GB" w:bidi="si-LK"/>
        </w:rPr>
        <w:t xml:space="preserve"> </w:t>
      </w:r>
      <w:r w:rsidR="0086752D" w:rsidRPr="0086752D">
        <w:rPr>
          <w:rFonts w:ascii="Times New Roman" w:hAnsi="Times New Roman" w:cs="Iskoola Pota" w:hint="cs"/>
          <w:cs/>
          <w:lang w:val="en-GB" w:bidi="si-LK"/>
        </w:rPr>
        <w:t>ප්‍රජාවන්</w:t>
      </w:r>
    </w:p>
    <w:p w14:paraId="292BE68D" w14:textId="404B3BAA" w:rsidR="00FD2E34" w:rsidRPr="0086752D" w:rsidRDefault="00FD2E34" w:rsidP="00F25479">
      <w:pPr>
        <w:tabs>
          <w:tab w:val="left" w:pos="-720"/>
        </w:tabs>
        <w:suppressAutoHyphens/>
        <w:spacing w:after="0"/>
        <w:rPr>
          <w:rFonts w:ascii="Times New Roman" w:hAnsi="Times New Roman" w:cs="Iskoola Pota"/>
          <w:spacing w:val="-3"/>
          <w:lang w:val="en-GB" w:bidi="si-LK"/>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0086752D">
        <w:rPr>
          <w:rFonts w:ascii="Times New Roman" w:hAnsi="Times New Roman" w:cs="Iskoola Pota" w:hint="cs"/>
          <w:cs/>
          <w:lang w:val="en-GB" w:bidi="si-LK"/>
        </w:rPr>
        <w:t xml:space="preserve">ප්‍රජා මූලික සංවිධාන </w:t>
      </w:r>
    </w:p>
    <w:p w14:paraId="1438701D" w14:textId="722636E9" w:rsidR="00FD2E34" w:rsidRPr="0086752D" w:rsidRDefault="00FD2E34" w:rsidP="00F25479">
      <w:pPr>
        <w:tabs>
          <w:tab w:val="left" w:pos="-720"/>
        </w:tabs>
        <w:suppressAutoHyphens/>
        <w:spacing w:after="0"/>
        <w:rPr>
          <w:rFonts w:ascii="Times New Roman" w:hAnsi="Times New Roman" w:cs="Iskoola Pota"/>
          <w:lang w:val="en-GB" w:bidi="si-LK"/>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0086752D">
        <w:rPr>
          <w:rFonts w:ascii="Times New Roman" w:hAnsi="Times New Roman" w:cs="Iskoola Pota" w:hint="cs"/>
          <w:cs/>
          <w:lang w:val="en-GB" w:bidi="si-LK"/>
        </w:rPr>
        <w:t xml:space="preserve">තිරසාර ඉඩම් කළමනාකරණ විශේෂඥයින්/කෘෂිකර්ම උපදේශකවරුන් </w:t>
      </w:r>
    </w:p>
    <w:p w14:paraId="5431C78D" w14:textId="46787F3D" w:rsidR="00FD2E34" w:rsidRPr="0086752D" w:rsidRDefault="00FD2E34" w:rsidP="00F25479">
      <w:pPr>
        <w:suppressAutoHyphens/>
        <w:spacing w:after="0"/>
        <w:rPr>
          <w:rFonts w:ascii="Times New Roman" w:hAnsi="Times New Roman" w:cs="Iskoola Pota"/>
          <w:noProof/>
          <w:spacing w:val="-3"/>
          <w:lang w:val="en-GB" w:eastAsia="de-CH" w:bidi="si-LK"/>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0086752D">
        <w:rPr>
          <w:rFonts w:ascii="Times New Roman" w:hAnsi="Times New Roman" w:cs="Iskoola Pota" w:hint="cs"/>
          <w:spacing w:val="-3"/>
          <w:cs/>
          <w:lang w:val="en-GB" w:bidi="si-LK"/>
        </w:rPr>
        <w:t xml:space="preserve">පර්යේෂකයන් </w:t>
      </w:r>
    </w:p>
    <w:p w14:paraId="14C13CD9" w14:textId="2BA2B80A" w:rsidR="00FD2E34" w:rsidRPr="001869B9" w:rsidRDefault="00FD2E34" w:rsidP="00F25479">
      <w:pPr>
        <w:tabs>
          <w:tab w:val="left" w:pos="-720"/>
        </w:tabs>
        <w:suppressAutoHyphens/>
        <w:spacing w:after="0"/>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0086752D">
        <w:rPr>
          <w:rFonts w:ascii="Times New Roman" w:hAnsi="Times New Roman" w:cs="Iskoola Pota" w:hint="cs"/>
          <w:cs/>
          <w:lang w:val="en-GB" w:bidi="si-LK"/>
        </w:rPr>
        <w:t xml:space="preserve">ගුරුවරුන්/පාසැල් ළමුන්/ශිෂ්‍යයන් </w:t>
      </w:r>
      <w:r w:rsidRPr="001869B9">
        <w:rPr>
          <w:rFonts w:ascii="Times New Roman" w:hAnsi="Times New Roman" w:cs="Times New Roman"/>
          <w:lang w:val="en-GB"/>
        </w:rPr>
        <w:t xml:space="preserve"> </w:t>
      </w:r>
    </w:p>
    <w:p w14:paraId="54481564" w14:textId="7EC8CE52" w:rsidR="00FD2E34" w:rsidRPr="0086752D" w:rsidRDefault="00FD2E34" w:rsidP="00F25479">
      <w:pPr>
        <w:tabs>
          <w:tab w:val="left" w:pos="-720"/>
        </w:tabs>
        <w:suppressAutoHyphens/>
        <w:spacing w:after="0"/>
        <w:rPr>
          <w:rFonts w:ascii="Times New Roman" w:hAnsi="Times New Roman" w:cs="Iskoola Pota"/>
          <w:spacing w:val="-3"/>
          <w:lang w:val="en-GB" w:bidi="si-LK"/>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0086752D">
        <w:rPr>
          <w:rFonts w:ascii="Times New Roman" w:hAnsi="Times New Roman" w:cs="Iskoola Pota" w:hint="cs"/>
          <w:spacing w:val="-3"/>
          <w:cs/>
          <w:lang w:val="en-GB" w:bidi="si-LK"/>
        </w:rPr>
        <w:t xml:space="preserve">රාජ්‍ය නොවන සංවිධාන </w:t>
      </w:r>
    </w:p>
    <w:p w14:paraId="6C697EE2" w14:textId="6C5628CB" w:rsidR="00FD2E34" w:rsidRPr="0086752D" w:rsidRDefault="00FD2E34" w:rsidP="00F25479">
      <w:pPr>
        <w:tabs>
          <w:tab w:val="left" w:pos="-720"/>
        </w:tabs>
        <w:suppressAutoHyphens/>
        <w:spacing w:after="0"/>
        <w:rPr>
          <w:rFonts w:ascii="Times New Roman" w:hAnsi="Times New Roman" w:cs="Iskoola Pota"/>
          <w:spacing w:val="-3"/>
          <w:lang w:val="en-GB" w:bidi="si-LK"/>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0086752D">
        <w:rPr>
          <w:rFonts w:ascii="Times New Roman" w:hAnsi="Times New Roman" w:cs="Iskoola Pota" w:hint="cs"/>
          <w:spacing w:val="-3"/>
          <w:cs/>
          <w:lang w:val="en-GB" w:bidi="si-LK"/>
        </w:rPr>
        <w:t xml:space="preserve">පෞද්ගලික අංශය </w:t>
      </w:r>
    </w:p>
    <w:p w14:paraId="263590F9" w14:textId="1064F134" w:rsidR="00FD2E34" w:rsidRPr="0086752D" w:rsidRDefault="00FD2E34" w:rsidP="00F25479">
      <w:pPr>
        <w:tabs>
          <w:tab w:val="left" w:pos="-720"/>
        </w:tabs>
        <w:suppressAutoHyphens/>
        <w:spacing w:after="0"/>
        <w:rPr>
          <w:rFonts w:ascii="Times New Roman" w:hAnsi="Times New Roman" w:cs="Iskoola Pota"/>
          <w:spacing w:val="-3"/>
          <w:lang w:val="en-GB" w:bidi="si-LK"/>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0086752D">
        <w:rPr>
          <w:rFonts w:ascii="Times New Roman" w:hAnsi="Times New Roman" w:cs="Iskoola Pota" w:hint="cs"/>
          <w:spacing w:val="-3"/>
          <w:cs/>
          <w:lang w:val="en-GB" w:bidi="si-LK"/>
        </w:rPr>
        <w:t xml:space="preserve">පළාත් පාලන </w:t>
      </w:r>
    </w:p>
    <w:p w14:paraId="70077772" w14:textId="6A94955D" w:rsidR="00FD2E34" w:rsidRPr="001869B9" w:rsidRDefault="00FD2E34" w:rsidP="00F25479">
      <w:pPr>
        <w:tabs>
          <w:tab w:val="left" w:pos="-720"/>
        </w:tabs>
        <w:suppressAutoHyphens/>
        <w:spacing w:after="0"/>
        <w:ind w:left="308" w:hanging="308"/>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0086752D">
        <w:rPr>
          <w:rFonts w:ascii="Times New Roman" w:hAnsi="Times New Roman" w:cs="Iskoola Pota" w:hint="cs"/>
          <w:spacing w:val="-8"/>
          <w:cs/>
          <w:lang w:val="en-GB" w:bidi="si-LK"/>
        </w:rPr>
        <w:t xml:space="preserve">ජාතික රජය </w:t>
      </w:r>
      <w:r w:rsidRPr="001869B9">
        <w:rPr>
          <w:rFonts w:ascii="Times New Roman" w:hAnsi="Times New Roman" w:cs="Times New Roman"/>
          <w:spacing w:val="-8"/>
          <w:lang w:val="en-GB"/>
        </w:rPr>
        <w:t xml:space="preserve"> (</w:t>
      </w:r>
      <w:r w:rsidR="0086752D">
        <w:rPr>
          <w:rFonts w:ascii="Times New Roman" w:hAnsi="Times New Roman" w:cs="Iskoola Pota" w:hint="cs"/>
          <w:spacing w:val="-8"/>
          <w:cs/>
          <w:lang w:val="en-GB" w:bidi="si-LK"/>
        </w:rPr>
        <w:t>සැලසුම්කරුවන්/තීරණ ගන්නන්</w:t>
      </w:r>
      <w:r w:rsidRPr="001869B9">
        <w:rPr>
          <w:rFonts w:ascii="Times New Roman" w:hAnsi="Times New Roman" w:cs="Times New Roman"/>
          <w:spacing w:val="-8"/>
          <w:lang w:val="en-GB"/>
        </w:rPr>
        <w:t>)</w:t>
      </w:r>
    </w:p>
    <w:p w14:paraId="697E4C32" w14:textId="345311A3" w:rsidR="00FD2E34" w:rsidRPr="00BC5B5D" w:rsidRDefault="00FD2E34" w:rsidP="00F25479">
      <w:pPr>
        <w:tabs>
          <w:tab w:val="left" w:pos="-720"/>
        </w:tabs>
        <w:suppressAutoHyphens/>
        <w:spacing w:after="0"/>
        <w:rPr>
          <w:rFonts w:ascii="Times New Roman" w:hAnsi="Times New Roman" w:cs="Iskoola Pota"/>
          <w:spacing w:val="-3"/>
          <w:lang w:val="en-GB" w:bidi="si-LK"/>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00BC5B5D">
        <w:rPr>
          <w:rFonts w:ascii="Times New Roman" w:hAnsi="Times New Roman" w:cs="Iskoola Pota" w:hint="cs"/>
          <w:spacing w:val="-3"/>
          <w:cs/>
          <w:lang w:val="en-GB" w:bidi="si-LK"/>
        </w:rPr>
        <w:t xml:space="preserve">අන්තර්ජාතික ආයතන </w:t>
      </w:r>
    </w:p>
    <w:p w14:paraId="43A646C7" w14:textId="55B29BA2" w:rsidR="00F25479" w:rsidRPr="001869B9" w:rsidRDefault="00FD2E34" w:rsidP="00F25479">
      <w:pPr>
        <w:tabs>
          <w:tab w:val="left" w:pos="-720"/>
        </w:tabs>
        <w:suppressAutoHyphens/>
        <w:spacing w:after="0"/>
        <w:rPr>
          <w:rFonts w:ascii="Times New Roman" w:hAnsi="Times New Roman" w:cs="Times New Roman"/>
          <w:spacing w:val="-3"/>
          <w:lang w:val="en-GB"/>
        </w:rPr>
      </w:pPr>
      <w:r w:rsidRPr="001869B9">
        <w:rPr>
          <w:rFonts w:ascii="Times New Roman" w:hAnsi="Times New Roman" w:cs="Times New Roman"/>
          <w:spacing w:val="-3"/>
          <w:sz w:val="28"/>
          <w:lang w:val="en-GB"/>
        </w:rPr>
        <w:sym w:font="Wingdings 2" w:char="F030"/>
      </w:r>
      <w:r w:rsidRPr="001869B9">
        <w:rPr>
          <w:rFonts w:ascii="Times New Roman" w:hAnsi="Times New Roman" w:cs="Times New Roman"/>
          <w:lang w:val="en-GB"/>
        </w:rPr>
        <w:t xml:space="preserve">  </w:t>
      </w:r>
      <w:r w:rsidR="00BC5B5D">
        <w:rPr>
          <w:rFonts w:ascii="Times New Roman" w:hAnsi="Times New Roman" w:cs="Iskoola Pota" w:hint="cs"/>
          <w:cs/>
          <w:lang w:val="en-GB" w:bidi="si-LK"/>
        </w:rPr>
        <w:t>වෙනත් (සඳහන් කරන්න</w:t>
      </w:r>
      <w:r w:rsidRPr="001869B9">
        <w:rPr>
          <w:rFonts w:ascii="Times New Roman" w:hAnsi="Times New Roman" w:cs="Times New Roman"/>
          <w:spacing w:val="-3"/>
          <w:lang w:val="en-GB"/>
        </w:rPr>
        <w:t>): ...........................................</w:t>
      </w:r>
    </w:p>
    <w:p w14:paraId="042E7C2E" w14:textId="5F96BCEA" w:rsidR="0098016F" w:rsidRPr="001869B9" w:rsidRDefault="00CD2AA8" w:rsidP="00F25479">
      <w:pPr>
        <w:tabs>
          <w:tab w:val="left" w:pos="-720"/>
        </w:tabs>
        <w:suppressAutoHyphens/>
        <w:spacing w:after="0"/>
        <w:rPr>
          <w:rFonts w:ascii="Times New Roman" w:hAnsi="Times New Roman" w:cs="Times New Roman"/>
          <w:spacing w:val="-3"/>
          <w:lang w:val="en-GB"/>
        </w:rPr>
      </w:pPr>
      <w:r>
        <w:rPr>
          <w:rFonts w:ascii="Times New Roman" w:hAnsi="Times New Roman" w:cs="Iskoola Pota" w:hint="cs"/>
          <w:cs/>
          <w:lang w:val="en-GB" w:bidi="si-LK"/>
        </w:rPr>
        <w:t>පාර්ශවකරුවන් කිහිපදෙනෙක් සම්බන්ධවන්නේ නම් ප්‍රමුඛ ආයතනය සඳහන් කරන්න:</w:t>
      </w:r>
    </w:p>
    <w:p w14:paraId="7BF84139" w14:textId="024B3DB6" w:rsidR="00F25479" w:rsidRPr="001869B9" w:rsidRDefault="00CD2AA8" w:rsidP="00F25479">
      <w:pPr>
        <w:tabs>
          <w:tab w:val="left" w:pos="-720"/>
          <w:tab w:val="right" w:leader="dot" w:pos="9356"/>
        </w:tabs>
        <w:suppressAutoHyphens/>
        <w:spacing w:after="0"/>
        <w:rPr>
          <w:rFonts w:ascii="Times New Roman" w:hAnsi="Times New Roman" w:cs="Times New Roman"/>
          <w:lang w:val="en-GB"/>
        </w:rPr>
      </w:pPr>
      <w:r>
        <w:rPr>
          <w:rFonts w:ascii="Times New Roman" w:hAnsi="Times New Roman" w:cs="Iskoola Pota" w:hint="cs"/>
          <w:cs/>
          <w:lang w:val="en-GB" w:bidi="si-LK"/>
        </w:rPr>
        <w:t>අදහස්</w:t>
      </w:r>
      <w:r w:rsidR="0098016F" w:rsidRPr="001869B9">
        <w:rPr>
          <w:rFonts w:ascii="Times New Roman" w:hAnsi="Times New Roman" w:cs="Times New Roman"/>
          <w:lang w:val="en-GB"/>
        </w:rPr>
        <w:t xml:space="preserve">: </w:t>
      </w:r>
      <w:r w:rsidR="0098016F" w:rsidRPr="001869B9">
        <w:rPr>
          <w:rFonts w:ascii="Times New Roman" w:hAnsi="Times New Roman" w:cs="Times New Roman"/>
          <w:lang w:val="en-GB"/>
        </w:rPr>
        <w:tab/>
      </w:r>
    </w:p>
    <w:p w14:paraId="02BB5727" w14:textId="680B33D4" w:rsidR="00F25479" w:rsidRPr="001869B9" w:rsidRDefault="00F25479" w:rsidP="00F25479">
      <w:pPr>
        <w:tabs>
          <w:tab w:val="left" w:pos="-720"/>
          <w:tab w:val="right" w:leader="dot" w:pos="9356"/>
        </w:tabs>
        <w:suppressAutoHyphens/>
        <w:spacing w:after="0"/>
        <w:rPr>
          <w:rFonts w:ascii="Times New Roman" w:hAnsi="Times New Roman" w:cs="Times New Roman"/>
          <w:lang w:val="en-GB"/>
        </w:rPr>
      </w:pPr>
    </w:p>
    <w:p w14:paraId="4BF13932" w14:textId="27A1FCD6" w:rsidR="0098016F" w:rsidRPr="00DE2D41" w:rsidRDefault="00BF0BA9" w:rsidP="00F25479">
      <w:pPr>
        <w:pStyle w:val="Heading1"/>
        <w:rPr>
          <w:rFonts w:ascii="Times New Roman" w:hAnsi="Times New Roman" w:cs="Times New Roman"/>
        </w:rPr>
      </w:pPr>
      <w:r w:rsidRPr="00DE2D41">
        <w:rPr>
          <w:rFonts w:ascii="Times New Roman" w:hAnsi="Times New Roman" w:cs="Iskoola Pota" w:hint="cs"/>
          <w:cs/>
          <w:lang w:bidi="si-LK"/>
        </w:rPr>
        <w:t xml:space="preserve">තාක්ෂණයන්හි චායාරුප </w:t>
      </w:r>
    </w:p>
    <w:p w14:paraId="7E3F8A67" w14:textId="5B8758CE" w:rsidR="00B16D48" w:rsidRPr="001869B9" w:rsidRDefault="00B16D48" w:rsidP="00B16D48">
      <w:pPr>
        <w:pStyle w:val="Heading2"/>
        <w:numPr>
          <w:ilvl w:val="0"/>
          <w:numId w:val="0"/>
        </w:numPr>
        <w:ind w:left="576"/>
        <w:rPr>
          <w:rFonts w:ascii="Times New Roman" w:hAnsi="Times New Roman" w:cs="Times New Roman"/>
        </w:rPr>
      </w:pPr>
    </w:p>
    <w:p w14:paraId="7266BB03" w14:textId="6A215CAC" w:rsidR="006515F3" w:rsidRPr="001869B9" w:rsidRDefault="006515F3" w:rsidP="006515F3">
      <w:pPr>
        <w:rPr>
          <w:rFonts w:ascii="Times New Roman" w:hAnsi="Times New Roman" w:cs="Times New Roman"/>
          <w:lang w:eastAsia="en-GB"/>
        </w:rPr>
      </w:pPr>
    </w:p>
    <w:p w14:paraId="1CED129F" w14:textId="4DF012F6" w:rsidR="006515F3" w:rsidRPr="001869B9" w:rsidRDefault="006515F3" w:rsidP="006515F3">
      <w:pPr>
        <w:rPr>
          <w:rFonts w:ascii="Times New Roman" w:hAnsi="Times New Roman" w:cs="Times New Roman"/>
          <w:lang w:eastAsia="en-GB"/>
        </w:rPr>
      </w:pPr>
    </w:p>
    <w:p w14:paraId="0E143FDC" w14:textId="39E2A241" w:rsidR="006515F3" w:rsidRPr="001869B9" w:rsidRDefault="006515F3" w:rsidP="006515F3">
      <w:pPr>
        <w:rPr>
          <w:rFonts w:ascii="Times New Roman" w:hAnsi="Times New Roman" w:cs="Times New Roman"/>
          <w:lang w:eastAsia="en-GB"/>
        </w:rPr>
      </w:pPr>
    </w:p>
    <w:p w14:paraId="46776E75" w14:textId="6ED545FC" w:rsidR="006515F3" w:rsidRPr="001869B9" w:rsidRDefault="006515F3" w:rsidP="006515F3">
      <w:pPr>
        <w:rPr>
          <w:rFonts w:ascii="Times New Roman" w:hAnsi="Times New Roman" w:cs="Times New Roman"/>
          <w:lang w:eastAsia="en-GB"/>
        </w:rPr>
      </w:pPr>
    </w:p>
    <w:p w14:paraId="06EAB954" w14:textId="75D48AD4" w:rsidR="006515F3" w:rsidRPr="001869B9" w:rsidRDefault="006515F3" w:rsidP="006515F3">
      <w:pPr>
        <w:rPr>
          <w:rFonts w:ascii="Times New Roman" w:hAnsi="Times New Roman" w:cs="Times New Roman"/>
          <w:lang w:eastAsia="en-GB"/>
        </w:rPr>
      </w:pPr>
    </w:p>
    <w:p w14:paraId="75DED382" w14:textId="00652308" w:rsidR="006515F3" w:rsidRPr="001869B9" w:rsidRDefault="006515F3" w:rsidP="006515F3">
      <w:pPr>
        <w:rPr>
          <w:rFonts w:ascii="Times New Roman" w:hAnsi="Times New Roman" w:cs="Times New Roman"/>
          <w:lang w:eastAsia="en-GB"/>
        </w:rPr>
      </w:pPr>
    </w:p>
    <w:p w14:paraId="42FDA6AC" w14:textId="17EFFA3E" w:rsidR="006515F3" w:rsidRPr="001869B9" w:rsidRDefault="006515F3" w:rsidP="006515F3">
      <w:pPr>
        <w:rPr>
          <w:rFonts w:ascii="Times New Roman" w:hAnsi="Times New Roman" w:cs="Times New Roman"/>
          <w:lang w:eastAsia="en-GB"/>
        </w:rPr>
      </w:pPr>
    </w:p>
    <w:p w14:paraId="6C5FD1A5" w14:textId="32FA9ED4" w:rsidR="006515F3" w:rsidRPr="001869B9" w:rsidRDefault="006515F3" w:rsidP="006515F3">
      <w:pPr>
        <w:rPr>
          <w:rFonts w:ascii="Times New Roman" w:hAnsi="Times New Roman" w:cs="Times New Roman"/>
          <w:lang w:eastAsia="en-GB"/>
        </w:rPr>
      </w:pPr>
    </w:p>
    <w:p w14:paraId="53ABF678" w14:textId="071B3011" w:rsidR="006515F3" w:rsidRPr="001869B9" w:rsidRDefault="006515F3" w:rsidP="006515F3">
      <w:pPr>
        <w:rPr>
          <w:rFonts w:ascii="Times New Roman" w:hAnsi="Times New Roman" w:cs="Times New Roman"/>
          <w:lang w:eastAsia="en-GB"/>
        </w:rPr>
      </w:pPr>
    </w:p>
    <w:p w14:paraId="390FA0D1" w14:textId="279944F3" w:rsidR="006515F3" w:rsidRPr="001869B9" w:rsidRDefault="006515F3" w:rsidP="006515F3">
      <w:pPr>
        <w:rPr>
          <w:rFonts w:ascii="Times New Roman" w:hAnsi="Times New Roman" w:cs="Times New Roman"/>
          <w:lang w:eastAsia="en-GB"/>
        </w:rPr>
      </w:pPr>
    </w:p>
    <w:p w14:paraId="3DF6DBA5" w14:textId="425519B7" w:rsidR="006515F3" w:rsidRPr="001869B9" w:rsidRDefault="006515F3" w:rsidP="006515F3">
      <w:pPr>
        <w:rPr>
          <w:rFonts w:ascii="Times New Roman" w:hAnsi="Times New Roman" w:cs="Times New Roman"/>
          <w:lang w:eastAsia="en-GB"/>
        </w:rPr>
      </w:pPr>
    </w:p>
    <w:p w14:paraId="33D315FB" w14:textId="77777777" w:rsidR="001869B9" w:rsidRPr="00275994" w:rsidRDefault="001869B9" w:rsidP="00F25479">
      <w:pPr>
        <w:rPr>
          <w:rFonts w:ascii="Times New Roman" w:hAnsi="Times New Roman" w:cs="Iskoola Pota"/>
          <w:lang w:eastAsia="en-GB" w:bidi="si-LK"/>
        </w:rPr>
      </w:pPr>
    </w:p>
    <w:p w14:paraId="567B9ED1" w14:textId="6C35AA73" w:rsidR="0096246B" w:rsidRPr="0096246B" w:rsidRDefault="00275994" w:rsidP="0096246B">
      <w:pPr>
        <w:rPr>
          <w:rFonts w:ascii="Times New Roman" w:hAnsi="Times New Roman" w:cs="Iskoola Pota"/>
          <w:cs/>
          <w:lang w:eastAsia="en-GB" w:bidi="si-LK"/>
        </w:rPr>
      </w:pPr>
      <w:r>
        <w:rPr>
          <w:rFonts w:ascii="Times New Roman" w:hAnsi="Times New Roman" w:cs="Iskoola Pota" w:hint="cs"/>
          <w:cs/>
          <w:lang w:eastAsia="en-GB" w:bidi="si-LK"/>
        </w:rPr>
        <w:t xml:space="preserve">ඇමුණුම </w:t>
      </w:r>
      <w:r w:rsidR="006515F3" w:rsidRPr="001869B9">
        <w:rPr>
          <w:rFonts w:ascii="Times New Roman" w:hAnsi="Times New Roman" w:cs="Times New Roman"/>
          <w:lang w:eastAsia="en-GB"/>
        </w:rPr>
        <w:t xml:space="preserve"> 03:</w:t>
      </w:r>
    </w:p>
    <w:p w14:paraId="20A5F053" w14:textId="156F5C53" w:rsidR="006515F3" w:rsidRPr="001869B9" w:rsidRDefault="0096246B" w:rsidP="0096246B">
      <w:pPr>
        <w:jc w:val="center"/>
        <w:rPr>
          <w:rFonts w:ascii="Times New Roman" w:hAnsi="Times New Roman" w:cs="Times New Roman"/>
          <w:lang w:eastAsia="en-GB"/>
        </w:rPr>
      </w:pPr>
      <w:r w:rsidRPr="0096246B">
        <w:rPr>
          <w:rFonts w:ascii="Times New Roman" w:hAnsi="Times New Roman" w:cs="Iskoola Pota" w:hint="cs"/>
          <w:cs/>
          <w:lang w:eastAsia="en-GB" w:bidi="si-LK"/>
        </w:rPr>
        <w:t>ශ්‍රී</w:t>
      </w:r>
      <w:r w:rsidRPr="0096246B">
        <w:rPr>
          <w:rFonts w:ascii="Times New Roman" w:hAnsi="Times New Roman" w:cs="Iskoola Pota"/>
          <w:cs/>
          <w:lang w:eastAsia="en-GB" w:bidi="si-LK"/>
        </w:rPr>
        <w:t xml:space="preserve"> </w:t>
      </w:r>
      <w:r w:rsidRPr="0096246B">
        <w:rPr>
          <w:rFonts w:ascii="Times New Roman" w:hAnsi="Times New Roman" w:cs="Iskoola Pota" w:hint="cs"/>
          <w:cs/>
          <w:lang w:eastAsia="en-GB" w:bidi="si-LK"/>
        </w:rPr>
        <w:t>ලංකාවේ</w:t>
      </w:r>
      <w:r w:rsidRPr="0096246B">
        <w:rPr>
          <w:rFonts w:ascii="Times New Roman" w:hAnsi="Times New Roman" w:cs="Iskoola Pota"/>
          <w:cs/>
          <w:lang w:eastAsia="en-GB" w:bidi="si-LK"/>
        </w:rPr>
        <w:t xml:space="preserve"> </w:t>
      </w:r>
      <w:r w:rsidRPr="0096246B">
        <w:rPr>
          <w:rFonts w:ascii="Times New Roman" w:hAnsi="Times New Roman" w:cs="Iskoola Pota" w:hint="cs"/>
          <w:cs/>
          <w:lang w:eastAsia="en-GB" w:bidi="si-LK"/>
        </w:rPr>
        <w:t>ඉඩම්</w:t>
      </w:r>
      <w:r w:rsidRPr="0096246B">
        <w:rPr>
          <w:rFonts w:ascii="Times New Roman" w:hAnsi="Times New Roman" w:cs="Iskoola Pota"/>
          <w:cs/>
          <w:lang w:eastAsia="en-GB" w:bidi="si-LK"/>
        </w:rPr>
        <w:t xml:space="preserve"> </w:t>
      </w:r>
      <w:r w:rsidRPr="0096246B">
        <w:rPr>
          <w:rFonts w:ascii="Times New Roman" w:hAnsi="Times New Roman" w:cs="Iskoola Pota" w:hint="cs"/>
          <w:cs/>
          <w:lang w:eastAsia="en-GB" w:bidi="si-LK"/>
        </w:rPr>
        <w:t>හායනය</w:t>
      </w:r>
      <w:r w:rsidRPr="0096246B">
        <w:rPr>
          <w:rFonts w:ascii="Times New Roman" w:hAnsi="Times New Roman" w:cs="Iskoola Pota"/>
          <w:cs/>
          <w:lang w:eastAsia="en-GB" w:bidi="si-LK"/>
        </w:rPr>
        <w:t xml:space="preserve"> </w:t>
      </w:r>
      <w:r w:rsidRPr="0096246B">
        <w:rPr>
          <w:rFonts w:ascii="Times New Roman" w:hAnsi="Times New Roman" w:cs="Iskoola Pota" w:hint="cs"/>
          <w:cs/>
          <w:lang w:eastAsia="en-GB" w:bidi="si-LK"/>
        </w:rPr>
        <w:t>වැළැක්වීම</w:t>
      </w:r>
      <w:r w:rsidRPr="0096246B">
        <w:rPr>
          <w:rFonts w:ascii="Times New Roman" w:hAnsi="Times New Roman" w:cs="Iskoola Pota"/>
          <w:cs/>
          <w:lang w:eastAsia="en-GB" w:bidi="si-LK"/>
        </w:rPr>
        <w:t xml:space="preserve"> </w:t>
      </w:r>
      <w:r w:rsidRPr="0096246B">
        <w:rPr>
          <w:rFonts w:ascii="Times New Roman" w:hAnsi="Times New Roman" w:cs="Iskoola Pota" w:hint="cs"/>
          <w:cs/>
          <w:lang w:eastAsia="en-GB" w:bidi="si-LK"/>
        </w:rPr>
        <w:t>සඳහා</w:t>
      </w:r>
      <w:r w:rsidRPr="0096246B">
        <w:rPr>
          <w:rFonts w:ascii="Times New Roman" w:hAnsi="Times New Roman" w:cs="Iskoola Pota"/>
          <w:cs/>
          <w:lang w:eastAsia="en-GB" w:bidi="si-LK"/>
        </w:rPr>
        <w:t xml:space="preserve"> </w:t>
      </w:r>
      <w:r w:rsidRPr="0096246B">
        <w:rPr>
          <w:rFonts w:ascii="Times New Roman" w:hAnsi="Times New Roman" w:cs="Iskoola Pota" w:hint="cs"/>
          <w:cs/>
          <w:lang w:eastAsia="en-GB" w:bidi="si-LK"/>
        </w:rPr>
        <w:t>වූ</w:t>
      </w:r>
      <w:r w:rsidRPr="0096246B">
        <w:rPr>
          <w:rFonts w:ascii="Times New Roman" w:hAnsi="Times New Roman" w:cs="Iskoola Pota"/>
          <w:cs/>
          <w:lang w:eastAsia="en-GB" w:bidi="si-LK"/>
        </w:rPr>
        <w:t xml:space="preserve"> </w:t>
      </w:r>
      <w:r w:rsidRPr="0096246B">
        <w:rPr>
          <w:rFonts w:ascii="Times New Roman" w:hAnsi="Times New Roman" w:cs="Iskoola Pota" w:hint="cs"/>
          <w:cs/>
          <w:lang w:eastAsia="en-GB" w:bidi="si-LK"/>
        </w:rPr>
        <w:t>ජාතික</w:t>
      </w:r>
      <w:r w:rsidRPr="0096246B">
        <w:rPr>
          <w:rFonts w:ascii="Times New Roman" w:hAnsi="Times New Roman" w:cs="Iskoola Pota"/>
          <w:cs/>
          <w:lang w:eastAsia="en-GB" w:bidi="si-LK"/>
        </w:rPr>
        <w:t xml:space="preserve"> </w:t>
      </w:r>
      <w:r w:rsidRPr="0096246B">
        <w:rPr>
          <w:rFonts w:ascii="Times New Roman" w:hAnsi="Times New Roman" w:cs="Iskoola Pota" w:hint="cs"/>
          <w:cs/>
          <w:lang w:eastAsia="en-GB" w:bidi="si-LK"/>
        </w:rPr>
        <w:t>ක්‍රියාකාරී</w:t>
      </w:r>
      <w:r w:rsidRPr="0096246B">
        <w:rPr>
          <w:rFonts w:ascii="Times New Roman" w:hAnsi="Times New Roman" w:cs="Iskoola Pota"/>
          <w:cs/>
          <w:lang w:eastAsia="en-GB" w:bidi="si-LK"/>
        </w:rPr>
        <w:t xml:space="preserve"> </w:t>
      </w:r>
      <w:r w:rsidRPr="0096246B">
        <w:rPr>
          <w:rFonts w:ascii="Times New Roman" w:hAnsi="Times New Roman" w:cs="Iskoola Pota" w:hint="cs"/>
          <w:cs/>
          <w:lang w:eastAsia="en-GB" w:bidi="si-LK"/>
        </w:rPr>
        <w:t>වැඩසටහනේ</w:t>
      </w:r>
      <w:r w:rsidRPr="0096246B">
        <w:rPr>
          <w:rFonts w:ascii="Times New Roman" w:hAnsi="Times New Roman" w:cs="Iskoola Pota"/>
          <w:cs/>
          <w:lang w:eastAsia="en-GB" w:bidi="si-LK"/>
        </w:rPr>
        <w:t xml:space="preserve"> </w:t>
      </w:r>
      <w:r w:rsidRPr="0096246B">
        <w:rPr>
          <w:rFonts w:ascii="Times New Roman" w:hAnsi="Times New Roman" w:cs="Iskoola Pota" w:hint="cs"/>
          <w:cs/>
          <w:lang w:eastAsia="en-GB" w:bidi="si-LK"/>
        </w:rPr>
        <w:t>ප්‍රගතිය</w:t>
      </w:r>
      <w:r w:rsidRPr="0096246B">
        <w:rPr>
          <w:rFonts w:ascii="Times New Roman" w:hAnsi="Times New Roman" w:cs="Iskoola Pota"/>
          <w:cs/>
          <w:lang w:eastAsia="en-GB" w:bidi="si-LK"/>
        </w:rPr>
        <w:t xml:space="preserve"> </w:t>
      </w:r>
      <w:r w:rsidR="00AC2C43" w:rsidRPr="001869B9">
        <w:rPr>
          <w:rFonts w:ascii="Times New Roman" w:hAnsi="Times New Roman" w:cs="Times New Roman"/>
          <w:lang w:eastAsia="en-GB"/>
        </w:rPr>
        <w:t>2015 - 2024</w:t>
      </w:r>
    </w:p>
    <w:tbl>
      <w:tblPr>
        <w:tblStyle w:val="TableGrid"/>
        <w:tblW w:w="9817" w:type="dxa"/>
        <w:tblLook w:val="04A0" w:firstRow="1" w:lastRow="0" w:firstColumn="1" w:lastColumn="0" w:noHBand="0" w:noVBand="1"/>
      </w:tblPr>
      <w:tblGrid>
        <w:gridCol w:w="424"/>
        <w:gridCol w:w="3449"/>
        <w:gridCol w:w="2247"/>
        <w:gridCol w:w="3697"/>
      </w:tblGrid>
      <w:tr w:rsidR="006515F3" w:rsidRPr="001869B9" w14:paraId="1F85EFC7" w14:textId="615040E0" w:rsidTr="00E45952">
        <w:tc>
          <w:tcPr>
            <w:tcW w:w="424" w:type="dxa"/>
          </w:tcPr>
          <w:p w14:paraId="1051F86E" w14:textId="77777777" w:rsidR="006515F3" w:rsidRPr="001869B9" w:rsidRDefault="006515F3" w:rsidP="001869B9">
            <w:pPr>
              <w:ind w:left="360"/>
              <w:rPr>
                <w:rFonts w:ascii="Times New Roman" w:hAnsi="Times New Roman" w:cs="Times New Roman"/>
                <w:lang w:eastAsia="en-GB"/>
              </w:rPr>
            </w:pPr>
          </w:p>
        </w:tc>
        <w:tc>
          <w:tcPr>
            <w:tcW w:w="3449" w:type="dxa"/>
            <w:vAlign w:val="center"/>
          </w:tcPr>
          <w:p w14:paraId="6E0E49B9" w14:textId="55D9FA56" w:rsidR="006515F3" w:rsidRPr="0096246B" w:rsidRDefault="0096246B" w:rsidP="001869B9">
            <w:pPr>
              <w:rPr>
                <w:rFonts w:ascii="Times New Roman" w:hAnsi="Times New Roman" w:cs="Iskoola Pota"/>
                <w:lang w:eastAsia="en-GB" w:bidi="si-LK"/>
              </w:rPr>
            </w:pPr>
            <w:r>
              <w:rPr>
                <w:rFonts w:ascii="Times New Roman" w:hAnsi="Times New Roman" w:cs="Iskoola Pota" w:hint="cs"/>
                <w:cs/>
                <w:lang w:eastAsia="en-GB" w:bidi="si-LK"/>
              </w:rPr>
              <w:t xml:space="preserve">වැඩසටහන් </w:t>
            </w:r>
          </w:p>
        </w:tc>
        <w:tc>
          <w:tcPr>
            <w:tcW w:w="2247" w:type="dxa"/>
            <w:vAlign w:val="center"/>
          </w:tcPr>
          <w:p w14:paraId="352F3126" w14:textId="76FD3437" w:rsidR="006515F3" w:rsidRPr="001869B9" w:rsidRDefault="0096246B" w:rsidP="0096246B">
            <w:pPr>
              <w:rPr>
                <w:rFonts w:ascii="Times New Roman" w:hAnsi="Times New Roman" w:cs="Times New Roman"/>
                <w:lang w:eastAsia="en-GB"/>
              </w:rPr>
            </w:pPr>
            <w:r>
              <w:rPr>
                <w:rFonts w:ascii="Times New Roman" w:hAnsi="Times New Roman" w:cs="Iskoola Pota" w:hint="cs"/>
                <w:cs/>
                <w:lang w:bidi="si-LK"/>
              </w:rPr>
              <w:t xml:space="preserve">ඔබ ආයතනයේ/සංවිධානයේ  </w:t>
            </w:r>
            <w:r w:rsidRPr="0096246B">
              <w:rPr>
                <w:rFonts w:ascii="Times New Roman" w:hAnsi="Times New Roman" w:cs="Iskoola Pota" w:hint="cs"/>
                <w:cs/>
                <w:lang w:bidi="si-LK"/>
              </w:rPr>
              <w:t>අයවැය</w:t>
            </w:r>
            <w:r w:rsidRPr="0096246B">
              <w:rPr>
                <w:rFonts w:ascii="Times New Roman" w:hAnsi="Times New Roman" w:cs="Iskoola Pota"/>
                <w:cs/>
                <w:lang w:bidi="si-LK"/>
              </w:rPr>
              <w:t xml:space="preserve"> </w:t>
            </w:r>
            <w:r w:rsidRPr="0096246B">
              <w:rPr>
                <w:rFonts w:ascii="Times New Roman" w:hAnsi="Times New Roman" w:cs="Iskoola Pota" w:hint="cs"/>
                <w:cs/>
                <w:lang w:bidi="si-LK"/>
              </w:rPr>
              <w:t>යටතේ</w:t>
            </w:r>
            <w:r w:rsidRPr="0096246B">
              <w:rPr>
                <w:rFonts w:ascii="Times New Roman" w:hAnsi="Times New Roman" w:cs="Iskoola Pota"/>
                <w:cs/>
                <w:lang w:bidi="si-LK"/>
              </w:rPr>
              <w:t xml:space="preserve"> </w:t>
            </w:r>
            <w:r w:rsidRPr="0096246B">
              <w:rPr>
                <w:rFonts w:ascii="Times New Roman" w:hAnsi="Times New Roman" w:cs="Times New Roman"/>
              </w:rPr>
              <w:t xml:space="preserve">2015 </w:t>
            </w:r>
            <w:r w:rsidRPr="0096246B">
              <w:rPr>
                <w:rFonts w:ascii="Times New Roman" w:hAnsi="Times New Roman" w:cs="Iskoola Pota" w:hint="cs"/>
                <w:cs/>
                <w:lang w:bidi="si-LK"/>
              </w:rPr>
              <w:t>සිට</w:t>
            </w:r>
            <w:r w:rsidRPr="0096246B">
              <w:rPr>
                <w:rFonts w:ascii="Times New Roman" w:hAnsi="Times New Roman" w:cs="Iskoola Pota"/>
                <w:cs/>
                <w:lang w:bidi="si-LK"/>
              </w:rPr>
              <w:t xml:space="preserve"> </w:t>
            </w:r>
            <w:r w:rsidRPr="0096246B">
              <w:rPr>
                <w:rFonts w:ascii="Times New Roman" w:hAnsi="Times New Roman" w:cs="Times New Roman"/>
              </w:rPr>
              <w:t xml:space="preserve">2020 </w:t>
            </w:r>
            <w:r w:rsidRPr="0096246B">
              <w:rPr>
                <w:rFonts w:ascii="Times New Roman" w:hAnsi="Times New Roman" w:cs="Iskoola Pota" w:hint="cs"/>
                <w:cs/>
                <w:lang w:bidi="si-LK"/>
              </w:rPr>
              <w:t>දක්වා</w:t>
            </w:r>
            <w:r w:rsidRPr="0096246B">
              <w:rPr>
                <w:rFonts w:ascii="Times New Roman" w:hAnsi="Times New Roman" w:cs="Iskoola Pota"/>
                <w:cs/>
                <w:lang w:bidi="si-LK"/>
              </w:rPr>
              <w:t xml:space="preserve"> </w:t>
            </w:r>
            <w:r w:rsidRPr="0096246B">
              <w:rPr>
                <w:rFonts w:ascii="Times New Roman" w:hAnsi="Times New Roman" w:cs="Iskoola Pota" w:hint="cs"/>
                <w:cs/>
                <w:lang w:bidi="si-LK"/>
              </w:rPr>
              <w:t>වූ</w:t>
            </w:r>
            <w:r w:rsidRPr="0096246B">
              <w:rPr>
                <w:rFonts w:ascii="Times New Roman" w:hAnsi="Times New Roman" w:cs="Iskoola Pota"/>
                <w:cs/>
                <w:lang w:bidi="si-LK"/>
              </w:rPr>
              <w:t xml:space="preserve"> </w:t>
            </w:r>
            <w:r w:rsidRPr="0096246B">
              <w:rPr>
                <w:rFonts w:ascii="Times New Roman" w:hAnsi="Times New Roman" w:cs="Iskoola Pota" w:hint="cs"/>
                <w:cs/>
                <w:lang w:bidi="si-LK"/>
              </w:rPr>
              <w:t>මුළු</w:t>
            </w:r>
            <w:r w:rsidRPr="0096246B">
              <w:rPr>
                <w:rFonts w:ascii="Times New Roman" w:hAnsi="Times New Roman" w:cs="Iskoola Pota"/>
                <w:cs/>
                <w:lang w:bidi="si-LK"/>
              </w:rPr>
              <w:t xml:space="preserve"> </w:t>
            </w:r>
            <w:r w:rsidRPr="0096246B">
              <w:rPr>
                <w:rFonts w:ascii="Times New Roman" w:hAnsi="Times New Roman" w:cs="Iskoola Pota" w:hint="cs"/>
                <w:cs/>
                <w:lang w:bidi="si-LK"/>
              </w:rPr>
              <w:t>පිරිවැය</w:t>
            </w:r>
            <w:r w:rsidR="00AC2C43" w:rsidRPr="001869B9">
              <w:rPr>
                <w:rFonts w:ascii="Times New Roman" w:hAnsi="Times New Roman" w:cs="Times New Roman"/>
              </w:rPr>
              <w:t xml:space="preserve"> </w:t>
            </w:r>
          </w:p>
        </w:tc>
        <w:tc>
          <w:tcPr>
            <w:tcW w:w="3697" w:type="dxa"/>
            <w:vAlign w:val="center"/>
          </w:tcPr>
          <w:p w14:paraId="29882124" w14:textId="0CB71995" w:rsidR="006515F3" w:rsidRDefault="00E45952" w:rsidP="001869B9">
            <w:pPr>
              <w:rPr>
                <w:rFonts w:ascii="Times New Roman" w:hAnsi="Times New Roman" w:cs="Times New Roman"/>
                <w:lang w:eastAsia="en-GB"/>
              </w:rPr>
            </w:pPr>
            <w:r>
              <w:rPr>
                <w:rFonts w:ascii="Times New Roman" w:hAnsi="Times New Roman" w:cs="Iskoola Pota" w:hint="cs"/>
                <w:cs/>
                <w:lang w:eastAsia="en-GB" w:bidi="si-LK"/>
              </w:rPr>
              <w:t xml:space="preserve">ගණනය කල හැකි ප්‍රධාන ජයග්‍රහණ </w:t>
            </w:r>
            <w:r w:rsidR="00023525">
              <w:rPr>
                <w:rFonts w:ascii="Times New Roman" w:hAnsi="Times New Roman" w:cs="Times New Roman"/>
                <w:lang w:eastAsia="en-GB"/>
              </w:rPr>
              <w:t xml:space="preserve">/ </w:t>
            </w:r>
            <w:r>
              <w:rPr>
                <w:rFonts w:ascii="Times New Roman" w:hAnsi="Times New Roman" w:cs="Iskoola Pota" w:hint="cs"/>
                <w:cs/>
                <w:lang w:eastAsia="en-GB" w:bidi="si-LK"/>
              </w:rPr>
              <w:t xml:space="preserve">නිමැවුම් </w:t>
            </w:r>
            <w:r w:rsidR="00023525">
              <w:rPr>
                <w:rFonts w:ascii="Times New Roman" w:hAnsi="Times New Roman" w:cs="Times New Roman"/>
                <w:lang w:eastAsia="en-GB"/>
              </w:rPr>
              <w:t xml:space="preserve"> </w:t>
            </w:r>
          </w:p>
          <w:p w14:paraId="6E7D4ADB" w14:textId="1514039C" w:rsidR="00023525" w:rsidRPr="00E45952" w:rsidRDefault="00E45952" w:rsidP="00E45952">
            <w:pPr>
              <w:rPr>
                <w:rFonts w:ascii="Times New Roman" w:hAnsi="Times New Roman" w:cs="Iskoola Pota"/>
                <w:lang w:eastAsia="en-GB" w:bidi="si-LK"/>
              </w:rPr>
            </w:pPr>
            <w:r>
              <w:rPr>
                <w:rFonts w:ascii="Times New Roman" w:hAnsi="Times New Roman" w:cs="Iskoola Pota" w:hint="cs"/>
                <w:cs/>
                <w:lang w:eastAsia="en-GB" w:bidi="si-LK"/>
              </w:rPr>
              <w:t xml:space="preserve">උදා </w:t>
            </w:r>
            <w:r w:rsidR="00023525">
              <w:rPr>
                <w:rFonts w:ascii="Times New Roman" w:hAnsi="Times New Roman" w:cs="Times New Roman"/>
                <w:lang w:eastAsia="en-GB"/>
              </w:rPr>
              <w:t xml:space="preserve">: </w:t>
            </w:r>
            <w:r>
              <w:rPr>
                <w:rFonts w:ascii="Times New Roman" w:hAnsi="Times New Roman" w:cs="Iskoola Pota" w:hint="cs"/>
                <w:cs/>
                <w:lang w:eastAsia="en-GB" w:bidi="si-LK"/>
              </w:rPr>
              <w:t xml:space="preserve">සිදුවීම් සංඛ්‍යාව </w:t>
            </w:r>
            <w:r w:rsidR="00023525">
              <w:rPr>
                <w:rFonts w:ascii="Times New Roman" w:hAnsi="Times New Roman" w:cs="Times New Roman"/>
                <w:lang w:eastAsia="en-GB"/>
              </w:rPr>
              <w:t xml:space="preserve">, </w:t>
            </w:r>
            <w:r>
              <w:rPr>
                <w:rFonts w:ascii="Times New Roman" w:hAnsi="Times New Roman" w:cs="Iskoola Pota" w:hint="cs"/>
                <w:cs/>
                <w:lang w:eastAsia="en-GB" w:bidi="si-LK"/>
              </w:rPr>
              <w:t>නැවත ආරම්භ කල ප්‍රදේශය</w:t>
            </w:r>
          </w:p>
        </w:tc>
      </w:tr>
      <w:tr w:rsidR="00E45952" w:rsidRPr="001869B9" w14:paraId="35DBA94B" w14:textId="4B6011BD" w:rsidTr="00E45952">
        <w:tc>
          <w:tcPr>
            <w:tcW w:w="424" w:type="dxa"/>
          </w:tcPr>
          <w:p w14:paraId="7C744E4B"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3A2FDBB1" w14:textId="77FA6BD2" w:rsidR="00E45952" w:rsidRPr="00CA212A" w:rsidRDefault="00291534" w:rsidP="00CA212A">
            <w:pPr>
              <w:jc w:val="both"/>
              <w:rPr>
                <w:rFonts w:ascii="Times New Roman" w:hAnsi="Times New Roman" w:cs="Iskoola Pota"/>
                <w:lang w:eastAsia="en-GB" w:bidi="si-LK"/>
              </w:rPr>
            </w:pPr>
            <w:r w:rsidRPr="00291534">
              <w:rPr>
                <w:rFonts w:ascii="Times New Roman" w:hAnsi="Times New Roman" w:cs="Iskoola Pota" w:hint="cs"/>
                <w:cs/>
                <w:lang w:eastAsia="en-GB" w:bidi="si-LK"/>
              </w:rPr>
              <w:t>ශ්‍රී</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ලංකාවේ</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ඉඩම්</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හායනය</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පිළිබඳ</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අදාළ</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දේශීය</w:t>
            </w:r>
            <w:r w:rsidRPr="00291534">
              <w:rPr>
                <w:rFonts w:ascii="Times New Roman" w:hAnsi="Times New Roman" w:cs="Iskoola Pota"/>
                <w:lang w:eastAsia="en-GB"/>
              </w:rPr>
              <w:t xml:space="preserve">, </w:t>
            </w:r>
            <w:r w:rsidRPr="00291534">
              <w:rPr>
                <w:rFonts w:ascii="Times New Roman" w:hAnsi="Times New Roman" w:cs="Iskoola Pota" w:hint="cs"/>
                <w:cs/>
                <w:lang w:eastAsia="en-GB" w:bidi="si-LK"/>
              </w:rPr>
              <w:t>ජාතික</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සහ</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ජාත්‍යන්තර</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පාර්ශ්වකරුවන්ගේ</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දැනුවත්භාවය</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ඉහළ</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නැංවීම</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සහ</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අධ්‍යාපනය</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ලබා</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දීම</w:t>
            </w:r>
          </w:p>
        </w:tc>
        <w:tc>
          <w:tcPr>
            <w:tcW w:w="2247" w:type="dxa"/>
            <w:vAlign w:val="center"/>
          </w:tcPr>
          <w:p w14:paraId="590BF941" w14:textId="53C50137" w:rsidR="00E45952" w:rsidRPr="001869B9" w:rsidRDefault="00E45952" w:rsidP="001869B9">
            <w:pPr>
              <w:rPr>
                <w:rFonts w:ascii="Times New Roman" w:hAnsi="Times New Roman" w:cs="Times New Roman"/>
                <w:lang w:eastAsia="en-GB"/>
              </w:rPr>
            </w:pPr>
          </w:p>
        </w:tc>
        <w:tc>
          <w:tcPr>
            <w:tcW w:w="3697" w:type="dxa"/>
            <w:vAlign w:val="center"/>
          </w:tcPr>
          <w:p w14:paraId="3B66184B" w14:textId="77777777" w:rsidR="00E45952" w:rsidRPr="001869B9" w:rsidRDefault="00E45952" w:rsidP="001869B9">
            <w:pPr>
              <w:rPr>
                <w:rFonts w:ascii="Times New Roman" w:hAnsi="Times New Roman" w:cs="Times New Roman"/>
                <w:lang w:eastAsia="en-GB"/>
              </w:rPr>
            </w:pPr>
          </w:p>
        </w:tc>
      </w:tr>
      <w:tr w:rsidR="00E45952" w:rsidRPr="001869B9" w14:paraId="318C37A0" w14:textId="61D91B2D" w:rsidTr="00E45952">
        <w:tc>
          <w:tcPr>
            <w:tcW w:w="424" w:type="dxa"/>
          </w:tcPr>
          <w:p w14:paraId="46FA7BEF"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6E2752AD" w14:textId="180C3368" w:rsidR="00E45952" w:rsidRPr="001869B9" w:rsidRDefault="00291534" w:rsidP="00291534">
            <w:pPr>
              <w:rPr>
                <w:rFonts w:ascii="Times New Roman" w:hAnsi="Times New Roman" w:cs="Times New Roman"/>
                <w:lang w:eastAsia="en-GB"/>
              </w:rPr>
            </w:pPr>
            <w:r w:rsidRPr="00291534">
              <w:rPr>
                <w:rFonts w:ascii="Times New Roman" w:hAnsi="Times New Roman" w:cs="Iskoola Pota" w:hint="cs"/>
                <w:cs/>
                <w:lang w:eastAsia="en-GB" w:bidi="si-LK"/>
              </w:rPr>
              <w:t>ඉඩම්</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ආශ්‍රිත</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සංවර්ධන</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ප්‍රතිපත්ති</w:t>
            </w:r>
            <w:r w:rsidRPr="00291534">
              <w:rPr>
                <w:rFonts w:ascii="Times New Roman" w:hAnsi="Times New Roman" w:cs="Times New Roman"/>
                <w:lang w:eastAsia="en-GB"/>
              </w:rPr>
              <w:t xml:space="preserve">, </w:t>
            </w:r>
            <w:r w:rsidRPr="00291534">
              <w:rPr>
                <w:rFonts w:ascii="Times New Roman" w:hAnsi="Times New Roman" w:cs="Iskoola Pota" w:hint="cs"/>
                <w:cs/>
                <w:lang w:eastAsia="en-GB" w:bidi="si-LK"/>
              </w:rPr>
              <w:t>නීති</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රෙගුලාසි</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සහ</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ආයතනය</w:t>
            </w:r>
            <w:r w:rsidRPr="00291534">
              <w:rPr>
                <w:rFonts w:ascii="Times New Roman" w:hAnsi="Times New Roman" w:cs="Iskoola Pota"/>
                <w:cs/>
                <w:lang w:eastAsia="en-GB" w:bidi="si-LK"/>
              </w:rPr>
              <w:t xml:space="preserve"> </w:t>
            </w:r>
            <w:r>
              <w:rPr>
                <w:rFonts w:ascii="Times New Roman" w:hAnsi="Times New Roman" w:cs="Iskoola Pota" w:hint="cs"/>
                <w:cs/>
                <w:lang w:eastAsia="en-GB" w:bidi="si-LK"/>
              </w:rPr>
              <w:t xml:space="preserve">තක්සේරු කිරීම </w:t>
            </w:r>
            <w:r w:rsidRPr="00291534">
              <w:rPr>
                <w:rFonts w:ascii="Times New Roman" w:hAnsi="Times New Roman" w:cs="Iskoola Pota" w:hint="cs"/>
                <w:cs/>
                <w:lang w:eastAsia="en-GB" w:bidi="si-LK"/>
              </w:rPr>
              <w:t>සහ</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සුදුසු</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වෙනස්කම්</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නිර්දේශ</w:t>
            </w:r>
            <w:r w:rsidRPr="00291534">
              <w:rPr>
                <w:rFonts w:ascii="Times New Roman" w:hAnsi="Times New Roman" w:cs="Iskoola Pota"/>
                <w:cs/>
                <w:lang w:eastAsia="en-GB" w:bidi="si-LK"/>
              </w:rPr>
              <w:t xml:space="preserve"> </w:t>
            </w:r>
            <w:r w:rsidRPr="00291534">
              <w:rPr>
                <w:rFonts w:ascii="Times New Roman" w:hAnsi="Times New Roman" w:cs="Iskoola Pota" w:hint="cs"/>
                <w:cs/>
                <w:lang w:eastAsia="en-GB" w:bidi="si-LK"/>
              </w:rPr>
              <w:t>කිරීම</w:t>
            </w:r>
          </w:p>
        </w:tc>
        <w:tc>
          <w:tcPr>
            <w:tcW w:w="2247" w:type="dxa"/>
            <w:vAlign w:val="center"/>
          </w:tcPr>
          <w:p w14:paraId="759B99E6" w14:textId="47CC8E4C" w:rsidR="00E45952" w:rsidRPr="001869B9" w:rsidRDefault="00E45952" w:rsidP="001869B9">
            <w:pPr>
              <w:rPr>
                <w:rFonts w:ascii="Times New Roman" w:hAnsi="Times New Roman" w:cs="Times New Roman"/>
                <w:lang w:eastAsia="en-GB"/>
              </w:rPr>
            </w:pPr>
          </w:p>
        </w:tc>
        <w:tc>
          <w:tcPr>
            <w:tcW w:w="3697" w:type="dxa"/>
            <w:vAlign w:val="center"/>
          </w:tcPr>
          <w:p w14:paraId="6D6C11DA" w14:textId="77777777" w:rsidR="00E45952" w:rsidRPr="001869B9" w:rsidRDefault="00E45952" w:rsidP="001869B9">
            <w:pPr>
              <w:rPr>
                <w:rFonts w:ascii="Times New Roman" w:hAnsi="Times New Roman" w:cs="Times New Roman"/>
                <w:lang w:eastAsia="en-GB"/>
              </w:rPr>
            </w:pPr>
          </w:p>
        </w:tc>
      </w:tr>
      <w:tr w:rsidR="00E45952" w:rsidRPr="001869B9" w14:paraId="73A7CB5D" w14:textId="1D6EF3DC" w:rsidTr="00E45952">
        <w:tc>
          <w:tcPr>
            <w:tcW w:w="424" w:type="dxa"/>
          </w:tcPr>
          <w:p w14:paraId="6B3EC7EB"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1E8ACBB5" w14:textId="758035A0" w:rsidR="00E45952" w:rsidRPr="00291534" w:rsidRDefault="00291534" w:rsidP="001869B9">
            <w:pPr>
              <w:rPr>
                <w:rFonts w:ascii="Times New Roman" w:hAnsi="Times New Roman" w:cs="Iskoola Pota"/>
                <w:lang w:eastAsia="en-GB" w:bidi="si-LK"/>
              </w:rPr>
            </w:pPr>
            <w:r>
              <w:rPr>
                <w:rFonts w:ascii="Times New Roman" w:hAnsi="Times New Roman" w:cs="Iskoola Pota" w:hint="cs"/>
                <w:cs/>
                <w:lang w:eastAsia="en-GB" w:bidi="si-LK"/>
              </w:rPr>
              <w:t xml:space="preserve">තිරසාර ඉඩම් කළමනාකරණය සහතික කිරීම සඳහා ආර්ථික ප්‍රතිපත්ති වල පාරිසරික ගැටළු විසඳීම </w:t>
            </w:r>
          </w:p>
        </w:tc>
        <w:tc>
          <w:tcPr>
            <w:tcW w:w="2247" w:type="dxa"/>
            <w:vAlign w:val="center"/>
          </w:tcPr>
          <w:p w14:paraId="4DB5A2F0" w14:textId="0D7BC1FE" w:rsidR="00E45952" w:rsidRPr="001869B9" w:rsidRDefault="00E45952" w:rsidP="001869B9">
            <w:pPr>
              <w:rPr>
                <w:rFonts w:ascii="Times New Roman" w:hAnsi="Times New Roman" w:cs="Times New Roman"/>
                <w:lang w:eastAsia="en-GB"/>
              </w:rPr>
            </w:pPr>
          </w:p>
        </w:tc>
        <w:tc>
          <w:tcPr>
            <w:tcW w:w="3697" w:type="dxa"/>
            <w:vAlign w:val="center"/>
          </w:tcPr>
          <w:p w14:paraId="4C38B644" w14:textId="77777777" w:rsidR="00E45952" w:rsidRPr="001869B9" w:rsidRDefault="00E45952" w:rsidP="001869B9">
            <w:pPr>
              <w:rPr>
                <w:rFonts w:ascii="Times New Roman" w:hAnsi="Times New Roman" w:cs="Times New Roman"/>
                <w:lang w:eastAsia="en-GB"/>
              </w:rPr>
            </w:pPr>
          </w:p>
        </w:tc>
      </w:tr>
      <w:tr w:rsidR="00E45952" w:rsidRPr="001869B9" w14:paraId="70FA4BC9" w14:textId="15A458B4" w:rsidTr="00E45952">
        <w:tc>
          <w:tcPr>
            <w:tcW w:w="424" w:type="dxa"/>
          </w:tcPr>
          <w:p w14:paraId="073192AB"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5F120BF8" w14:textId="5B4C61E4" w:rsidR="00E45952" w:rsidRPr="001869B9" w:rsidRDefault="00585242" w:rsidP="001869B9">
            <w:pPr>
              <w:rPr>
                <w:rFonts w:ascii="Times New Roman" w:hAnsi="Times New Roman" w:cs="Times New Roman"/>
                <w:lang w:eastAsia="en-GB"/>
              </w:rPr>
            </w:pPr>
            <w:r>
              <w:rPr>
                <w:rFonts w:ascii="Times New Roman" w:hAnsi="Times New Roman" w:cs="Iskoola Pota" w:hint="cs"/>
                <w:cs/>
                <w:lang w:eastAsia="en-GB" w:bidi="si-LK"/>
              </w:rPr>
              <w:t xml:space="preserve">දිළිඳුකම අඩු කිරීමේ වැඩසටහන් වලට තිරසාර ඉඩම් කළමනාකරණය සම්බන්ධ කරගැනීම </w:t>
            </w:r>
          </w:p>
        </w:tc>
        <w:tc>
          <w:tcPr>
            <w:tcW w:w="2247" w:type="dxa"/>
            <w:vAlign w:val="center"/>
          </w:tcPr>
          <w:p w14:paraId="52620927" w14:textId="5FCDF295" w:rsidR="00E45952" w:rsidRPr="001869B9" w:rsidRDefault="00E45952" w:rsidP="001869B9">
            <w:pPr>
              <w:rPr>
                <w:rFonts w:ascii="Times New Roman" w:hAnsi="Times New Roman" w:cs="Times New Roman"/>
                <w:lang w:eastAsia="en-GB"/>
              </w:rPr>
            </w:pPr>
          </w:p>
        </w:tc>
        <w:tc>
          <w:tcPr>
            <w:tcW w:w="3697" w:type="dxa"/>
            <w:vAlign w:val="center"/>
          </w:tcPr>
          <w:p w14:paraId="1605F1C4" w14:textId="77777777" w:rsidR="00E45952" w:rsidRPr="001869B9" w:rsidRDefault="00E45952" w:rsidP="001869B9">
            <w:pPr>
              <w:rPr>
                <w:rFonts w:ascii="Times New Roman" w:hAnsi="Times New Roman" w:cs="Times New Roman"/>
                <w:lang w:eastAsia="en-GB"/>
              </w:rPr>
            </w:pPr>
          </w:p>
        </w:tc>
      </w:tr>
      <w:tr w:rsidR="00E45952" w:rsidRPr="001869B9" w14:paraId="4BFFDA29" w14:textId="571DCA73" w:rsidTr="00E45952">
        <w:tc>
          <w:tcPr>
            <w:tcW w:w="424" w:type="dxa"/>
          </w:tcPr>
          <w:p w14:paraId="4D3A44F8"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351D0319" w14:textId="4D705F71" w:rsidR="00E45952" w:rsidRPr="00893F11" w:rsidRDefault="00893F11" w:rsidP="00893F11">
            <w:pPr>
              <w:rPr>
                <w:rFonts w:ascii="Times New Roman" w:hAnsi="Times New Roman" w:cs="Iskoola Pota"/>
                <w:lang w:eastAsia="en-GB" w:bidi="si-LK"/>
              </w:rPr>
            </w:pPr>
            <w:r>
              <w:rPr>
                <w:rFonts w:ascii="Times New Roman" w:hAnsi="Times New Roman" w:cs="Iskoola Pota" w:hint="cs"/>
                <w:cs/>
                <w:lang w:eastAsia="en-GB" w:bidi="si-LK"/>
              </w:rPr>
              <w:t xml:space="preserve">මධ්‍යම කඳුකරයේ ඒකාබද්ධ කළමනාකරණය ප්‍රවර්ධනය  කිරීම </w:t>
            </w:r>
          </w:p>
        </w:tc>
        <w:tc>
          <w:tcPr>
            <w:tcW w:w="2247" w:type="dxa"/>
            <w:vAlign w:val="center"/>
          </w:tcPr>
          <w:p w14:paraId="350CB085" w14:textId="7AE018A4" w:rsidR="00E45952" w:rsidRPr="001869B9" w:rsidRDefault="00E45952" w:rsidP="001869B9">
            <w:pPr>
              <w:rPr>
                <w:rFonts w:ascii="Times New Roman" w:hAnsi="Times New Roman" w:cs="Times New Roman"/>
                <w:lang w:eastAsia="en-GB"/>
              </w:rPr>
            </w:pPr>
          </w:p>
        </w:tc>
        <w:tc>
          <w:tcPr>
            <w:tcW w:w="3697" w:type="dxa"/>
            <w:vAlign w:val="center"/>
          </w:tcPr>
          <w:p w14:paraId="42DCC15F" w14:textId="77777777" w:rsidR="00E45952" w:rsidRPr="001869B9" w:rsidRDefault="00E45952" w:rsidP="001869B9">
            <w:pPr>
              <w:rPr>
                <w:rFonts w:ascii="Times New Roman" w:hAnsi="Times New Roman" w:cs="Times New Roman"/>
                <w:lang w:eastAsia="en-GB"/>
              </w:rPr>
            </w:pPr>
          </w:p>
        </w:tc>
      </w:tr>
      <w:tr w:rsidR="00E45952" w:rsidRPr="001869B9" w14:paraId="16D45C75" w14:textId="074293BD" w:rsidTr="00E45952">
        <w:tc>
          <w:tcPr>
            <w:tcW w:w="424" w:type="dxa"/>
          </w:tcPr>
          <w:p w14:paraId="3161474A"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72C38CD4" w14:textId="325B354B" w:rsidR="00E45952" w:rsidRPr="001869B9" w:rsidRDefault="00C92C10" w:rsidP="001869B9">
            <w:pPr>
              <w:rPr>
                <w:rFonts w:ascii="Times New Roman" w:hAnsi="Times New Roman" w:cs="Times New Roman"/>
                <w:lang w:eastAsia="en-GB"/>
              </w:rPr>
            </w:pPr>
            <w:r w:rsidRPr="00C92C10">
              <w:rPr>
                <w:rFonts w:ascii="Times New Roman" w:hAnsi="Times New Roman" w:cs="Iskoola Pota" w:hint="cs"/>
                <w:cs/>
                <w:lang w:eastAsia="en-GB" w:bidi="si-LK"/>
              </w:rPr>
              <w:t>පරිහානියට</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පත්</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කෘෂිකාර්මික</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ඉඩම්</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පුනරුත්ථාපනය</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කිරීම</w:t>
            </w:r>
          </w:p>
        </w:tc>
        <w:tc>
          <w:tcPr>
            <w:tcW w:w="2247" w:type="dxa"/>
            <w:vAlign w:val="center"/>
          </w:tcPr>
          <w:p w14:paraId="52FE9D52" w14:textId="021E359B" w:rsidR="00E45952" w:rsidRPr="001869B9" w:rsidRDefault="00E45952" w:rsidP="001869B9">
            <w:pPr>
              <w:rPr>
                <w:rFonts w:ascii="Times New Roman" w:hAnsi="Times New Roman" w:cs="Times New Roman"/>
                <w:lang w:eastAsia="en-GB"/>
              </w:rPr>
            </w:pPr>
          </w:p>
        </w:tc>
        <w:tc>
          <w:tcPr>
            <w:tcW w:w="3697" w:type="dxa"/>
            <w:vAlign w:val="center"/>
          </w:tcPr>
          <w:p w14:paraId="0CE639D2" w14:textId="77777777" w:rsidR="00E45952" w:rsidRPr="001869B9" w:rsidRDefault="00E45952" w:rsidP="001869B9">
            <w:pPr>
              <w:rPr>
                <w:rFonts w:ascii="Times New Roman" w:hAnsi="Times New Roman" w:cs="Times New Roman"/>
                <w:lang w:eastAsia="en-GB"/>
              </w:rPr>
            </w:pPr>
          </w:p>
        </w:tc>
      </w:tr>
      <w:tr w:rsidR="00E45952" w:rsidRPr="001869B9" w14:paraId="2DA6114B" w14:textId="15145BA0" w:rsidTr="00E45952">
        <w:tc>
          <w:tcPr>
            <w:tcW w:w="424" w:type="dxa"/>
          </w:tcPr>
          <w:p w14:paraId="6BEBB5FD"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2708410B" w14:textId="15DF0BD0" w:rsidR="00E45952" w:rsidRPr="001869B9" w:rsidRDefault="00C92C10" w:rsidP="00C92C10">
            <w:pPr>
              <w:rPr>
                <w:rFonts w:ascii="Times New Roman" w:hAnsi="Times New Roman" w:cs="Times New Roman"/>
                <w:lang w:eastAsia="en-GB"/>
              </w:rPr>
            </w:pPr>
            <w:r>
              <w:rPr>
                <w:rFonts w:ascii="Times New Roman" w:hAnsi="Times New Roman" w:cs="Iskoola Pota" w:hint="cs"/>
                <w:cs/>
                <w:lang w:eastAsia="en-GB" w:bidi="si-LK"/>
              </w:rPr>
              <w:t>ඵ</w:t>
            </w:r>
            <w:r w:rsidRPr="00C92C10">
              <w:rPr>
                <w:rFonts w:ascii="Times New Roman" w:hAnsi="Times New Roman" w:cs="Iskoola Pota" w:hint="cs"/>
                <w:cs/>
                <w:lang w:eastAsia="en-GB" w:bidi="si-LK"/>
              </w:rPr>
              <w:t>ලදායිතාව</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වැඩි</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දියුණු</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කිරීම</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සහ</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පාරිසරික</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කාර්යයන්</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පවත්වා</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ගැනීම</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සඳහා</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නිරිතදිග</w:t>
            </w:r>
            <w:r>
              <w:rPr>
                <w:rFonts w:ascii="Times New Roman" w:hAnsi="Times New Roman" w:cs="Iskoola Pota" w:hint="cs"/>
                <w:cs/>
                <w:lang w:eastAsia="en-GB" w:bidi="si-LK"/>
              </w:rPr>
              <w:t xml:space="preserve"> මුහුදු </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තීරයේ</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පහත්</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බිම්</w:t>
            </w:r>
            <w:r w:rsidRPr="00C92C10">
              <w:rPr>
                <w:rFonts w:ascii="Times New Roman" w:hAnsi="Times New Roman" w:cs="Iskoola Pota"/>
                <w:cs/>
                <w:lang w:eastAsia="en-GB" w:bidi="si-LK"/>
              </w:rPr>
              <w:t xml:space="preserve"> </w:t>
            </w:r>
            <w:r w:rsidRPr="00C92C10">
              <w:rPr>
                <w:rFonts w:ascii="Times New Roman" w:hAnsi="Times New Roman" w:cs="Iskoola Pota" w:hint="cs"/>
                <w:cs/>
                <w:lang w:eastAsia="en-GB" w:bidi="si-LK"/>
              </w:rPr>
              <w:t>කළමනාකරණය</w:t>
            </w:r>
          </w:p>
        </w:tc>
        <w:tc>
          <w:tcPr>
            <w:tcW w:w="2247" w:type="dxa"/>
            <w:vAlign w:val="center"/>
          </w:tcPr>
          <w:p w14:paraId="02B40683" w14:textId="5BFB2FAF" w:rsidR="00E45952" w:rsidRPr="001869B9" w:rsidRDefault="00E45952" w:rsidP="001869B9">
            <w:pPr>
              <w:rPr>
                <w:rFonts w:ascii="Times New Roman" w:hAnsi="Times New Roman" w:cs="Times New Roman"/>
                <w:lang w:eastAsia="en-GB"/>
              </w:rPr>
            </w:pPr>
          </w:p>
        </w:tc>
        <w:tc>
          <w:tcPr>
            <w:tcW w:w="3697" w:type="dxa"/>
            <w:vAlign w:val="center"/>
          </w:tcPr>
          <w:p w14:paraId="4F6A75F4" w14:textId="77777777" w:rsidR="00E45952" w:rsidRPr="001869B9" w:rsidRDefault="00E45952" w:rsidP="001869B9">
            <w:pPr>
              <w:rPr>
                <w:rFonts w:ascii="Times New Roman" w:hAnsi="Times New Roman" w:cs="Times New Roman"/>
                <w:lang w:eastAsia="en-GB"/>
              </w:rPr>
            </w:pPr>
          </w:p>
        </w:tc>
      </w:tr>
      <w:tr w:rsidR="00E45952" w:rsidRPr="001869B9" w14:paraId="3A74FD86" w14:textId="631588B1" w:rsidTr="00E45952">
        <w:tc>
          <w:tcPr>
            <w:tcW w:w="424" w:type="dxa"/>
          </w:tcPr>
          <w:p w14:paraId="56F22B82"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0FC5B65D" w14:textId="32DD7E16" w:rsidR="00E45952" w:rsidRPr="001869B9" w:rsidRDefault="00431A45" w:rsidP="001869B9">
            <w:pPr>
              <w:rPr>
                <w:rFonts w:ascii="Times New Roman" w:hAnsi="Times New Roman" w:cs="Times New Roman"/>
                <w:lang w:eastAsia="en-GB"/>
              </w:rPr>
            </w:pPr>
            <w:r>
              <w:rPr>
                <w:rFonts w:ascii="Times New Roman" w:hAnsi="Times New Roman" w:cs="Iskoola Pota" w:hint="cs"/>
                <w:cs/>
                <w:lang w:eastAsia="en-GB" w:bidi="si-LK"/>
              </w:rPr>
              <w:t xml:space="preserve">තිරසාර කෘෂිකර්මය </w:t>
            </w:r>
            <w:r w:rsidRPr="00431A45">
              <w:rPr>
                <w:rFonts w:ascii="Times New Roman" w:hAnsi="Times New Roman" w:cs="Iskoola Pota" w:hint="cs"/>
                <w:cs/>
                <w:lang w:eastAsia="en-GB" w:bidi="si-LK"/>
              </w:rPr>
              <w:t>ප්‍රවර්ධනය</w:t>
            </w:r>
            <w:r w:rsidRPr="00431A45">
              <w:rPr>
                <w:rFonts w:ascii="Times New Roman" w:hAnsi="Times New Roman" w:cs="Iskoola Pota"/>
                <w:cs/>
                <w:lang w:eastAsia="en-GB" w:bidi="si-LK"/>
              </w:rPr>
              <w:t xml:space="preserve">  </w:t>
            </w:r>
            <w:r w:rsidRPr="00431A45">
              <w:rPr>
                <w:rFonts w:ascii="Times New Roman" w:hAnsi="Times New Roman" w:cs="Iskoola Pota" w:hint="cs"/>
                <w:cs/>
                <w:lang w:eastAsia="en-GB" w:bidi="si-LK"/>
              </w:rPr>
              <w:t>කිරීම</w:t>
            </w:r>
          </w:p>
        </w:tc>
        <w:tc>
          <w:tcPr>
            <w:tcW w:w="2247" w:type="dxa"/>
            <w:vAlign w:val="center"/>
          </w:tcPr>
          <w:p w14:paraId="2EF1B7BF" w14:textId="4E612524" w:rsidR="00E45952" w:rsidRPr="001869B9" w:rsidRDefault="00E45952" w:rsidP="001869B9">
            <w:pPr>
              <w:rPr>
                <w:rFonts w:ascii="Times New Roman" w:hAnsi="Times New Roman" w:cs="Times New Roman"/>
                <w:lang w:eastAsia="en-GB"/>
              </w:rPr>
            </w:pPr>
          </w:p>
        </w:tc>
        <w:tc>
          <w:tcPr>
            <w:tcW w:w="3697" w:type="dxa"/>
            <w:vAlign w:val="center"/>
          </w:tcPr>
          <w:p w14:paraId="0A22E971" w14:textId="77777777" w:rsidR="00E45952" w:rsidRPr="001869B9" w:rsidRDefault="00E45952" w:rsidP="001869B9">
            <w:pPr>
              <w:rPr>
                <w:rFonts w:ascii="Times New Roman" w:hAnsi="Times New Roman" w:cs="Times New Roman"/>
                <w:lang w:eastAsia="en-GB"/>
              </w:rPr>
            </w:pPr>
          </w:p>
        </w:tc>
      </w:tr>
      <w:tr w:rsidR="00E45952" w:rsidRPr="001869B9" w14:paraId="29024047" w14:textId="7D3FD898" w:rsidTr="00E45952">
        <w:tc>
          <w:tcPr>
            <w:tcW w:w="424" w:type="dxa"/>
          </w:tcPr>
          <w:p w14:paraId="5EDAC8CE"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72570F69" w14:textId="7DBC7BCF" w:rsidR="00431A45" w:rsidRPr="00431A45" w:rsidRDefault="00431A45" w:rsidP="00431A45">
            <w:pPr>
              <w:rPr>
                <w:rFonts w:ascii="Times New Roman" w:hAnsi="Times New Roman" w:cs="Times New Roman"/>
                <w:lang w:eastAsia="en-GB"/>
              </w:rPr>
            </w:pPr>
            <w:r w:rsidRPr="00431A45">
              <w:rPr>
                <w:rFonts w:ascii="Times New Roman" w:hAnsi="Times New Roman" w:cs="Iskoola Pota" w:hint="cs"/>
                <w:cs/>
                <w:lang w:eastAsia="en-GB" w:bidi="si-LK"/>
              </w:rPr>
              <w:t>පශු</w:t>
            </w:r>
            <w:r w:rsidRPr="00431A45">
              <w:rPr>
                <w:rFonts w:ascii="Times New Roman" w:hAnsi="Times New Roman" w:cs="Iskoola Pota"/>
                <w:cs/>
                <w:lang w:eastAsia="en-GB" w:bidi="si-LK"/>
              </w:rPr>
              <w:t xml:space="preserve"> </w:t>
            </w:r>
            <w:r w:rsidRPr="00431A45">
              <w:rPr>
                <w:rFonts w:ascii="Times New Roman" w:hAnsi="Times New Roman" w:cs="Iskoola Pota" w:hint="cs"/>
                <w:cs/>
                <w:lang w:eastAsia="en-GB" w:bidi="si-LK"/>
              </w:rPr>
              <w:t>සම්පත්</w:t>
            </w:r>
            <w:r w:rsidRPr="00431A45">
              <w:rPr>
                <w:rFonts w:ascii="Times New Roman" w:hAnsi="Times New Roman" w:cs="Iskoola Pota"/>
                <w:cs/>
                <w:lang w:eastAsia="en-GB" w:bidi="si-LK"/>
              </w:rPr>
              <w:t xml:space="preserve"> </w:t>
            </w:r>
            <w:r w:rsidRPr="00431A45">
              <w:rPr>
                <w:rFonts w:ascii="Times New Roman" w:hAnsi="Times New Roman" w:cs="Iskoola Pota" w:hint="cs"/>
                <w:cs/>
                <w:lang w:eastAsia="en-GB" w:bidi="si-LK"/>
              </w:rPr>
              <w:t>ගොවිතැන</w:t>
            </w:r>
          </w:p>
          <w:p w14:paraId="6B3F9028" w14:textId="559B172D" w:rsidR="00E45952" w:rsidRPr="001869B9" w:rsidRDefault="00431A45" w:rsidP="00431A45">
            <w:pPr>
              <w:rPr>
                <w:rFonts w:ascii="Times New Roman" w:hAnsi="Times New Roman" w:cs="Times New Roman"/>
                <w:lang w:eastAsia="en-GB"/>
              </w:rPr>
            </w:pPr>
            <w:r w:rsidRPr="00431A45">
              <w:rPr>
                <w:rFonts w:ascii="Times New Roman" w:hAnsi="Times New Roman" w:cs="Iskoola Pota" w:hint="cs"/>
                <w:cs/>
                <w:lang w:eastAsia="en-GB" w:bidi="si-LK"/>
              </w:rPr>
              <w:t>තිරසාර</w:t>
            </w:r>
            <w:r w:rsidRPr="00431A45">
              <w:rPr>
                <w:rFonts w:ascii="Times New Roman" w:hAnsi="Times New Roman" w:cs="Iskoola Pota"/>
                <w:cs/>
                <w:lang w:eastAsia="en-GB" w:bidi="si-LK"/>
              </w:rPr>
              <w:t xml:space="preserve"> </w:t>
            </w:r>
            <w:r w:rsidRPr="00431A45">
              <w:rPr>
                <w:rFonts w:ascii="Times New Roman" w:hAnsi="Times New Roman" w:cs="Iskoola Pota" w:hint="cs"/>
                <w:cs/>
                <w:lang w:eastAsia="en-GB" w:bidi="si-LK"/>
              </w:rPr>
              <w:t>ඉඩම්</w:t>
            </w:r>
            <w:r w:rsidRPr="00431A45">
              <w:rPr>
                <w:rFonts w:ascii="Times New Roman" w:hAnsi="Times New Roman" w:cs="Iskoola Pota"/>
                <w:cs/>
                <w:lang w:eastAsia="en-GB" w:bidi="si-LK"/>
              </w:rPr>
              <w:t xml:space="preserve"> </w:t>
            </w:r>
            <w:r w:rsidRPr="00431A45">
              <w:rPr>
                <w:rFonts w:ascii="Times New Roman" w:hAnsi="Times New Roman" w:cs="Iskoola Pota" w:hint="cs"/>
                <w:cs/>
                <w:lang w:eastAsia="en-GB" w:bidi="si-LK"/>
              </w:rPr>
              <w:t>කළමනාකරණ</w:t>
            </w:r>
            <w:r w:rsidRPr="00431A45">
              <w:rPr>
                <w:rFonts w:ascii="Times New Roman" w:hAnsi="Times New Roman" w:cs="Iskoola Pota"/>
                <w:cs/>
                <w:lang w:eastAsia="en-GB" w:bidi="si-LK"/>
              </w:rPr>
              <w:t xml:space="preserve"> </w:t>
            </w:r>
            <w:r w:rsidRPr="00431A45">
              <w:rPr>
                <w:rFonts w:ascii="Times New Roman" w:hAnsi="Times New Roman" w:cs="Iskoola Pota" w:hint="cs"/>
                <w:cs/>
                <w:lang w:eastAsia="en-GB" w:bidi="si-LK"/>
              </w:rPr>
              <w:t>කටයුතු</w:t>
            </w:r>
            <w:r w:rsidRPr="00431A45">
              <w:rPr>
                <w:rFonts w:ascii="Times New Roman" w:hAnsi="Times New Roman" w:cs="Iskoola Pota"/>
                <w:cs/>
                <w:lang w:eastAsia="en-GB" w:bidi="si-LK"/>
              </w:rPr>
              <w:t xml:space="preserve"> </w:t>
            </w:r>
            <w:r>
              <w:rPr>
                <w:rFonts w:ascii="Times New Roman" w:hAnsi="Times New Roman" w:cs="Iskoola Pota" w:hint="cs"/>
                <w:cs/>
                <w:lang w:eastAsia="en-GB" w:bidi="si-LK"/>
              </w:rPr>
              <w:t>සමඟ</w:t>
            </w:r>
            <w:r w:rsidRPr="00431A45">
              <w:rPr>
                <w:rFonts w:ascii="Times New Roman" w:hAnsi="Times New Roman" w:cs="Iskoola Pota"/>
                <w:cs/>
                <w:lang w:eastAsia="en-GB" w:bidi="si-LK"/>
              </w:rPr>
              <w:t xml:space="preserve"> </w:t>
            </w:r>
            <w:r w:rsidRPr="00431A45">
              <w:rPr>
                <w:rFonts w:ascii="Times New Roman" w:hAnsi="Times New Roman" w:cs="Iskoola Pota" w:hint="cs"/>
                <w:cs/>
                <w:lang w:eastAsia="en-GB" w:bidi="si-LK"/>
              </w:rPr>
              <w:t>ඒකාබද්ධ</w:t>
            </w:r>
            <w:r w:rsidRPr="00431A45">
              <w:rPr>
                <w:rFonts w:ascii="Times New Roman" w:hAnsi="Times New Roman" w:cs="Iskoola Pota"/>
                <w:cs/>
                <w:lang w:eastAsia="en-GB" w:bidi="si-LK"/>
              </w:rPr>
              <w:t xml:space="preserve"> </w:t>
            </w:r>
            <w:r w:rsidRPr="00431A45">
              <w:rPr>
                <w:rFonts w:ascii="Times New Roman" w:hAnsi="Times New Roman" w:cs="Iskoola Pota" w:hint="cs"/>
                <w:cs/>
                <w:lang w:eastAsia="en-GB" w:bidi="si-LK"/>
              </w:rPr>
              <w:t>කිරීම</w:t>
            </w:r>
          </w:p>
        </w:tc>
        <w:tc>
          <w:tcPr>
            <w:tcW w:w="2247" w:type="dxa"/>
            <w:vAlign w:val="center"/>
          </w:tcPr>
          <w:p w14:paraId="008A339D" w14:textId="7FDABB61" w:rsidR="00E45952" w:rsidRPr="001869B9" w:rsidRDefault="00E45952" w:rsidP="001869B9">
            <w:pPr>
              <w:rPr>
                <w:rFonts w:ascii="Times New Roman" w:hAnsi="Times New Roman" w:cs="Times New Roman"/>
                <w:lang w:eastAsia="en-GB"/>
              </w:rPr>
            </w:pPr>
          </w:p>
        </w:tc>
        <w:tc>
          <w:tcPr>
            <w:tcW w:w="3697" w:type="dxa"/>
            <w:vAlign w:val="center"/>
          </w:tcPr>
          <w:p w14:paraId="50EAC2DC" w14:textId="77777777" w:rsidR="00E45952" w:rsidRPr="001869B9" w:rsidRDefault="00E45952" w:rsidP="001869B9">
            <w:pPr>
              <w:rPr>
                <w:rFonts w:ascii="Times New Roman" w:hAnsi="Times New Roman" w:cs="Times New Roman"/>
                <w:lang w:eastAsia="en-GB"/>
              </w:rPr>
            </w:pPr>
          </w:p>
        </w:tc>
      </w:tr>
      <w:tr w:rsidR="00E45952" w:rsidRPr="001869B9" w14:paraId="2E93276A" w14:textId="69F6B01E" w:rsidTr="00E45952">
        <w:tc>
          <w:tcPr>
            <w:tcW w:w="424" w:type="dxa"/>
          </w:tcPr>
          <w:p w14:paraId="5668AEB8"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5FB4B139" w14:textId="151F600D" w:rsidR="00E45952" w:rsidRPr="00431A45" w:rsidRDefault="00431A45" w:rsidP="001869B9">
            <w:pPr>
              <w:rPr>
                <w:rFonts w:ascii="Times New Roman" w:hAnsi="Times New Roman" w:cs="Iskoola Pota"/>
                <w:lang w:eastAsia="en-GB" w:bidi="si-LK"/>
              </w:rPr>
            </w:pPr>
            <w:r>
              <w:rPr>
                <w:rFonts w:ascii="Times New Roman" w:hAnsi="Times New Roman" w:cs="Iskoola Pota" w:hint="cs"/>
                <w:cs/>
                <w:lang w:eastAsia="en-GB" w:bidi="si-LK"/>
              </w:rPr>
              <w:t xml:space="preserve">හායනයට පත් පරිසර පද්ධති වැඩි දියුණු කිරීමට ඒකාබද්ධ ජෛව විවිධත්ව සංරක්ෂණය යොදා ගැනීම </w:t>
            </w:r>
          </w:p>
        </w:tc>
        <w:tc>
          <w:tcPr>
            <w:tcW w:w="2247" w:type="dxa"/>
            <w:vAlign w:val="center"/>
          </w:tcPr>
          <w:p w14:paraId="31FFCB06" w14:textId="05536843" w:rsidR="00E45952" w:rsidRPr="001869B9" w:rsidRDefault="00E45952" w:rsidP="001869B9">
            <w:pPr>
              <w:rPr>
                <w:rFonts w:ascii="Times New Roman" w:hAnsi="Times New Roman" w:cs="Times New Roman"/>
                <w:lang w:eastAsia="en-GB"/>
              </w:rPr>
            </w:pPr>
          </w:p>
        </w:tc>
        <w:tc>
          <w:tcPr>
            <w:tcW w:w="3697" w:type="dxa"/>
            <w:vAlign w:val="center"/>
          </w:tcPr>
          <w:p w14:paraId="3D1C6D90" w14:textId="77777777" w:rsidR="00E45952" w:rsidRPr="001869B9" w:rsidRDefault="00E45952" w:rsidP="001869B9">
            <w:pPr>
              <w:rPr>
                <w:rFonts w:ascii="Times New Roman" w:hAnsi="Times New Roman" w:cs="Times New Roman"/>
                <w:lang w:eastAsia="en-GB"/>
              </w:rPr>
            </w:pPr>
          </w:p>
        </w:tc>
      </w:tr>
      <w:tr w:rsidR="00E45952" w:rsidRPr="001869B9" w14:paraId="30299E34" w14:textId="2953C7BC" w:rsidTr="00E45952">
        <w:tc>
          <w:tcPr>
            <w:tcW w:w="424" w:type="dxa"/>
          </w:tcPr>
          <w:p w14:paraId="5E5BE399"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5A9F9846" w14:textId="715D890E" w:rsidR="00E45952" w:rsidRPr="00431A45" w:rsidRDefault="00431A45" w:rsidP="001869B9">
            <w:pPr>
              <w:rPr>
                <w:rFonts w:ascii="Times New Roman" w:hAnsi="Times New Roman" w:cs="Iskoola Pota"/>
                <w:lang w:eastAsia="en-GB" w:bidi="si-LK"/>
              </w:rPr>
            </w:pPr>
            <w:r>
              <w:rPr>
                <w:rFonts w:ascii="Times New Roman" w:hAnsi="Times New Roman" w:cs="Iskoola Pota" w:hint="cs"/>
                <w:cs/>
                <w:lang w:eastAsia="en-GB" w:bidi="si-LK"/>
              </w:rPr>
              <w:t xml:space="preserve">වනාන්තර වැස්ම හායනය වීම වැළැක්වීම </w:t>
            </w:r>
          </w:p>
        </w:tc>
        <w:tc>
          <w:tcPr>
            <w:tcW w:w="2247" w:type="dxa"/>
            <w:vAlign w:val="center"/>
          </w:tcPr>
          <w:p w14:paraId="37A19F74" w14:textId="6BD374BB" w:rsidR="00E45952" w:rsidRPr="001869B9" w:rsidRDefault="00E45952" w:rsidP="001869B9">
            <w:pPr>
              <w:rPr>
                <w:rFonts w:ascii="Times New Roman" w:hAnsi="Times New Roman" w:cs="Times New Roman"/>
                <w:lang w:eastAsia="en-GB"/>
              </w:rPr>
            </w:pPr>
          </w:p>
        </w:tc>
        <w:tc>
          <w:tcPr>
            <w:tcW w:w="3697" w:type="dxa"/>
            <w:vAlign w:val="center"/>
          </w:tcPr>
          <w:p w14:paraId="4E6EFFCE" w14:textId="77777777" w:rsidR="00E45952" w:rsidRPr="001869B9" w:rsidRDefault="00E45952" w:rsidP="001869B9">
            <w:pPr>
              <w:rPr>
                <w:rFonts w:ascii="Times New Roman" w:hAnsi="Times New Roman" w:cs="Times New Roman"/>
                <w:lang w:eastAsia="en-GB"/>
              </w:rPr>
            </w:pPr>
          </w:p>
        </w:tc>
      </w:tr>
      <w:tr w:rsidR="00E45952" w:rsidRPr="001869B9" w14:paraId="384ED88D" w14:textId="5330F8AC" w:rsidTr="00E45952">
        <w:tc>
          <w:tcPr>
            <w:tcW w:w="424" w:type="dxa"/>
          </w:tcPr>
          <w:p w14:paraId="47A6ECE8"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3E859BBF" w14:textId="07F5401F" w:rsidR="00E45952" w:rsidRPr="00431A45" w:rsidRDefault="00431A45" w:rsidP="001869B9">
            <w:pPr>
              <w:rPr>
                <w:rFonts w:ascii="Times New Roman" w:hAnsi="Times New Roman" w:cs="Iskoola Pota"/>
                <w:lang w:eastAsia="en-GB" w:bidi="si-LK"/>
              </w:rPr>
            </w:pPr>
            <w:r>
              <w:rPr>
                <w:rFonts w:ascii="Times New Roman" w:hAnsi="Times New Roman" w:cs="Iskoola Pota" w:hint="cs"/>
                <w:cs/>
                <w:lang w:eastAsia="en-GB" w:bidi="si-LK"/>
              </w:rPr>
              <w:t xml:space="preserve">හායනයට පත් වනාන්තර නැවත යථා තත්වයට පත් කිරීම </w:t>
            </w:r>
          </w:p>
        </w:tc>
        <w:tc>
          <w:tcPr>
            <w:tcW w:w="2247" w:type="dxa"/>
            <w:vAlign w:val="center"/>
          </w:tcPr>
          <w:p w14:paraId="26B4C0BC" w14:textId="2A321216" w:rsidR="00E45952" w:rsidRPr="001869B9" w:rsidRDefault="00E45952" w:rsidP="001869B9">
            <w:pPr>
              <w:rPr>
                <w:rFonts w:ascii="Times New Roman" w:hAnsi="Times New Roman" w:cs="Times New Roman"/>
                <w:lang w:eastAsia="en-GB"/>
              </w:rPr>
            </w:pPr>
          </w:p>
        </w:tc>
        <w:tc>
          <w:tcPr>
            <w:tcW w:w="3697" w:type="dxa"/>
            <w:vAlign w:val="center"/>
          </w:tcPr>
          <w:p w14:paraId="7F52B7AC" w14:textId="77777777" w:rsidR="00E45952" w:rsidRPr="001869B9" w:rsidRDefault="00E45952" w:rsidP="001869B9">
            <w:pPr>
              <w:rPr>
                <w:rFonts w:ascii="Times New Roman" w:hAnsi="Times New Roman" w:cs="Times New Roman"/>
                <w:lang w:eastAsia="en-GB"/>
              </w:rPr>
            </w:pPr>
          </w:p>
        </w:tc>
      </w:tr>
      <w:tr w:rsidR="00E45952" w:rsidRPr="001869B9" w14:paraId="6514EC59" w14:textId="382F0E80" w:rsidTr="00E45952">
        <w:tc>
          <w:tcPr>
            <w:tcW w:w="424" w:type="dxa"/>
          </w:tcPr>
          <w:p w14:paraId="43D67981"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4A212088" w14:textId="56D82BCA" w:rsidR="00E45952" w:rsidRPr="00431A45" w:rsidRDefault="00431A45" w:rsidP="001869B9">
            <w:pPr>
              <w:rPr>
                <w:rFonts w:ascii="Times New Roman" w:hAnsi="Times New Roman" w:cs="Iskoola Pota"/>
                <w:lang w:eastAsia="en-GB" w:bidi="si-LK"/>
              </w:rPr>
            </w:pPr>
            <w:r>
              <w:rPr>
                <w:rFonts w:ascii="Times New Roman" w:hAnsi="Times New Roman" w:cs="Iskoola Pota" w:hint="cs"/>
                <w:cs/>
                <w:lang w:eastAsia="en-GB" w:bidi="si-LK"/>
              </w:rPr>
              <w:t>ස්වභාවික තෘණ භූමි සංරක්ෂණය කිරීම (පතන,සැවානා ,දමන සහ විල්ලු)</w:t>
            </w:r>
          </w:p>
        </w:tc>
        <w:tc>
          <w:tcPr>
            <w:tcW w:w="2247" w:type="dxa"/>
            <w:vAlign w:val="center"/>
          </w:tcPr>
          <w:p w14:paraId="73E9DB05" w14:textId="5DEC9BE6" w:rsidR="00E45952" w:rsidRPr="001869B9" w:rsidRDefault="00E45952" w:rsidP="001869B9">
            <w:pPr>
              <w:rPr>
                <w:rFonts w:ascii="Times New Roman" w:hAnsi="Times New Roman" w:cs="Times New Roman"/>
                <w:lang w:eastAsia="en-GB"/>
              </w:rPr>
            </w:pPr>
          </w:p>
        </w:tc>
        <w:tc>
          <w:tcPr>
            <w:tcW w:w="3697" w:type="dxa"/>
            <w:vAlign w:val="center"/>
          </w:tcPr>
          <w:p w14:paraId="6D8431F2" w14:textId="77777777" w:rsidR="00E45952" w:rsidRPr="001869B9" w:rsidRDefault="00E45952" w:rsidP="001869B9">
            <w:pPr>
              <w:rPr>
                <w:rFonts w:ascii="Times New Roman" w:hAnsi="Times New Roman" w:cs="Times New Roman"/>
                <w:lang w:eastAsia="en-GB"/>
              </w:rPr>
            </w:pPr>
          </w:p>
        </w:tc>
      </w:tr>
      <w:tr w:rsidR="00E45952" w:rsidRPr="001869B9" w14:paraId="674DA51A" w14:textId="0337A127" w:rsidTr="00E45952">
        <w:tc>
          <w:tcPr>
            <w:tcW w:w="424" w:type="dxa"/>
          </w:tcPr>
          <w:p w14:paraId="6EBC087E"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6C12AB2A" w14:textId="748ED498" w:rsidR="00E45952" w:rsidRPr="003001DA" w:rsidRDefault="003001DA" w:rsidP="001869B9">
            <w:pPr>
              <w:rPr>
                <w:rFonts w:ascii="Times New Roman" w:hAnsi="Times New Roman" w:cs="Iskoola Pota"/>
                <w:lang w:eastAsia="en-GB" w:bidi="si-LK"/>
              </w:rPr>
            </w:pPr>
            <w:r>
              <w:rPr>
                <w:rFonts w:ascii="Times New Roman" w:hAnsi="Times New Roman" w:cs="Iskoola Pota" w:hint="cs"/>
                <w:cs/>
                <w:lang w:eastAsia="en-GB" w:bidi="si-LK"/>
              </w:rPr>
              <w:t xml:space="preserve">ජල මාර්ග, ඇළ මාර්ග සහ ජල මුලාශ්‍ර ආරක්ෂා කිරීම </w:t>
            </w:r>
          </w:p>
        </w:tc>
        <w:tc>
          <w:tcPr>
            <w:tcW w:w="2247" w:type="dxa"/>
            <w:vAlign w:val="center"/>
          </w:tcPr>
          <w:p w14:paraId="233D69CA" w14:textId="5925B273" w:rsidR="00E45952" w:rsidRPr="001869B9" w:rsidRDefault="00E45952" w:rsidP="001869B9">
            <w:pPr>
              <w:rPr>
                <w:rFonts w:ascii="Times New Roman" w:hAnsi="Times New Roman" w:cs="Times New Roman"/>
                <w:lang w:eastAsia="en-GB"/>
              </w:rPr>
            </w:pPr>
          </w:p>
        </w:tc>
        <w:tc>
          <w:tcPr>
            <w:tcW w:w="3697" w:type="dxa"/>
            <w:vAlign w:val="center"/>
          </w:tcPr>
          <w:p w14:paraId="061023DB" w14:textId="77777777" w:rsidR="00E45952" w:rsidRPr="001869B9" w:rsidRDefault="00E45952" w:rsidP="001869B9">
            <w:pPr>
              <w:rPr>
                <w:rFonts w:ascii="Times New Roman" w:hAnsi="Times New Roman" w:cs="Times New Roman"/>
                <w:lang w:eastAsia="en-GB"/>
              </w:rPr>
            </w:pPr>
          </w:p>
        </w:tc>
      </w:tr>
      <w:tr w:rsidR="00E45952" w:rsidRPr="001869B9" w14:paraId="64617605" w14:textId="685F29E0" w:rsidTr="00E45952">
        <w:tc>
          <w:tcPr>
            <w:tcW w:w="424" w:type="dxa"/>
          </w:tcPr>
          <w:p w14:paraId="28C3D41A"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07AC81DD" w14:textId="5660CD3A" w:rsidR="00E45952" w:rsidRPr="00B40660" w:rsidRDefault="00B40660" w:rsidP="001869B9">
            <w:pPr>
              <w:rPr>
                <w:rFonts w:ascii="Times New Roman" w:hAnsi="Times New Roman" w:cs="Iskoola Pota"/>
                <w:lang w:eastAsia="en-GB" w:bidi="si-LK"/>
              </w:rPr>
            </w:pPr>
            <w:r w:rsidRPr="00DE2D41">
              <w:rPr>
                <w:rFonts w:ascii="Times New Roman" w:hAnsi="Times New Roman" w:cs="Iskoola Pota" w:hint="cs"/>
                <w:cs/>
                <w:lang w:eastAsia="en-GB" w:bidi="si-LK"/>
              </w:rPr>
              <w:t xml:space="preserve">ජලාශ සහ ඇළ මාර්ග සංරක්ෂණය </w:t>
            </w:r>
            <w:r w:rsidRPr="00DE2D41">
              <w:rPr>
                <w:rFonts w:ascii="Times New Roman" w:hAnsi="Times New Roman" w:cs="Times New Roman"/>
              </w:rPr>
              <w:t>canal reservation</w:t>
            </w:r>
          </w:p>
        </w:tc>
        <w:tc>
          <w:tcPr>
            <w:tcW w:w="2247" w:type="dxa"/>
            <w:vAlign w:val="center"/>
          </w:tcPr>
          <w:p w14:paraId="7FFEC11D" w14:textId="163BD533" w:rsidR="00E45952" w:rsidRPr="001869B9" w:rsidRDefault="00E45952" w:rsidP="00B40660">
            <w:pPr>
              <w:rPr>
                <w:rFonts w:ascii="Times New Roman" w:hAnsi="Times New Roman" w:cs="Times New Roman"/>
                <w:lang w:eastAsia="en-GB"/>
              </w:rPr>
            </w:pPr>
          </w:p>
        </w:tc>
        <w:tc>
          <w:tcPr>
            <w:tcW w:w="3697" w:type="dxa"/>
            <w:vAlign w:val="center"/>
          </w:tcPr>
          <w:p w14:paraId="6B4380D3" w14:textId="77777777" w:rsidR="00E45952" w:rsidRPr="001869B9" w:rsidRDefault="00E45952" w:rsidP="001869B9">
            <w:pPr>
              <w:rPr>
                <w:rFonts w:ascii="Times New Roman" w:hAnsi="Times New Roman" w:cs="Times New Roman"/>
                <w:lang w:eastAsia="en-GB"/>
              </w:rPr>
            </w:pPr>
          </w:p>
        </w:tc>
      </w:tr>
      <w:tr w:rsidR="00E45952" w:rsidRPr="001869B9" w14:paraId="18C9E302" w14:textId="2C38B3E0" w:rsidTr="00E45952">
        <w:tc>
          <w:tcPr>
            <w:tcW w:w="424" w:type="dxa"/>
          </w:tcPr>
          <w:p w14:paraId="09F99B8D"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25739F09" w14:textId="15C7132C" w:rsidR="00E45952" w:rsidRPr="001C129A" w:rsidRDefault="001C129A" w:rsidP="001869B9">
            <w:pPr>
              <w:rPr>
                <w:rFonts w:ascii="Times New Roman" w:hAnsi="Times New Roman" w:cs="Iskoola Pota"/>
                <w:lang w:eastAsia="en-GB" w:bidi="si-LK"/>
              </w:rPr>
            </w:pPr>
            <w:r>
              <w:rPr>
                <w:rFonts w:ascii="Times New Roman" w:hAnsi="Times New Roman" w:cs="Iskoola Pota" w:hint="cs"/>
                <w:cs/>
                <w:lang w:eastAsia="en-GB" w:bidi="si-LK"/>
              </w:rPr>
              <w:t xml:space="preserve">තිරසාර භූගත ජල කළමනාකරණය ප්‍රවර්ධනය කිරීම </w:t>
            </w:r>
          </w:p>
        </w:tc>
        <w:tc>
          <w:tcPr>
            <w:tcW w:w="2247" w:type="dxa"/>
            <w:vAlign w:val="center"/>
          </w:tcPr>
          <w:p w14:paraId="5FA8D810" w14:textId="106EBCD4" w:rsidR="00E45952" w:rsidRPr="001869B9" w:rsidRDefault="00E45952" w:rsidP="001869B9">
            <w:pPr>
              <w:rPr>
                <w:rFonts w:ascii="Times New Roman" w:hAnsi="Times New Roman" w:cs="Times New Roman"/>
                <w:lang w:eastAsia="en-GB"/>
              </w:rPr>
            </w:pPr>
          </w:p>
        </w:tc>
        <w:tc>
          <w:tcPr>
            <w:tcW w:w="3697" w:type="dxa"/>
            <w:vAlign w:val="center"/>
          </w:tcPr>
          <w:p w14:paraId="6B75B5B3" w14:textId="77777777" w:rsidR="00E45952" w:rsidRPr="001869B9" w:rsidRDefault="00E45952" w:rsidP="001869B9">
            <w:pPr>
              <w:rPr>
                <w:rFonts w:ascii="Times New Roman" w:hAnsi="Times New Roman" w:cs="Times New Roman"/>
                <w:lang w:eastAsia="en-GB"/>
              </w:rPr>
            </w:pPr>
          </w:p>
        </w:tc>
      </w:tr>
      <w:tr w:rsidR="00E45952" w:rsidRPr="001869B9" w14:paraId="3D5D60AF" w14:textId="7FAAC338" w:rsidTr="00E45952">
        <w:tc>
          <w:tcPr>
            <w:tcW w:w="424" w:type="dxa"/>
          </w:tcPr>
          <w:p w14:paraId="55A8645A"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334A48D7" w14:textId="3125A30A" w:rsidR="00E45952" w:rsidRPr="00DA31D4" w:rsidRDefault="00DA31D4" w:rsidP="00DA31D4">
            <w:pPr>
              <w:rPr>
                <w:rFonts w:ascii="Times New Roman" w:hAnsi="Times New Roman" w:cs="Iskoola Pota"/>
                <w:lang w:eastAsia="en-GB" w:bidi="si-LK"/>
              </w:rPr>
            </w:pPr>
            <w:r>
              <w:rPr>
                <w:rFonts w:ascii="Times New Roman" w:hAnsi="Times New Roman" w:cs="Iskoola Pota" w:hint="cs"/>
                <w:cs/>
                <w:lang w:eastAsia="en-GB" w:bidi="si-LK"/>
              </w:rPr>
              <w:t xml:space="preserve">නියඟය පිළිබඳව පෙර දැනුම්දීමේ පද්ධතියක් ස්ථාපනය කිරීම </w:t>
            </w:r>
          </w:p>
        </w:tc>
        <w:tc>
          <w:tcPr>
            <w:tcW w:w="2247" w:type="dxa"/>
            <w:vAlign w:val="center"/>
          </w:tcPr>
          <w:p w14:paraId="43D92497" w14:textId="034EC672" w:rsidR="00E45952" w:rsidRPr="001869B9" w:rsidRDefault="00E45952" w:rsidP="001869B9">
            <w:pPr>
              <w:rPr>
                <w:rFonts w:ascii="Times New Roman" w:hAnsi="Times New Roman" w:cs="Times New Roman"/>
                <w:lang w:eastAsia="en-GB"/>
              </w:rPr>
            </w:pPr>
          </w:p>
        </w:tc>
        <w:tc>
          <w:tcPr>
            <w:tcW w:w="3697" w:type="dxa"/>
            <w:vAlign w:val="center"/>
          </w:tcPr>
          <w:p w14:paraId="7C5D8F71" w14:textId="77777777" w:rsidR="00E45952" w:rsidRPr="001869B9" w:rsidRDefault="00E45952" w:rsidP="001869B9">
            <w:pPr>
              <w:rPr>
                <w:rFonts w:ascii="Times New Roman" w:hAnsi="Times New Roman" w:cs="Times New Roman"/>
                <w:lang w:eastAsia="en-GB"/>
              </w:rPr>
            </w:pPr>
          </w:p>
        </w:tc>
      </w:tr>
      <w:tr w:rsidR="00E45952" w:rsidRPr="001869B9" w14:paraId="48DF683F" w14:textId="6A6D3FBE" w:rsidTr="00E45952">
        <w:tc>
          <w:tcPr>
            <w:tcW w:w="424" w:type="dxa"/>
          </w:tcPr>
          <w:p w14:paraId="4252FD9B"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4D31238A" w14:textId="6E9E09AE" w:rsidR="00E45952" w:rsidRPr="00BF68E7" w:rsidRDefault="00BF68E7" w:rsidP="00BF68E7">
            <w:pPr>
              <w:rPr>
                <w:rFonts w:ascii="Times New Roman" w:hAnsi="Times New Roman" w:cs="Iskoola Pota"/>
                <w:lang w:eastAsia="en-GB" w:bidi="si-LK"/>
              </w:rPr>
            </w:pPr>
            <w:r>
              <w:rPr>
                <w:rFonts w:ascii="Times New Roman" w:hAnsi="Times New Roman" w:cs="Iskoola Pota" w:hint="cs"/>
                <w:cs/>
                <w:lang w:eastAsia="en-GB" w:bidi="si-LK"/>
              </w:rPr>
              <w:t xml:space="preserve">නියඟයට අනුවර්තනය වීමේ ක්‍රම සවිමත් කිරීම  </w:t>
            </w:r>
          </w:p>
        </w:tc>
        <w:tc>
          <w:tcPr>
            <w:tcW w:w="2247" w:type="dxa"/>
            <w:vAlign w:val="center"/>
          </w:tcPr>
          <w:p w14:paraId="712D371A" w14:textId="001FA416" w:rsidR="00E45952" w:rsidRPr="001869B9" w:rsidRDefault="00E45952" w:rsidP="001869B9">
            <w:pPr>
              <w:rPr>
                <w:rFonts w:ascii="Times New Roman" w:hAnsi="Times New Roman" w:cs="Times New Roman"/>
                <w:lang w:eastAsia="en-GB"/>
              </w:rPr>
            </w:pPr>
          </w:p>
        </w:tc>
        <w:tc>
          <w:tcPr>
            <w:tcW w:w="3697" w:type="dxa"/>
            <w:vAlign w:val="center"/>
          </w:tcPr>
          <w:p w14:paraId="6EA7D5B5" w14:textId="77777777" w:rsidR="00E45952" w:rsidRPr="001869B9" w:rsidRDefault="00E45952" w:rsidP="001869B9">
            <w:pPr>
              <w:rPr>
                <w:rFonts w:ascii="Times New Roman" w:hAnsi="Times New Roman" w:cs="Times New Roman"/>
                <w:lang w:eastAsia="en-GB"/>
              </w:rPr>
            </w:pPr>
          </w:p>
        </w:tc>
      </w:tr>
      <w:tr w:rsidR="00E45952" w:rsidRPr="001869B9" w14:paraId="732FB8A4" w14:textId="572428BC" w:rsidTr="00E45952">
        <w:tc>
          <w:tcPr>
            <w:tcW w:w="424" w:type="dxa"/>
          </w:tcPr>
          <w:p w14:paraId="3DAF186C"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1E32F91F" w14:textId="17C674F2" w:rsidR="00E45952" w:rsidRPr="0053768F" w:rsidRDefault="0053768F" w:rsidP="001869B9">
            <w:pPr>
              <w:rPr>
                <w:rFonts w:ascii="Times New Roman" w:hAnsi="Times New Roman" w:cs="Iskoola Pota"/>
                <w:lang w:eastAsia="en-GB" w:bidi="si-LK"/>
              </w:rPr>
            </w:pPr>
            <w:r w:rsidRPr="0053768F">
              <w:rPr>
                <w:rFonts w:ascii="Times New Roman" w:hAnsi="Times New Roman" w:cs="Iskoola Pota" w:hint="cs"/>
                <w:cs/>
                <w:lang w:eastAsia="en-GB" w:bidi="si-LK"/>
              </w:rPr>
              <w:t>අවදානමට</w:t>
            </w:r>
            <w:r w:rsidRPr="0053768F">
              <w:rPr>
                <w:rFonts w:ascii="Times New Roman" w:hAnsi="Times New Roman" w:cs="Iskoola Pota"/>
                <w:cs/>
                <w:lang w:eastAsia="en-GB" w:bidi="si-LK"/>
              </w:rPr>
              <w:t xml:space="preserve"> </w:t>
            </w:r>
            <w:r w:rsidRPr="0053768F">
              <w:rPr>
                <w:rFonts w:ascii="Times New Roman" w:hAnsi="Times New Roman" w:cs="Iskoola Pota" w:hint="cs"/>
                <w:cs/>
                <w:lang w:eastAsia="en-GB" w:bidi="si-LK"/>
              </w:rPr>
              <w:t>ලක්විය</w:t>
            </w:r>
            <w:r w:rsidRPr="0053768F">
              <w:rPr>
                <w:rFonts w:ascii="Times New Roman" w:hAnsi="Times New Roman" w:cs="Iskoola Pota"/>
                <w:cs/>
                <w:lang w:eastAsia="en-GB" w:bidi="si-LK"/>
              </w:rPr>
              <w:t xml:space="preserve"> </w:t>
            </w:r>
            <w:r w:rsidRPr="0053768F">
              <w:rPr>
                <w:rFonts w:ascii="Times New Roman" w:hAnsi="Times New Roman" w:cs="Iskoola Pota" w:hint="cs"/>
                <w:cs/>
                <w:lang w:eastAsia="en-GB" w:bidi="si-LK"/>
              </w:rPr>
              <w:t>හැකි</w:t>
            </w:r>
            <w:r w:rsidRPr="0053768F">
              <w:rPr>
                <w:rFonts w:ascii="Times New Roman" w:hAnsi="Times New Roman" w:cs="Iskoola Pota"/>
                <w:cs/>
                <w:lang w:eastAsia="en-GB" w:bidi="si-LK"/>
              </w:rPr>
              <w:t xml:space="preserve"> </w:t>
            </w:r>
            <w:r w:rsidRPr="0053768F">
              <w:rPr>
                <w:rFonts w:ascii="Times New Roman" w:hAnsi="Times New Roman" w:cs="Iskoola Pota" w:hint="cs"/>
                <w:cs/>
                <w:lang w:eastAsia="en-GB" w:bidi="si-LK"/>
              </w:rPr>
              <w:t>ප්‍රදේශවල</w:t>
            </w:r>
            <w:r w:rsidRPr="0053768F">
              <w:rPr>
                <w:rFonts w:ascii="Times New Roman" w:hAnsi="Times New Roman" w:cs="Iskoola Pota"/>
                <w:cs/>
                <w:lang w:eastAsia="en-GB" w:bidi="si-LK"/>
              </w:rPr>
              <w:t xml:space="preserve"> </w:t>
            </w:r>
            <w:r w:rsidRPr="0053768F">
              <w:rPr>
                <w:rFonts w:ascii="Times New Roman" w:hAnsi="Times New Roman" w:cs="Iskoola Pota" w:hint="cs"/>
                <w:cs/>
                <w:lang w:eastAsia="en-GB" w:bidi="si-LK"/>
              </w:rPr>
              <w:t>ආපදා</w:t>
            </w:r>
            <w:r w:rsidRPr="0053768F">
              <w:rPr>
                <w:rFonts w:ascii="Times New Roman" w:hAnsi="Times New Roman" w:cs="Iskoola Pota"/>
                <w:cs/>
                <w:lang w:eastAsia="en-GB" w:bidi="si-LK"/>
              </w:rPr>
              <w:t xml:space="preserve"> </w:t>
            </w:r>
            <w:r w:rsidRPr="0053768F">
              <w:rPr>
                <w:rFonts w:ascii="Times New Roman" w:hAnsi="Times New Roman" w:cs="Iskoola Pota" w:hint="cs"/>
                <w:cs/>
                <w:lang w:eastAsia="en-GB" w:bidi="si-LK"/>
              </w:rPr>
              <w:t>අවදානම</w:t>
            </w:r>
            <w:r w:rsidRPr="0053768F">
              <w:rPr>
                <w:rFonts w:ascii="Times New Roman" w:hAnsi="Times New Roman" w:cs="Iskoola Pota"/>
                <w:cs/>
                <w:lang w:eastAsia="en-GB" w:bidi="si-LK"/>
              </w:rPr>
              <w:t xml:space="preserve"> </w:t>
            </w:r>
            <w:r w:rsidRPr="0053768F">
              <w:rPr>
                <w:rFonts w:ascii="Times New Roman" w:hAnsi="Times New Roman" w:cs="Iskoola Pota" w:hint="cs"/>
                <w:cs/>
                <w:lang w:eastAsia="en-GB" w:bidi="si-LK"/>
              </w:rPr>
              <w:t>අවම</w:t>
            </w:r>
            <w:r w:rsidRPr="0053768F">
              <w:rPr>
                <w:rFonts w:ascii="Times New Roman" w:hAnsi="Times New Roman" w:cs="Iskoola Pota"/>
                <w:cs/>
                <w:lang w:eastAsia="en-GB" w:bidi="si-LK"/>
              </w:rPr>
              <w:t xml:space="preserve"> </w:t>
            </w:r>
            <w:r w:rsidRPr="0053768F">
              <w:rPr>
                <w:rFonts w:ascii="Times New Roman" w:hAnsi="Times New Roman" w:cs="Iskoola Pota" w:hint="cs"/>
                <w:cs/>
                <w:lang w:eastAsia="en-GB" w:bidi="si-LK"/>
              </w:rPr>
              <w:t>කිරීම</w:t>
            </w:r>
          </w:p>
        </w:tc>
        <w:tc>
          <w:tcPr>
            <w:tcW w:w="2247" w:type="dxa"/>
            <w:vAlign w:val="center"/>
          </w:tcPr>
          <w:p w14:paraId="248BDB00" w14:textId="58E69AF6" w:rsidR="00E45952" w:rsidRPr="001869B9" w:rsidRDefault="00E45952" w:rsidP="001869B9">
            <w:pPr>
              <w:rPr>
                <w:rFonts w:ascii="Times New Roman" w:hAnsi="Times New Roman" w:cs="Times New Roman"/>
                <w:lang w:eastAsia="en-GB"/>
              </w:rPr>
            </w:pPr>
          </w:p>
        </w:tc>
        <w:tc>
          <w:tcPr>
            <w:tcW w:w="3697" w:type="dxa"/>
            <w:vAlign w:val="center"/>
          </w:tcPr>
          <w:p w14:paraId="245D6671" w14:textId="77777777" w:rsidR="00E45952" w:rsidRPr="001869B9" w:rsidRDefault="00E45952" w:rsidP="001869B9">
            <w:pPr>
              <w:rPr>
                <w:rFonts w:ascii="Times New Roman" w:hAnsi="Times New Roman" w:cs="Times New Roman"/>
                <w:lang w:eastAsia="en-GB"/>
              </w:rPr>
            </w:pPr>
          </w:p>
        </w:tc>
      </w:tr>
      <w:tr w:rsidR="00E45952" w:rsidRPr="001869B9" w14:paraId="585761FE" w14:textId="08213FDA" w:rsidTr="00E45952">
        <w:tc>
          <w:tcPr>
            <w:tcW w:w="424" w:type="dxa"/>
          </w:tcPr>
          <w:p w14:paraId="08CB6A10"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7C2E5C2E" w14:textId="147A7507" w:rsidR="00E45952" w:rsidRPr="009F3E14" w:rsidRDefault="009F3E14" w:rsidP="001869B9">
            <w:pPr>
              <w:rPr>
                <w:rFonts w:ascii="Times New Roman" w:hAnsi="Times New Roman" w:cs="Iskoola Pota"/>
                <w:lang w:eastAsia="en-GB" w:bidi="si-LK"/>
              </w:rPr>
            </w:pPr>
            <w:r>
              <w:rPr>
                <w:rFonts w:ascii="Times New Roman" w:hAnsi="Times New Roman" w:cs="Iskoola Pota" w:hint="cs"/>
                <w:cs/>
                <w:lang w:eastAsia="en-GB" w:bidi="si-LK"/>
              </w:rPr>
              <w:t xml:space="preserve">කර්මාන්ත වලින් සහ සංවර්ධන ක්‍රියාකාරකම් වලින් සිදු වන භූමි හායනය වැළැක්වීම </w:t>
            </w:r>
          </w:p>
        </w:tc>
        <w:tc>
          <w:tcPr>
            <w:tcW w:w="2247" w:type="dxa"/>
            <w:vAlign w:val="center"/>
          </w:tcPr>
          <w:p w14:paraId="19933950" w14:textId="21D3BE55" w:rsidR="00E45952" w:rsidRPr="001869B9" w:rsidRDefault="00E45952" w:rsidP="001869B9">
            <w:pPr>
              <w:rPr>
                <w:rFonts w:ascii="Times New Roman" w:hAnsi="Times New Roman" w:cs="Times New Roman"/>
                <w:lang w:eastAsia="en-GB"/>
              </w:rPr>
            </w:pPr>
          </w:p>
        </w:tc>
        <w:tc>
          <w:tcPr>
            <w:tcW w:w="3697" w:type="dxa"/>
            <w:vAlign w:val="center"/>
          </w:tcPr>
          <w:p w14:paraId="400A7B6B" w14:textId="77777777" w:rsidR="00E45952" w:rsidRPr="001869B9" w:rsidRDefault="00E45952" w:rsidP="001869B9">
            <w:pPr>
              <w:rPr>
                <w:rFonts w:ascii="Times New Roman" w:hAnsi="Times New Roman" w:cs="Times New Roman"/>
                <w:lang w:eastAsia="en-GB"/>
              </w:rPr>
            </w:pPr>
          </w:p>
        </w:tc>
      </w:tr>
      <w:tr w:rsidR="00E45952" w:rsidRPr="001869B9" w14:paraId="13BBE252" w14:textId="2510B6B6" w:rsidTr="00E45952">
        <w:tc>
          <w:tcPr>
            <w:tcW w:w="424" w:type="dxa"/>
          </w:tcPr>
          <w:p w14:paraId="2B572B3C"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073BF04E" w14:textId="680BB803" w:rsidR="00E45952" w:rsidRPr="007806EB" w:rsidRDefault="007806EB" w:rsidP="001869B9">
            <w:pPr>
              <w:rPr>
                <w:rFonts w:ascii="Times New Roman" w:hAnsi="Times New Roman" w:cs="Iskoola Pota"/>
                <w:lang w:eastAsia="en-GB" w:bidi="si-LK"/>
              </w:rPr>
            </w:pPr>
            <w:r>
              <w:rPr>
                <w:rFonts w:ascii="Times New Roman" w:hAnsi="Times New Roman" w:cs="Iskoola Pota" w:hint="cs"/>
                <w:cs/>
                <w:lang w:eastAsia="en-GB" w:bidi="si-LK"/>
              </w:rPr>
              <w:t xml:space="preserve">වෙරළ ඛාදනය වැළැක්වීම සහ හායනයට ලක් වී ඇති වෙරළ කලාප නැවත යථා තත්වයට පත් කිරීම </w:t>
            </w:r>
          </w:p>
        </w:tc>
        <w:tc>
          <w:tcPr>
            <w:tcW w:w="2247" w:type="dxa"/>
            <w:vAlign w:val="center"/>
          </w:tcPr>
          <w:p w14:paraId="217E8295" w14:textId="53398CD5" w:rsidR="00E45952" w:rsidRPr="001869B9" w:rsidRDefault="00E45952" w:rsidP="001869B9">
            <w:pPr>
              <w:rPr>
                <w:rFonts w:ascii="Times New Roman" w:hAnsi="Times New Roman" w:cs="Times New Roman"/>
                <w:lang w:eastAsia="en-GB"/>
              </w:rPr>
            </w:pPr>
          </w:p>
        </w:tc>
        <w:tc>
          <w:tcPr>
            <w:tcW w:w="3697" w:type="dxa"/>
            <w:vAlign w:val="center"/>
          </w:tcPr>
          <w:p w14:paraId="0D6441FC" w14:textId="77777777" w:rsidR="00E45952" w:rsidRPr="001869B9" w:rsidRDefault="00E45952" w:rsidP="001869B9">
            <w:pPr>
              <w:rPr>
                <w:rFonts w:ascii="Times New Roman" w:hAnsi="Times New Roman" w:cs="Times New Roman"/>
                <w:lang w:eastAsia="en-GB"/>
              </w:rPr>
            </w:pPr>
          </w:p>
        </w:tc>
      </w:tr>
      <w:tr w:rsidR="00E45952" w:rsidRPr="001869B9" w14:paraId="21067C8F" w14:textId="23B9E145" w:rsidTr="00E45952">
        <w:tc>
          <w:tcPr>
            <w:tcW w:w="424" w:type="dxa"/>
          </w:tcPr>
          <w:p w14:paraId="29E62DAC"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7F009006" w14:textId="6F06DD8A" w:rsidR="00E45952" w:rsidRPr="001869B9" w:rsidRDefault="00292D0B" w:rsidP="001869B9">
            <w:pPr>
              <w:rPr>
                <w:rFonts w:ascii="Times New Roman" w:hAnsi="Times New Roman" w:cs="Times New Roman"/>
                <w:lang w:eastAsia="en-GB"/>
              </w:rPr>
            </w:pPr>
            <w:r w:rsidRPr="00292D0B">
              <w:rPr>
                <w:rFonts w:ascii="Times New Roman" w:hAnsi="Times New Roman" w:cs="Iskoola Pota" w:hint="cs"/>
                <w:cs/>
                <w:lang w:eastAsia="en-GB" w:bidi="si-LK"/>
              </w:rPr>
              <w:t>පරිසර</w:t>
            </w:r>
            <w:r w:rsidRPr="00292D0B">
              <w:rPr>
                <w:rFonts w:ascii="Times New Roman" w:hAnsi="Times New Roman" w:cs="Iskoola Pota"/>
                <w:cs/>
                <w:lang w:eastAsia="en-GB" w:bidi="si-LK"/>
              </w:rPr>
              <w:t xml:space="preserve"> </w:t>
            </w:r>
            <w:r w:rsidRPr="00292D0B">
              <w:rPr>
                <w:rFonts w:ascii="Times New Roman" w:hAnsi="Times New Roman" w:cs="Iskoola Pota" w:hint="cs"/>
                <w:cs/>
                <w:lang w:eastAsia="en-GB" w:bidi="si-LK"/>
              </w:rPr>
              <w:t>පද්ධති</w:t>
            </w:r>
            <w:r w:rsidRPr="00292D0B">
              <w:rPr>
                <w:rFonts w:ascii="Times New Roman" w:hAnsi="Times New Roman" w:cs="Iskoola Pota"/>
                <w:cs/>
                <w:lang w:eastAsia="en-GB" w:bidi="si-LK"/>
              </w:rPr>
              <w:t xml:space="preserve"> </w:t>
            </w:r>
            <w:r w:rsidRPr="00292D0B">
              <w:rPr>
                <w:rFonts w:ascii="Times New Roman" w:hAnsi="Times New Roman" w:cs="Iskoola Pota" w:hint="cs"/>
                <w:cs/>
                <w:lang w:eastAsia="en-GB" w:bidi="si-LK"/>
              </w:rPr>
              <w:t>පිරිහීම</w:t>
            </w:r>
            <w:r w:rsidRPr="00292D0B">
              <w:rPr>
                <w:rFonts w:ascii="Times New Roman" w:hAnsi="Times New Roman" w:cs="Times New Roman"/>
                <w:lang w:eastAsia="en-GB"/>
              </w:rPr>
              <w:t xml:space="preserve">, </w:t>
            </w:r>
            <w:r w:rsidRPr="00292D0B">
              <w:rPr>
                <w:rFonts w:ascii="Times New Roman" w:hAnsi="Times New Roman" w:cs="Iskoola Pota" w:hint="cs"/>
                <w:cs/>
                <w:lang w:eastAsia="en-GB" w:bidi="si-LK"/>
              </w:rPr>
              <w:t>ජෛව</w:t>
            </w:r>
            <w:r w:rsidRPr="00292D0B">
              <w:rPr>
                <w:rFonts w:ascii="Times New Roman" w:hAnsi="Times New Roman" w:cs="Iskoola Pota"/>
                <w:cs/>
                <w:lang w:eastAsia="en-GB" w:bidi="si-LK"/>
              </w:rPr>
              <w:t xml:space="preserve"> </w:t>
            </w:r>
            <w:r w:rsidRPr="00292D0B">
              <w:rPr>
                <w:rFonts w:ascii="Times New Roman" w:hAnsi="Times New Roman" w:cs="Iskoola Pota" w:hint="cs"/>
                <w:cs/>
                <w:lang w:eastAsia="en-GB" w:bidi="si-LK"/>
              </w:rPr>
              <w:t>භෞතික</w:t>
            </w:r>
            <w:r w:rsidRPr="00292D0B">
              <w:rPr>
                <w:rFonts w:ascii="Times New Roman" w:hAnsi="Times New Roman" w:cs="Iskoola Pota"/>
                <w:cs/>
                <w:lang w:eastAsia="en-GB" w:bidi="si-LK"/>
              </w:rPr>
              <w:t xml:space="preserve"> </w:t>
            </w:r>
            <w:r w:rsidRPr="00292D0B">
              <w:rPr>
                <w:rFonts w:ascii="Times New Roman" w:hAnsi="Times New Roman" w:cs="Iskoola Pota" w:hint="cs"/>
                <w:cs/>
                <w:lang w:eastAsia="en-GB" w:bidi="si-LK"/>
              </w:rPr>
              <w:t>සාධක</w:t>
            </w:r>
            <w:r w:rsidRPr="00292D0B">
              <w:rPr>
                <w:rFonts w:ascii="Times New Roman" w:hAnsi="Times New Roman" w:cs="Times New Roman"/>
                <w:lang w:eastAsia="en-GB"/>
              </w:rPr>
              <w:t xml:space="preserve">, </w:t>
            </w:r>
            <w:r w:rsidRPr="00292D0B">
              <w:rPr>
                <w:rFonts w:ascii="Times New Roman" w:hAnsi="Times New Roman" w:cs="Iskoola Pota" w:hint="cs"/>
                <w:cs/>
                <w:lang w:eastAsia="en-GB" w:bidi="si-LK"/>
              </w:rPr>
              <w:t>සමාජ</w:t>
            </w:r>
            <w:r w:rsidRPr="00292D0B">
              <w:rPr>
                <w:rFonts w:ascii="Times New Roman" w:hAnsi="Times New Roman" w:cs="Iskoola Pota"/>
                <w:cs/>
                <w:lang w:eastAsia="en-GB" w:bidi="si-LK"/>
              </w:rPr>
              <w:t xml:space="preserve"> </w:t>
            </w:r>
            <w:r w:rsidRPr="00292D0B">
              <w:rPr>
                <w:rFonts w:ascii="Times New Roman" w:hAnsi="Times New Roman" w:cs="Iskoola Pota" w:hint="cs"/>
                <w:cs/>
                <w:lang w:eastAsia="en-GB" w:bidi="si-LK"/>
              </w:rPr>
              <w:t>ආර්ථික</w:t>
            </w:r>
            <w:r w:rsidRPr="00292D0B">
              <w:rPr>
                <w:rFonts w:ascii="Times New Roman" w:hAnsi="Times New Roman" w:cs="Iskoola Pota"/>
                <w:cs/>
                <w:lang w:eastAsia="en-GB" w:bidi="si-LK"/>
              </w:rPr>
              <w:t xml:space="preserve"> </w:t>
            </w:r>
            <w:r w:rsidRPr="00292D0B">
              <w:rPr>
                <w:rFonts w:ascii="Times New Roman" w:hAnsi="Times New Roman" w:cs="Iskoola Pota" w:hint="cs"/>
                <w:cs/>
                <w:lang w:eastAsia="en-GB" w:bidi="si-LK"/>
              </w:rPr>
              <w:t>තත්වයන්</w:t>
            </w:r>
            <w:r w:rsidRPr="00292D0B">
              <w:rPr>
                <w:rFonts w:ascii="Times New Roman" w:hAnsi="Times New Roman" w:cs="Iskoola Pota"/>
                <w:cs/>
                <w:lang w:eastAsia="en-GB" w:bidi="si-LK"/>
              </w:rPr>
              <w:t xml:space="preserve"> </w:t>
            </w:r>
            <w:r w:rsidRPr="00292D0B">
              <w:rPr>
                <w:rFonts w:ascii="Times New Roman" w:hAnsi="Times New Roman" w:cs="Iskoola Pota" w:hint="cs"/>
                <w:cs/>
                <w:lang w:eastAsia="en-GB" w:bidi="si-LK"/>
              </w:rPr>
              <w:t>සහ</w:t>
            </w:r>
            <w:r w:rsidRPr="00292D0B">
              <w:rPr>
                <w:rFonts w:ascii="Times New Roman" w:hAnsi="Times New Roman" w:cs="Iskoola Pota"/>
                <w:cs/>
                <w:lang w:eastAsia="en-GB" w:bidi="si-LK"/>
              </w:rPr>
              <w:t xml:space="preserve"> </w:t>
            </w:r>
            <w:r w:rsidRPr="00292D0B">
              <w:rPr>
                <w:rFonts w:ascii="Times New Roman" w:hAnsi="Times New Roman" w:cs="Iskoola Pota" w:hint="cs"/>
                <w:cs/>
                <w:lang w:eastAsia="en-GB" w:bidi="si-LK"/>
              </w:rPr>
              <w:t>සංස්කෘතික</w:t>
            </w:r>
            <w:r w:rsidRPr="00292D0B">
              <w:rPr>
                <w:rFonts w:ascii="Times New Roman" w:hAnsi="Times New Roman" w:cs="Iskoola Pota"/>
                <w:cs/>
                <w:lang w:eastAsia="en-GB" w:bidi="si-LK"/>
              </w:rPr>
              <w:t xml:space="preserve"> </w:t>
            </w:r>
            <w:r w:rsidRPr="00292D0B">
              <w:rPr>
                <w:rFonts w:ascii="Times New Roman" w:hAnsi="Times New Roman" w:cs="Iskoola Pota" w:hint="cs"/>
                <w:cs/>
                <w:lang w:eastAsia="en-GB" w:bidi="si-LK"/>
              </w:rPr>
              <w:t>සම්මතයන්</w:t>
            </w:r>
            <w:r w:rsidRPr="00292D0B">
              <w:rPr>
                <w:rFonts w:ascii="Times New Roman" w:hAnsi="Times New Roman" w:cs="Iskoola Pota"/>
                <w:cs/>
                <w:lang w:eastAsia="en-GB" w:bidi="si-LK"/>
              </w:rPr>
              <w:t xml:space="preserve"> </w:t>
            </w:r>
            <w:r w:rsidRPr="00292D0B">
              <w:rPr>
                <w:rFonts w:ascii="Times New Roman" w:hAnsi="Times New Roman" w:cs="Iskoola Pota" w:hint="cs"/>
                <w:cs/>
                <w:lang w:eastAsia="en-GB" w:bidi="si-LK"/>
              </w:rPr>
              <w:t>අතර</w:t>
            </w:r>
            <w:r w:rsidRPr="00292D0B">
              <w:rPr>
                <w:rFonts w:ascii="Times New Roman" w:hAnsi="Times New Roman" w:cs="Iskoola Pota"/>
                <w:cs/>
                <w:lang w:eastAsia="en-GB" w:bidi="si-LK"/>
              </w:rPr>
              <w:t xml:space="preserve"> </w:t>
            </w:r>
            <w:r w:rsidRPr="00292D0B">
              <w:rPr>
                <w:rFonts w:ascii="Times New Roman" w:hAnsi="Times New Roman" w:cs="Iskoola Pota" w:hint="cs"/>
                <w:cs/>
                <w:lang w:eastAsia="en-GB" w:bidi="si-LK"/>
              </w:rPr>
              <w:t>සම්බන්ධතා</w:t>
            </w:r>
            <w:r w:rsidRPr="00292D0B">
              <w:rPr>
                <w:rFonts w:ascii="Times New Roman" w:hAnsi="Times New Roman" w:cs="Iskoola Pota"/>
                <w:cs/>
                <w:lang w:eastAsia="en-GB" w:bidi="si-LK"/>
              </w:rPr>
              <w:t xml:space="preserve"> </w:t>
            </w:r>
            <w:r w:rsidRPr="00292D0B">
              <w:rPr>
                <w:rFonts w:ascii="Times New Roman" w:hAnsi="Times New Roman" w:cs="Iskoola Pota" w:hint="cs"/>
                <w:cs/>
                <w:lang w:eastAsia="en-GB" w:bidi="si-LK"/>
              </w:rPr>
              <w:t>අධ්‍යයනය</w:t>
            </w:r>
            <w:r w:rsidRPr="00292D0B">
              <w:rPr>
                <w:rFonts w:ascii="Times New Roman" w:hAnsi="Times New Roman" w:cs="Iskoola Pota"/>
                <w:cs/>
                <w:lang w:eastAsia="en-GB" w:bidi="si-LK"/>
              </w:rPr>
              <w:t xml:space="preserve"> </w:t>
            </w:r>
            <w:r w:rsidRPr="00292D0B">
              <w:rPr>
                <w:rFonts w:ascii="Times New Roman" w:hAnsi="Times New Roman" w:cs="Iskoola Pota" w:hint="cs"/>
                <w:cs/>
                <w:lang w:eastAsia="en-GB" w:bidi="si-LK"/>
              </w:rPr>
              <w:t>කිරීම</w:t>
            </w:r>
          </w:p>
        </w:tc>
        <w:tc>
          <w:tcPr>
            <w:tcW w:w="2247" w:type="dxa"/>
            <w:vAlign w:val="center"/>
          </w:tcPr>
          <w:p w14:paraId="53A22CA4" w14:textId="61DCABEE" w:rsidR="00E45952" w:rsidRPr="001869B9" w:rsidRDefault="00E45952" w:rsidP="001869B9">
            <w:pPr>
              <w:rPr>
                <w:rFonts w:ascii="Times New Roman" w:hAnsi="Times New Roman" w:cs="Times New Roman"/>
                <w:lang w:eastAsia="en-GB"/>
              </w:rPr>
            </w:pPr>
          </w:p>
        </w:tc>
        <w:tc>
          <w:tcPr>
            <w:tcW w:w="3697" w:type="dxa"/>
            <w:vAlign w:val="center"/>
          </w:tcPr>
          <w:p w14:paraId="0F97702A" w14:textId="77777777" w:rsidR="00E45952" w:rsidRPr="001869B9" w:rsidRDefault="00E45952" w:rsidP="001869B9">
            <w:pPr>
              <w:rPr>
                <w:rFonts w:ascii="Times New Roman" w:hAnsi="Times New Roman" w:cs="Times New Roman"/>
                <w:lang w:eastAsia="en-GB"/>
              </w:rPr>
            </w:pPr>
          </w:p>
        </w:tc>
      </w:tr>
      <w:tr w:rsidR="00E45952" w:rsidRPr="001869B9" w14:paraId="7C4D09FD" w14:textId="08078EC5" w:rsidTr="00E45952">
        <w:tc>
          <w:tcPr>
            <w:tcW w:w="424" w:type="dxa"/>
          </w:tcPr>
          <w:p w14:paraId="10E5348C"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5F208B0B" w14:textId="432AA658" w:rsidR="00E45952" w:rsidRPr="001869B9" w:rsidRDefault="00676D62" w:rsidP="001869B9">
            <w:pPr>
              <w:rPr>
                <w:rFonts w:ascii="Times New Roman" w:hAnsi="Times New Roman" w:cs="Times New Roman"/>
                <w:lang w:eastAsia="en-GB"/>
              </w:rPr>
            </w:pPr>
            <w:r w:rsidRPr="00676D62">
              <w:rPr>
                <w:rFonts w:ascii="Times New Roman" w:hAnsi="Times New Roman" w:cs="Iskoola Pota" w:hint="cs"/>
                <w:cs/>
                <w:lang w:eastAsia="en-GB" w:bidi="si-LK"/>
              </w:rPr>
              <w:t>තිරසාර</w:t>
            </w:r>
            <w:r w:rsidRPr="00676D62">
              <w:rPr>
                <w:rFonts w:ascii="Times New Roman" w:hAnsi="Times New Roman" w:cs="Iskoola Pota"/>
                <w:cs/>
                <w:lang w:eastAsia="en-GB" w:bidi="si-LK"/>
              </w:rPr>
              <w:t xml:space="preserve"> </w:t>
            </w:r>
            <w:r w:rsidRPr="00676D62">
              <w:rPr>
                <w:rFonts w:ascii="Times New Roman" w:hAnsi="Times New Roman" w:cs="Iskoola Pota" w:hint="cs"/>
                <w:cs/>
                <w:lang w:eastAsia="en-GB" w:bidi="si-LK"/>
              </w:rPr>
              <w:t>ඉඩම්</w:t>
            </w:r>
            <w:r w:rsidRPr="00676D62">
              <w:rPr>
                <w:rFonts w:ascii="Times New Roman" w:hAnsi="Times New Roman" w:cs="Iskoola Pota"/>
                <w:cs/>
                <w:lang w:eastAsia="en-GB" w:bidi="si-LK"/>
              </w:rPr>
              <w:t xml:space="preserve"> </w:t>
            </w:r>
            <w:r w:rsidRPr="00676D62">
              <w:rPr>
                <w:rFonts w:ascii="Times New Roman" w:hAnsi="Times New Roman" w:cs="Iskoola Pota" w:hint="cs"/>
                <w:cs/>
                <w:lang w:eastAsia="en-GB" w:bidi="si-LK"/>
              </w:rPr>
              <w:t>කළමනාකරණය</w:t>
            </w:r>
            <w:r w:rsidRPr="00676D62">
              <w:rPr>
                <w:rFonts w:ascii="Times New Roman" w:hAnsi="Times New Roman" w:cs="Iskoola Pota"/>
                <w:cs/>
                <w:lang w:eastAsia="en-GB" w:bidi="si-LK"/>
              </w:rPr>
              <w:t xml:space="preserve"> </w:t>
            </w:r>
            <w:r w:rsidRPr="00676D62">
              <w:rPr>
                <w:rFonts w:ascii="Times New Roman" w:hAnsi="Times New Roman" w:cs="Iskoola Pota" w:hint="cs"/>
                <w:cs/>
                <w:lang w:eastAsia="en-GB" w:bidi="si-LK"/>
              </w:rPr>
              <w:t>සඳහා</w:t>
            </w:r>
            <w:r w:rsidRPr="00676D62">
              <w:rPr>
                <w:rFonts w:ascii="Times New Roman" w:hAnsi="Times New Roman" w:cs="Iskoola Pota"/>
                <w:cs/>
                <w:lang w:eastAsia="en-GB" w:bidi="si-LK"/>
              </w:rPr>
              <w:t xml:space="preserve"> </w:t>
            </w:r>
            <w:r w:rsidRPr="00676D62">
              <w:rPr>
                <w:rFonts w:ascii="Times New Roman" w:hAnsi="Times New Roman" w:cs="Iskoola Pota" w:hint="cs"/>
                <w:cs/>
                <w:lang w:eastAsia="en-GB" w:bidi="si-LK"/>
              </w:rPr>
              <w:t>ආයතනික</w:t>
            </w:r>
            <w:r w:rsidRPr="00676D62">
              <w:rPr>
                <w:rFonts w:ascii="Times New Roman" w:hAnsi="Times New Roman" w:cs="Iskoola Pota"/>
                <w:cs/>
                <w:lang w:eastAsia="en-GB" w:bidi="si-LK"/>
              </w:rPr>
              <w:t xml:space="preserve"> </w:t>
            </w:r>
            <w:r w:rsidRPr="00676D62">
              <w:rPr>
                <w:rFonts w:ascii="Times New Roman" w:hAnsi="Times New Roman" w:cs="Iskoola Pota" w:hint="cs"/>
                <w:cs/>
                <w:lang w:eastAsia="en-GB" w:bidi="si-LK"/>
              </w:rPr>
              <w:t>ධාරිතාවය</w:t>
            </w:r>
            <w:r w:rsidRPr="00676D62">
              <w:rPr>
                <w:rFonts w:ascii="Times New Roman" w:hAnsi="Times New Roman" w:cs="Iskoola Pota"/>
                <w:cs/>
                <w:lang w:eastAsia="en-GB" w:bidi="si-LK"/>
              </w:rPr>
              <w:t xml:space="preserve"> </w:t>
            </w:r>
            <w:r w:rsidRPr="00676D62">
              <w:rPr>
                <w:rFonts w:ascii="Times New Roman" w:hAnsi="Times New Roman" w:cs="Iskoola Pota" w:hint="cs"/>
                <w:cs/>
                <w:lang w:eastAsia="en-GB" w:bidi="si-LK"/>
              </w:rPr>
              <w:t>වැඩි</w:t>
            </w:r>
            <w:r w:rsidRPr="00676D62">
              <w:rPr>
                <w:rFonts w:ascii="Times New Roman" w:hAnsi="Times New Roman" w:cs="Iskoola Pota"/>
                <w:cs/>
                <w:lang w:eastAsia="en-GB" w:bidi="si-LK"/>
              </w:rPr>
              <w:t xml:space="preserve"> </w:t>
            </w:r>
            <w:r w:rsidRPr="00676D62">
              <w:rPr>
                <w:rFonts w:ascii="Times New Roman" w:hAnsi="Times New Roman" w:cs="Iskoola Pota" w:hint="cs"/>
                <w:cs/>
                <w:lang w:eastAsia="en-GB" w:bidi="si-LK"/>
              </w:rPr>
              <w:t>දියුණු</w:t>
            </w:r>
            <w:r w:rsidRPr="00676D62">
              <w:rPr>
                <w:rFonts w:ascii="Times New Roman" w:hAnsi="Times New Roman" w:cs="Iskoola Pota"/>
                <w:cs/>
                <w:lang w:eastAsia="en-GB" w:bidi="si-LK"/>
              </w:rPr>
              <w:t xml:space="preserve"> </w:t>
            </w:r>
            <w:r w:rsidRPr="00676D62">
              <w:rPr>
                <w:rFonts w:ascii="Times New Roman" w:hAnsi="Times New Roman" w:cs="Iskoola Pota" w:hint="cs"/>
                <w:cs/>
                <w:lang w:eastAsia="en-GB" w:bidi="si-LK"/>
              </w:rPr>
              <w:t>කිරීම</w:t>
            </w:r>
          </w:p>
        </w:tc>
        <w:tc>
          <w:tcPr>
            <w:tcW w:w="2247" w:type="dxa"/>
            <w:vAlign w:val="center"/>
          </w:tcPr>
          <w:p w14:paraId="7E8314EF" w14:textId="69BCC085" w:rsidR="00E45952" w:rsidRPr="001869B9" w:rsidRDefault="00E45952" w:rsidP="001869B9">
            <w:pPr>
              <w:rPr>
                <w:rFonts w:ascii="Times New Roman" w:hAnsi="Times New Roman" w:cs="Times New Roman"/>
                <w:lang w:eastAsia="en-GB"/>
              </w:rPr>
            </w:pPr>
          </w:p>
        </w:tc>
        <w:tc>
          <w:tcPr>
            <w:tcW w:w="3697" w:type="dxa"/>
            <w:vAlign w:val="center"/>
          </w:tcPr>
          <w:p w14:paraId="05C72344" w14:textId="77777777" w:rsidR="00E45952" w:rsidRPr="001869B9" w:rsidRDefault="00E45952" w:rsidP="001869B9">
            <w:pPr>
              <w:rPr>
                <w:rFonts w:ascii="Times New Roman" w:hAnsi="Times New Roman" w:cs="Times New Roman"/>
                <w:lang w:eastAsia="en-GB"/>
              </w:rPr>
            </w:pPr>
          </w:p>
        </w:tc>
      </w:tr>
      <w:tr w:rsidR="00E45952" w:rsidRPr="001869B9" w14:paraId="589F89D2" w14:textId="14010F41" w:rsidTr="00E45952">
        <w:tc>
          <w:tcPr>
            <w:tcW w:w="424" w:type="dxa"/>
          </w:tcPr>
          <w:p w14:paraId="32852BBE"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0528B178" w14:textId="48CC8F12" w:rsidR="00E45952" w:rsidRPr="001869B9" w:rsidRDefault="0093156B" w:rsidP="001869B9">
            <w:pPr>
              <w:rPr>
                <w:rFonts w:ascii="Times New Roman" w:hAnsi="Times New Roman" w:cs="Times New Roman"/>
                <w:lang w:eastAsia="en-GB"/>
              </w:rPr>
            </w:pPr>
            <w:r w:rsidRPr="0093156B">
              <w:rPr>
                <w:rFonts w:ascii="Times New Roman" w:hAnsi="Times New Roman" w:cs="Iskoola Pota" w:hint="cs"/>
                <w:cs/>
                <w:lang w:eastAsia="en-GB" w:bidi="si-LK"/>
              </w:rPr>
              <w:t>ඉඩම්</w:t>
            </w:r>
            <w:r w:rsidRPr="0093156B">
              <w:rPr>
                <w:rFonts w:ascii="Times New Roman" w:hAnsi="Times New Roman" w:cs="Iskoola Pota"/>
                <w:cs/>
                <w:lang w:eastAsia="en-GB" w:bidi="si-LK"/>
              </w:rPr>
              <w:t xml:space="preserve"> </w:t>
            </w:r>
            <w:r w:rsidRPr="0093156B">
              <w:rPr>
                <w:rFonts w:ascii="Times New Roman" w:hAnsi="Times New Roman" w:cs="Iskoola Pota" w:hint="cs"/>
                <w:cs/>
                <w:lang w:eastAsia="en-GB" w:bidi="si-LK"/>
              </w:rPr>
              <w:t>සම්පත්</w:t>
            </w:r>
            <w:r w:rsidRPr="0093156B">
              <w:rPr>
                <w:rFonts w:ascii="Times New Roman" w:hAnsi="Times New Roman" w:cs="Iskoola Pota"/>
                <w:cs/>
                <w:lang w:eastAsia="en-GB" w:bidi="si-LK"/>
              </w:rPr>
              <w:t xml:space="preserve"> </w:t>
            </w:r>
            <w:r w:rsidRPr="0093156B">
              <w:rPr>
                <w:rFonts w:ascii="Times New Roman" w:hAnsi="Times New Roman" w:cs="Iskoola Pota" w:hint="cs"/>
                <w:cs/>
                <w:lang w:eastAsia="en-GB" w:bidi="si-LK"/>
              </w:rPr>
              <w:t>තොරතුරු</w:t>
            </w:r>
            <w:r w:rsidRPr="0093156B">
              <w:rPr>
                <w:rFonts w:ascii="Times New Roman" w:hAnsi="Times New Roman" w:cs="Iskoola Pota"/>
                <w:cs/>
                <w:lang w:eastAsia="en-GB" w:bidi="si-LK"/>
              </w:rPr>
              <w:t xml:space="preserve"> </w:t>
            </w:r>
            <w:r w:rsidRPr="0093156B">
              <w:rPr>
                <w:rFonts w:ascii="Times New Roman" w:hAnsi="Times New Roman" w:cs="Iskoola Pota" w:hint="cs"/>
                <w:cs/>
                <w:lang w:eastAsia="en-GB" w:bidi="si-LK"/>
              </w:rPr>
              <w:t>පද්ධතියක්</w:t>
            </w:r>
            <w:r w:rsidRPr="0093156B">
              <w:rPr>
                <w:rFonts w:ascii="Times New Roman" w:hAnsi="Times New Roman" w:cs="Iskoola Pota"/>
                <w:cs/>
                <w:lang w:eastAsia="en-GB" w:bidi="si-LK"/>
              </w:rPr>
              <w:t xml:space="preserve"> </w:t>
            </w:r>
            <w:r w:rsidRPr="0093156B">
              <w:rPr>
                <w:rFonts w:ascii="Times New Roman" w:hAnsi="Times New Roman" w:cs="Iskoola Pota" w:hint="cs"/>
                <w:cs/>
                <w:lang w:eastAsia="en-GB" w:bidi="si-LK"/>
              </w:rPr>
              <w:t>සංවර්ධනය</w:t>
            </w:r>
            <w:r w:rsidRPr="0093156B">
              <w:rPr>
                <w:rFonts w:ascii="Times New Roman" w:hAnsi="Times New Roman" w:cs="Iskoola Pota"/>
                <w:cs/>
                <w:lang w:eastAsia="en-GB" w:bidi="si-LK"/>
              </w:rPr>
              <w:t xml:space="preserve"> </w:t>
            </w:r>
            <w:r w:rsidRPr="0093156B">
              <w:rPr>
                <w:rFonts w:ascii="Times New Roman" w:hAnsi="Times New Roman" w:cs="Iskoola Pota" w:hint="cs"/>
                <w:cs/>
                <w:lang w:eastAsia="en-GB" w:bidi="si-LK"/>
              </w:rPr>
              <w:t>කිරීම</w:t>
            </w:r>
          </w:p>
        </w:tc>
        <w:tc>
          <w:tcPr>
            <w:tcW w:w="2247" w:type="dxa"/>
            <w:vAlign w:val="center"/>
          </w:tcPr>
          <w:p w14:paraId="052D0D28" w14:textId="0932A036" w:rsidR="00E45952" w:rsidRPr="001869B9" w:rsidRDefault="00E45952" w:rsidP="001869B9">
            <w:pPr>
              <w:rPr>
                <w:rFonts w:ascii="Times New Roman" w:hAnsi="Times New Roman" w:cs="Times New Roman"/>
                <w:lang w:eastAsia="en-GB"/>
              </w:rPr>
            </w:pPr>
          </w:p>
        </w:tc>
        <w:tc>
          <w:tcPr>
            <w:tcW w:w="3697" w:type="dxa"/>
            <w:vAlign w:val="center"/>
          </w:tcPr>
          <w:p w14:paraId="2C5E72BA" w14:textId="77777777" w:rsidR="00E45952" w:rsidRPr="001869B9" w:rsidRDefault="00E45952" w:rsidP="001869B9">
            <w:pPr>
              <w:rPr>
                <w:rFonts w:ascii="Times New Roman" w:hAnsi="Times New Roman" w:cs="Times New Roman"/>
                <w:lang w:eastAsia="en-GB"/>
              </w:rPr>
            </w:pPr>
          </w:p>
        </w:tc>
      </w:tr>
      <w:tr w:rsidR="00E45952" w:rsidRPr="001869B9" w14:paraId="3EBEA72D" w14:textId="77777777" w:rsidTr="00E45952">
        <w:tc>
          <w:tcPr>
            <w:tcW w:w="424" w:type="dxa"/>
          </w:tcPr>
          <w:p w14:paraId="19DC7C1C" w14:textId="77777777" w:rsidR="00E45952" w:rsidRPr="001869B9" w:rsidRDefault="00E45952" w:rsidP="001869B9">
            <w:pPr>
              <w:pStyle w:val="ListParagraph"/>
              <w:numPr>
                <w:ilvl w:val="0"/>
                <w:numId w:val="20"/>
              </w:numPr>
              <w:ind w:left="420"/>
              <w:rPr>
                <w:rFonts w:ascii="Times New Roman" w:hAnsi="Times New Roman" w:cs="Times New Roman"/>
                <w:lang w:eastAsia="en-GB"/>
              </w:rPr>
            </w:pPr>
          </w:p>
        </w:tc>
        <w:tc>
          <w:tcPr>
            <w:tcW w:w="3449" w:type="dxa"/>
            <w:vAlign w:val="center"/>
          </w:tcPr>
          <w:p w14:paraId="3A91EFA0" w14:textId="04F5BB33" w:rsidR="00E45952" w:rsidRPr="0094117C" w:rsidRDefault="0094117C" w:rsidP="001869B9">
            <w:pPr>
              <w:rPr>
                <w:rFonts w:ascii="Times New Roman" w:hAnsi="Times New Roman" w:cs="Iskoola Pota"/>
                <w:lang w:bidi="si-LK"/>
              </w:rPr>
            </w:pPr>
            <w:r>
              <w:rPr>
                <w:rFonts w:ascii="Times New Roman" w:hAnsi="Times New Roman" w:cs="Iskoola Pota" w:hint="cs"/>
                <w:cs/>
                <w:lang w:bidi="si-LK"/>
              </w:rPr>
              <w:t xml:space="preserve">දැනුම් කළමනාකරණ </w:t>
            </w:r>
            <w:r w:rsidRPr="0093156B">
              <w:rPr>
                <w:rFonts w:ascii="Times New Roman" w:hAnsi="Times New Roman" w:cs="Iskoola Pota" w:hint="cs"/>
                <w:cs/>
                <w:lang w:eastAsia="en-GB" w:bidi="si-LK"/>
              </w:rPr>
              <w:t>පද්ධතියක්</w:t>
            </w:r>
            <w:r w:rsidRPr="0093156B">
              <w:rPr>
                <w:rFonts w:ascii="Times New Roman" w:hAnsi="Times New Roman" w:cs="Iskoola Pota"/>
                <w:cs/>
                <w:lang w:eastAsia="en-GB" w:bidi="si-LK"/>
              </w:rPr>
              <w:t xml:space="preserve"> </w:t>
            </w:r>
            <w:r w:rsidRPr="0093156B">
              <w:rPr>
                <w:rFonts w:ascii="Times New Roman" w:hAnsi="Times New Roman" w:cs="Iskoola Pota" w:hint="cs"/>
                <w:cs/>
                <w:lang w:eastAsia="en-GB" w:bidi="si-LK"/>
              </w:rPr>
              <w:t>සංවර්ධනය</w:t>
            </w:r>
            <w:r w:rsidRPr="0093156B">
              <w:rPr>
                <w:rFonts w:ascii="Times New Roman" w:hAnsi="Times New Roman" w:cs="Iskoola Pota"/>
                <w:cs/>
                <w:lang w:eastAsia="en-GB" w:bidi="si-LK"/>
              </w:rPr>
              <w:t xml:space="preserve"> </w:t>
            </w:r>
            <w:r w:rsidRPr="0093156B">
              <w:rPr>
                <w:rFonts w:ascii="Times New Roman" w:hAnsi="Times New Roman" w:cs="Iskoola Pota" w:hint="cs"/>
                <w:cs/>
                <w:lang w:eastAsia="en-GB" w:bidi="si-LK"/>
              </w:rPr>
              <w:t>කිරීම</w:t>
            </w:r>
          </w:p>
        </w:tc>
        <w:tc>
          <w:tcPr>
            <w:tcW w:w="2247" w:type="dxa"/>
            <w:vAlign w:val="center"/>
          </w:tcPr>
          <w:p w14:paraId="0BA2A279" w14:textId="7638EEB0" w:rsidR="00E45952" w:rsidRPr="001869B9" w:rsidRDefault="00E45952" w:rsidP="001869B9">
            <w:pPr>
              <w:rPr>
                <w:rFonts w:ascii="Times New Roman" w:hAnsi="Times New Roman" w:cs="Times New Roman"/>
                <w:lang w:eastAsia="en-GB"/>
              </w:rPr>
            </w:pPr>
          </w:p>
        </w:tc>
        <w:tc>
          <w:tcPr>
            <w:tcW w:w="3697" w:type="dxa"/>
            <w:vAlign w:val="center"/>
          </w:tcPr>
          <w:p w14:paraId="793FAB29" w14:textId="77777777" w:rsidR="00E45952" w:rsidRPr="001869B9" w:rsidRDefault="00E45952" w:rsidP="001869B9">
            <w:pPr>
              <w:rPr>
                <w:rFonts w:ascii="Times New Roman" w:hAnsi="Times New Roman" w:cs="Times New Roman"/>
                <w:lang w:eastAsia="en-GB"/>
              </w:rPr>
            </w:pPr>
          </w:p>
        </w:tc>
      </w:tr>
    </w:tbl>
    <w:p w14:paraId="58F13A8B" w14:textId="77777777" w:rsidR="00B16D48" w:rsidRPr="001869B9" w:rsidRDefault="00B16D48" w:rsidP="00AC2C43">
      <w:pPr>
        <w:rPr>
          <w:rFonts w:ascii="Times New Roman" w:hAnsi="Times New Roman" w:cs="Times New Roman"/>
          <w:lang w:eastAsia="en-GB"/>
        </w:rPr>
      </w:pPr>
    </w:p>
    <w:sectPr w:rsidR="00B16D48" w:rsidRPr="001869B9" w:rsidSect="00474DDA">
      <w:type w:val="continuous"/>
      <w:pgSz w:w="11909" w:h="16834" w:code="9"/>
      <w:pgMar w:top="720" w:right="1440" w:bottom="720" w:left="12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skoola Pota">
    <w:panose1 w:val="020B0502040204020203"/>
    <w:charset w:val="00"/>
    <w:family w:val="swiss"/>
    <w:pitch w:val="variable"/>
    <w:sig w:usb0="00000003" w:usb1="00000000" w:usb2="000002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F742B"/>
    <w:multiLevelType w:val="hybridMultilevel"/>
    <w:tmpl w:val="EAD6D2A6"/>
    <w:lvl w:ilvl="0" w:tplc="04090001">
      <w:start w:val="1"/>
      <w:numFmt w:val="bullet"/>
      <w:lvlText w:val=""/>
      <w:lvlJc w:val="left"/>
      <w:pPr>
        <w:ind w:left="1263" w:hanging="360"/>
      </w:pPr>
      <w:rPr>
        <w:rFonts w:ascii="Symbol" w:hAnsi="Symbol"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1" w15:restartNumberingAfterBreak="0">
    <w:nsid w:val="10C57995"/>
    <w:multiLevelType w:val="multilevel"/>
    <w:tmpl w:val="562EB3B4"/>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8147AAC"/>
    <w:multiLevelType w:val="hybridMultilevel"/>
    <w:tmpl w:val="4A143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BD0F1C"/>
    <w:multiLevelType w:val="hybridMultilevel"/>
    <w:tmpl w:val="0A583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861623"/>
    <w:multiLevelType w:val="hybridMultilevel"/>
    <w:tmpl w:val="DB422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4D7ECC"/>
    <w:multiLevelType w:val="hybridMultilevel"/>
    <w:tmpl w:val="60481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B90306"/>
    <w:multiLevelType w:val="hybridMultilevel"/>
    <w:tmpl w:val="5B30C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6E4B53"/>
    <w:multiLevelType w:val="hybridMultilevel"/>
    <w:tmpl w:val="FAF07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294724"/>
    <w:multiLevelType w:val="hybridMultilevel"/>
    <w:tmpl w:val="CD62B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13676F"/>
    <w:multiLevelType w:val="hybridMultilevel"/>
    <w:tmpl w:val="CDF0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7C5763"/>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A206874"/>
    <w:multiLevelType w:val="multilevel"/>
    <w:tmpl w:val="8FC633B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84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4B332029"/>
    <w:multiLevelType w:val="multilevel"/>
    <w:tmpl w:val="32A8C2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596287D"/>
    <w:multiLevelType w:val="hybridMultilevel"/>
    <w:tmpl w:val="0E6804B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5E011481"/>
    <w:multiLevelType w:val="hybridMultilevel"/>
    <w:tmpl w:val="36445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ED142A"/>
    <w:multiLevelType w:val="hybridMultilevel"/>
    <w:tmpl w:val="83FC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F84F9F"/>
    <w:multiLevelType w:val="hybridMultilevel"/>
    <w:tmpl w:val="7C820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373361"/>
    <w:multiLevelType w:val="hybridMultilevel"/>
    <w:tmpl w:val="7B26D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5"/>
  </w:num>
  <w:num w:numId="4">
    <w:abstractNumId w:val="8"/>
  </w:num>
  <w:num w:numId="5">
    <w:abstractNumId w:val="13"/>
  </w:num>
  <w:num w:numId="6">
    <w:abstractNumId w:val="15"/>
  </w:num>
  <w:num w:numId="7">
    <w:abstractNumId w:val="9"/>
  </w:num>
  <w:num w:numId="8">
    <w:abstractNumId w:val="4"/>
  </w:num>
  <w:num w:numId="9">
    <w:abstractNumId w:val="14"/>
  </w:num>
  <w:num w:numId="10">
    <w:abstractNumId w:val="2"/>
  </w:num>
  <w:num w:numId="11">
    <w:abstractNumId w:val="3"/>
  </w:num>
  <w:num w:numId="12">
    <w:abstractNumId w:val="6"/>
  </w:num>
  <w:num w:numId="13">
    <w:abstractNumId w:val="12"/>
  </w:num>
  <w:num w:numId="14">
    <w:abstractNumId w:val="1"/>
  </w:num>
  <w:num w:numId="15">
    <w:abstractNumId w:val="1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TE3M7E0N7MwMjZU0lEKTi0uzszPAykwrAUAOtKh1SwAAAA="/>
  </w:docVars>
  <w:rsids>
    <w:rsidRoot w:val="008329BA"/>
    <w:rsid w:val="000004A5"/>
    <w:rsid w:val="0000050B"/>
    <w:rsid w:val="00000856"/>
    <w:rsid w:val="00001FFA"/>
    <w:rsid w:val="000024B7"/>
    <w:rsid w:val="0000268A"/>
    <w:rsid w:val="00003DF7"/>
    <w:rsid w:val="00004985"/>
    <w:rsid w:val="00005398"/>
    <w:rsid w:val="00005A9D"/>
    <w:rsid w:val="0001104D"/>
    <w:rsid w:val="00012537"/>
    <w:rsid w:val="00013B88"/>
    <w:rsid w:val="00013D6E"/>
    <w:rsid w:val="0001405F"/>
    <w:rsid w:val="00014227"/>
    <w:rsid w:val="00015000"/>
    <w:rsid w:val="00016531"/>
    <w:rsid w:val="000167B9"/>
    <w:rsid w:val="00020285"/>
    <w:rsid w:val="00020957"/>
    <w:rsid w:val="00020D09"/>
    <w:rsid w:val="0002182E"/>
    <w:rsid w:val="00021BBB"/>
    <w:rsid w:val="00022987"/>
    <w:rsid w:val="00022CAC"/>
    <w:rsid w:val="00023424"/>
    <w:rsid w:val="00023525"/>
    <w:rsid w:val="00024185"/>
    <w:rsid w:val="00024DC4"/>
    <w:rsid w:val="0002726C"/>
    <w:rsid w:val="0003518E"/>
    <w:rsid w:val="00036CC5"/>
    <w:rsid w:val="0003728C"/>
    <w:rsid w:val="00040597"/>
    <w:rsid w:val="000412CB"/>
    <w:rsid w:val="0004323D"/>
    <w:rsid w:val="00043259"/>
    <w:rsid w:val="0004574F"/>
    <w:rsid w:val="00046774"/>
    <w:rsid w:val="00047A99"/>
    <w:rsid w:val="00050B0F"/>
    <w:rsid w:val="00050C28"/>
    <w:rsid w:val="00050D31"/>
    <w:rsid w:val="00051C10"/>
    <w:rsid w:val="000526CA"/>
    <w:rsid w:val="00053368"/>
    <w:rsid w:val="000539BE"/>
    <w:rsid w:val="000556D8"/>
    <w:rsid w:val="000560F3"/>
    <w:rsid w:val="0005792F"/>
    <w:rsid w:val="00062646"/>
    <w:rsid w:val="000627C6"/>
    <w:rsid w:val="00063F11"/>
    <w:rsid w:val="000647F7"/>
    <w:rsid w:val="000648B5"/>
    <w:rsid w:val="00064AFA"/>
    <w:rsid w:val="00067ECD"/>
    <w:rsid w:val="00071808"/>
    <w:rsid w:val="00071C70"/>
    <w:rsid w:val="000731F5"/>
    <w:rsid w:val="00073504"/>
    <w:rsid w:val="00073B5C"/>
    <w:rsid w:val="00074E9C"/>
    <w:rsid w:val="00077B41"/>
    <w:rsid w:val="00080CBC"/>
    <w:rsid w:val="00081225"/>
    <w:rsid w:val="000828A0"/>
    <w:rsid w:val="00082BCF"/>
    <w:rsid w:val="00083C18"/>
    <w:rsid w:val="00084490"/>
    <w:rsid w:val="00084FD4"/>
    <w:rsid w:val="00085370"/>
    <w:rsid w:val="000857F9"/>
    <w:rsid w:val="00085D23"/>
    <w:rsid w:val="00085F90"/>
    <w:rsid w:val="00085FA7"/>
    <w:rsid w:val="0008796B"/>
    <w:rsid w:val="000900D5"/>
    <w:rsid w:val="00090579"/>
    <w:rsid w:val="00091288"/>
    <w:rsid w:val="00091D60"/>
    <w:rsid w:val="00092355"/>
    <w:rsid w:val="00092B78"/>
    <w:rsid w:val="00093832"/>
    <w:rsid w:val="00094807"/>
    <w:rsid w:val="00095C0C"/>
    <w:rsid w:val="00096102"/>
    <w:rsid w:val="000965BA"/>
    <w:rsid w:val="000970C6"/>
    <w:rsid w:val="00097573"/>
    <w:rsid w:val="00097E04"/>
    <w:rsid w:val="000A1EFA"/>
    <w:rsid w:val="000A47FE"/>
    <w:rsid w:val="000B08DD"/>
    <w:rsid w:val="000B2527"/>
    <w:rsid w:val="000B2983"/>
    <w:rsid w:val="000B7CE3"/>
    <w:rsid w:val="000C301B"/>
    <w:rsid w:val="000C3AE2"/>
    <w:rsid w:val="000C4FA5"/>
    <w:rsid w:val="000C615E"/>
    <w:rsid w:val="000C7861"/>
    <w:rsid w:val="000D0AFF"/>
    <w:rsid w:val="000D1A94"/>
    <w:rsid w:val="000D1B0E"/>
    <w:rsid w:val="000D23B3"/>
    <w:rsid w:val="000D4F30"/>
    <w:rsid w:val="000D7D0E"/>
    <w:rsid w:val="000D7FF8"/>
    <w:rsid w:val="000E3B19"/>
    <w:rsid w:val="000E4DE4"/>
    <w:rsid w:val="000E6443"/>
    <w:rsid w:val="000F0E94"/>
    <w:rsid w:val="000F35F7"/>
    <w:rsid w:val="000F412E"/>
    <w:rsid w:val="000F4E4C"/>
    <w:rsid w:val="000F5CBB"/>
    <w:rsid w:val="000F5F37"/>
    <w:rsid w:val="000F6807"/>
    <w:rsid w:val="000F71D8"/>
    <w:rsid w:val="000F745D"/>
    <w:rsid w:val="0010126C"/>
    <w:rsid w:val="0010380E"/>
    <w:rsid w:val="001039E9"/>
    <w:rsid w:val="0010513F"/>
    <w:rsid w:val="0010676F"/>
    <w:rsid w:val="001071FF"/>
    <w:rsid w:val="001119A3"/>
    <w:rsid w:val="00112261"/>
    <w:rsid w:val="0011238C"/>
    <w:rsid w:val="001125BC"/>
    <w:rsid w:val="00112CD1"/>
    <w:rsid w:val="0011392B"/>
    <w:rsid w:val="00114457"/>
    <w:rsid w:val="00114942"/>
    <w:rsid w:val="00114A3B"/>
    <w:rsid w:val="00114BD7"/>
    <w:rsid w:val="0011516D"/>
    <w:rsid w:val="001165C4"/>
    <w:rsid w:val="00121462"/>
    <w:rsid w:val="001227F2"/>
    <w:rsid w:val="00123EAA"/>
    <w:rsid w:val="0012462E"/>
    <w:rsid w:val="00125780"/>
    <w:rsid w:val="00125CC2"/>
    <w:rsid w:val="0012645D"/>
    <w:rsid w:val="001310DF"/>
    <w:rsid w:val="00131B43"/>
    <w:rsid w:val="00131CA1"/>
    <w:rsid w:val="00131F93"/>
    <w:rsid w:val="00133B7F"/>
    <w:rsid w:val="00134153"/>
    <w:rsid w:val="00134D52"/>
    <w:rsid w:val="00135407"/>
    <w:rsid w:val="00135F7B"/>
    <w:rsid w:val="001376A4"/>
    <w:rsid w:val="0014134B"/>
    <w:rsid w:val="001435BF"/>
    <w:rsid w:val="00143739"/>
    <w:rsid w:val="00143842"/>
    <w:rsid w:val="001446BA"/>
    <w:rsid w:val="00145163"/>
    <w:rsid w:val="00145F00"/>
    <w:rsid w:val="00147D92"/>
    <w:rsid w:val="00151B89"/>
    <w:rsid w:val="00151EA2"/>
    <w:rsid w:val="00152094"/>
    <w:rsid w:val="0015476C"/>
    <w:rsid w:val="00156DC7"/>
    <w:rsid w:val="00160120"/>
    <w:rsid w:val="001607CD"/>
    <w:rsid w:val="0016153B"/>
    <w:rsid w:val="00163EB6"/>
    <w:rsid w:val="00166C7E"/>
    <w:rsid w:val="00166D03"/>
    <w:rsid w:val="00167141"/>
    <w:rsid w:val="00171BF7"/>
    <w:rsid w:val="001720E0"/>
    <w:rsid w:val="00173D45"/>
    <w:rsid w:val="00174197"/>
    <w:rsid w:val="001744C2"/>
    <w:rsid w:val="00174639"/>
    <w:rsid w:val="00175E01"/>
    <w:rsid w:val="00180C46"/>
    <w:rsid w:val="00181B15"/>
    <w:rsid w:val="00181C4C"/>
    <w:rsid w:val="00181D45"/>
    <w:rsid w:val="00183970"/>
    <w:rsid w:val="001839DB"/>
    <w:rsid w:val="00183C19"/>
    <w:rsid w:val="00184351"/>
    <w:rsid w:val="00184388"/>
    <w:rsid w:val="001869B9"/>
    <w:rsid w:val="00193CDB"/>
    <w:rsid w:val="0019455C"/>
    <w:rsid w:val="0019490D"/>
    <w:rsid w:val="00196AAD"/>
    <w:rsid w:val="00196EAB"/>
    <w:rsid w:val="00197371"/>
    <w:rsid w:val="00197CCF"/>
    <w:rsid w:val="00197ECC"/>
    <w:rsid w:val="001A10A9"/>
    <w:rsid w:val="001A236E"/>
    <w:rsid w:val="001A27FE"/>
    <w:rsid w:val="001A2DE6"/>
    <w:rsid w:val="001A549D"/>
    <w:rsid w:val="001A5586"/>
    <w:rsid w:val="001A5EA6"/>
    <w:rsid w:val="001A748A"/>
    <w:rsid w:val="001B1A34"/>
    <w:rsid w:val="001B1E23"/>
    <w:rsid w:val="001B2E25"/>
    <w:rsid w:val="001B3F3D"/>
    <w:rsid w:val="001B49FE"/>
    <w:rsid w:val="001B5965"/>
    <w:rsid w:val="001B5E0B"/>
    <w:rsid w:val="001B6116"/>
    <w:rsid w:val="001B66CB"/>
    <w:rsid w:val="001B6BCC"/>
    <w:rsid w:val="001B6F21"/>
    <w:rsid w:val="001B7090"/>
    <w:rsid w:val="001B7C1C"/>
    <w:rsid w:val="001C0496"/>
    <w:rsid w:val="001C129A"/>
    <w:rsid w:val="001C14F9"/>
    <w:rsid w:val="001C17A9"/>
    <w:rsid w:val="001C180B"/>
    <w:rsid w:val="001C1C37"/>
    <w:rsid w:val="001C27D0"/>
    <w:rsid w:val="001C2D4C"/>
    <w:rsid w:val="001C34CD"/>
    <w:rsid w:val="001C4047"/>
    <w:rsid w:val="001C43E4"/>
    <w:rsid w:val="001C564F"/>
    <w:rsid w:val="001C5CE8"/>
    <w:rsid w:val="001C61B6"/>
    <w:rsid w:val="001C6526"/>
    <w:rsid w:val="001C7801"/>
    <w:rsid w:val="001C7BCE"/>
    <w:rsid w:val="001D1643"/>
    <w:rsid w:val="001D21F1"/>
    <w:rsid w:val="001D2353"/>
    <w:rsid w:val="001D407C"/>
    <w:rsid w:val="001D4186"/>
    <w:rsid w:val="001D4539"/>
    <w:rsid w:val="001D586F"/>
    <w:rsid w:val="001D75DD"/>
    <w:rsid w:val="001E0063"/>
    <w:rsid w:val="001E0533"/>
    <w:rsid w:val="001E0B57"/>
    <w:rsid w:val="001E16D8"/>
    <w:rsid w:val="001E2DF2"/>
    <w:rsid w:val="001E5065"/>
    <w:rsid w:val="001E6365"/>
    <w:rsid w:val="001E661B"/>
    <w:rsid w:val="001F03A7"/>
    <w:rsid w:val="001F0DE2"/>
    <w:rsid w:val="001F1C80"/>
    <w:rsid w:val="001F22BC"/>
    <w:rsid w:val="001F28B9"/>
    <w:rsid w:val="001F3604"/>
    <w:rsid w:val="001F36A1"/>
    <w:rsid w:val="001F4998"/>
    <w:rsid w:val="001F5C46"/>
    <w:rsid w:val="00200293"/>
    <w:rsid w:val="00201762"/>
    <w:rsid w:val="002027B4"/>
    <w:rsid w:val="00202B37"/>
    <w:rsid w:val="00203910"/>
    <w:rsid w:val="0020427E"/>
    <w:rsid w:val="00205524"/>
    <w:rsid w:val="00206B45"/>
    <w:rsid w:val="00207290"/>
    <w:rsid w:val="0020778F"/>
    <w:rsid w:val="00207AAD"/>
    <w:rsid w:val="00212541"/>
    <w:rsid w:val="00213DC2"/>
    <w:rsid w:val="00214538"/>
    <w:rsid w:val="00214DB4"/>
    <w:rsid w:val="00217FE4"/>
    <w:rsid w:val="002208DD"/>
    <w:rsid w:val="002209F5"/>
    <w:rsid w:val="00222782"/>
    <w:rsid w:val="00222EF2"/>
    <w:rsid w:val="00223163"/>
    <w:rsid w:val="0022579C"/>
    <w:rsid w:val="002262B2"/>
    <w:rsid w:val="00226B41"/>
    <w:rsid w:val="00226F55"/>
    <w:rsid w:val="002308FC"/>
    <w:rsid w:val="00230E04"/>
    <w:rsid w:val="00231B96"/>
    <w:rsid w:val="002341FC"/>
    <w:rsid w:val="00234CE3"/>
    <w:rsid w:val="00234CEE"/>
    <w:rsid w:val="00235D7C"/>
    <w:rsid w:val="00237D56"/>
    <w:rsid w:val="00237E4B"/>
    <w:rsid w:val="00240F82"/>
    <w:rsid w:val="00242CE8"/>
    <w:rsid w:val="0024409D"/>
    <w:rsid w:val="00245097"/>
    <w:rsid w:val="0024531C"/>
    <w:rsid w:val="00245504"/>
    <w:rsid w:val="00245557"/>
    <w:rsid w:val="002457F6"/>
    <w:rsid w:val="00245C74"/>
    <w:rsid w:val="00245E87"/>
    <w:rsid w:val="002461EF"/>
    <w:rsid w:val="00250C0F"/>
    <w:rsid w:val="00252657"/>
    <w:rsid w:val="00253420"/>
    <w:rsid w:val="002550D9"/>
    <w:rsid w:val="00255525"/>
    <w:rsid w:val="00255EAB"/>
    <w:rsid w:val="002565D7"/>
    <w:rsid w:val="00260118"/>
    <w:rsid w:val="0026047A"/>
    <w:rsid w:val="00261A00"/>
    <w:rsid w:val="00262E29"/>
    <w:rsid w:val="002640C0"/>
    <w:rsid w:val="0027054E"/>
    <w:rsid w:val="00270D6B"/>
    <w:rsid w:val="00270D71"/>
    <w:rsid w:val="00271065"/>
    <w:rsid w:val="002718EB"/>
    <w:rsid w:val="002733B8"/>
    <w:rsid w:val="002743E9"/>
    <w:rsid w:val="0027480B"/>
    <w:rsid w:val="00275994"/>
    <w:rsid w:val="002766DF"/>
    <w:rsid w:val="002816BD"/>
    <w:rsid w:val="002823D6"/>
    <w:rsid w:val="0028251E"/>
    <w:rsid w:val="00283BA5"/>
    <w:rsid w:val="00283F4D"/>
    <w:rsid w:val="00286339"/>
    <w:rsid w:val="00286F3A"/>
    <w:rsid w:val="00290A22"/>
    <w:rsid w:val="0029134A"/>
    <w:rsid w:val="00291534"/>
    <w:rsid w:val="0029262E"/>
    <w:rsid w:val="00292954"/>
    <w:rsid w:val="00292D0B"/>
    <w:rsid w:val="00292E88"/>
    <w:rsid w:val="002945E1"/>
    <w:rsid w:val="0029614A"/>
    <w:rsid w:val="00296401"/>
    <w:rsid w:val="002968C4"/>
    <w:rsid w:val="00297051"/>
    <w:rsid w:val="00297C91"/>
    <w:rsid w:val="002A02D7"/>
    <w:rsid w:val="002A07CC"/>
    <w:rsid w:val="002A0832"/>
    <w:rsid w:val="002A1D4D"/>
    <w:rsid w:val="002A2307"/>
    <w:rsid w:val="002A492A"/>
    <w:rsid w:val="002A5E73"/>
    <w:rsid w:val="002A614E"/>
    <w:rsid w:val="002A6DE3"/>
    <w:rsid w:val="002A7032"/>
    <w:rsid w:val="002A7645"/>
    <w:rsid w:val="002A7E8A"/>
    <w:rsid w:val="002A7FD8"/>
    <w:rsid w:val="002B2B9F"/>
    <w:rsid w:val="002B3074"/>
    <w:rsid w:val="002B3755"/>
    <w:rsid w:val="002B3B6D"/>
    <w:rsid w:val="002B48C0"/>
    <w:rsid w:val="002B588A"/>
    <w:rsid w:val="002B70AC"/>
    <w:rsid w:val="002B741F"/>
    <w:rsid w:val="002B76B8"/>
    <w:rsid w:val="002C0083"/>
    <w:rsid w:val="002C05BA"/>
    <w:rsid w:val="002C2AAF"/>
    <w:rsid w:val="002C3812"/>
    <w:rsid w:val="002C67AD"/>
    <w:rsid w:val="002C6812"/>
    <w:rsid w:val="002C6EBE"/>
    <w:rsid w:val="002C736D"/>
    <w:rsid w:val="002C75E7"/>
    <w:rsid w:val="002C7774"/>
    <w:rsid w:val="002C7FC0"/>
    <w:rsid w:val="002D15C0"/>
    <w:rsid w:val="002D19A9"/>
    <w:rsid w:val="002D2048"/>
    <w:rsid w:val="002D2C77"/>
    <w:rsid w:val="002D2DCC"/>
    <w:rsid w:val="002D376A"/>
    <w:rsid w:val="002D5D8A"/>
    <w:rsid w:val="002D6994"/>
    <w:rsid w:val="002D70AE"/>
    <w:rsid w:val="002D7FF4"/>
    <w:rsid w:val="002E00D3"/>
    <w:rsid w:val="002E0ACA"/>
    <w:rsid w:val="002E19F3"/>
    <w:rsid w:val="002E23B2"/>
    <w:rsid w:val="002E3085"/>
    <w:rsid w:val="002E332A"/>
    <w:rsid w:val="002E34D5"/>
    <w:rsid w:val="002E3772"/>
    <w:rsid w:val="002E3CBA"/>
    <w:rsid w:val="002E4CA8"/>
    <w:rsid w:val="002E4D6C"/>
    <w:rsid w:val="002F1F42"/>
    <w:rsid w:val="002F5448"/>
    <w:rsid w:val="002F5C33"/>
    <w:rsid w:val="002F658E"/>
    <w:rsid w:val="003001DA"/>
    <w:rsid w:val="00301CCD"/>
    <w:rsid w:val="003022E2"/>
    <w:rsid w:val="003025D7"/>
    <w:rsid w:val="00302EEC"/>
    <w:rsid w:val="00303B2A"/>
    <w:rsid w:val="00304957"/>
    <w:rsid w:val="00305278"/>
    <w:rsid w:val="00305CE4"/>
    <w:rsid w:val="00307A7A"/>
    <w:rsid w:val="00307FC4"/>
    <w:rsid w:val="00310FD3"/>
    <w:rsid w:val="00312614"/>
    <w:rsid w:val="0031308F"/>
    <w:rsid w:val="00313363"/>
    <w:rsid w:val="003136FC"/>
    <w:rsid w:val="00313DEC"/>
    <w:rsid w:val="00313FA0"/>
    <w:rsid w:val="003142A8"/>
    <w:rsid w:val="003144B6"/>
    <w:rsid w:val="003150CF"/>
    <w:rsid w:val="00315F98"/>
    <w:rsid w:val="00316366"/>
    <w:rsid w:val="003200EF"/>
    <w:rsid w:val="003225BB"/>
    <w:rsid w:val="00323519"/>
    <w:rsid w:val="00325B12"/>
    <w:rsid w:val="003260D0"/>
    <w:rsid w:val="003266CF"/>
    <w:rsid w:val="003302E2"/>
    <w:rsid w:val="00330989"/>
    <w:rsid w:val="00330D8A"/>
    <w:rsid w:val="00331A82"/>
    <w:rsid w:val="00331FCC"/>
    <w:rsid w:val="0033233D"/>
    <w:rsid w:val="00332C06"/>
    <w:rsid w:val="00332DE9"/>
    <w:rsid w:val="0033407C"/>
    <w:rsid w:val="003373F9"/>
    <w:rsid w:val="00337747"/>
    <w:rsid w:val="003417C8"/>
    <w:rsid w:val="00341A8E"/>
    <w:rsid w:val="0034204F"/>
    <w:rsid w:val="003421D2"/>
    <w:rsid w:val="003425AC"/>
    <w:rsid w:val="003434DF"/>
    <w:rsid w:val="00343523"/>
    <w:rsid w:val="0034383B"/>
    <w:rsid w:val="00343D45"/>
    <w:rsid w:val="00343E93"/>
    <w:rsid w:val="00344039"/>
    <w:rsid w:val="0034442E"/>
    <w:rsid w:val="003444DA"/>
    <w:rsid w:val="00351722"/>
    <w:rsid w:val="003528A2"/>
    <w:rsid w:val="0035359A"/>
    <w:rsid w:val="003554AC"/>
    <w:rsid w:val="00356588"/>
    <w:rsid w:val="0035674A"/>
    <w:rsid w:val="0035750F"/>
    <w:rsid w:val="003575BE"/>
    <w:rsid w:val="00357B63"/>
    <w:rsid w:val="00361193"/>
    <w:rsid w:val="00361249"/>
    <w:rsid w:val="00362408"/>
    <w:rsid w:val="003630AD"/>
    <w:rsid w:val="00363DC8"/>
    <w:rsid w:val="0036406B"/>
    <w:rsid w:val="003644F6"/>
    <w:rsid w:val="003653E5"/>
    <w:rsid w:val="00366237"/>
    <w:rsid w:val="00370BCC"/>
    <w:rsid w:val="00372713"/>
    <w:rsid w:val="003742A5"/>
    <w:rsid w:val="0037523D"/>
    <w:rsid w:val="00375DFA"/>
    <w:rsid w:val="00376570"/>
    <w:rsid w:val="00381B05"/>
    <w:rsid w:val="00382CEE"/>
    <w:rsid w:val="00384ED2"/>
    <w:rsid w:val="0038501F"/>
    <w:rsid w:val="003855EF"/>
    <w:rsid w:val="003865E4"/>
    <w:rsid w:val="00387512"/>
    <w:rsid w:val="00387D5C"/>
    <w:rsid w:val="0039007C"/>
    <w:rsid w:val="003938DA"/>
    <w:rsid w:val="00393A9F"/>
    <w:rsid w:val="003946C6"/>
    <w:rsid w:val="003961B8"/>
    <w:rsid w:val="00396D5C"/>
    <w:rsid w:val="0039749A"/>
    <w:rsid w:val="00397A3A"/>
    <w:rsid w:val="003A2883"/>
    <w:rsid w:val="003A28B6"/>
    <w:rsid w:val="003A39D3"/>
    <w:rsid w:val="003A3BBD"/>
    <w:rsid w:val="003A4053"/>
    <w:rsid w:val="003A47B1"/>
    <w:rsid w:val="003A582E"/>
    <w:rsid w:val="003B0061"/>
    <w:rsid w:val="003B00B6"/>
    <w:rsid w:val="003B10D8"/>
    <w:rsid w:val="003B1155"/>
    <w:rsid w:val="003B1407"/>
    <w:rsid w:val="003B1848"/>
    <w:rsid w:val="003B2A2A"/>
    <w:rsid w:val="003B5900"/>
    <w:rsid w:val="003B5FD8"/>
    <w:rsid w:val="003B6CD8"/>
    <w:rsid w:val="003B72CD"/>
    <w:rsid w:val="003B7FF0"/>
    <w:rsid w:val="003C01B0"/>
    <w:rsid w:val="003C026B"/>
    <w:rsid w:val="003C0ABC"/>
    <w:rsid w:val="003C1EAA"/>
    <w:rsid w:val="003C2EB7"/>
    <w:rsid w:val="003C33D8"/>
    <w:rsid w:val="003C3DE1"/>
    <w:rsid w:val="003C456A"/>
    <w:rsid w:val="003C6447"/>
    <w:rsid w:val="003D0314"/>
    <w:rsid w:val="003D0660"/>
    <w:rsid w:val="003D4444"/>
    <w:rsid w:val="003D5D9D"/>
    <w:rsid w:val="003D751B"/>
    <w:rsid w:val="003E2D9B"/>
    <w:rsid w:val="003E3342"/>
    <w:rsid w:val="003E3456"/>
    <w:rsid w:val="003E385A"/>
    <w:rsid w:val="003E456E"/>
    <w:rsid w:val="003E4DE4"/>
    <w:rsid w:val="003E6051"/>
    <w:rsid w:val="003E68A8"/>
    <w:rsid w:val="003F0068"/>
    <w:rsid w:val="003F2122"/>
    <w:rsid w:val="003F2D3A"/>
    <w:rsid w:val="003F4116"/>
    <w:rsid w:val="003F4CB1"/>
    <w:rsid w:val="003F4EC5"/>
    <w:rsid w:val="003F5313"/>
    <w:rsid w:val="003F6A89"/>
    <w:rsid w:val="004000A9"/>
    <w:rsid w:val="00400598"/>
    <w:rsid w:val="0040080B"/>
    <w:rsid w:val="004023FD"/>
    <w:rsid w:val="004030A6"/>
    <w:rsid w:val="00403722"/>
    <w:rsid w:val="00404A6E"/>
    <w:rsid w:val="00404CE4"/>
    <w:rsid w:val="00405B43"/>
    <w:rsid w:val="004067F2"/>
    <w:rsid w:val="0040764F"/>
    <w:rsid w:val="00407EB3"/>
    <w:rsid w:val="004104BF"/>
    <w:rsid w:val="00411381"/>
    <w:rsid w:val="0041175C"/>
    <w:rsid w:val="00411E81"/>
    <w:rsid w:val="00413984"/>
    <w:rsid w:val="00414E14"/>
    <w:rsid w:val="00414F6E"/>
    <w:rsid w:val="00415FF9"/>
    <w:rsid w:val="00416845"/>
    <w:rsid w:val="00417938"/>
    <w:rsid w:val="004202AF"/>
    <w:rsid w:val="00421238"/>
    <w:rsid w:val="004235AD"/>
    <w:rsid w:val="004244AC"/>
    <w:rsid w:val="0042492E"/>
    <w:rsid w:val="0042503E"/>
    <w:rsid w:val="00426577"/>
    <w:rsid w:val="004270AD"/>
    <w:rsid w:val="00430263"/>
    <w:rsid w:val="00431A45"/>
    <w:rsid w:val="00432A9E"/>
    <w:rsid w:val="00432D3E"/>
    <w:rsid w:val="004331CC"/>
    <w:rsid w:val="004343AE"/>
    <w:rsid w:val="0043502F"/>
    <w:rsid w:val="004355A2"/>
    <w:rsid w:val="00435F90"/>
    <w:rsid w:val="004371EF"/>
    <w:rsid w:val="0043730F"/>
    <w:rsid w:val="004375AE"/>
    <w:rsid w:val="00440CA9"/>
    <w:rsid w:val="0044104B"/>
    <w:rsid w:val="004417F4"/>
    <w:rsid w:val="00445EB0"/>
    <w:rsid w:val="004477AA"/>
    <w:rsid w:val="004509DB"/>
    <w:rsid w:val="00450AE0"/>
    <w:rsid w:val="00453A15"/>
    <w:rsid w:val="004550AA"/>
    <w:rsid w:val="00456197"/>
    <w:rsid w:val="00456A95"/>
    <w:rsid w:val="0045753C"/>
    <w:rsid w:val="00460771"/>
    <w:rsid w:val="004627D9"/>
    <w:rsid w:val="00464C72"/>
    <w:rsid w:val="00464D93"/>
    <w:rsid w:val="00465300"/>
    <w:rsid w:val="004655DB"/>
    <w:rsid w:val="00465E76"/>
    <w:rsid w:val="00466C6C"/>
    <w:rsid w:val="0046769D"/>
    <w:rsid w:val="004705A7"/>
    <w:rsid w:val="00474DDA"/>
    <w:rsid w:val="00475872"/>
    <w:rsid w:val="00475CD7"/>
    <w:rsid w:val="004764A4"/>
    <w:rsid w:val="0047749E"/>
    <w:rsid w:val="00477870"/>
    <w:rsid w:val="004804FD"/>
    <w:rsid w:val="0048148C"/>
    <w:rsid w:val="00482036"/>
    <w:rsid w:val="00482435"/>
    <w:rsid w:val="00482766"/>
    <w:rsid w:val="00483387"/>
    <w:rsid w:val="00483F16"/>
    <w:rsid w:val="00484E81"/>
    <w:rsid w:val="004857E2"/>
    <w:rsid w:val="00485D21"/>
    <w:rsid w:val="00485F8E"/>
    <w:rsid w:val="00486083"/>
    <w:rsid w:val="004865C1"/>
    <w:rsid w:val="00487188"/>
    <w:rsid w:val="0049027E"/>
    <w:rsid w:val="00492014"/>
    <w:rsid w:val="00492C9E"/>
    <w:rsid w:val="004930EE"/>
    <w:rsid w:val="004931B1"/>
    <w:rsid w:val="004952F3"/>
    <w:rsid w:val="00497C28"/>
    <w:rsid w:val="004A2B28"/>
    <w:rsid w:val="004A4669"/>
    <w:rsid w:val="004A4BE9"/>
    <w:rsid w:val="004A5605"/>
    <w:rsid w:val="004A7428"/>
    <w:rsid w:val="004B1FE5"/>
    <w:rsid w:val="004B4D2B"/>
    <w:rsid w:val="004B4F3A"/>
    <w:rsid w:val="004B5F80"/>
    <w:rsid w:val="004B6F91"/>
    <w:rsid w:val="004B745C"/>
    <w:rsid w:val="004B7D17"/>
    <w:rsid w:val="004C16F8"/>
    <w:rsid w:val="004C2479"/>
    <w:rsid w:val="004C2B78"/>
    <w:rsid w:val="004C2F3F"/>
    <w:rsid w:val="004C5B2C"/>
    <w:rsid w:val="004C7FBF"/>
    <w:rsid w:val="004D0C82"/>
    <w:rsid w:val="004D14D5"/>
    <w:rsid w:val="004D1746"/>
    <w:rsid w:val="004D379B"/>
    <w:rsid w:val="004D455A"/>
    <w:rsid w:val="004D53A5"/>
    <w:rsid w:val="004D5A6E"/>
    <w:rsid w:val="004D5EE2"/>
    <w:rsid w:val="004D6DCB"/>
    <w:rsid w:val="004E0B11"/>
    <w:rsid w:val="004E23A6"/>
    <w:rsid w:val="004E33FB"/>
    <w:rsid w:val="004E371F"/>
    <w:rsid w:val="004E5B1A"/>
    <w:rsid w:val="004E75EB"/>
    <w:rsid w:val="004E7A29"/>
    <w:rsid w:val="004F02C6"/>
    <w:rsid w:val="004F0F5A"/>
    <w:rsid w:val="004F2957"/>
    <w:rsid w:val="004F2DAF"/>
    <w:rsid w:val="004F3806"/>
    <w:rsid w:val="004F61C4"/>
    <w:rsid w:val="004F65AB"/>
    <w:rsid w:val="004F6D81"/>
    <w:rsid w:val="00500297"/>
    <w:rsid w:val="00500EE0"/>
    <w:rsid w:val="0050181C"/>
    <w:rsid w:val="005027ED"/>
    <w:rsid w:val="00502C53"/>
    <w:rsid w:val="005033F3"/>
    <w:rsid w:val="00503834"/>
    <w:rsid w:val="005057DC"/>
    <w:rsid w:val="005061BA"/>
    <w:rsid w:val="00511F7B"/>
    <w:rsid w:val="00512F69"/>
    <w:rsid w:val="00513CD7"/>
    <w:rsid w:val="00521AF9"/>
    <w:rsid w:val="00521C1E"/>
    <w:rsid w:val="00523203"/>
    <w:rsid w:val="005263B2"/>
    <w:rsid w:val="0052696A"/>
    <w:rsid w:val="00526A08"/>
    <w:rsid w:val="00526DE8"/>
    <w:rsid w:val="00530DA9"/>
    <w:rsid w:val="00530EC1"/>
    <w:rsid w:val="005313AD"/>
    <w:rsid w:val="005315C7"/>
    <w:rsid w:val="00532C29"/>
    <w:rsid w:val="005336A7"/>
    <w:rsid w:val="00534186"/>
    <w:rsid w:val="00534F7A"/>
    <w:rsid w:val="005359E9"/>
    <w:rsid w:val="005368EE"/>
    <w:rsid w:val="005369B2"/>
    <w:rsid w:val="0053768F"/>
    <w:rsid w:val="00541F00"/>
    <w:rsid w:val="005425CC"/>
    <w:rsid w:val="005456C6"/>
    <w:rsid w:val="00545A36"/>
    <w:rsid w:val="00545CCE"/>
    <w:rsid w:val="0054747E"/>
    <w:rsid w:val="00550033"/>
    <w:rsid w:val="005500DC"/>
    <w:rsid w:val="005517E1"/>
    <w:rsid w:val="0055439D"/>
    <w:rsid w:val="00554620"/>
    <w:rsid w:val="00554B28"/>
    <w:rsid w:val="00554FF9"/>
    <w:rsid w:val="005554B9"/>
    <w:rsid w:val="005568D9"/>
    <w:rsid w:val="005601BB"/>
    <w:rsid w:val="0056343D"/>
    <w:rsid w:val="005634C0"/>
    <w:rsid w:val="005636A7"/>
    <w:rsid w:val="00563A67"/>
    <w:rsid w:val="00564203"/>
    <w:rsid w:val="00565370"/>
    <w:rsid w:val="00571F2A"/>
    <w:rsid w:val="0057224C"/>
    <w:rsid w:val="0057265F"/>
    <w:rsid w:val="00573BB9"/>
    <w:rsid w:val="005747C4"/>
    <w:rsid w:val="00575489"/>
    <w:rsid w:val="005754B1"/>
    <w:rsid w:val="005758E8"/>
    <w:rsid w:val="005766B5"/>
    <w:rsid w:val="00577573"/>
    <w:rsid w:val="0057784E"/>
    <w:rsid w:val="005833A7"/>
    <w:rsid w:val="00583B3D"/>
    <w:rsid w:val="00584F55"/>
    <w:rsid w:val="00585242"/>
    <w:rsid w:val="00585B78"/>
    <w:rsid w:val="00593B2D"/>
    <w:rsid w:val="00594CB2"/>
    <w:rsid w:val="00597308"/>
    <w:rsid w:val="00597377"/>
    <w:rsid w:val="00597728"/>
    <w:rsid w:val="005A3B70"/>
    <w:rsid w:val="005A3CAA"/>
    <w:rsid w:val="005A4279"/>
    <w:rsid w:val="005A5545"/>
    <w:rsid w:val="005A699A"/>
    <w:rsid w:val="005A775B"/>
    <w:rsid w:val="005A7C61"/>
    <w:rsid w:val="005A7EBF"/>
    <w:rsid w:val="005B0CEC"/>
    <w:rsid w:val="005B13EB"/>
    <w:rsid w:val="005B17CC"/>
    <w:rsid w:val="005B1A0E"/>
    <w:rsid w:val="005B30A6"/>
    <w:rsid w:val="005B3233"/>
    <w:rsid w:val="005B4041"/>
    <w:rsid w:val="005B55E7"/>
    <w:rsid w:val="005B73DD"/>
    <w:rsid w:val="005B7C29"/>
    <w:rsid w:val="005C0735"/>
    <w:rsid w:val="005C1022"/>
    <w:rsid w:val="005C1FAA"/>
    <w:rsid w:val="005C2449"/>
    <w:rsid w:val="005C4255"/>
    <w:rsid w:val="005C4287"/>
    <w:rsid w:val="005C5B1B"/>
    <w:rsid w:val="005C6D91"/>
    <w:rsid w:val="005D09F7"/>
    <w:rsid w:val="005D0EB1"/>
    <w:rsid w:val="005D0FAD"/>
    <w:rsid w:val="005D149D"/>
    <w:rsid w:val="005D1665"/>
    <w:rsid w:val="005D1FBD"/>
    <w:rsid w:val="005D361C"/>
    <w:rsid w:val="005D3BA7"/>
    <w:rsid w:val="005D505F"/>
    <w:rsid w:val="005D67A2"/>
    <w:rsid w:val="005D7309"/>
    <w:rsid w:val="005D7F1A"/>
    <w:rsid w:val="005E0545"/>
    <w:rsid w:val="005E0AAC"/>
    <w:rsid w:val="005E1229"/>
    <w:rsid w:val="005E2E48"/>
    <w:rsid w:val="005E2EF2"/>
    <w:rsid w:val="005E405D"/>
    <w:rsid w:val="005E43ED"/>
    <w:rsid w:val="005E4B8B"/>
    <w:rsid w:val="005E536A"/>
    <w:rsid w:val="005F1284"/>
    <w:rsid w:val="005F157C"/>
    <w:rsid w:val="005F1B7E"/>
    <w:rsid w:val="005F1C6B"/>
    <w:rsid w:val="005F333D"/>
    <w:rsid w:val="005F4513"/>
    <w:rsid w:val="005F4EBE"/>
    <w:rsid w:val="005F563D"/>
    <w:rsid w:val="005F6A7D"/>
    <w:rsid w:val="006003F4"/>
    <w:rsid w:val="006006AE"/>
    <w:rsid w:val="00600ED4"/>
    <w:rsid w:val="00601416"/>
    <w:rsid w:val="0060199A"/>
    <w:rsid w:val="00602413"/>
    <w:rsid w:val="00602ACE"/>
    <w:rsid w:val="00603B5D"/>
    <w:rsid w:val="006050B1"/>
    <w:rsid w:val="00606853"/>
    <w:rsid w:val="00611F2D"/>
    <w:rsid w:val="00612312"/>
    <w:rsid w:val="006135B0"/>
    <w:rsid w:val="00613F6E"/>
    <w:rsid w:val="0061442C"/>
    <w:rsid w:val="0061449B"/>
    <w:rsid w:val="0061682A"/>
    <w:rsid w:val="0061730A"/>
    <w:rsid w:val="006202E2"/>
    <w:rsid w:val="00621852"/>
    <w:rsid w:val="00621DC0"/>
    <w:rsid w:val="00623476"/>
    <w:rsid w:val="00623964"/>
    <w:rsid w:val="00623A99"/>
    <w:rsid w:val="0062538E"/>
    <w:rsid w:val="0062656E"/>
    <w:rsid w:val="0062712B"/>
    <w:rsid w:val="0063000F"/>
    <w:rsid w:val="0063001A"/>
    <w:rsid w:val="00631581"/>
    <w:rsid w:val="00631CC0"/>
    <w:rsid w:val="00632ECD"/>
    <w:rsid w:val="0063306B"/>
    <w:rsid w:val="00633742"/>
    <w:rsid w:val="006337FB"/>
    <w:rsid w:val="00633F4B"/>
    <w:rsid w:val="006346EB"/>
    <w:rsid w:val="00634F52"/>
    <w:rsid w:val="006352C3"/>
    <w:rsid w:val="0063778F"/>
    <w:rsid w:val="00637EAB"/>
    <w:rsid w:val="00640554"/>
    <w:rsid w:val="00640995"/>
    <w:rsid w:val="00640BD8"/>
    <w:rsid w:val="0064245F"/>
    <w:rsid w:val="0064295F"/>
    <w:rsid w:val="0064484F"/>
    <w:rsid w:val="006449FB"/>
    <w:rsid w:val="00646F0C"/>
    <w:rsid w:val="0064715D"/>
    <w:rsid w:val="006472A1"/>
    <w:rsid w:val="00650D43"/>
    <w:rsid w:val="006512F0"/>
    <w:rsid w:val="006515F3"/>
    <w:rsid w:val="006533A4"/>
    <w:rsid w:val="006537B8"/>
    <w:rsid w:val="00653C3E"/>
    <w:rsid w:val="00656A59"/>
    <w:rsid w:val="006575F4"/>
    <w:rsid w:val="0066056A"/>
    <w:rsid w:val="00660E37"/>
    <w:rsid w:val="00661457"/>
    <w:rsid w:val="00662221"/>
    <w:rsid w:val="00662511"/>
    <w:rsid w:val="006629AB"/>
    <w:rsid w:val="006629CC"/>
    <w:rsid w:val="006635D9"/>
    <w:rsid w:val="00663898"/>
    <w:rsid w:val="00663E56"/>
    <w:rsid w:val="006643DB"/>
    <w:rsid w:val="00664651"/>
    <w:rsid w:val="00666E7C"/>
    <w:rsid w:val="006671D0"/>
    <w:rsid w:val="00667B9B"/>
    <w:rsid w:val="00672E36"/>
    <w:rsid w:val="0067676E"/>
    <w:rsid w:val="00676CB6"/>
    <w:rsid w:val="00676D62"/>
    <w:rsid w:val="0067777D"/>
    <w:rsid w:val="00677848"/>
    <w:rsid w:val="00677A84"/>
    <w:rsid w:val="00681809"/>
    <w:rsid w:val="0068189D"/>
    <w:rsid w:val="00681CE9"/>
    <w:rsid w:val="006830C9"/>
    <w:rsid w:val="00683189"/>
    <w:rsid w:val="006836C4"/>
    <w:rsid w:val="006838D8"/>
    <w:rsid w:val="006847B1"/>
    <w:rsid w:val="006850C3"/>
    <w:rsid w:val="00687E9A"/>
    <w:rsid w:val="006906BB"/>
    <w:rsid w:val="00692165"/>
    <w:rsid w:val="006926B4"/>
    <w:rsid w:val="00693A68"/>
    <w:rsid w:val="00695466"/>
    <w:rsid w:val="00696904"/>
    <w:rsid w:val="006A05AF"/>
    <w:rsid w:val="006A10B2"/>
    <w:rsid w:val="006A3A63"/>
    <w:rsid w:val="006A3BC0"/>
    <w:rsid w:val="006A46C6"/>
    <w:rsid w:val="006A48B0"/>
    <w:rsid w:val="006A4C3D"/>
    <w:rsid w:val="006A4C7F"/>
    <w:rsid w:val="006A6A4B"/>
    <w:rsid w:val="006A6CCB"/>
    <w:rsid w:val="006A76AB"/>
    <w:rsid w:val="006A79C1"/>
    <w:rsid w:val="006B3397"/>
    <w:rsid w:val="006B5731"/>
    <w:rsid w:val="006B5BEC"/>
    <w:rsid w:val="006B5CAB"/>
    <w:rsid w:val="006B75EF"/>
    <w:rsid w:val="006C05B4"/>
    <w:rsid w:val="006C0AB5"/>
    <w:rsid w:val="006C0DC5"/>
    <w:rsid w:val="006C0FD4"/>
    <w:rsid w:val="006C1326"/>
    <w:rsid w:val="006C1C4E"/>
    <w:rsid w:val="006C2F31"/>
    <w:rsid w:val="006C3E06"/>
    <w:rsid w:val="006C495E"/>
    <w:rsid w:val="006C7300"/>
    <w:rsid w:val="006D18A6"/>
    <w:rsid w:val="006D3574"/>
    <w:rsid w:val="006D6BBF"/>
    <w:rsid w:val="006D6CA0"/>
    <w:rsid w:val="006D7D18"/>
    <w:rsid w:val="006E2FCD"/>
    <w:rsid w:val="006E463F"/>
    <w:rsid w:val="006E497F"/>
    <w:rsid w:val="006E5675"/>
    <w:rsid w:val="006E5F12"/>
    <w:rsid w:val="006F0E72"/>
    <w:rsid w:val="006F17AF"/>
    <w:rsid w:val="006F2332"/>
    <w:rsid w:val="006F3D3E"/>
    <w:rsid w:val="006F5645"/>
    <w:rsid w:val="006F7E69"/>
    <w:rsid w:val="007006DD"/>
    <w:rsid w:val="00700B8E"/>
    <w:rsid w:val="00701D85"/>
    <w:rsid w:val="0070298F"/>
    <w:rsid w:val="00704232"/>
    <w:rsid w:val="00704848"/>
    <w:rsid w:val="00705757"/>
    <w:rsid w:val="007101CC"/>
    <w:rsid w:val="007132F4"/>
    <w:rsid w:val="0071341F"/>
    <w:rsid w:val="00714270"/>
    <w:rsid w:val="007142ED"/>
    <w:rsid w:val="00715321"/>
    <w:rsid w:val="007154B4"/>
    <w:rsid w:val="00716060"/>
    <w:rsid w:val="00717883"/>
    <w:rsid w:val="00720DCF"/>
    <w:rsid w:val="00721273"/>
    <w:rsid w:val="00724542"/>
    <w:rsid w:val="00725C92"/>
    <w:rsid w:val="0073010C"/>
    <w:rsid w:val="007311F3"/>
    <w:rsid w:val="00731AFE"/>
    <w:rsid w:val="00732CA4"/>
    <w:rsid w:val="00732F9A"/>
    <w:rsid w:val="00734779"/>
    <w:rsid w:val="007347DB"/>
    <w:rsid w:val="00734CC0"/>
    <w:rsid w:val="00736122"/>
    <w:rsid w:val="00742F2E"/>
    <w:rsid w:val="007439AF"/>
    <w:rsid w:val="00746373"/>
    <w:rsid w:val="007474FE"/>
    <w:rsid w:val="00750C41"/>
    <w:rsid w:val="00752C06"/>
    <w:rsid w:val="00754496"/>
    <w:rsid w:val="00757161"/>
    <w:rsid w:val="00757EDD"/>
    <w:rsid w:val="00760076"/>
    <w:rsid w:val="0076112F"/>
    <w:rsid w:val="00761179"/>
    <w:rsid w:val="0076219D"/>
    <w:rsid w:val="00762411"/>
    <w:rsid w:val="007624D8"/>
    <w:rsid w:val="00762513"/>
    <w:rsid w:val="00763944"/>
    <w:rsid w:val="00763ECE"/>
    <w:rsid w:val="00764564"/>
    <w:rsid w:val="00764EF3"/>
    <w:rsid w:val="007654BD"/>
    <w:rsid w:val="00766089"/>
    <w:rsid w:val="00767B91"/>
    <w:rsid w:val="007711E7"/>
    <w:rsid w:val="00771E8A"/>
    <w:rsid w:val="0077334B"/>
    <w:rsid w:val="007736CB"/>
    <w:rsid w:val="00774938"/>
    <w:rsid w:val="0077534F"/>
    <w:rsid w:val="00775974"/>
    <w:rsid w:val="00776714"/>
    <w:rsid w:val="00780608"/>
    <w:rsid w:val="007806EB"/>
    <w:rsid w:val="00780D0D"/>
    <w:rsid w:val="007813A3"/>
    <w:rsid w:val="007820D2"/>
    <w:rsid w:val="0078228F"/>
    <w:rsid w:val="00782D66"/>
    <w:rsid w:val="0078372F"/>
    <w:rsid w:val="00784BE1"/>
    <w:rsid w:val="007850F7"/>
    <w:rsid w:val="00785677"/>
    <w:rsid w:val="00785990"/>
    <w:rsid w:val="00786FB8"/>
    <w:rsid w:val="00787A57"/>
    <w:rsid w:val="0079040E"/>
    <w:rsid w:val="00790BED"/>
    <w:rsid w:val="00791262"/>
    <w:rsid w:val="00793B1F"/>
    <w:rsid w:val="0079425B"/>
    <w:rsid w:val="007948FC"/>
    <w:rsid w:val="00795F34"/>
    <w:rsid w:val="007964DB"/>
    <w:rsid w:val="00796FD2"/>
    <w:rsid w:val="007A059F"/>
    <w:rsid w:val="007A10D5"/>
    <w:rsid w:val="007A2A60"/>
    <w:rsid w:val="007A3289"/>
    <w:rsid w:val="007A493F"/>
    <w:rsid w:val="007A4B64"/>
    <w:rsid w:val="007A525C"/>
    <w:rsid w:val="007A5C0D"/>
    <w:rsid w:val="007A6026"/>
    <w:rsid w:val="007B021C"/>
    <w:rsid w:val="007B072E"/>
    <w:rsid w:val="007B20BE"/>
    <w:rsid w:val="007B231B"/>
    <w:rsid w:val="007B2608"/>
    <w:rsid w:val="007B3922"/>
    <w:rsid w:val="007B420A"/>
    <w:rsid w:val="007B452A"/>
    <w:rsid w:val="007B4A65"/>
    <w:rsid w:val="007B6AAF"/>
    <w:rsid w:val="007B723B"/>
    <w:rsid w:val="007B75F5"/>
    <w:rsid w:val="007C05A5"/>
    <w:rsid w:val="007C5000"/>
    <w:rsid w:val="007C5FD6"/>
    <w:rsid w:val="007C64E7"/>
    <w:rsid w:val="007C6E1C"/>
    <w:rsid w:val="007D0F25"/>
    <w:rsid w:val="007D1D16"/>
    <w:rsid w:val="007D2926"/>
    <w:rsid w:val="007D39A3"/>
    <w:rsid w:val="007D4278"/>
    <w:rsid w:val="007D493C"/>
    <w:rsid w:val="007D4C3E"/>
    <w:rsid w:val="007D532D"/>
    <w:rsid w:val="007D5E82"/>
    <w:rsid w:val="007D6F5C"/>
    <w:rsid w:val="007E04FF"/>
    <w:rsid w:val="007E0DA5"/>
    <w:rsid w:val="007E15D5"/>
    <w:rsid w:val="007E1691"/>
    <w:rsid w:val="007E2E39"/>
    <w:rsid w:val="007E3E16"/>
    <w:rsid w:val="007E61B0"/>
    <w:rsid w:val="007E7BF2"/>
    <w:rsid w:val="007E7C7A"/>
    <w:rsid w:val="007F100C"/>
    <w:rsid w:val="007F16DD"/>
    <w:rsid w:val="007F2A07"/>
    <w:rsid w:val="007F2C00"/>
    <w:rsid w:val="007F34E1"/>
    <w:rsid w:val="007F395E"/>
    <w:rsid w:val="007F4FFD"/>
    <w:rsid w:val="007F77D5"/>
    <w:rsid w:val="00800CE6"/>
    <w:rsid w:val="00801C6E"/>
    <w:rsid w:val="00801C99"/>
    <w:rsid w:val="00801FAC"/>
    <w:rsid w:val="00802486"/>
    <w:rsid w:val="00803B95"/>
    <w:rsid w:val="00803D6C"/>
    <w:rsid w:val="00804119"/>
    <w:rsid w:val="00804142"/>
    <w:rsid w:val="00804D44"/>
    <w:rsid w:val="0080709B"/>
    <w:rsid w:val="008105A2"/>
    <w:rsid w:val="00810811"/>
    <w:rsid w:val="00810AD9"/>
    <w:rsid w:val="008118C4"/>
    <w:rsid w:val="0081196D"/>
    <w:rsid w:val="00812459"/>
    <w:rsid w:val="008128F7"/>
    <w:rsid w:val="00813069"/>
    <w:rsid w:val="0081319C"/>
    <w:rsid w:val="008138DB"/>
    <w:rsid w:val="00813A18"/>
    <w:rsid w:val="00814292"/>
    <w:rsid w:val="00814358"/>
    <w:rsid w:val="0081502D"/>
    <w:rsid w:val="008153D6"/>
    <w:rsid w:val="00816BFC"/>
    <w:rsid w:val="00822135"/>
    <w:rsid w:val="00822363"/>
    <w:rsid w:val="00823ABA"/>
    <w:rsid w:val="00824EA6"/>
    <w:rsid w:val="00825221"/>
    <w:rsid w:val="0082530B"/>
    <w:rsid w:val="00826CAA"/>
    <w:rsid w:val="00826F8A"/>
    <w:rsid w:val="0082732F"/>
    <w:rsid w:val="00827BB6"/>
    <w:rsid w:val="00832636"/>
    <w:rsid w:val="008329BA"/>
    <w:rsid w:val="00832DD3"/>
    <w:rsid w:val="008336AA"/>
    <w:rsid w:val="00833A0A"/>
    <w:rsid w:val="0083423D"/>
    <w:rsid w:val="008347B2"/>
    <w:rsid w:val="0083524E"/>
    <w:rsid w:val="0083619E"/>
    <w:rsid w:val="00836395"/>
    <w:rsid w:val="00836E63"/>
    <w:rsid w:val="008375FE"/>
    <w:rsid w:val="00837C7F"/>
    <w:rsid w:val="00841AE6"/>
    <w:rsid w:val="008422E3"/>
    <w:rsid w:val="00843618"/>
    <w:rsid w:val="00844E91"/>
    <w:rsid w:val="00846E83"/>
    <w:rsid w:val="0084743A"/>
    <w:rsid w:val="008479D2"/>
    <w:rsid w:val="00847F06"/>
    <w:rsid w:val="00850D95"/>
    <w:rsid w:val="008523F0"/>
    <w:rsid w:val="00852B1A"/>
    <w:rsid w:val="008530D5"/>
    <w:rsid w:val="00861F46"/>
    <w:rsid w:val="00863D97"/>
    <w:rsid w:val="00864587"/>
    <w:rsid w:val="008651B8"/>
    <w:rsid w:val="0086752D"/>
    <w:rsid w:val="00867F0A"/>
    <w:rsid w:val="00871E2A"/>
    <w:rsid w:val="00874B8C"/>
    <w:rsid w:val="00874C55"/>
    <w:rsid w:val="0087540E"/>
    <w:rsid w:val="00875C6F"/>
    <w:rsid w:val="00875D4E"/>
    <w:rsid w:val="00876E83"/>
    <w:rsid w:val="00877EAC"/>
    <w:rsid w:val="00881CB3"/>
    <w:rsid w:val="00882BC9"/>
    <w:rsid w:val="00882CE6"/>
    <w:rsid w:val="0088482A"/>
    <w:rsid w:val="008852B2"/>
    <w:rsid w:val="0088562E"/>
    <w:rsid w:val="00885FEF"/>
    <w:rsid w:val="008866A2"/>
    <w:rsid w:val="008875EF"/>
    <w:rsid w:val="008878B5"/>
    <w:rsid w:val="00890CE4"/>
    <w:rsid w:val="008915B6"/>
    <w:rsid w:val="00891B97"/>
    <w:rsid w:val="00891D55"/>
    <w:rsid w:val="00891FA3"/>
    <w:rsid w:val="00892198"/>
    <w:rsid w:val="00892960"/>
    <w:rsid w:val="00892F29"/>
    <w:rsid w:val="00893F11"/>
    <w:rsid w:val="008940C8"/>
    <w:rsid w:val="008A023F"/>
    <w:rsid w:val="008A17A3"/>
    <w:rsid w:val="008A1C3F"/>
    <w:rsid w:val="008A3D59"/>
    <w:rsid w:val="008A4892"/>
    <w:rsid w:val="008A7DB9"/>
    <w:rsid w:val="008B1CAA"/>
    <w:rsid w:val="008B2C6F"/>
    <w:rsid w:val="008B3653"/>
    <w:rsid w:val="008B39E1"/>
    <w:rsid w:val="008B3FF6"/>
    <w:rsid w:val="008B4518"/>
    <w:rsid w:val="008B4793"/>
    <w:rsid w:val="008B488D"/>
    <w:rsid w:val="008B48CB"/>
    <w:rsid w:val="008B59EC"/>
    <w:rsid w:val="008B5C62"/>
    <w:rsid w:val="008B5FD2"/>
    <w:rsid w:val="008B64BC"/>
    <w:rsid w:val="008B712D"/>
    <w:rsid w:val="008B75CC"/>
    <w:rsid w:val="008B7638"/>
    <w:rsid w:val="008B7E7D"/>
    <w:rsid w:val="008C04E3"/>
    <w:rsid w:val="008C0DAE"/>
    <w:rsid w:val="008C1243"/>
    <w:rsid w:val="008C6A8C"/>
    <w:rsid w:val="008D150A"/>
    <w:rsid w:val="008D1D36"/>
    <w:rsid w:val="008D357F"/>
    <w:rsid w:val="008D3859"/>
    <w:rsid w:val="008D3EA6"/>
    <w:rsid w:val="008D49FB"/>
    <w:rsid w:val="008D5D38"/>
    <w:rsid w:val="008D615C"/>
    <w:rsid w:val="008D74A0"/>
    <w:rsid w:val="008E4165"/>
    <w:rsid w:val="008E4785"/>
    <w:rsid w:val="008E5A84"/>
    <w:rsid w:val="008E5E5E"/>
    <w:rsid w:val="008E7B03"/>
    <w:rsid w:val="008F008A"/>
    <w:rsid w:val="008F00D7"/>
    <w:rsid w:val="008F197E"/>
    <w:rsid w:val="008F22DF"/>
    <w:rsid w:val="008F5E56"/>
    <w:rsid w:val="008F7FB5"/>
    <w:rsid w:val="00901DA2"/>
    <w:rsid w:val="009022E3"/>
    <w:rsid w:val="00906F65"/>
    <w:rsid w:val="00907B2C"/>
    <w:rsid w:val="00910142"/>
    <w:rsid w:val="00910544"/>
    <w:rsid w:val="00912B70"/>
    <w:rsid w:val="009132E6"/>
    <w:rsid w:val="00913633"/>
    <w:rsid w:val="009138B5"/>
    <w:rsid w:val="00914532"/>
    <w:rsid w:val="00914E29"/>
    <w:rsid w:val="0091693D"/>
    <w:rsid w:val="009174E1"/>
    <w:rsid w:val="00917694"/>
    <w:rsid w:val="0092007D"/>
    <w:rsid w:val="00921954"/>
    <w:rsid w:val="00924425"/>
    <w:rsid w:val="00924628"/>
    <w:rsid w:val="00924BAE"/>
    <w:rsid w:val="00924E25"/>
    <w:rsid w:val="00925F4A"/>
    <w:rsid w:val="0092758A"/>
    <w:rsid w:val="00927C63"/>
    <w:rsid w:val="00927FF8"/>
    <w:rsid w:val="00930117"/>
    <w:rsid w:val="00930F5A"/>
    <w:rsid w:val="0093156B"/>
    <w:rsid w:val="00935F53"/>
    <w:rsid w:val="0093605C"/>
    <w:rsid w:val="00936745"/>
    <w:rsid w:val="00936AA2"/>
    <w:rsid w:val="00936C67"/>
    <w:rsid w:val="009374F1"/>
    <w:rsid w:val="00937A7F"/>
    <w:rsid w:val="00937F5C"/>
    <w:rsid w:val="0094117C"/>
    <w:rsid w:val="009411D2"/>
    <w:rsid w:val="00941BD2"/>
    <w:rsid w:val="00941E90"/>
    <w:rsid w:val="00942415"/>
    <w:rsid w:val="00942FDD"/>
    <w:rsid w:val="00943150"/>
    <w:rsid w:val="0094386E"/>
    <w:rsid w:val="00943F0A"/>
    <w:rsid w:val="0094515F"/>
    <w:rsid w:val="009466C5"/>
    <w:rsid w:val="0094683C"/>
    <w:rsid w:val="00946E65"/>
    <w:rsid w:val="00947AAA"/>
    <w:rsid w:val="009527D3"/>
    <w:rsid w:val="00955769"/>
    <w:rsid w:val="00955E84"/>
    <w:rsid w:val="009563DC"/>
    <w:rsid w:val="00956FD9"/>
    <w:rsid w:val="009571E6"/>
    <w:rsid w:val="0096134C"/>
    <w:rsid w:val="0096246B"/>
    <w:rsid w:val="00962808"/>
    <w:rsid w:val="00962931"/>
    <w:rsid w:val="00963A67"/>
    <w:rsid w:val="00964EBE"/>
    <w:rsid w:val="00966122"/>
    <w:rsid w:val="009665F9"/>
    <w:rsid w:val="00966E0C"/>
    <w:rsid w:val="00967460"/>
    <w:rsid w:val="00970817"/>
    <w:rsid w:val="00970D18"/>
    <w:rsid w:val="00970FB5"/>
    <w:rsid w:val="00972992"/>
    <w:rsid w:val="00973264"/>
    <w:rsid w:val="00975DFB"/>
    <w:rsid w:val="00976018"/>
    <w:rsid w:val="009768C5"/>
    <w:rsid w:val="0098016F"/>
    <w:rsid w:val="00980CEC"/>
    <w:rsid w:val="009813A1"/>
    <w:rsid w:val="00983575"/>
    <w:rsid w:val="00983AFE"/>
    <w:rsid w:val="00983EB1"/>
    <w:rsid w:val="00983EBB"/>
    <w:rsid w:val="00985A3E"/>
    <w:rsid w:val="009900FC"/>
    <w:rsid w:val="00991B69"/>
    <w:rsid w:val="00992491"/>
    <w:rsid w:val="00994DE9"/>
    <w:rsid w:val="00996D19"/>
    <w:rsid w:val="009A01A7"/>
    <w:rsid w:val="009A0605"/>
    <w:rsid w:val="009A1BCB"/>
    <w:rsid w:val="009A265D"/>
    <w:rsid w:val="009A4CA3"/>
    <w:rsid w:val="009A6698"/>
    <w:rsid w:val="009A6D26"/>
    <w:rsid w:val="009A6F10"/>
    <w:rsid w:val="009B0CB8"/>
    <w:rsid w:val="009B1548"/>
    <w:rsid w:val="009B1B81"/>
    <w:rsid w:val="009B1C81"/>
    <w:rsid w:val="009B1D97"/>
    <w:rsid w:val="009B415E"/>
    <w:rsid w:val="009B4B64"/>
    <w:rsid w:val="009B6BEE"/>
    <w:rsid w:val="009B6D4A"/>
    <w:rsid w:val="009B7173"/>
    <w:rsid w:val="009C0054"/>
    <w:rsid w:val="009C161F"/>
    <w:rsid w:val="009C234A"/>
    <w:rsid w:val="009C2E27"/>
    <w:rsid w:val="009C32C6"/>
    <w:rsid w:val="009C437C"/>
    <w:rsid w:val="009C6572"/>
    <w:rsid w:val="009C6AD6"/>
    <w:rsid w:val="009C6B4C"/>
    <w:rsid w:val="009C6E06"/>
    <w:rsid w:val="009D023D"/>
    <w:rsid w:val="009D18F9"/>
    <w:rsid w:val="009D267E"/>
    <w:rsid w:val="009D2C88"/>
    <w:rsid w:val="009D33C0"/>
    <w:rsid w:val="009D602B"/>
    <w:rsid w:val="009D6484"/>
    <w:rsid w:val="009D64CF"/>
    <w:rsid w:val="009D6AC6"/>
    <w:rsid w:val="009D794B"/>
    <w:rsid w:val="009E0283"/>
    <w:rsid w:val="009E19C3"/>
    <w:rsid w:val="009E33DF"/>
    <w:rsid w:val="009E380E"/>
    <w:rsid w:val="009E4D8D"/>
    <w:rsid w:val="009E5893"/>
    <w:rsid w:val="009E5F71"/>
    <w:rsid w:val="009F0F92"/>
    <w:rsid w:val="009F127A"/>
    <w:rsid w:val="009F1738"/>
    <w:rsid w:val="009F3111"/>
    <w:rsid w:val="009F3E14"/>
    <w:rsid w:val="009F4A05"/>
    <w:rsid w:val="009F6050"/>
    <w:rsid w:val="009F688E"/>
    <w:rsid w:val="009F723B"/>
    <w:rsid w:val="00A00929"/>
    <w:rsid w:val="00A01E19"/>
    <w:rsid w:val="00A046F8"/>
    <w:rsid w:val="00A057C6"/>
    <w:rsid w:val="00A05BE9"/>
    <w:rsid w:val="00A05C80"/>
    <w:rsid w:val="00A06885"/>
    <w:rsid w:val="00A10791"/>
    <w:rsid w:val="00A117CE"/>
    <w:rsid w:val="00A13E2A"/>
    <w:rsid w:val="00A14B00"/>
    <w:rsid w:val="00A14FB3"/>
    <w:rsid w:val="00A16375"/>
    <w:rsid w:val="00A17D29"/>
    <w:rsid w:val="00A20435"/>
    <w:rsid w:val="00A20F53"/>
    <w:rsid w:val="00A222CE"/>
    <w:rsid w:val="00A22756"/>
    <w:rsid w:val="00A2278D"/>
    <w:rsid w:val="00A26B57"/>
    <w:rsid w:val="00A27EB7"/>
    <w:rsid w:val="00A302CF"/>
    <w:rsid w:val="00A303DB"/>
    <w:rsid w:val="00A308A1"/>
    <w:rsid w:val="00A312C2"/>
    <w:rsid w:val="00A31314"/>
    <w:rsid w:val="00A31455"/>
    <w:rsid w:val="00A338F0"/>
    <w:rsid w:val="00A351C3"/>
    <w:rsid w:val="00A35BCD"/>
    <w:rsid w:val="00A35D14"/>
    <w:rsid w:val="00A36104"/>
    <w:rsid w:val="00A36FA9"/>
    <w:rsid w:val="00A3751B"/>
    <w:rsid w:val="00A3771E"/>
    <w:rsid w:val="00A42ACF"/>
    <w:rsid w:val="00A44211"/>
    <w:rsid w:val="00A448CD"/>
    <w:rsid w:val="00A45F52"/>
    <w:rsid w:val="00A460E7"/>
    <w:rsid w:val="00A56832"/>
    <w:rsid w:val="00A57E64"/>
    <w:rsid w:val="00A61528"/>
    <w:rsid w:val="00A62420"/>
    <w:rsid w:val="00A63A50"/>
    <w:rsid w:val="00A64EFA"/>
    <w:rsid w:val="00A650E9"/>
    <w:rsid w:val="00A653DA"/>
    <w:rsid w:val="00A65B92"/>
    <w:rsid w:val="00A66D17"/>
    <w:rsid w:val="00A67B96"/>
    <w:rsid w:val="00A7071C"/>
    <w:rsid w:val="00A71BD9"/>
    <w:rsid w:val="00A71E8D"/>
    <w:rsid w:val="00A7291D"/>
    <w:rsid w:val="00A73C85"/>
    <w:rsid w:val="00A73F7A"/>
    <w:rsid w:val="00A746A7"/>
    <w:rsid w:val="00A758ED"/>
    <w:rsid w:val="00A77ED7"/>
    <w:rsid w:val="00A8068E"/>
    <w:rsid w:val="00A808BB"/>
    <w:rsid w:val="00A81C4A"/>
    <w:rsid w:val="00A81D9F"/>
    <w:rsid w:val="00A82C5B"/>
    <w:rsid w:val="00A857CE"/>
    <w:rsid w:val="00A85C09"/>
    <w:rsid w:val="00A86AF2"/>
    <w:rsid w:val="00A8747C"/>
    <w:rsid w:val="00A87911"/>
    <w:rsid w:val="00A91725"/>
    <w:rsid w:val="00A91956"/>
    <w:rsid w:val="00A9282E"/>
    <w:rsid w:val="00A93697"/>
    <w:rsid w:val="00A93749"/>
    <w:rsid w:val="00A9385C"/>
    <w:rsid w:val="00A93CF5"/>
    <w:rsid w:val="00A93D92"/>
    <w:rsid w:val="00A94AC2"/>
    <w:rsid w:val="00A94E9F"/>
    <w:rsid w:val="00A95178"/>
    <w:rsid w:val="00A96923"/>
    <w:rsid w:val="00A96FC5"/>
    <w:rsid w:val="00A97CAB"/>
    <w:rsid w:val="00A97F0A"/>
    <w:rsid w:val="00AA0F39"/>
    <w:rsid w:val="00AA1484"/>
    <w:rsid w:val="00AA2B50"/>
    <w:rsid w:val="00AA2E6A"/>
    <w:rsid w:val="00AA3C31"/>
    <w:rsid w:val="00AA5C97"/>
    <w:rsid w:val="00AA7024"/>
    <w:rsid w:val="00AB220E"/>
    <w:rsid w:val="00AB3B58"/>
    <w:rsid w:val="00AB4EF9"/>
    <w:rsid w:val="00AB65B5"/>
    <w:rsid w:val="00AB6AD3"/>
    <w:rsid w:val="00AB7F51"/>
    <w:rsid w:val="00AC071C"/>
    <w:rsid w:val="00AC0824"/>
    <w:rsid w:val="00AC106B"/>
    <w:rsid w:val="00AC16E4"/>
    <w:rsid w:val="00AC2052"/>
    <w:rsid w:val="00AC2562"/>
    <w:rsid w:val="00AC2C43"/>
    <w:rsid w:val="00AC3D6E"/>
    <w:rsid w:val="00AC5B16"/>
    <w:rsid w:val="00AC6CF2"/>
    <w:rsid w:val="00AC76E9"/>
    <w:rsid w:val="00AC794B"/>
    <w:rsid w:val="00AD2425"/>
    <w:rsid w:val="00AD4B7D"/>
    <w:rsid w:val="00AD50C7"/>
    <w:rsid w:val="00AD515A"/>
    <w:rsid w:val="00AD6928"/>
    <w:rsid w:val="00AD7A7D"/>
    <w:rsid w:val="00AE219A"/>
    <w:rsid w:val="00AE2CF8"/>
    <w:rsid w:val="00AE3CCB"/>
    <w:rsid w:val="00AE3F57"/>
    <w:rsid w:val="00AF2D03"/>
    <w:rsid w:val="00AF52CA"/>
    <w:rsid w:val="00AF5ED0"/>
    <w:rsid w:val="00AF7964"/>
    <w:rsid w:val="00B00059"/>
    <w:rsid w:val="00B00675"/>
    <w:rsid w:val="00B01530"/>
    <w:rsid w:val="00B02152"/>
    <w:rsid w:val="00B02621"/>
    <w:rsid w:val="00B035C2"/>
    <w:rsid w:val="00B04CE4"/>
    <w:rsid w:val="00B056C9"/>
    <w:rsid w:val="00B06148"/>
    <w:rsid w:val="00B06352"/>
    <w:rsid w:val="00B12697"/>
    <w:rsid w:val="00B13323"/>
    <w:rsid w:val="00B14508"/>
    <w:rsid w:val="00B14FB8"/>
    <w:rsid w:val="00B1579D"/>
    <w:rsid w:val="00B16235"/>
    <w:rsid w:val="00B16D48"/>
    <w:rsid w:val="00B16DD3"/>
    <w:rsid w:val="00B174A4"/>
    <w:rsid w:val="00B17786"/>
    <w:rsid w:val="00B179F1"/>
    <w:rsid w:val="00B20056"/>
    <w:rsid w:val="00B20178"/>
    <w:rsid w:val="00B21E66"/>
    <w:rsid w:val="00B238CB"/>
    <w:rsid w:val="00B24DF2"/>
    <w:rsid w:val="00B251EA"/>
    <w:rsid w:val="00B278F7"/>
    <w:rsid w:val="00B27CA2"/>
    <w:rsid w:val="00B311DA"/>
    <w:rsid w:val="00B3347A"/>
    <w:rsid w:val="00B33C86"/>
    <w:rsid w:val="00B33D27"/>
    <w:rsid w:val="00B3435F"/>
    <w:rsid w:val="00B34C50"/>
    <w:rsid w:val="00B34DC4"/>
    <w:rsid w:val="00B36749"/>
    <w:rsid w:val="00B37D72"/>
    <w:rsid w:val="00B40660"/>
    <w:rsid w:val="00B4275C"/>
    <w:rsid w:val="00B43727"/>
    <w:rsid w:val="00B4374D"/>
    <w:rsid w:val="00B44B52"/>
    <w:rsid w:val="00B44CB6"/>
    <w:rsid w:val="00B466A2"/>
    <w:rsid w:val="00B5119B"/>
    <w:rsid w:val="00B547D8"/>
    <w:rsid w:val="00B54AF8"/>
    <w:rsid w:val="00B54C5E"/>
    <w:rsid w:val="00B557D6"/>
    <w:rsid w:val="00B55F06"/>
    <w:rsid w:val="00B56567"/>
    <w:rsid w:val="00B56BE6"/>
    <w:rsid w:val="00B60E41"/>
    <w:rsid w:val="00B61D11"/>
    <w:rsid w:val="00B62634"/>
    <w:rsid w:val="00B6368C"/>
    <w:rsid w:val="00B645DD"/>
    <w:rsid w:val="00B646FC"/>
    <w:rsid w:val="00B6537D"/>
    <w:rsid w:val="00B66DCA"/>
    <w:rsid w:val="00B67F14"/>
    <w:rsid w:val="00B704A1"/>
    <w:rsid w:val="00B709CB"/>
    <w:rsid w:val="00B719C4"/>
    <w:rsid w:val="00B721D8"/>
    <w:rsid w:val="00B73071"/>
    <w:rsid w:val="00B73260"/>
    <w:rsid w:val="00B73D6F"/>
    <w:rsid w:val="00B7530D"/>
    <w:rsid w:val="00B75C2F"/>
    <w:rsid w:val="00B76F8B"/>
    <w:rsid w:val="00B7718C"/>
    <w:rsid w:val="00B80A95"/>
    <w:rsid w:val="00B82A83"/>
    <w:rsid w:val="00B8619C"/>
    <w:rsid w:val="00B8663F"/>
    <w:rsid w:val="00B868C3"/>
    <w:rsid w:val="00B868CA"/>
    <w:rsid w:val="00B87132"/>
    <w:rsid w:val="00B9102D"/>
    <w:rsid w:val="00B912F7"/>
    <w:rsid w:val="00B95FD8"/>
    <w:rsid w:val="00B96263"/>
    <w:rsid w:val="00B96E6C"/>
    <w:rsid w:val="00BA0EA6"/>
    <w:rsid w:val="00BA43CC"/>
    <w:rsid w:val="00BA7BE8"/>
    <w:rsid w:val="00BB0228"/>
    <w:rsid w:val="00BB0536"/>
    <w:rsid w:val="00BB09E3"/>
    <w:rsid w:val="00BB46E9"/>
    <w:rsid w:val="00BB493E"/>
    <w:rsid w:val="00BB5CF9"/>
    <w:rsid w:val="00BB7897"/>
    <w:rsid w:val="00BB7B06"/>
    <w:rsid w:val="00BB7D7D"/>
    <w:rsid w:val="00BC0AC7"/>
    <w:rsid w:val="00BC0EDC"/>
    <w:rsid w:val="00BC10D5"/>
    <w:rsid w:val="00BC2005"/>
    <w:rsid w:val="00BC511A"/>
    <w:rsid w:val="00BC5B5D"/>
    <w:rsid w:val="00BC7D62"/>
    <w:rsid w:val="00BC7F2B"/>
    <w:rsid w:val="00BD36A5"/>
    <w:rsid w:val="00BD3B9B"/>
    <w:rsid w:val="00BD4B6A"/>
    <w:rsid w:val="00BD5175"/>
    <w:rsid w:val="00BD617B"/>
    <w:rsid w:val="00BD65F7"/>
    <w:rsid w:val="00BD7486"/>
    <w:rsid w:val="00BD79A2"/>
    <w:rsid w:val="00BE14C8"/>
    <w:rsid w:val="00BE18E5"/>
    <w:rsid w:val="00BE248B"/>
    <w:rsid w:val="00BE703B"/>
    <w:rsid w:val="00BF0BA9"/>
    <w:rsid w:val="00BF1AD7"/>
    <w:rsid w:val="00BF1DE2"/>
    <w:rsid w:val="00BF2F1C"/>
    <w:rsid w:val="00BF3718"/>
    <w:rsid w:val="00BF406C"/>
    <w:rsid w:val="00BF4693"/>
    <w:rsid w:val="00BF4B6F"/>
    <w:rsid w:val="00BF4FFC"/>
    <w:rsid w:val="00BF5C98"/>
    <w:rsid w:val="00BF68E7"/>
    <w:rsid w:val="00BF77A8"/>
    <w:rsid w:val="00BF787F"/>
    <w:rsid w:val="00C02BC4"/>
    <w:rsid w:val="00C03800"/>
    <w:rsid w:val="00C03DFA"/>
    <w:rsid w:val="00C04078"/>
    <w:rsid w:val="00C0694F"/>
    <w:rsid w:val="00C0762A"/>
    <w:rsid w:val="00C107E9"/>
    <w:rsid w:val="00C11746"/>
    <w:rsid w:val="00C11E5F"/>
    <w:rsid w:val="00C132B5"/>
    <w:rsid w:val="00C13ADF"/>
    <w:rsid w:val="00C13CEF"/>
    <w:rsid w:val="00C16823"/>
    <w:rsid w:val="00C16A08"/>
    <w:rsid w:val="00C170EA"/>
    <w:rsid w:val="00C21A74"/>
    <w:rsid w:val="00C222D7"/>
    <w:rsid w:val="00C22BB6"/>
    <w:rsid w:val="00C231EF"/>
    <w:rsid w:val="00C2512C"/>
    <w:rsid w:val="00C25BE3"/>
    <w:rsid w:val="00C26FB8"/>
    <w:rsid w:val="00C31471"/>
    <w:rsid w:val="00C3223A"/>
    <w:rsid w:val="00C32ACD"/>
    <w:rsid w:val="00C335CD"/>
    <w:rsid w:val="00C34CD3"/>
    <w:rsid w:val="00C3557F"/>
    <w:rsid w:val="00C35D46"/>
    <w:rsid w:val="00C36588"/>
    <w:rsid w:val="00C430F5"/>
    <w:rsid w:val="00C4454B"/>
    <w:rsid w:val="00C44C5A"/>
    <w:rsid w:val="00C4578A"/>
    <w:rsid w:val="00C46F32"/>
    <w:rsid w:val="00C474CE"/>
    <w:rsid w:val="00C47AEB"/>
    <w:rsid w:val="00C5207D"/>
    <w:rsid w:val="00C5285D"/>
    <w:rsid w:val="00C52ECA"/>
    <w:rsid w:val="00C52F1B"/>
    <w:rsid w:val="00C55350"/>
    <w:rsid w:val="00C553A7"/>
    <w:rsid w:val="00C55539"/>
    <w:rsid w:val="00C55E19"/>
    <w:rsid w:val="00C560BD"/>
    <w:rsid w:val="00C56B74"/>
    <w:rsid w:val="00C56BC0"/>
    <w:rsid w:val="00C57BB0"/>
    <w:rsid w:val="00C57C4D"/>
    <w:rsid w:val="00C636B3"/>
    <w:rsid w:val="00C638CA"/>
    <w:rsid w:val="00C63F3E"/>
    <w:rsid w:val="00C645BF"/>
    <w:rsid w:val="00C64A03"/>
    <w:rsid w:val="00C66027"/>
    <w:rsid w:val="00C668EA"/>
    <w:rsid w:val="00C7058E"/>
    <w:rsid w:val="00C722CC"/>
    <w:rsid w:val="00C724BF"/>
    <w:rsid w:val="00C725AC"/>
    <w:rsid w:val="00C73863"/>
    <w:rsid w:val="00C74C15"/>
    <w:rsid w:val="00C753DB"/>
    <w:rsid w:val="00C820F1"/>
    <w:rsid w:val="00C8244F"/>
    <w:rsid w:val="00C82D74"/>
    <w:rsid w:val="00C83247"/>
    <w:rsid w:val="00C834F0"/>
    <w:rsid w:val="00C8362E"/>
    <w:rsid w:val="00C83B69"/>
    <w:rsid w:val="00C86B61"/>
    <w:rsid w:val="00C872FB"/>
    <w:rsid w:val="00C91600"/>
    <w:rsid w:val="00C92AC8"/>
    <w:rsid w:val="00C92C10"/>
    <w:rsid w:val="00C93808"/>
    <w:rsid w:val="00C93BE2"/>
    <w:rsid w:val="00C94127"/>
    <w:rsid w:val="00C95329"/>
    <w:rsid w:val="00C97830"/>
    <w:rsid w:val="00C97E2B"/>
    <w:rsid w:val="00C97EF0"/>
    <w:rsid w:val="00CA0A7F"/>
    <w:rsid w:val="00CA10CC"/>
    <w:rsid w:val="00CA1637"/>
    <w:rsid w:val="00CA192A"/>
    <w:rsid w:val="00CA212A"/>
    <w:rsid w:val="00CA314A"/>
    <w:rsid w:val="00CA3386"/>
    <w:rsid w:val="00CA37EF"/>
    <w:rsid w:val="00CA50C8"/>
    <w:rsid w:val="00CA5379"/>
    <w:rsid w:val="00CA5FA1"/>
    <w:rsid w:val="00CB0AC2"/>
    <w:rsid w:val="00CB1389"/>
    <w:rsid w:val="00CB2234"/>
    <w:rsid w:val="00CB2B49"/>
    <w:rsid w:val="00CB349C"/>
    <w:rsid w:val="00CB3702"/>
    <w:rsid w:val="00CB4B77"/>
    <w:rsid w:val="00CB6A12"/>
    <w:rsid w:val="00CB7790"/>
    <w:rsid w:val="00CB78BE"/>
    <w:rsid w:val="00CC0984"/>
    <w:rsid w:val="00CC1717"/>
    <w:rsid w:val="00CC1BE1"/>
    <w:rsid w:val="00CC25C8"/>
    <w:rsid w:val="00CC3AAF"/>
    <w:rsid w:val="00CC545D"/>
    <w:rsid w:val="00CC7FD1"/>
    <w:rsid w:val="00CD23C7"/>
    <w:rsid w:val="00CD2645"/>
    <w:rsid w:val="00CD2AA8"/>
    <w:rsid w:val="00CD54C4"/>
    <w:rsid w:val="00CD66A9"/>
    <w:rsid w:val="00CD69C0"/>
    <w:rsid w:val="00CE0158"/>
    <w:rsid w:val="00CE0B64"/>
    <w:rsid w:val="00CE1242"/>
    <w:rsid w:val="00CE127D"/>
    <w:rsid w:val="00CE1EF7"/>
    <w:rsid w:val="00CE2E8A"/>
    <w:rsid w:val="00CE3DE2"/>
    <w:rsid w:val="00CE412F"/>
    <w:rsid w:val="00CE5C83"/>
    <w:rsid w:val="00CE5D1E"/>
    <w:rsid w:val="00CE638D"/>
    <w:rsid w:val="00CE663E"/>
    <w:rsid w:val="00CE6D8D"/>
    <w:rsid w:val="00CE7BB5"/>
    <w:rsid w:val="00CE7D97"/>
    <w:rsid w:val="00CF177A"/>
    <w:rsid w:val="00CF2BD6"/>
    <w:rsid w:val="00CF2C97"/>
    <w:rsid w:val="00CF341B"/>
    <w:rsid w:val="00CF35A7"/>
    <w:rsid w:val="00CF3784"/>
    <w:rsid w:val="00CF3F58"/>
    <w:rsid w:val="00CF4DE2"/>
    <w:rsid w:val="00CF5242"/>
    <w:rsid w:val="00CF57FE"/>
    <w:rsid w:val="00CF59D2"/>
    <w:rsid w:val="00CF5A04"/>
    <w:rsid w:val="00CF646E"/>
    <w:rsid w:val="00CF6FB2"/>
    <w:rsid w:val="00D003E4"/>
    <w:rsid w:val="00D0396C"/>
    <w:rsid w:val="00D03BEB"/>
    <w:rsid w:val="00D04A4F"/>
    <w:rsid w:val="00D04F4C"/>
    <w:rsid w:val="00D06682"/>
    <w:rsid w:val="00D1045A"/>
    <w:rsid w:val="00D10B6A"/>
    <w:rsid w:val="00D10C85"/>
    <w:rsid w:val="00D11675"/>
    <w:rsid w:val="00D11A3B"/>
    <w:rsid w:val="00D16524"/>
    <w:rsid w:val="00D16F54"/>
    <w:rsid w:val="00D16F9B"/>
    <w:rsid w:val="00D17E76"/>
    <w:rsid w:val="00D201E2"/>
    <w:rsid w:val="00D217FD"/>
    <w:rsid w:val="00D223F1"/>
    <w:rsid w:val="00D22EAD"/>
    <w:rsid w:val="00D25639"/>
    <w:rsid w:val="00D2698B"/>
    <w:rsid w:val="00D26B88"/>
    <w:rsid w:val="00D2719C"/>
    <w:rsid w:val="00D277DD"/>
    <w:rsid w:val="00D27867"/>
    <w:rsid w:val="00D322DA"/>
    <w:rsid w:val="00D32532"/>
    <w:rsid w:val="00D33075"/>
    <w:rsid w:val="00D3364B"/>
    <w:rsid w:val="00D339BD"/>
    <w:rsid w:val="00D33D8B"/>
    <w:rsid w:val="00D340CF"/>
    <w:rsid w:val="00D3419D"/>
    <w:rsid w:val="00D35915"/>
    <w:rsid w:val="00D41D37"/>
    <w:rsid w:val="00D42637"/>
    <w:rsid w:val="00D440CC"/>
    <w:rsid w:val="00D44C58"/>
    <w:rsid w:val="00D459ED"/>
    <w:rsid w:val="00D5049B"/>
    <w:rsid w:val="00D511CF"/>
    <w:rsid w:val="00D520FA"/>
    <w:rsid w:val="00D5277D"/>
    <w:rsid w:val="00D52B97"/>
    <w:rsid w:val="00D5348F"/>
    <w:rsid w:val="00D536B4"/>
    <w:rsid w:val="00D5389C"/>
    <w:rsid w:val="00D548CD"/>
    <w:rsid w:val="00D55FF2"/>
    <w:rsid w:val="00D56D55"/>
    <w:rsid w:val="00D5712E"/>
    <w:rsid w:val="00D60C54"/>
    <w:rsid w:val="00D6194A"/>
    <w:rsid w:val="00D638A4"/>
    <w:rsid w:val="00D641A2"/>
    <w:rsid w:val="00D645F0"/>
    <w:rsid w:val="00D649E1"/>
    <w:rsid w:val="00D65823"/>
    <w:rsid w:val="00D66CB3"/>
    <w:rsid w:val="00D66E6F"/>
    <w:rsid w:val="00D67D4C"/>
    <w:rsid w:val="00D70911"/>
    <w:rsid w:val="00D71A53"/>
    <w:rsid w:val="00D72657"/>
    <w:rsid w:val="00D726C5"/>
    <w:rsid w:val="00D729BF"/>
    <w:rsid w:val="00D736B1"/>
    <w:rsid w:val="00D746B1"/>
    <w:rsid w:val="00D74987"/>
    <w:rsid w:val="00D760ED"/>
    <w:rsid w:val="00D76525"/>
    <w:rsid w:val="00D76F99"/>
    <w:rsid w:val="00D77C3A"/>
    <w:rsid w:val="00D77CB8"/>
    <w:rsid w:val="00D77F4E"/>
    <w:rsid w:val="00D8096E"/>
    <w:rsid w:val="00D81411"/>
    <w:rsid w:val="00D823BB"/>
    <w:rsid w:val="00D843DC"/>
    <w:rsid w:val="00D8455D"/>
    <w:rsid w:val="00D845A8"/>
    <w:rsid w:val="00D85F4E"/>
    <w:rsid w:val="00D86039"/>
    <w:rsid w:val="00D87D98"/>
    <w:rsid w:val="00D919CD"/>
    <w:rsid w:val="00D92FF1"/>
    <w:rsid w:val="00D93C8F"/>
    <w:rsid w:val="00D94798"/>
    <w:rsid w:val="00D94BE0"/>
    <w:rsid w:val="00D94CE8"/>
    <w:rsid w:val="00D94E2F"/>
    <w:rsid w:val="00D9607E"/>
    <w:rsid w:val="00DA0304"/>
    <w:rsid w:val="00DA048C"/>
    <w:rsid w:val="00DA18AB"/>
    <w:rsid w:val="00DA2BB5"/>
    <w:rsid w:val="00DA31D4"/>
    <w:rsid w:val="00DA3351"/>
    <w:rsid w:val="00DA3D9B"/>
    <w:rsid w:val="00DA488D"/>
    <w:rsid w:val="00DA5709"/>
    <w:rsid w:val="00DA57B0"/>
    <w:rsid w:val="00DA610A"/>
    <w:rsid w:val="00DA762C"/>
    <w:rsid w:val="00DA792B"/>
    <w:rsid w:val="00DB0442"/>
    <w:rsid w:val="00DB10CD"/>
    <w:rsid w:val="00DB12A1"/>
    <w:rsid w:val="00DB351B"/>
    <w:rsid w:val="00DB40EE"/>
    <w:rsid w:val="00DB42C0"/>
    <w:rsid w:val="00DB447A"/>
    <w:rsid w:val="00DB6061"/>
    <w:rsid w:val="00DB7327"/>
    <w:rsid w:val="00DB7626"/>
    <w:rsid w:val="00DB7E5D"/>
    <w:rsid w:val="00DC0BE8"/>
    <w:rsid w:val="00DC0CE5"/>
    <w:rsid w:val="00DC1958"/>
    <w:rsid w:val="00DC3AB7"/>
    <w:rsid w:val="00DC5725"/>
    <w:rsid w:val="00DC5DC2"/>
    <w:rsid w:val="00DD0B85"/>
    <w:rsid w:val="00DD3C59"/>
    <w:rsid w:val="00DD4253"/>
    <w:rsid w:val="00DD4D12"/>
    <w:rsid w:val="00DD55F0"/>
    <w:rsid w:val="00DD635E"/>
    <w:rsid w:val="00DD6C57"/>
    <w:rsid w:val="00DD721F"/>
    <w:rsid w:val="00DE075B"/>
    <w:rsid w:val="00DE1EBB"/>
    <w:rsid w:val="00DE25A3"/>
    <w:rsid w:val="00DE2892"/>
    <w:rsid w:val="00DE2966"/>
    <w:rsid w:val="00DE2D41"/>
    <w:rsid w:val="00DE3575"/>
    <w:rsid w:val="00DE3681"/>
    <w:rsid w:val="00DE3CBE"/>
    <w:rsid w:val="00DE4945"/>
    <w:rsid w:val="00DE4AEB"/>
    <w:rsid w:val="00DE5CFB"/>
    <w:rsid w:val="00DE5EEE"/>
    <w:rsid w:val="00DE683C"/>
    <w:rsid w:val="00DF1223"/>
    <w:rsid w:val="00DF17DE"/>
    <w:rsid w:val="00DF1F70"/>
    <w:rsid w:val="00DF2B15"/>
    <w:rsid w:val="00DF7490"/>
    <w:rsid w:val="00DF74BC"/>
    <w:rsid w:val="00DF79D1"/>
    <w:rsid w:val="00E00B91"/>
    <w:rsid w:val="00E016C1"/>
    <w:rsid w:val="00E021F4"/>
    <w:rsid w:val="00E02789"/>
    <w:rsid w:val="00E03DB9"/>
    <w:rsid w:val="00E03E93"/>
    <w:rsid w:val="00E06A70"/>
    <w:rsid w:val="00E07294"/>
    <w:rsid w:val="00E0762A"/>
    <w:rsid w:val="00E10435"/>
    <w:rsid w:val="00E10E0B"/>
    <w:rsid w:val="00E11934"/>
    <w:rsid w:val="00E1356E"/>
    <w:rsid w:val="00E13A31"/>
    <w:rsid w:val="00E13FB4"/>
    <w:rsid w:val="00E14FDA"/>
    <w:rsid w:val="00E163B4"/>
    <w:rsid w:val="00E16469"/>
    <w:rsid w:val="00E207E0"/>
    <w:rsid w:val="00E218B6"/>
    <w:rsid w:val="00E22363"/>
    <w:rsid w:val="00E25C39"/>
    <w:rsid w:val="00E277DB"/>
    <w:rsid w:val="00E27A77"/>
    <w:rsid w:val="00E306D5"/>
    <w:rsid w:val="00E30B00"/>
    <w:rsid w:val="00E30C8B"/>
    <w:rsid w:val="00E319F9"/>
    <w:rsid w:val="00E3320A"/>
    <w:rsid w:val="00E33994"/>
    <w:rsid w:val="00E3410C"/>
    <w:rsid w:val="00E352E7"/>
    <w:rsid w:val="00E35654"/>
    <w:rsid w:val="00E35A9F"/>
    <w:rsid w:val="00E35F9E"/>
    <w:rsid w:val="00E365A3"/>
    <w:rsid w:val="00E44D6C"/>
    <w:rsid w:val="00E44EFE"/>
    <w:rsid w:val="00E457B1"/>
    <w:rsid w:val="00E45952"/>
    <w:rsid w:val="00E462CF"/>
    <w:rsid w:val="00E46DF9"/>
    <w:rsid w:val="00E50AF5"/>
    <w:rsid w:val="00E52EF5"/>
    <w:rsid w:val="00E53334"/>
    <w:rsid w:val="00E53CC8"/>
    <w:rsid w:val="00E568A6"/>
    <w:rsid w:val="00E6006C"/>
    <w:rsid w:val="00E6028B"/>
    <w:rsid w:val="00E61574"/>
    <w:rsid w:val="00E61951"/>
    <w:rsid w:val="00E623D2"/>
    <w:rsid w:val="00E62881"/>
    <w:rsid w:val="00E62FC9"/>
    <w:rsid w:val="00E653D1"/>
    <w:rsid w:val="00E7010D"/>
    <w:rsid w:val="00E705EB"/>
    <w:rsid w:val="00E712E6"/>
    <w:rsid w:val="00E7194F"/>
    <w:rsid w:val="00E72CF9"/>
    <w:rsid w:val="00E735D6"/>
    <w:rsid w:val="00E76A62"/>
    <w:rsid w:val="00E776A9"/>
    <w:rsid w:val="00E800E6"/>
    <w:rsid w:val="00E83765"/>
    <w:rsid w:val="00E83AB6"/>
    <w:rsid w:val="00E8451F"/>
    <w:rsid w:val="00E8529C"/>
    <w:rsid w:val="00E853E7"/>
    <w:rsid w:val="00E8541B"/>
    <w:rsid w:val="00E8555B"/>
    <w:rsid w:val="00E85DDE"/>
    <w:rsid w:val="00E90657"/>
    <w:rsid w:val="00E924CC"/>
    <w:rsid w:val="00E93B28"/>
    <w:rsid w:val="00E9470D"/>
    <w:rsid w:val="00E94774"/>
    <w:rsid w:val="00E94AF8"/>
    <w:rsid w:val="00E95574"/>
    <w:rsid w:val="00E958A7"/>
    <w:rsid w:val="00EA21F1"/>
    <w:rsid w:val="00EA3189"/>
    <w:rsid w:val="00EA3F66"/>
    <w:rsid w:val="00EA4815"/>
    <w:rsid w:val="00EA4F14"/>
    <w:rsid w:val="00EA515C"/>
    <w:rsid w:val="00EA5AE9"/>
    <w:rsid w:val="00EA5E58"/>
    <w:rsid w:val="00EA60F2"/>
    <w:rsid w:val="00EA6C00"/>
    <w:rsid w:val="00EA6D2E"/>
    <w:rsid w:val="00EA6F7D"/>
    <w:rsid w:val="00EB007A"/>
    <w:rsid w:val="00EB096A"/>
    <w:rsid w:val="00EB0F07"/>
    <w:rsid w:val="00EB244E"/>
    <w:rsid w:val="00EB295F"/>
    <w:rsid w:val="00EB331F"/>
    <w:rsid w:val="00EB37DD"/>
    <w:rsid w:val="00EB3CA2"/>
    <w:rsid w:val="00EB4F1E"/>
    <w:rsid w:val="00EB7217"/>
    <w:rsid w:val="00EC07FF"/>
    <w:rsid w:val="00EC0DC6"/>
    <w:rsid w:val="00EC1AEE"/>
    <w:rsid w:val="00EC278F"/>
    <w:rsid w:val="00EC2BAA"/>
    <w:rsid w:val="00EC39EB"/>
    <w:rsid w:val="00EC41CC"/>
    <w:rsid w:val="00EC4D6E"/>
    <w:rsid w:val="00EC4DFB"/>
    <w:rsid w:val="00EC6015"/>
    <w:rsid w:val="00EC622F"/>
    <w:rsid w:val="00EC73AC"/>
    <w:rsid w:val="00EC7C58"/>
    <w:rsid w:val="00ED0F8F"/>
    <w:rsid w:val="00ED1EB8"/>
    <w:rsid w:val="00ED1FBB"/>
    <w:rsid w:val="00ED2EF1"/>
    <w:rsid w:val="00ED3275"/>
    <w:rsid w:val="00ED5376"/>
    <w:rsid w:val="00ED6A9E"/>
    <w:rsid w:val="00ED6AF8"/>
    <w:rsid w:val="00ED7815"/>
    <w:rsid w:val="00EE0642"/>
    <w:rsid w:val="00EE0834"/>
    <w:rsid w:val="00EE0A3D"/>
    <w:rsid w:val="00EE35A5"/>
    <w:rsid w:val="00EE3A36"/>
    <w:rsid w:val="00EE3C8F"/>
    <w:rsid w:val="00EE450F"/>
    <w:rsid w:val="00EE4799"/>
    <w:rsid w:val="00EE4F8A"/>
    <w:rsid w:val="00EE520E"/>
    <w:rsid w:val="00EE527C"/>
    <w:rsid w:val="00EE5D10"/>
    <w:rsid w:val="00EE740C"/>
    <w:rsid w:val="00EF022E"/>
    <w:rsid w:val="00EF0256"/>
    <w:rsid w:val="00EF2B6F"/>
    <w:rsid w:val="00EF3878"/>
    <w:rsid w:val="00EF470E"/>
    <w:rsid w:val="00EF49F7"/>
    <w:rsid w:val="00EF6603"/>
    <w:rsid w:val="00EF6ABB"/>
    <w:rsid w:val="00EF6F09"/>
    <w:rsid w:val="00EF7017"/>
    <w:rsid w:val="00EF7051"/>
    <w:rsid w:val="00F01C28"/>
    <w:rsid w:val="00F0333B"/>
    <w:rsid w:val="00F041EE"/>
    <w:rsid w:val="00F05523"/>
    <w:rsid w:val="00F10078"/>
    <w:rsid w:val="00F10740"/>
    <w:rsid w:val="00F10DED"/>
    <w:rsid w:val="00F11394"/>
    <w:rsid w:val="00F1364F"/>
    <w:rsid w:val="00F13907"/>
    <w:rsid w:val="00F1399C"/>
    <w:rsid w:val="00F17404"/>
    <w:rsid w:val="00F17D55"/>
    <w:rsid w:val="00F20756"/>
    <w:rsid w:val="00F20DCE"/>
    <w:rsid w:val="00F22087"/>
    <w:rsid w:val="00F22EC0"/>
    <w:rsid w:val="00F234E6"/>
    <w:rsid w:val="00F24745"/>
    <w:rsid w:val="00F25429"/>
    <w:rsid w:val="00F25479"/>
    <w:rsid w:val="00F25F51"/>
    <w:rsid w:val="00F26A63"/>
    <w:rsid w:val="00F26BFC"/>
    <w:rsid w:val="00F26EAC"/>
    <w:rsid w:val="00F26FFC"/>
    <w:rsid w:val="00F3111F"/>
    <w:rsid w:val="00F3308C"/>
    <w:rsid w:val="00F335CF"/>
    <w:rsid w:val="00F341CA"/>
    <w:rsid w:val="00F34455"/>
    <w:rsid w:val="00F355FA"/>
    <w:rsid w:val="00F35A8F"/>
    <w:rsid w:val="00F36787"/>
    <w:rsid w:val="00F37505"/>
    <w:rsid w:val="00F40031"/>
    <w:rsid w:val="00F400DB"/>
    <w:rsid w:val="00F40283"/>
    <w:rsid w:val="00F402F7"/>
    <w:rsid w:val="00F4140E"/>
    <w:rsid w:val="00F4195B"/>
    <w:rsid w:val="00F41E8C"/>
    <w:rsid w:val="00F42866"/>
    <w:rsid w:val="00F434DB"/>
    <w:rsid w:val="00F43873"/>
    <w:rsid w:val="00F45206"/>
    <w:rsid w:val="00F46457"/>
    <w:rsid w:val="00F46EE1"/>
    <w:rsid w:val="00F5163E"/>
    <w:rsid w:val="00F518A5"/>
    <w:rsid w:val="00F53014"/>
    <w:rsid w:val="00F536C2"/>
    <w:rsid w:val="00F53E68"/>
    <w:rsid w:val="00F54A30"/>
    <w:rsid w:val="00F54C96"/>
    <w:rsid w:val="00F5611E"/>
    <w:rsid w:val="00F566F6"/>
    <w:rsid w:val="00F56E0E"/>
    <w:rsid w:val="00F57FBC"/>
    <w:rsid w:val="00F610C2"/>
    <w:rsid w:val="00F61A50"/>
    <w:rsid w:val="00F61E3E"/>
    <w:rsid w:val="00F629F2"/>
    <w:rsid w:val="00F62B65"/>
    <w:rsid w:val="00F6349C"/>
    <w:rsid w:val="00F6447D"/>
    <w:rsid w:val="00F65347"/>
    <w:rsid w:val="00F659CE"/>
    <w:rsid w:val="00F66049"/>
    <w:rsid w:val="00F66DB4"/>
    <w:rsid w:val="00F6711D"/>
    <w:rsid w:val="00F67EAD"/>
    <w:rsid w:val="00F70774"/>
    <w:rsid w:val="00F70D1B"/>
    <w:rsid w:val="00F75C8A"/>
    <w:rsid w:val="00F75EDB"/>
    <w:rsid w:val="00F76FBF"/>
    <w:rsid w:val="00F776FD"/>
    <w:rsid w:val="00F77CA5"/>
    <w:rsid w:val="00F77D93"/>
    <w:rsid w:val="00F8232D"/>
    <w:rsid w:val="00F829A4"/>
    <w:rsid w:val="00F83347"/>
    <w:rsid w:val="00F83682"/>
    <w:rsid w:val="00F83A59"/>
    <w:rsid w:val="00F868A2"/>
    <w:rsid w:val="00F878C3"/>
    <w:rsid w:val="00F9077C"/>
    <w:rsid w:val="00F91CFE"/>
    <w:rsid w:val="00F970B7"/>
    <w:rsid w:val="00FA0AFD"/>
    <w:rsid w:val="00FA1B18"/>
    <w:rsid w:val="00FA24F7"/>
    <w:rsid w:val="00FA2A8E"/>
    <w:rsid w:val="00FA49F1"/>
    <w:rsid w:val="00FA4CF8"/>
    <w:rsid w:val="00FA4E3E"/>
    <w:rsid w:val="00FA56F0"/>
    <w:rsid w:val="00FA7602"/>
    <w:rsid w:val="00FB1CB7"/>
    <w:rsid w:val="00FB200A"/>
    <w:rsid w:val="00FB2F90"/>
    <w:rsid w:val="00FB4875"/>
    <w:rsid w:val="00FB62D8"/>
    <w:rsid w:val="00FC0E9A"/>
    <w:rsid w:val="00FC118B"/>
    <w:rsid w:val="00FC141D"/>
    <w:rsid w:val="00FC2469"/>
    <w:rsid w:val="00FC2DB7"/>
    <w:rsid w:val="00FC3106"/>
    <w:rsid w:val="00FC4397"/>
    <w:rsid w:val="00FC4A20"/>
    <w:rsid w:val="00FC4EE2"/>
    <w:rsid w:val="00FC6564"/>
    <w:rsid w:val="00FC697E"/>
    <w:rsid w:val="00FC6A5B"/>
    <w:rsid w:val="00FD175B"/>
    <w:rsid w:val="00FD18BC"/>
    <w:rsid w:val="00FD1CCD"/>
    <w:rsid w:val="00FD2570"/>
    <w:rsid w:val="00FD2B7C"/>
    <w:rsid w:val="00FD2E34"/>
    <w:rsid w:val="00FD6CF6"/>
    <w:rsid w:val="00FE053C"/>
    <w:rsid w:val="00FE08A3"/>
    <w:rsid w:val="00FE140B"/>
    <w:rsid w:val="00FE4322"/>
    <w:rsid w:val="00FE73FE"/>
    <w:rsid w:val="00FE76D4"/>
    <w:rsid w:val="00FF0065"/>
    <w:rsid w:val="00FF038A"/>
    <w:rsid w:val="00FF03D3"/>
    <w:rsid w:val="00FF05FA"/>
    <w:rsid w:val="00FF0A99"/>
    <w:rsid w:val="00FF1C33"/>
    <w:rsid w:val="00FF32CB"/>
    <w:rsid w:val="00FF3E0E"/>
    <w:rsid w:val="00FF4004"/>
    <w:rsid w:val="00FF50DC"/>
    <w:rsid w:val="00FF5766"/>
    <w:rsid w:val="00FF5B6D"/>
    <w:rsid w:val="00FF6222"/>
    <w:rsid w:val="00FF687C"/>
    <w:rsid w:val="00FF7A57"/>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E5DE4"/>
  <w15:docId w15:val="{73552642-E856-416C-BA57-9789C4E86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3B2"/>
  </w:style>
  <w:style w:type="paragraph" w:styleId="Heading1">
    <w:name w:val="heading 1"/>
    <w:basedOn w:val="Normal"/>
    <w:next w:val="Normal"/>
    <w:link w:val="Heading1Char"/>
    <w:uiPriority w:val="9"/>
    <w:qFormat/>
    <w:rsid w:val="009E4D8D"/>
    <w:pPr>
      <w:keepNext/>
      <w:keepLines/>
      <w:numPr>
        <w:numId w:val="17"/>
      </w:numPr>
      <w:shd w:val="clear" w:color="auto" w:fill="C6D9F1" w:themeFill="text2" w:themeFillTint="33"/>
      <w:spacing w:before="240" w:after="0"/>
      <w:outlineLvl w:val="0"/>
    </w:pPr>
    <w:rPr>
      <w:rFonts w:asciiTheme="majorHAnsi" w:eastAsiaTheme="majorEastAsia" w:hAnsiTheme="majorHAnsi" w:cstheme="majorBidi"/>
      <w:b/>
      <w:bCs/>
      <w:color w:val="365F91" w:themeColor="accent1" w:themeShade="BF"/>
      <w:sz w:val="26"/>
      <w:szCs w:val="26"/>
    </w:rPr>
  </w:style>
  <w:style w:type="paragraph" w:styleId="Heading2">
    <w:name w:val="heading 2"/>
    <w:basedOn w:val="Normal"/>
    <w:next w:val="Normal"/>
    <w:link w:val="Heading2Char"/>
    <w:uiPriority w:val="9"/>
    <w:unhideWhenUsed/>
    <w:qFormat/>
    <w:rsid w:val="00C636B3"/>
    <w:pPr>
      <w:keepNext/>
      <w:keepLines/>
      <w:numPr>
        <w:ilvl w:val="1"/>
        <w:numId w:val="17"/>
      </w:numPr>
      <w:spacing w:before="200" w:after="0" w:line="240" w:lineRule="auto"/>
      <w:ind w:left="576"/>
      <w:outlineLvl w:val="1"/>
    </w:pPr>
    <w:rPr>
      <w:rFonts w:asciiTheme="majorHAnsi" w:eastAsiaTheme="majorEastAsia" w:hAnsiTheme="majorHAnsi" w:cstheme="majorBidi"/>
      <w:sz w:val="24"/>
      <w:szCs w:val="24"/>
      <w:lang w:eastAsia="en-GB"/>
    </w:rPr>
  </w:style>
  <w:style w:type="paragraph" w:styleId="Heading3">
    <w:name w:val="heading 3"/>
    <w:basedOn w:val="Normal"/>
    <w:next w:val="Normal"/>
    <w:link w:val="Heading3Char"/>
    <w:uiPriority w:val="9"/>
    <w:semiHidden/>
    <w:unhideWhenUsed/>
    <w:qFormat/>
    <w:rsid w:val="00C636B3"/>
    <w:pPr>
      <w:keepNext/>
      <w:keepLines/>
      <w:numPr>
        <w:ilvl w:val="2"/>
        <w:numId w:val="17"/>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636B3"/>
    <w:pPr>
      <w:keepNext/>
      <w:keepLines/>
      <w:numPr>
        <w:ilvl w:val="3"/>
        <w:numId w:val="17"/>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636B3"/>
    <w:pPr>
      <w:keepNext/>
      <w:keepLines/>
      <w:numPr>
        <w:ilvl w:val="4"/>
        <w:numId w:val="17"/>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636B3"/>
    <w:pPr>
      <w:keepNext/>
      <w:keepLines/>
      <w:numPr>
        <w:ilvl w:val="5"/>
        <w:numId w:val="17"/>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636B3"/>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636B3"/>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36B3"/>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22EC0"/>
    <w:pPr>
      <w:spacing w:after="0" w:line="240" w:lineRule="auto"/>
    </w:pPr>
  </w:style>
  <w:style w:type="paragraph" w:styleId="ListParagraph">
    <w:name w:val="List Paragraph"/>
    <w:basedOn w:val="Normal"/>
    <w:uiPriority w:val="34"/>
    <w:qFormat/>
    <w:rsid w:val="003373F9"/>
    <w:pPr>
      <w:spacing w:before="360"/>
      <w:ind w:left="720"/>
      <w:contextualSpacing/>
    </w:pPr>
  </w:style>
  <w:style w:type="paragraph" w:styleId="BalloonText">
    <w:name w:val="Balloon Text"/>
    <w:basedOn w:val="Normal"/>
    <w:link w:val="BalloonTextChar"/>
    <w:uiPriority w:val="99"/>
    <w:semiHidden/>
    <w:unhideWhenUsed/>
    <w:rsid w:val="008118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18C4"/>
    <w:rPr>
      <w:rFonts w:ascii="Tahoma" w:hAnsi="Tahoma" w:cs="Tahoma"/>
      <w:sz w:val="16"/>
      <w:szCs w:val="16"/>
    </w:rPr>
  </w:style>
  <w:style w:type="character" w:customStyle="1" w:styleId="Heading2Char">
    <w:name w:val="Heading 2 Char"/>
    <w:basedOn w:val="DefaultParagraphFont"/>
    <w:link w:val="Heading2"/>
    <w:uiPriority w:val="9"/>
    <w:rsid w:val="00C636B3"/>
    <w:rPr>
      <w:rFonts w:asciiTheme="majorHAnsi" w:eastAsiaTheme="majorEastAsia" w:hAnsiTheme="majorHAnsi" w:cstheme="majorBidi"/>
      <w:sz w:val="24"/>
      <w:szCs w:val="24"/>
      <w:lang w:eastAsia="en-GB"/>
    </w:rPr>
  </w:style>
  <w:style w:type="character" w:styleId="Strong">
    <w:name w:val="Strong"/>
    <w:basedOn w:val="DefaultParagraphFont"/>
    <w:uiPriority w:val="22"/>
    <w:qFormat/>
    <w:rsid w:val="00BE18E5"/>
    <w:rPr>
      <w:b/>
      <w:bCs/>
    </w:rPr>
  </w:style>
  <w:style w:type="character" w:styleId="Hyperlink">
    <w:name w:val="Hyperlink"/>
    <w:basedOn w:val="DefaultParagraphFont"/>
    <w:uiPriority w:val="99"/>
    <w:unhideWhenUsed/>
    <w:rsid w:val="00BE18E5"/>
    <w:rPr>
      <w:color w:val="0000FF"/>
      <w:u w:val="single"/>
    </w:rPr>
  </w:style>
  <w:style w:type="paragraph" w:customStyle="1" w:styleId="Default">
    <w:name w:val="Default"/>
    <w:rsid w:val="00D56D55"/>
    <w:pPr>
      <w:autoSpaceDE w:val="0"/>
      <w:autoSpaceDN w:val="0"/>
      <w:adjustRightInd w:val="0"/>
      <w:spacing w:after="0" w:line="240" w:lineRule="auto"/>
    </w:pPr>
    <w:rPr>
      <w:rFonts w:ascii="Calibri" w:eastAsia="Times New Roman" w:hAnsi="Calibri" w:cs="Calibri"/>
      <w:color w:val="000000"/>
      <w:sz w:val="24"/>
      <w:szCs w:val="24"/>
    </w:rPr>
  </w:style>
  <w:style w:type="paragraph" w:styleId="CommentText">
    <w:name w:val="annotation text"/>
    <w:basedOn w:val="Normal"/>
    <w:link w:val="CommentTextChar"/>
    <w:uiPriority w:val="99"/>
    <w:qFormat/>
    <w:rsid w:val="007A059F"/>
    <w:pPr>
      <w:spacing w:after="0" w:line="240" w:lineRule="auto"/>
    </w:pPr>
    <w:rPr>
      <w:rFonts w:ascii="Times New Roman" w:eastAsia="Times New Roman" w:hAnsi="Times New Roman" w:cs="Times New Roman"/>
      <w:sz w:val="20"/>
      <w:szCs w:val="20"/>
      <w:lang w:eastAsia="de-DE"/>
    </w:rPr>
  </w:style>
  <w:style w:type="character" w:customStyle="1" w:styleId="CommentTextChar">
    <w:name w:val="Comment Text Char"/>
    <w:basedOn w:val="DefaultParagraphFont"/>
    <w:link w:val="CommentText"/>
    <w:uiPriority w:val="99"/>
    <w:qFormat/>
    <w:rsid w:val="007A059F"/>
    <w:rPr>
      <w:rFonts w:ascii="Times New Roman" w:eastAsia="Times New Roman" w:hAnsi="Times New Roman" w:cs="Times New Roman"/>
      <w:sz w:val="20"/>
      <w:szCs w:val="20"/>
      <w:lang w:eastAsia="de-DE"/>
    </w:rPr>
  </w:style>
  <w:style w:type="character" w:customStyle="1" w:styleId="Heading1Char">
    <w:name w:val="Heading 1 Char"/>
    <w:basedOn w:val="DefaultParagraphFont"/>
    <w:link w:val="Heading1"/>
    <w:uiPriority w:val="9"/>
    <w:rsid w:val="009E4D8D"/>
    <w:rPr>
      <w:rFonts w:asciiTheme="majorHAnsi" w:eastAsiaTheme="majorEastAsia" w:hAnsiTheme="majorHAnsi" w:cstheme="majorBidi"/>
      <w:b/>
      <w:bCs/>
      <w:color w:val="365F91" w:themeColor="accent1" w:themeShade="BF"/>
      <w:sz w:val="26"/>
      <w:szCs w:val="26"/>
      <w:shd w:val="clear" w:color="auto" w:fill="C6D9F1" w:themeFill="text2" w:themeFillTint="33"/>
    </w:rPr>
  </w:style>
  <w:style w:type="character" w:customStyle="1" w:styleId="Heading3Char">
    <w:name w:val="Heading 3 Char"/>
    <w:basedOn w:val="DefaultParagraphFont"/>
    <w:link w:val="Heading3"/>
    <w:uiPriority w:val="9"/>
    <w:semiHidden/>
    <w:rsid w:val="00C636B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C636B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636B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636B3"/>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636B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636B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36B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B16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el4">
    <w:name w:val="Titel4"/>
    <w:basedOn w:val="Normal"/>
    <w:link w:val="Titel4Zchn"/>
    <w:rsid w:val="0098016F"/>
    <w:pPr>
      <w:tabs>
        <w:tab w:val="left" w:pos="709"/>
      </w:tabs>
      <w:spacing w:before="300" w:line="240" w:lineRule="auto"/>
      <w:ind w:left="709" w:hanging="709"/>
      <w:jc w:val="both"/>
    </w:pPr>
    <w:rPr>
      <w:rFonts w:ascii="Times New Roman" w:eastAsia="Times New Roman" w:hAnsi="Times New Roman" w:cs="Times New Roman"/>
      <w:b/>
      <w:sz w:val="20"/>
      <w:szCs w:val="20"/>
      <w:lang w:val="en-GB" w:eastAsia="de-DE"/>
    </w:rPr>
  </w:style>
  <w:style w:type="character" w:customStyle="1" w:styleId="Titel4Zchn">
    <w:name w:val="Titel4 Zchn"/>
    <w:basedOn w:val="DefaultParagraphFont"/>
    <w:link w:val="Titel4"/>
    <w:rsid w:val="0098016F"/>
    <w:rPr>
      <w:rFonts w:ascii="Times New Roman" w:eastAsia="Times New Roman" w:hAnsi="Times New Roman" w:cs="Times New Roman"/>
      <w:b/>
      <w:sz w:val="20"/>
      <w:szCs w:val="20"/>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632078">
      <w:bodyDiv w:val="1"/>
      <w:marLeft w:val="0"/>
      <w:marRight w:val="0"/>
      <w:marTop w:val="0"/>
      <w:marBottom w:val="0"/>
      <w:divBdr>
        <w:top w:val="none" w:sz="0" w:space="0" w:color="auto"/>
        <w:left w:val="none" w:sz="0" w:space="0" w:color="auto"/>
        <w:bottom w:val="none" w:sz="0" w:space="0" w:color="auto"/>
        <w:right w:val="none" w:sz="0" w:space="0" w:color="auto"/>
      </w:divBdr>
    </w:div>
    <w:div w:id="190185881">
      <w:bodyDiv w:val="1"/>
      <w:marLeft w:val="0"/>
      <w:marRight w:val="0"/>
      <w:marTop w:val="0"/>
      <w:marBottom w:val="0"/>
      <w:divBdr>
        <w:top w:val="none" w:sz="0" w:space="0" w:color="auto"/>
        <w:left w:val="none" w:sz="0" w:space="0" w:color="auto"/>
        <w:bottom w:val="none" w:sz="0" w:space="0" w:color="auto"/>
        <w:right w:val="none" w:sz="0" w:space="0" w:color="auto"/>
      </w:divBdr>
    </w:div>
    <w:div w:id="326516414">
      <w:bodyDiv w:val="1"/>
      <w:marLeft w:val="0"/>
      <w:marRight w:val="0"/>
      <w:marTop w:val="0"/>
      <w:marBottom w:val="0"/>
      <w:divBdr>
        <w:top w:val="none" w:sz="0" w:space="0" w:color="auto"/>
        <w:left w:val="none" w:sz="0" w:space="0" w:color="auto"/>
        <w:bottom w:val="none" w:sz="0" w:space="0" w:color="auto"/>
        <w:right w:val="none" w:sz="0" w:space="0" w:color="auto"/>
      </w:divBdr>
    </w:div>
    <w:div w:id="367679585">
      <w:bodyDiv w:val="1"/>
      <w:marLeft w:val="0"/>
      <w:marRight w:val="0"/>
      <w:marTop w:val="0"/>
      <w:marBottom w:val="0"/>
      <w:divBdr>
        <w:top w:val="none" w:sz="0" w:space="0" w:color="auto"/>
        <w:left w:val="none" w:sz="0" w:space="0" w:color="auto"/>
        <w:bottom w:val="none" w:sz="0" w:space="0" w:color="auto"/>
        <w:right w:val="none" w:sz="0" w:space="0" w:color="auto"/>
      </w:divBdr>
    </w:div>
    <w:div w:id="390422967">
      <w:bodyDiv w:val="1"/>
      <w:marLeft w:val="0"/>
      <w:marRight w:val="0"/>
      <w:marTop w:val="0"/>
      <w:marBottom w:val="0"/>
      <w:divBdr>
        <w:top w:val="none" w:sz="0" w:space="0" w:color="auto"/>
        <w:left w:val="none" w:sz="0" w:space="0" w:color="auto"/>
        <w:bottom w:val="none" w:sz="0" w:space="0" w:color="auto"/>
        <w:right w:val="none" w:sz="0" w:space="0" w:color="auto"/>
      </w:divBdr>
    </w:div>
    <w:div w:id="649099102">
      <w:bodyDiv w:val="1"/>
      <w:marLeft w:val="0"/>
      <w:marRight w:val="0"/>
      <w:marTop w:val="0"/>
      <w:marBottom w:val="0"/>
      <w:divBdr>
        <w:top w:val="none" w:sz="0" w:space="0" w:color="auto"/>
        <w:left w:val="none" w:sz="0" w:space="0" w:color="auto"/>
        <w:bottom w:val="none" w:sz="0" w:space="0" w:color="auto"/>
        <w:right w:val="none" w:sz="0" w:space="0" w:color="auto"/>
      </w:divBdr>
    </w:div>
    <w:div w:id="694621161">
      <w:bodyDiv w:val="1"/>
      <w:marLeft w:val="0"/>
      <w:marRight w:val="0"/>
      <w:marTop w:val="0"/>
      <w:marBottom w:val="0"/>
      <w:divBdr>
        <w:top w:val="none" w:sz="0" w:space="0" w:color="auto"/>
        <w:left w:val="none" w:sz="0" w:space="0" w:color="auto"/>
        <w:bottom w:val="none" w:sz="0" w:space="0" w:color="auto"/>
        <w:right w:val="none" w:sz="0" w:space="0" w:color="auto"/>
      </w:divBdr>
    </w:div>
    <w:div w:id="800881624">
      <w:bodyDiv w:val="1"/>
      <w:marLeft w:val="0"/>
      <w:marRight w:val="0"/>
      <w:marTop w:val="0"/>
      <w:marBottom w:val="0"/>
      <w:divBdr>
        <w:top w:val="none" w:sz="0" w:space="0" w:color="auto"/>
        <w:left w:val="none" w:sz="0" w:space="0" w:color="auto"/>
        <w:bottom w:val="none" w:sz="0" w:space="0" w:color="auto"/>
        <w:right w:val="none" w:sz="0" w:space="0" w:color="auto"/>
      </w:divBdr>
    </w:div>
    <w:div w:id="931742297">
      <w:bodyDiv w:val="1"/>
      <w:marLeft w:val="0"/>
      <w:marRight w:val="0"/>
      <w:marTop w:val="0"/>
      <w:marBottom w:val="0"/>
      <w:divBdr>
        <w:top w:val="none" w:sz="0" w:space="0" w:color="auto"/>
        <w:left w:val="none" w:sz="0" w:space="0" w:color="auto"/>
        <w:bottom w:val="none" w:sz="0" w:space="0" w:color="auto"/>
        <w:right w:val="none" w:sz="0" w:space="0" w:color="auto"/>
      </w:divBdr>
    </w:div>
    <w:div w:id="1191992474">
      <w:bodyDiv w:val="1"/>
      <w:marLeft w:val="0"/>
      <w:marRight w:val="0"/>
      <w:marTop w:val="0"/>
      <w:marBottom w:val="0"/>
      <w:divBdr>
        <w:top w:val="none" w:sz="0" w:space="0" w:color="auto"/>
        <w:left w:val="none" w:sz="0" w:space="0" w:color="auto"/>
        <w:bottom w:val="none" w:sz="0" w:space="0" w:color="auto"/>
        <w:right w:val="none" w:sz="0" w:space="0" w:color="auto"/>
      </w:divBdr>
    </w:div>
    <w:div w:id="1297445424">
      <w:bodyDiv w:val="1"/>
      <w:marLeft w:val="0"/>
      <w:marRight w:val="0"/>
      <w:marTop w:val="0"/>
      <w:marBottom w:val="0"/>
      <w:divBdr>
        <w:top w:val="none" w:sz="0" w:space="0" w:color="auto"/>
        <w:left w:val="none" w:sz="0" w:space="0" w:color="auto"/>
        <w:bottom w:val="none" w:sz="0" w:space="0" w:color="auto"/>
        <w:right w:val="none" w:sz="0" w:space="0" w:color="auto"/>
      </w:divBdr>
    </w:div>
    <w:div w:id="1454710117">
      <w:bodyDiv w:val="1"/>
      <w:marLeft w:val="0"/>
      <w:marRight w:val="0"/>
      <w:marTop w:val="0"/>
      <w:marBottom w:val="0"/>
      <w:divBdr>
        <w:top w:val="none" w:sz="0" w:space="0" w:color="auto"/>
        <w:left w:val="none" w:sz="0" w:space="0" w:color="auto"/>
        <w:bottom w:val="none" w:sz="0" w:space="0" w:color="auto"/>
        <w:right w:val="none" w:sz="0" w:space="0" w:color="auto"/>
      </w:divBdr>
    </w:div>
    <w:div w:id="1596017302">
      <w:bodyDiv w:val="1"/>
      <w:marLeft w:val="0"/>
      <w:marRight w:val="0"/>
      <w:marTop w:val="0"/>
      <w:marBottom w:val="0"/>
      <w:divBdr>
        <w:top w:val="none" w:sz="0" w:space="0" w:color="auto"/>
        <w:left w:val="none" w:sz="0" w:space="0" w:color="auto"/>
        <w:bottom w:val="none" w:sz="0" w:space="0" w:color="auto"/>
        <w:right w:val="none" w:sz="0" w:space="0" w:color="auto"/>
      </w:divBdr>
    </w:div>
    <w:div w:id="1801999708">
      <w:bodyDiv w:val="1"/>
      <w:marLeft w:val="0"/>
      <w:marRight w:val="0"/>
      <w:marTop w:val="0"/>
      <w:marBottom w:val="0"/>
      <w:divBdr>
        <w:top w:val="none" w:sz="0" w:space="0" w:color="auto"/>
        <w:left w:val="none" w:sz="0" w:space="0" w:color="auto"/>
        <w:bottom w:val="none" w:sz="0" w:space="0" w:color="auto"/>
        <w:right w:val="none" w:sz="0" w:space="0" w:color="auto"/>
      </w:divBdr>
    </w:div>
    <w:div w:id="1952711134">
      <w:bodyDiv w:val="1"/>
      <w:marLeft w:val="0"/>
      <w:marRight w:val="0"/>
      <w:marTop w:val="0"/>
      <w:marBottom w:val="0"/>
      <w:divBdr>
        <w:top w:val="none" w:sz="0" w:space="0" w:color="auto"/>
        <w:left w:val="none" w:sz="0" w:space="0" w:color="auto"/>
        <w:bottom w:val="none" w:sz="0" w:space="0" w:color="auto"/>
        <w:right w:val="none" w:sz="0" w:space="0" w:color="auto"/>
      </w:divBdr>
    </w:div>
    <w:div w:id="2072851097">
      <w:bodyDiv w:val="1"/>
      <w:marLeft w:val="0"/>
      <w:marRight w:val="0"/>
      <w:marTop w:val="0"/>
      <w:marBottom w:val="0"/>
      <w:divBdr>
        <w:top w:val="none" w:sz="0" w:space="0" w:color="auto"/>
        <w:left w:val="none" w:sz="0" w:space="0" w:color="auto"/>
        <w:bottom w:val="none" w:sz="0" w:space="0" w:color="auto"/>
        <w:right w:val="none" w:sz="0" w:space="0" w:color="auto"/>
      </w:divBdr>
    </w:div>
    <w:div w:id="2085489067">
      <w:bodyDiv w:val="1"/>
      <w:marLeft w:val="0"/>
      <w:marRight w:val="0"/>
      <w:marTop w:val="0"/>
      <w:marBottom w:val="0"/>
      <w:divBdr>
        <w:top w:val="none" w:sz="0" w:space="0" w:color="auto"/>
        <w:left w:val="none" w:sz="0" w:space="0" w:color="auto"/>
        <w:bottom w:val="none" w:sz="0" w:space="0" w:color="auto"/>
        <w:right w:val="none" w:sz="0" w:space="0" w:color="auto"/>
      </w:divBdr>
    </w:div>
    <w:div w:id="2138257884">
      <w:bodyDiv w:val="1"/>
      <w:marLeft w:val="0"/>
      <w:marRight w:val="0"/>
      <w:marTop w:val="0"/>
      <w:marBottom w:val="0"/>
      <w:divBdr>
        <w:top w:val="none" w:sz="0" w:space="0" w:color="auto"/>
        <w:left w:val="none" w:sz="0" w:space="0" w:color="auto"/>
        <w:bottom w:val="none" w:sz="0" w:space="0" w:color="auto"/>
        <w:right w:val="none" w:sz="0" w:space="0" w:color="auto"/>
      </w:divBdr>
    </w:div>
    <w:div w:id="214102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ricat.net"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2109</Words>
  <Characters>1202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ARMASENA</dc:creator>
  <cp:lastModifiedBy>Mohamed</cp:lastModifiedBy>
  <cp:revision>4</cp:revision>
  <dcterms:created xsi:type="dcterms:W3CDTF">2021-02-09T06:20:00Z</dcterms:created>
  <dcterms:modified xsi:type="dcterms:W3CDTF">2021-03-01T08:16:00Z</dcterms:modified>
</cp:coreProperties>
</file>